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D8F49" w14:textId="77777777" w:rsidR="00C852A7" w:rsidRDefault="00EF028F">
      <w:pPr>
        <w:spacing w:before="74"/>
        <w:ind w:right="238"/>
        <w:jc w:val="right"/>
        <w:rPr>
          <w:b/>
          <w:sz w:val="28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63FEF1BB" wp14:editId="468C74DD">
            <wp:simplePos x="0" y="0"/>
            <wp:positionH relativeFrom="page">
              <wp:posOffset>378540</wp:posOffset>
            </wp:positionH>
            <wp:positionV relativeFrom="paragraph">
              <wp:posOffset>129834</wp:posOffset>
            </wp:positionV>
            <wp:extent cx="1129504" cy="586033"/>
            <wp:effectExtent l="0" t="0" r="0" b="0"/>
            <wp:wrapNone/>
            <wp:docPr id="1" name="image1.png" descr="A picture containing text, sig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9504" cy="586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4470C4"/>
          <w:sz w:val="28"/>
        </w:rPr>
        <w:t>Hope</w:t>
      </w:r>
      <w:r>
        <w:rPr>
          <w:b/>
          <w:color w:val="4470C4"/>
          <w:spacing w:val="-4"/>
          <w:sz w:val="28"/>
        </w:rPr>
        <w:t xml:space="preserve"> </w:t>
      </w:r>
      <w:r>
        <w:rPr>
          <w:b/>
          <w:color w:val="4470C4"/>
          <w:sz w:val="28"/>
        </w:rPr>
        <w:t>Givers</w:t>
      </w:r>
      <w:r>
        <w:rPr>
          <w:b/>
          <w:color w:val="4470C4"/>
          <w:spacing w:val="-4"/>
          <w:sz w:val="28"/>
        </w:rPr>
        <w:t xml:space="preserve"> </w:t>
      </w:r>
      <w:r>
        <w:rPr>
          <w:b/>
          <w:color w:val="4470C4"/>
          <w:sz w:val="28"/>
        </w:rPr>
        <w:t>Episode:</w:t>
      </w:r>
      <w:r>
        <w:rPr>
          <w:b/>
          <w:color w:val="4470C4"/>
          <w:spacing w:val="-5"/>
          <w:sz w:val="28"/>
        </w:rPr>
        <w:t xml:space="preserve"> </w:t>
      </w:r>
      <w:r>
        <w:rPr>
          <w:b/>
          <w:color w:val="4470C4"/>
          <w:sz w:val="28"/>
        </w:rPr>
        <w:t>6,</w:t>
      </w:r>
      <w:r>
        <w:rPr>
          <w:b/>
          <w:color w:val="4470C4"/>
          <w:spacing w:val="-1"/>
          <w:sz w:val="28"/>
        </w:rPr>
        <w:t xml:space="preserve"> </w:t>
      </w:r>
      <w:r>
        <w:rPr>
          <w:b/>
          <w:color w:val="4470C4"/>
          <w:sz w:val="28"/>
        </w:rPr>
        <w:t>Alex</w:t>
      </w:r>
      <w:r>
        <w:rPr>
          <w:b/>
          <w:color w:val="4470C4"/>
          <w:spacing w:val="-3"/>
          <w:sz w:val="28"/>
        </w:rPr>
        <w:t xml:space="preserve"> </w:t>
      </w:r>
      <w:r>
        <w:rPr>
          <w:b/>
          <w:color w:val="4470C4"/>
          <w:sz w:val="28"/>
        </w:rPr>
        <w:t>Berthelot</w:t>
      </w:r>
    </w:p>
    <w:p w14:paraId="253ECF58" w14:textId="77777777" w:rsidR="00C852A7" w:rsidRDefault="00EF028F">
      <w:pPr>
        <w:spacing w:before="23"/>
        <w:ind w:right="234"/>
        <w:jc w:val="right"/>
        <w:rPr>
          <w:b/>
          <w:sz w:val="28"/>
        </w:rPr>
      </w:pPr>
      <w:r>
        <w:rPr>
          <w:b/>
          <w:color w:val="4470C4"/>
          <w:sz w:val="28"/>
        </w:rPr>
        <w:t>Grade:</w:t>
      </w:r>
      <w:r>
        <w:rPr>
          <w:b/>
          <w:color w:val="4470C4"/>
          <w:spacing w:val="-2"/>
          <w:sz w:val="28"/>
        </w:rPr>
        <w:t xml:space="preserve"> </w:t>
      </w:r>
      <w:r>
        <w:rPr>
          <w:b/>
          <w:color w:val="4470C4"/>
          <w:sz w:val="28"/>
        </w:rPr>
        <w:t>8</w:t>
      </w:r>
      <w:r>
        <w:rPr>
          <w:b/>
          <w:color w:val="4470C4"/>
          <w:sz w:val="28"/>
          <w:vertAlign w:val="superscript"/>
        </w:rPr>
        <w:t>th</w:t>
      </w:r>
    </w:p>
    <w:p w14:paraId="75A5250D" w14:textId="77777777" w:rsidR="00C852A7" w:rsidRDefault="00C852A7">
      <w:pPr>
        <w:pStyle w:val="BodyText"/>
        <w:rPr>
          <w:b/>
          <w:sz w:val="20"/>
        </w:rPr>
      </w:pPr>
    </w:p>
    <w:p w14:paraId="5B8B6BDE" w14:textId="77777777" w:rsidR="00C852A7" w:rsidRDefault="00C852A7">
      <w:pPr>
        <w:pStyle w:val="BodyText"/>
        <w:rPr>
          <w:b/>
          <w:sz w:val="20"/>
        </w:rPr>
      </w:pPr>
    </w:p>
    <w:p w14:paraId="0EB5FF24" w14:textId="77777777" w:rsidR="00C852A7" w:rsidRDefault="00C852A7">
      <w:pPr>
        <w:pStyle w:val="BodyText"/>
        <w:rPr>
          <w:b/>
          <w:sz w:val="20"/>
        </w:rPr>
      </w:pPr>
    </w:p>
    <w:p w14:paraId="7709B33C" w14:textId="4D0C28E2" w:rsidR="00C852A7" w:rsidRDefault="00822BBA">
      <w:pPr>
        <w:pStyle w:val="BodyText"/>
        <w:spacing w:before="5"/>
        <w:rPr>
          <w:b/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56C2BA3" wp14:editId="11D5AAF5">
                <wp:simplePos x="0" y="0"/>
                <wp:positionH relativeFrom="page">
                  <wp:posOffset>457200</wp:posOffset>
                </wp:positionH>
                <wp:positionV relativeFrom="paragraph">
                  <wp:posOffset>121285</wp:posOffset>
                </wp:positionV>
                <wp:extent cx="6921500" cy="362585"/>
                <wp:effectExtent l="0" t="0" r="0" b="0"/>
                <wp:wrapTopAndBottom/>
                <wp:docPr id="255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1500" cy="362585"/>
                          <a:chOff x="720" y="191"/>
                          <a:chExt cx="10900" cy="571"/>
                        </a:xfrm>
                      </wpg:grpSpPr>
                      <pic:pic xmlns:pic="http://schemas.openxmlformats.org/drawingml/2006/picture">
                        <pic:nvPicPr>
                          <pic:cNvPr id="256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90"/>
                            <a:ext cx="10900" cy="4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7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241"/>
                            <a:ext cx="5941" cy="5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58" name="docshape4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190"/>
                            <a:ext cx="10900" cy="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A872BD" w14:textId="77777777" w:rsidR="00C852A7" w:rsidRDefault="00EF028F">
                              <w:pPr>
                                <w:spacing w:before="75"/>
                                <w:ind w:left="56"/>
                                <w:rPr>
                                  <w:rFonts w:ascii="Arial"/>
                                  <w:b/>
                                  <w:i/>
                                  <w:sz w:val="2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Sample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[Health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Education]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Instructional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color w:val="FFFFFF"/>
                                  <w:sz w:val="26"/>
                                </w:rPr>
                                <w:t>Pl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56C2BA3" id="docshapegroup1" o:spid="_x0000_s1026" style="position:absolute;margin-left:36pt;margin-top:9.55pt;width:545pt;height:28.55pt;z-index:-15728640;mso-wrap-distance-left:0;mso-wrap-distance-right:0;mso-position-horizontal-relative:page" coordorigin="720,191" coordsize="10900,5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27" type="#_x0000_t75" style="position:absolute;left:720;top:190;width:10900;height: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">
                  <v:imagedata r:id="rId11" o:title=""/>
                </v:shape>
                <v:shape id="docshape3" o:spid="_x0000_s1028" type="#_x0000_t75" style="position:absolute;left:720;top:241;width:5941;height: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4" o:spid="_x0000_s1029" type="#_x0000_t202" style="position:absolute;left:720;top:190;width:10900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hOIwQAAANwAAAAPAAAAZHJzL2Rvd25yZXYueG1sRE9Ni8Iw&#10;EL0v+B/CCN7WVEF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Fc+E4jBAAAA3AAAAA8AAAAA&#10;AAAAAAAAAAAABwIAAGRycy9kb3ducmV2LnhtbFBLBQYAAAAAAwADALcAAAD1AgAAAAA=&#10;" filled="f" stroked="f">
                  <v:textbox inset="0,0,0,0">
                    <w:txbxContent>
                      <w:p w14:paraId="62A872BD" w14:textId="77777777" w:rsidR="00C852A7" w:rsidRDefault="00EF028F">
                        <w:pPr>
                          <w:spacing w:before="75"/>
                          <w:ind w:left="56"/>
                          <w:rPr>
                            <w:rFonts w:ascii="Arial"/>
                            <w:b/>
                            <w:i/>
                            <w:sz w:val="2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Sample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[Health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3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Education]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Instructional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color w:val="FFFFFF"/>
                            <w:sz w:val="26"/>
                          </w:rPr>
                          <w:t>Pla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A2DF69D" w14:textId="77777777" w:rsidR="00C852A7" w:rsidRDefault="00C852A7">
      <w:pPr>
        <w:pStyle w:val="BodyText"/>
        <w:spacing w:before="5"/>
        <w:rPr>
          <w:b/>
          <w:sz w:val="11"/>
        </w:rPr>
      </w:pPr>
    </w:p>
    <w:tbl>
      <w:tblPr>
        <w:tblW w:w="0" w:type="auto"/>
        <w:tblInd w:w="27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C852A7" w14:paraId="13DAEEBD" w14:textId="77777777">
        <w:trPr>
          <w:trHeight w:val="322"/>
        </w:trPr>
        <w:tc>
          <w:tcPr>
            <w:tcW w:w="10880" w:type="dxa"/>
            <w:shd w:val="clear" w:color="auto" w:fill="DEEAF6"/>
          </w:tcPr>
          <w:p w14:paraId="605ABB93" w14:textId="77777777" w:rsidR="00C852A7" w:rsidRDefault="00EF028F">
            <w:pPr>
              <w:pStyle w:val="TableParagraph"/>
              <w:spacing w:before="1" w:line="301" w:lineRule="exact"/>
              <w:ind w:left="3736" w:right="3707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ndur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Understanding</w:t>
            </w:r>
          </w:p>
        </w:tc>
      </w:tr>
      <w:tr w:rsidR="00C852A7" w14:paraId="5E942D0D" w14:textId="77777777">
        <w:trPr>
          <w:trHeight w:val="830"/>
        </w:trPr>
        <w:tc>
          <w:tcPr>
            <w:tcW w:w="10880" w:type="dxa"/>
          </w:tcPr>
          <w:p w14:paraId="5105978F" w14:textId="77777777" w:rsidR="00C852A7" w:rsidRDefault="00EF028F">
            <w:pPr>
              <w:pStyle w:val="TableParagraph"/>
              <w:spacing w:line="270" w:lineRule="atLeast"/>
              <w:ind w:right="98"/>
              <w:rPr>
                <w:sz w:val="24"/>
              </w:rPr>
            </w:pPr>
            <w:r>
              <w:rPr>
                <w:sz w:val="24"/>
              </w:rPr>
              <w:t>After this lesson, students will be able to: 1) Understand the concept of self-advocacy. 2) Describe the way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y can advocate for themselves 3) Understand self-care and the development of coping strategies. 4) Identit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xpress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 feelings.</w:t>
            </w:r>
          </w:p>
        </w:tc>
      </w:tr>
    </w:tbl>
    <w:p w14:paraId="6037AA7F" w14:textId="77777777" w:rsidR="00C852A7" w:rsidRDefault="00C852A7">
      <w:pPr>
        <w:pStyle w:val="BodyText"/>
        <w:spacing w:before="9"/>
        <w:rPr>
          <w:b/>
          <w:sz w:val="17"/>
        </w:rPr>
      </w:pPr>
    </w:p>
    <w:tbl>
      <w:tblPr>
        <w:tblW w:w="0" w:type="auto"/>
        <w:tblInd w:w="27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C852A7" w14:paraId="2B9CFCE8" w14:textId="77777777">
        <w:trPr>
          <w:trHeight w:val="321"/>
        </w:trPr>
        <w:tc>
          <w:tcPr>
            <w:tcW w:w="10880" w:type="dxa"/>
            <w:shd w:val="clear" w:color="auto" w:fill="DEEAF6"/>
          </w:tcPr>
          <w:p w14:paraId="5294A579" w14:textId="77777777" w:rsidR="00C852A7" w:rsidRDefault="00EF028F">
            <w:pPr>
              <w:pStyle w:val="TableParagraph"/>
              <w:spacing w:line="302" w:lineRule="exact"/>
              <w:ind w:left="3736" w:right="370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op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Givers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Video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z w:val="28"/>
              </w:rPr>
              <w:t>Segment</w:t>
            </w:r>
          </w:p>
        </w:tc>
      </w:tr>
      <w:tr w:rsidR="00C852A7" w14:paraId="4A78972E" w14:textId="77777777">
        <w:trPr>
          <w:trHeight w:val="2763"/>
        </w:trPr>
        <w:tc>
          <w:tcPr>
            <w:tcW w:w="10880" w:type="dxa"/>
          </w:tcPr>
          <w:p w14:paraId="409F23FA" w14:textId="218FB992" w:rsidR="00C852A7" w:rsidRDefault="00EF028F">
            <w:pPr>
              <w:pStyle w:val="TableParagraph"/>
              <w:ind w:right="98"/>
              <w:rPr>
                <w:sz w:val="24"/>
              </w:rPr>
            </w:pPr>
            <w:r>
              <w:rPr>
                <w:sz w:val="24"/>
              </w:rPr>
              <w:t>In Season I: Episode 6: “</w:t>
            </w:r>
            <w:r w:rsidR="00D7537D">
              <w:rPr>
                <w:sz w:val="24"/>
              </w:rPr>
              <w:t>Recovery: A Journey Not A Destination</w:t>
            </w:r>
            <w:r>
              <w:rPr>
                <w:sz w:val="24"/>
              </w:rPr>
              <w:t>,” scholars will hear the story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ex Berthelot</w:t>
            </w:r>
            <w:r w:rsidR="00D7537D">
              <w:rPr>
                <w:sz w:val="24"/>
              </w:rPr>
              <w:t>,</w:t>
            </w:r>
            <w:r>
              <w:rPr>
                <w:sz w:val="24"/>
              </w:rPr>
              <w:t xml:space="preserve"> a recovery advocate from Atlanta, Georgia. Alex begins her story by describing her time as </w:t>
            </w:r>
            <w:proofErr w:type="gramStart"/>
            <w:r>
              <w:rPr>
                <w:sz w:val="24"/>
              </w:rPr>
              <w:t>an</w:t>
            </w:r>
            <w:r w:rsidR="00D7537D">
              <w:rPr>
                <w:sz w:val="24"/>
              </w:rPr>
              <w:t xml:space="preserve">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8</w:t>
            </w:r>
            <w:proofErr w:type="gramEnd"/>
            <w:r>
              <w:rPr>
                <w:sz w:val="24"/>
              </w:rPr>
              <w:t>th grader when she suffered from mental illness (trauma) and was diagnosed with Tourette syndrome, OCD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epression, and complex PTSD. At the age of 15, she was sent to a residential treatment facility for the thir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ime. After struggling with this trauma for six years, Alex shared her trauma in a therapy session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he stat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ssi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help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ghte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rd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llness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eel s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rr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 alone.”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r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s where she began to work on self-care. Like many, Alex is proof that recovery is possible. Now Alex is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cover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voc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ntor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th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ex'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op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veryon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uggling 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nta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ill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y</w:t>
            </w:r>
          </w:p>
          <w:p w14:paraId="3434038A" w14:textId="77777777" w:rsidR="00C852A7" w:rsidRDefault="00EF028F">
            <w:pPr>
              <w:pStyle w:val="TableParagraph"/>
              <w:spacing w:line="270" w:lineRule="atLeast"/>
              <w:ind w:right="244"/>
              <w:rPr>
                <w:sz w:val="24"/>
              </w:rPr>
            </w:pPr>
            <w:r>
              <w:rPr>
                <w:sz w:val="24"/>
              </w:rPr>
              <w:t>can learn to struggle safely, use healthy ways to deal with mental challenges instead of self-harming, manag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nt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llne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ile believing 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sible to ge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etter.</w:t>
            </w:r>
          </w:p>
        </w:tc>
      </w:tr>
    </w:tbl>
    <w:p w14:paraId="0F4C9595" w14:textId="77777777" w:rsidR="00C852A7" w:rsidRDefault="00C852A7">
      <w:pPr>
        <w:pStyle w:val="BodyText"/>
        <w:rPr>
          <w:b/>
          <w:sz w:val="20"/>
        </w:rPr>
      </w:pPr>
    </w:p>
    <w:p w14:paraId="08132EC1" w14:textId="77777777" w:rsidR="00C852A7" w:rsidRDefault="00C852A7">
      <w:pPr>
        <w:pStyle w:val="BodyText"/>
        <w:spacing w:before="5"/>
        <w:rPr>
          <w:b/>
          <w:sz w:val="17"/>
        </w:rPr>
      </w:pPr>
    </w:p>
    <w:tbl>
      <w:tblPr>
        <w:tblW w:w="0" w:type="auto"/>
        <w:tblInd w:w="27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C852A7" w14:paraId="770CC89B" w14:textId="77777777" w:rsidTr="007D2A3A">
        <w:trPr>
          <w:trHeight w:val="322"/>
        </w:trPr>
        <w:tc>
          <w:tcPr>
            <w:tcW w:w="10880" w:type="dxa"/>
            <w:shd w:val="clear" w:color="auto" w:fill="DBE5F1" w:themeFill="accent1" w:themeFillTint="33"/>
          </w:tcPr>
          <w:p w14:paraId="62F54960" w14:textId="77777777" w:rsidR="00C852A7" w:rsidRDefault="00EF028F" w:rsidP="007D2A3A">
            <w:pPr>
              <w:pStyle w:val="TableParagraph"/>
              <w:spacing w:before="60" w:after="60" w:line="302" w:lineRule="exact"/>
              <w:ind w:left="3730" w:right="371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tandard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Alignment</w:t>
            </w:r>
          </w:p>
        </w:tc>
      </w:tr>
      <w:tr w:rsidR="00C852A7" w14:paraId="278C34D1" w14:textId="77777777" w:rsidTr="00112DAB">
        <w:trPr>
          <w:trHeight w:val="688"/>
        </w:trPr>
        <w:tc>
          <w:tcPr>
            <w:tcW w:w="10880" w:type="dxa"/>
          </w:tcPr>
          <w:p w14:paraId="4078CF41" w14:textId="77777777" w:rsidR="00C852A7" w:rsidRDefault="00EF028F" w:rsidP="00112DAB">
            <w:pPr>
              <w:pStyle w:val="TableParagraph"/>
              <w:spacing w:line="275" w:lineRule="exact"/>
              <w:ind w:left="115"/>
              <w:rPr>
                <w:b/>
                <w:sz w:val="24"/>
              </w:rPr>
            </w:pPr>
            <w:r>
              <w:rPr>
                <w:b/>
                <w:color w:val="1F1F1E"/>
                <w:sz w:val="24"/>
              </w:rPr>
              <w:t>National</w:t>
            </w:r>
            <w:r>
              <w:rPr>
                <w:b/>
                <w:color w:val="1F1F1E"/>
                <w:spacing w:val="-3"/>
                <w:sz w:val="24"/>
              </w:rPr>
              <w:t xml:space="preserve"> </w:t>
            </w:r>
            <w:r>
              <w:rPr>
                <w:b/>
                <w:color w:val="1F1F1E"/>
                <w:sz w:val="24"/>
              </w:rPr>
              <w:t>HE</w:t>
            </w:r>
            <w:r>
              <w:rPr>
                <w:b/>
                <w:color w:val="1F1F1E"/>
                <w:spacing w:val="-4"/>
                <w:sz w:val="24"/>
              </w:rPr>
              <w:t xml:space="preserve"> </w:t>
            </w:r>
            <w:r>
              <w:rPr>
                <w:b/>
                <w:color w:val="1F1F1E"/>
                <w:sz w:val="24"/>
              </w:rPr>
              <w:t>Standards:</w:t>
            </w:r>
          </w:p>
          <w:p w14:paraId="75B3CEA5" w14:textId="77777777" w:rsidR="00C852A7" w:rsidRDefault="00EF028F" w:rsidP="00112DAB">
            <w:pPr>
              <w:pStyle w:val="TableParagraph"/>
              <w:ind w:left="115" w:right="217"/>
              <w:rPr>
                <w:sz w:val="24"/>
              </w:rPr>
            </w:pPr>
            <w:r>
              <w:rPr>
                <w:color w:val="1F1F1E"/>
                <w:sz w:val="24"/>
              </w:rPr>
              <w:t>Standard 2: Students will analyze the influence of family, peers, culture, media, technology, and other factors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on health behaviors.</w:t>
            </w:r>
          </w:p>
          <w:p w14:paraId="0E0B8E93" w14:textId="77777777" w:rsidR="00C852A7" w:rsidRDefault="00EF028F" w:rsidP="00112DAB">
            <w:pPr>
              <w:pStyle w:val="TableParagraph"/>
              <w:ind w:left="115" w:right="243"/>
              <w:rPr>
                <w:sz w:val="24"/>
              </w:rPr>
            </w:pPr>
            <w:r>
              <w:rPr>
                <w:color w:val="1F1F1E"/>
                <w:sz w:val="24"/>
              </w:rPr>
              <w:t>Standard 4: Students will demonstrate the ability to use interpersonal communication skills to enhance health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void or reduc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 risks.</w:t>
            </w:r>
          </w:p>
          <w:p w14:paraId="6C694FFA" w14:textId="77777777" w:rsidR="00C852A7" w:rsidRDefault="00EF028F" w:rsidP="00112DAB">
            <w:pPr>
              <w:pStyle w:val="TableParagraph"/>
              <w:ind w:left="115"/>
              <w:rPr>
                <w:sz w:val="24"/>
              </w:rPr>
            </w:pPr>
            <w:r>
              <w:rPr>
                <w:color w:val="1F1F1E"/>
                <w:sz w:val="24"/>
              </w:rPr>
              <w:t>Standard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5: Students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ill demonstrat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4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 to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use decision-making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kills</w:t>
            </w:r>
            <w:r>
              <w:rPr>
                <w:color w:val="1F1F1E"/>
                <w:spacing w:val="-3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enhance health.</w:t>
            </w:r>
          </w:p>
          <w:p w14:paraId="1F2E1AF7" w14:textId="77777777" w:rsidR="00C852A7" w:rsidRDefault="00EF028F" w:rsidP="00112DAB">
            <w:pPr>
              <w:pStyle w:val="TableParagraph"/>
              <w:ind w:left="115" w:right="310"/>
              <w:rPr>
                <w:sz w:val="24"/>
              </w:rPr>
            </w:pPr>
            <w:r>
              <w:rPr>
                <w:color w:val="1F1F1E"/>
                <w:sz w:val="24"/>
              </w:rPr>
              <w:t>Standard 7: Students will demonstrate the ability to practice health-enhancing behaviors and avoid or reduce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 risks.</w:t>
            </w:r>
          </w:p>
          <w:p w14:paraId="46CD33FF" w14:textId="5D861CA8" w:rsidR="00C852A7" w:rsidRDefault="00EF028F" w:rsidP="00112DAB">
            <w:pPr>
              <w:pStyle w:val="TableParagraph"/>
              <w:ind w:left="115"/>
              <w:rPr>
                <w:color w:val="1F1F1E"/>
                <w:sz w:val="24"/>
              </w:rPr>
            </w:pPr>
            <w:r>
              <w:rPr>
                <w:color w:val="1F1F1E"/>
                <w:sz w:val="24"/>
              </w:rPr>
              <w:t>Standard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8: Student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ill demonstrat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5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 to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dvocat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for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personal, family,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community health.</w:t>
            </w:r>
          </w:p>
          <w:p w14:paraId="7D064526" w14:textId="77777777" w:rsidR="00F14641" w:rsidRDefault="00F14641" w:rsidP="00112DAB">
            <w:pPr>
              <w:pStyle w:val="TableParagraph"/>
              <w:ind w:left="115"/>
              <w:rPr>
                <w:sz w:val="24"/>
              </w:rPr>
            </w:pPr>
          </w:p>
          <w:p w14:paraId="4950954D" w14:textId="77777777" w:rsidR="00C852A7" w:rsidRDefault="00EF028F" w:rsidP="00112DAB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1F1F1E"/>
                <w:spacing w:val="-1"/>
                <w:sz w:val="24"/>
              </w:rPr>
              <w:t>Georgia</w:t>
            </w:r>
            <w:r>
              <w:rPr>
                <w:b/>
                <w:color w:val="1F1F1E"/>
                <w:spacing w:val="-17"/>
                <w:sz w:val="24"/>
              </w:rPr>
              <w:t xml:space="preserve"> </w:t>
            </w:r>
            <w:r>
              <w:rPr>
                <w:b/>
                <w:color w:val="1F1F1E"/>
                <w:sz w:val="24"/>
              </w:rPr>
              <w:t>HE</w:t>
            </w:r>
            <w:r>
              <w:rPr>
                <w:b/>
                <w:color w:val="1F1F1E"/>
                <w:spacing w:val="2"/>
                <w:sz w:val="24"/>
              </w:rPr>
              <w:t xml:space="preserve"> </w:t>
            </w:r>
            <w:r>
              <w:rPr>
                <w:b/>
                <w:color w:val="1F1F1E"/>
                <w:sz w:val="24"/>
              </w:rPr>
              <w:t>Standards:</w:t>
            </w:r>
          </w:p>
          <w:p w14:paraId="337C98BE" w14:textId="77777777" w:rsidR="00C852A7" w:rsidRDefault="00EF028F" w:rsidP="00112DAB">
            <w:pPr>
              <w:pStyle w:val="TableParagraph"/>
              <w:ind w:right="249"/>
              <w:rPr>
                <w:sz w:val="24"/>
              </w:rPr>
            </w:pPr>
            <w:r>
              <w:rPr>
                <w:color w:val="1F1F1E"/>
                <w:sz w:val="24"/>
              </w:rPr>
              <w:t>HE7.4: Students will demonstrate the ability to use interpersonal communication skills to enhance health and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void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or reduc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risks.</w:t>
            </w:r>
          </w:p>
          <w:p w14:paraId="4DFC8ED5" w14:textId="77777777" w:rsidR="00C852A7" w:rsidRDefault="00EF028F" w:rsidP="00112DAB">
            <w:pPr>
              <w:pStyle w:val="TableParagraph"/>
              <w:ind w:left="1549" w:right="98"/>
              <w:rPr>
                <w:sz w:val="24"/>
              </w:rPr>
            </w:pPr>
            <w:r>
              <w:rPr>
                <w:color w:val="1F1F1E"/>
                <w:sz w:val="24"/>
              </w:rPr>
              <w:t>b.</w:t>
            </w:r>
            <w:r>
              <w:rPr>
                <w:color w:val="1F1F1E"/>
                <w:spacing w:val="45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Demonstrate</w:t>
            </w:r>
            <w:r>
              <w:rPr>
                <w:color w:val="1F1F1E"/>
                <w:spacing w:val="-3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effectiv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conflict</w:t>
            </w:r>
            <w:r>
              <w:rPr>
                <w:color w:val="1F1F1E"/>
                <w:spacing w:val="-5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management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or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resolution strategie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nd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model refusal and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negotiation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kill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at</w:t>
            </w:r>
            <w:r>
              <w:rPr>
                <w:color w:val="1F1F1E"/>
                <w:spacing w:val="-3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void or reduc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health risks.</w:t>
            </w:r>
          </w:p>
          <w:p w14:paraId="6D006B1A" w14:textId="77777777" w:rsidR="00C852A7" w:rsidRDefault="00EF028F" w:rsidP="00112DAB">
            <w:pPr>
              <w:pStyle w:val="TableParagraph"/>
              <w:rPr>
                <w:sz w:val="24"/>
              </w:rPr>
            </w:pPr>
            <w:r>
              <w:rPr>
                <w:color w:val="1F1F1E"/>
                <w:sz w:val="24"/>
              </w:rPr>
              <w:t>HE7.5: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tudents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ill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demonstrat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e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bility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us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decision-making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kills</w:t>
            </w:r>
            <w:r>
              <w:rPr>
                <w:color w:val="1F1F1E"/>
                <w:spacing w:val="-3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</w:t>
            </w:r>
            <w:r>
              <w:rPr>
                <w:color w:val="1F1F1E"/>
                <w:spacing w:val="-5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enhance health.</w:t>
            </w:r>
          </w:p>
          <w:p w14:paraId="36568895" w14:textId="48B93049" w:rsidR="00C852A7" w:rsidRDefault="00EF028F" w:rsidP="00112DAB">
            <w:pPr>
              <w:pStyle w:val="TableParagraph"/>
              <w:numPr>
                <w:ilvl w:val="0"/>
                <w:numId w:val="11"/>
              </w:numPr>
              <w:tabs>
                <w:tab w:val="left" w:pos="1957"/>
              </w:tabs>
              <w:ind w:right="1048"/>
              <w:rPr>
                <w:color w:val="1F1F1E"/>
                <w:sz w:val="24"/>
              </w:rPr>
            </w:pPr>
            <w:r>
              <w:rPr>
                <w:color w:val="1F1F1E"/>
                <w:sz w:val="24"/>
              </w:rPr>
              <w:t>Describe situations that can help or hinder making a healthy decision and identify</w:t>
            </w:r>
            <w:r>
              <w:rPr>
                <w:color w:val="1F1F1E"/>
                <w:spacing w:val="-57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situation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where</w:t>
            </w:r>
            <w:r>
              <w:rPr>
                <w:color w:val="1F1F1E"/>
                <w:spacing w:val="-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making</w:t>
            </w:r>
            <w:r>
              <w:rPr>
                <w:color w:val="1F1F1E"/>
                <w:spacing w:val="-4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hos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decisions</w:t>
            </w:r>
            <w:r>
              <w:rPr>
                <w:color w:val="1F1F1E"/>
                <w:spacing w:val="-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are</w:t>
            </w:r>
            <w:r>
              <w:rPr>
                <w:color w:val="1F1F1E"/>
                <w:spacing w:val="1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more</w:t>
            </w:r>
            <w:r>
              <w:rPr>
                <w:color w:val="1F1F1E"/>
                <w:spacing w:val="2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likely</w:t>
            </w:r>
            <w:r>
              <w:rPr>
                <w:color w:val="1F1F1E"/>
                <w:spacing w:val="-4"/>
                <w:sz w:val="24"/>
              </w:rPr>
              <w:t xml:space="preserve"> </w:t>
            </w:r>
            <w:r>
              <w:rPr>
                <w:color w:val="1F1F1E"/>
                <w:sz w:val="24"/>
              </w:rPr>
              <w:t>to occur.</w:t>
            </w:r>
          </w:p>
          <w:p w14:paraId="0023B97C" w14:textId="77777777" w:rsidR="00112DAB" w:rsidRDefault="00112DAB" w:rsidP="00112DAB">
            <w:pPr>
              <w:pStyle w:val="BodyText"/>
              <w:ind w:left="96" w:right="92"/>
            </w:pPr>
            <w:r>
              <w:rPr>
                <w:color w:val="1F1F1E"/>
              </w:rPr>
              <w:t>HE7.7: Students will demonstrate the ability to practice health-enhancing behaviors and avoid or reduce health</w:t>
            </w:r>
            <w:r>
              <w:rPr>
                <w:color w:val="1F1F1E"/>
                <w:spacing w:val="-57"/>
              </w:rPr>
              <w:t xml:space="preserve"> </w:t>
            </w:r>
            <w:r>
              <w:rPr>
                <w:color w:val="1F1F1E"/>
              </w:rPr>
              <w:t>risks.</w:t>
            </w:r>
          </w:p>
          <w:p w14:paraId="758F7C9F" w14:textId="77777777" w:rsidR="00112DAB" w:rsidRDefault="00112DAB" w:rsidP="00112DAB">
            <w:pPr>
              <w:pStyle w:val="BodyText"/>
              <w:tabs>
                <w:tab w:val="left" w:pos="1956"/>
              </w:tabs>
              <w:ind w:left="1897" w:right="270" w:hanging="361"/>
            </w:pPr>
            <w:r>
              <w:rPr>
                <w:color w:val="1F1F1E"/>
              </w:rPr>
              <w:t>b.</w:t>
            </w:r>
            <w:r>
              <w:rPr>
                <w:color w:val="1F1F1E"/>
              </w:rPr>
              <w:tab/>
            </w:r>
            <w:r>
              <w:rPr>
                <w:color w:val="1F1F1E"/>
              </w:rPr>
              <w:tab/>
              <w:t>Create personal examples of healthy behaviors that will maintain or improve the health of</w:t>
            </w:r>
            <w:r>
              <w:rPr>
                <w:color w:val="1F1F1E"/>
                <w:spacing w:val="-57"/>
              </w:rPr>
              <w:t xml:space="preserve"> </w:t>
            </w:r>
            <w:r>
              <w:rPr>
                <w:color w:val="1F1F1E"/>
              </w:rPr>
              <w:t>self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and/or others.</w:t>
            </w:r>
          </w:p>
          <w:p w14:paraId="1CACD0E8" w14:textId="77777777" w:rsidR="00112DAB" w:rsidRDefault="00112DAB" w:rsidP="00112DAB">
            <w:pPr>
              <w:pStyle w:val="BodyText"/>
              <w:ind w:left="96"/>
            </w:pPr>
            <w:r>
              <w:rPr>
                <w:color w:val="1F1F1E"/>
              </w:rPr>
              <w:t>HE7.8: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Students</w:t>
            </w:r>
            <w:r>
              <w:rPr>
                <w:color w:val="1F1F1E"/>
                <w:spacing w:val="-2"/>
              </w:rPr>
              <w:t xml:space="preserve"> </w:t>
            </w:r>
            <w:r>
              <w:rPr>
                <w:color w:val="1F1F1E"/>
              </w:rPr>
              <w:t>will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demonstrate</w:t>
            </w:r>
            <w:r>
              <w:rPr>
                <w:color w:val="1F1F1E"/>
                <w:spacing w:val="1"/>
              </w:rPr>
              <w:t xml:space="preserve"> </w:t>
            </w:r>
            <w:r>
              <w:rPr>
                <w:color w:val="1F1F1E"/>
              </w:rPr>
              <w:t>the ability</w:t>
            </w:r>
            <w:r>
              <w:rPr>
                <w:color w:val="1F1F1E"/>
                <w:spacing w:val="-2"/>
              </w:rPr>
              <w:t xml:space="preserve"> </w:t>
            </w:r>
            <w:r>
              <w:rPr>
                <w:color w:val="1F1F1E"/>
              </w:rPr>
              <w:t>to</w:t>
            </w:r>
            <w:r>
              <w:rPr>
                <w:color w:val="1F1F1E"/>
                <w:spacing w:val="-2"/>
              </w:rPr>
              <w:t xml:space="preserve"> </w:t>
            </w:r>
            <w:r>
              <w:rPr>
                <w:color w:val="1F1F1E"/>
              </w:rPr>
              <w:t>advocate</w:t>
            </w:r>
            <w:r>
              <w:rPr>
                <w:color w:val="1F1F1E"/>
                <w:spacing w:val="1"/>
              </w:rPr>
              <w:t xml:space="preserve"> </w:t>
            </w:r>
            <w:r>
              <w:rPr>
                <w:color w:val="1F1F1E"/>
              </w:rPr>
              <w:t>for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personal,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family,</w:t>
            </w:r>
            <w:r>
              <w:rPr>
                <w:color w:val="1F1F1E"/>
                <w:spacing w:val="-2"/>
              </w:rPr>
              <w:t xml:space="preserve"> </w:t>
            </w:r>
            <w:r>
              <w:rPr>
                <w:color w:val="1F1F1E"/>
              </w:rPr>
              <w:t>and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community</w:t>
            </w:r>
            <w:r>
              <w:rPr>
                <w:color w:val="1F1F1E"/>
                <w:spacing w:val="-1"/>
              </w:rPr>
              <w:t xml:space="preserve"> </w:t>
            </w:r>
            <w:r>
              <w:rPr>
                <w:color w:val="1F1F1E"/>
              </w:rPr>
              <w:t>health.</w:t>
            </w:r>
          </w:p>
          <w:p w14:paraId="4419A999" w14:textId="19B7AC37" w:rsidR="00112DAB" w:rsidRDefault="00112DAB" w:rsidP="00112DAB">
            <w:pPr>
              <w:pStyle w:val="TableParagraph"/>
              <w:tabs>
                <w:tab w:val="left" w:pos="1957"/>
              </w:tabs>
              <w:spacing w:before="145"/>
              <w:ind w:left="0" w:right="1048"/>
              <w:rPr>
                <w:sz w:val="24"/>
              </w:rPr>
            </w:pPr>
          </w:p>
        </w:tc>
      </w:tr>
    </w:tbl>
    <w:p w14:paraId="48D2EE6C" w14:textId="77777777" w:rsidR="00C852A7" w:rsidRDefault="00EF028F">
      <w:pPr>
        <w:spacing w:before="169"/>
        <w:ind w:left="3"/>
        <w:jc w:val="center"/>
        <w:rPr>
          <w:rFonts w:ascii="Calibri"/>
        </w:rPr>
      </w:pPr>
      <w:r>
        <w:rPr>
          <w:rFonts w:ascii="Calibri"/>
        </w:rPr>
        <w:t>1</w:t>
      </w:r>
    </w:p>
    <w:p w14:paraId="3D05906B" w14:textId="7296AEAA" w:rsidR="00C852A7" w:rsidRDefault="00C852A7">
      <w:pPr>
        <w:pStyle w:val="BodyText"/>
        <w:ind w:left="240"/>
        <w:rPr>
          <w:rFonts w:ascii="Calibri"/>
          <w:sz w:val="20"/>
        </w:rPr>
      </w:pPr>
    </w:p>
    <w:p w14:paraId="19824033" w14:textId="77777777" w:rsidR="00C852A7" w:rsidRDefault="00C852A7">
      <w:pPr>
        <w:pStyle w:val="BodyText"/>
        <w:rPr>
          <w:rFonts w:ascii="Calibri"/>
          <w:sz w:val="20"/>
        </w:rPr>
      </w:pPr>
    </w:p>
    <w:p w14:paraId="34E5AA83" w14:textId="77777777" w:rsidR="00C852A7" w:rsidRDefault="00C852A7">
      <w:pPr>
        <w:pStyle w:val="BodyText"/>
        <w:spacing w:before="2"/>
        <w:rPr>
          <w:rFonts w:ascii="Calibri"/>
          <w:sz w:val="13"/>
        </w:rPr>
      </w:pPr>
    </w:p>
    <w:tbl>
      <w:tblPr>
        <w:tblW w:w="0" w:type="auto"/>
        <w:tblInd w:w="270" w:type="dxa"/>
        <w:tblBorders>
          <w:top w:val="single" w:sz="12" w:space="0" w:color="2E5395"/>
          <w:left w:val="single" w:sz="12" w:space="0" w:color="2E5395"/>
          <w:bottom w:val="single" w:sz="12" w:space="0" w:color="2E5395"/>
          <w:right w:val="single" w:sz="12" w:space="0" w:color="2E5395"/>
          <w:insideH w:val="single" w:sz="12" w:space="0" w:color="2E5395"/>
          <w:insideV w:val="single" w:sz="12" w:space="0" w:color="2E539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8"/>
      </w:tblGrid>
      <w:tr w:rsidR="00C852A7" w14:paraId="3300CDA7" w14:textId="77777777" w:rsidTr="007D2A3A">
        <w:trPr>
          <w:trHeight w:val="460"/>
        </w:trPr>
        <w:tc>
          <w:tcPr>
            <w:tcW w:w="10888" w:type="dxa"/>
            <w:shd w:val="clear" w:color="auto" w:fill="D8E5F4"/>
          </w:tcPr>
          <w:p w14:paraId="69CB3017" w14:textId="77777777" w:rsidR="00C852A7" w:rsidRDefault="00EF028F">
            <w:pPr>
              <w:pStyle w:val="TableParagraph"/>
              <w:spacing w:before="67"/>
              <w:ind w:left="4206" w:right="418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Instruc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Design</w:t>
            </w:r>
          </w:p>
        </w:tc>
      </w:tr>
      <w:tr w:rsidR="00C852A7" w14:paraId="0483A359" w14:textId="77777777">
        <w:trPr>
          <w:trHeight w:val="11301"/>
        </w:trPr>
        <w:tc>
          <w:tcPr>
            <w:tcW w:w="10888" w:type="dxa"/>
            <w:tcBorders>
              <w:left w:val="nil"/>
              <w:bottom w:val="nil"/>
              <w:right w:val="nil"/>
            </w:tcBorders>
          </w:tcPr>
          <w:p w14:paraId="40DE5DB4" w14:textId="77777777" w:rsidR="00C852A7" w:rsidRPr="00F14641" w:rsidRDefault="00EF028F">
            <w:pPr>
              <w:pStyle w:val="TableParagraph"/>
              <w:spacing w:before="3"/>
              <w:ind w:left="124" w:right="98"/>
              <w:rPr>
                <w:bCs/>
                <w:sz w:val="24"/>
              </w:rPr>
            </w:pPr>
            <w:r w:rsidRPr="001719A9">
              <w:rPr>
                <w:bCs/>
                <w:sz w:val="24"/>
                <w:u w:val="single"/>
              </w:rPr>
              <w:t>Teaching With the End in Mind:</w:t>
            </w:r>
            <w:r w:rsidRPr="00F14641">
              <w:rPr>
                <w:bCs/>
                <w:sz w:val="24"/>
              </w:rPr>
              <w:t xml:space="preserve"> By the end of the lesson, students will understand the importance of mental</w:t>
            </w:r>
            <w:r w:rsidRPr="00F14641">
              <w:rPr>
                <w:bCs/>
                <w:spacing w:val="-57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health advocacy support which is used to strengthen and build the resilience of those facing difficulties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regarding their mental health. Students will find ways to validate their feeling and emotion, recognizing when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nd how to access help. Students should understand the multiple dimensions of health and its importance of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recovery. Students should also understand what it takes to be a mental health advocate in their own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communities.</w:t>
            </w:r>
          </w:p>
          <w:p w14:paraId="2DBD9AA8" w14:textId="77777777" w:rsidR="00C852A7" w:rsidRPr="00F14641" w:rsidRDefault="00C852A7">
            <w:pPr>
              <w:pStyle w:val="TableParagraph"/>
              <w:spacing w:before="7"/>
              <w:ind w:left="0"/>
              <w:rPr>
                <w:rFonts w:ascii="Calibri"/>
                <w:bCs/>
              </w:rPr>
            </w:pPr>
          </w:p>
          <w:p w14:paraId="5DE2F7D2" w14:textId="77777777" w:rsidR="00C852A7" w:rsidRPr="00F14641" w:rsidRDefault="00EF028F">
            <w:pPr>
              <w:pStyle w:val="TableParagraph"/>
              <w:spacing w:before="1"/>
              <w:ind w:left="124" w:right="98"/>
              <w:rPr>
                <w:bCs/>
                <w:sz w:val="24"/>
              </w:rPr>
            </w:pPr>
            <w:r w:rsidRPr="001719A9">
              <w:rPr>
                <w:bCs/>
                <w:sz w:val="24"/>
                <w:u w:val="single"/>
              </w:rPr>
              <w:t>Key Concept(s) to be Covered</w:t>
            </w:r>
            <w:r w:rsidRPr="00F14641">
              <w:rPr>
                <w:bCs/>
                <w:sz w:val="24"/>
              </w:rPr>
              <w:t>: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Trauma, PTSD, environment, self-care, mentorship, hope, mental health,</w:t>
            </w:r>
            <w:r w:rsidRPr="00F14641">
              <w:rPr>
                <w:bCs/>
                <w:spacing w:val="-57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nxiety,</w:t>
            </w:r>
            <w:r w:rsidRPr="00F14641">
              <w:rPr>
                <w:bCs/>
                <w:spacing w:val="-3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dvocacy.</w:t>
            </w:r>
          </w:p>
          <w:p w14:paraId="674A167E" w14:textId="07643C21" w:rsidR="00C852A7" w:rsidRPr="00F14641" w:rsidRDefault="00EF028F">
            <w:pPr>
              <w:pStyle w:val="TableParagraph"/>
              <w:spacing w:before="208"/>
              <w:ind w:left="124"/>
              <w:rPr>
                <w:bCs/>
                <w:sz w:val="24"/>
              </w:rPr>
            </w:pPr>
            <w:r w:rsidRPr="001719A9">
              <w:rPr>
                <w:bCs/>
                <w:sz w:val="24"/>
                <w:u w:val="single"/>
              </w:rPr>
              <w:t>Introduction</w:t>
            </w:r>
            <w:r w:rsidRPr="001719A9">
              <w:rPr>
                <w:bCs/>
                <w:spacing w:val="-4"/>
                <w:sz w:val="24"/>
                <w:u w:val="single"/>
              </w:rPr>
              <w:t xml:space="preserve"> </w:t>
            </w:r>
            <w:r w:rsidRPr="001719A9">
              <w:rPr>
                <w:bCs/>
                <w:sz w:val="24"/>
                <w:u w:val="single"/>
              </w:rPr>
              <w:t>to</w:t>
            </w:r>
            <w:r w:rsidRPr="001719A9">
              <w:rPr>
                <w:bCs/>
                <w:spacing w:val="-1"/>
                <w:sz w:val="24"/>
                <w:u w:val="single"/>
              </w:rPr>
              <w:t xml:space="preserve"> </w:t>
            </w:r>
            <w:r w:rsidRPr="001719A9">
              <w:rPr>
                <w:bCs/>
                <w:sz w:val="24"/>
                <w:u w:val="single"/>
              </w:rPr>
              <w:t>the</w:t>
            </w:r>
            <w:r w:rsidRPr="001719A9">
              <w:rPr>
                <w:bCs/>
                <w:spacing w:val="-1"/>
                <w:sz w:val="24"/>
                <w:u w:val="single"/>
              </w:rPr>
              <w:t xml:space="preserve"> </w:t>
            </w:r>
            <w:r w:rsidRPr="001719A9">
              <w:rPr>
                <w:bCs/>
                <w:sz w:val="24"/>
                <w:u w:val="single"/>
              </w:rPr>
              <w:t>Lesson</w:t>
            </w:r>
            <w:r w:rsidRPr="00F14641">
              <w:rPr>
                <w:bCs/>
                <w:sz w:val="24"/>
              </w:rPr>
              <w:t>:</w:t>
            </w:r>
          </w:p>
          <w:p w14:paraId="204DCC7F" w14:textId="77777777" w:rsidR="00C852A7" w:rsidRPr="00F14641" w:rsidRDefault="00EF028F">
            <w:pPr>
              <w:pStyle w:val="TableParagraph"/>
              <w:numPr>
                <w:ilvl w:val="0"/>
                <w:numId w:val="10"/>
              </w:numPr>
              <w:tabs>
                <w:tab w:val="left" w:pos="845"/>
              </w:tabs>
              <w:ind w:right="104"/>
              <w:rPr>
                <w:bCs/>
                <w:sz w:val="24"/>
              </w:rPr>
            </w:pPr>
            <w:r w:rsidRPr="00F14641">
              <w:rPr>
                <w:bCs/>
                <w:sz w:val="24"/>
              </w:rPr>
              <w:t>Activate Prior Knowledge: Using KWLQ strategy. Conduct the K and W part of the activity on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dvocacy and mental health before viewing the Hope Givers video.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Linking to prior learning and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knowledge. What I know about mental health advocacy, what I want to learn. Remind students that we</w:t>
            </w:r>
            <w:r w:rsidRPr="00F14641">
              <w:rPr>
                <w:bCs/>
                <w:spacing w:val="-58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re discussing sensitive topics</w:t>
            </w:r>
            <w:r w:rsidRPr="00F14641">
              <w:rPr>
                <w:bCs/>
                <w:spacing w:val="-2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nd</w:t>
            </w:r>
            <w:r w:rsidRPr="00F14641">
              <w:rPr>
                <w:bCs/>
                <w:spacing w:val="4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if they</w:t>
            </w:r>
            <w:r w:rsidRPr="00F14641">
              <w:rPr>
                <w:bCs/>
                <w:spacing w:val="-5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feel uncomfortable</w:t>
            </w:r>
            <w:r w:rsidRPr="00F14641">
              <w:rPr>
                <w:bCs/>
                <w:spacing w:val="-3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to</w:t>
            </w:r>
            <w:r w:rsidRPr="00F14641">
              <w:rPr>
                <w:bCs/>
                <w:spacing w:val="-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let</w:t>
            </w:r>
            <w:r w:rsidRPr="00F14641">
              <w:rPr>
                <w:bCs/>
                <w:spacing w:val="6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the</w:t>
            </w:r>
            <w:r w:rsidRPr="00F14641">
              <w:rPr>
                <w:bCs/>
                <w:spacing w:val="-4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teacher</w:t>
            </w:r>
            <w:r w:rsidRPr="00F14641">
              <w:rPr>
                <w:bCs/>
                <w:spacing w:val="2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know.</w:t>
            </w:r>
          </w:p>
          <w:p w14:paraId="63AAED1D" w14:textId="77777777" w:rsidR="00C852A7" w:rsidRPr="00F14641" w:rsidRDefault="00EF028F">
            <w:pPr>
              <w:pStyle w:val="TableParagraph"/>
              <w:numPr>
                <w:ilvl w:val="0"/>
                <w:numId w:val="10"/>
              </w:numPr>
              <w:tabs>
                <w:tab w:val="left" w:pos="845"/>
              </w:tabs>
              <w:ind w:right="627"/>
              <w:rPr>
                <w:bCs/>
                <w:sz w:val="24"/>
              </w:rPr>
            </w:pPr>
            <w:r w:rsidRPr="00F14641">
              <w:rPr>
                <w:bCs/>
                <w:sz w:val="24"/>
              </w:rPr>
              <w:t>Pre-Assessment: Self Advocacy Worksheet (Attachment 1); Self Advocacy WS -Answer Key</w:t>
            </w:r>
            <w:r w:rsidRPr="00F14641">
              <w:rPr>
                <w:bCs/>
                <w:spacing w:val="-57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(Attachment</w:t>
            </w:r>
            <w:r w:rsidRPr="00F14641">
              <w:rPr>
                <w:bCs/>
                <w:spacing w:val="-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2)</w:t>
            </w:r>
          </w:p>
          <w:p w14:paraId="2F576E98" w14:textId="77777777" w:rsidR="00C852A7" w:rsidRPr="00F14641" w:rsidRDefault="00EF028F">
            <w:pPr>
              <w:pStyle w:val="TableParagraph"/>
              <w:numPr>
                <w:ilvl w:val="0"/>
                <w:numId w:val="10"/>
              </w:numPr>
              <w:tabs>
                <w:tab w:val="left" w:pos="845"/>
              </w:tabs>
              <w:ind w:right="669"/>
              <w:rPr>
                <w:bCs/>
                <w:sz w:val="24"/>
              </w:rPr>
            </w:pPr>
            <w:r w:rsidRPr="00F14641">
              <w:rPr>
                <w:bCs/>
                <w:sz w:val="24"/>
              </w:rPr>
              <w:t>Class Discussion: Educator will host a brief discussion with students. Ask students why they feel</w:t>
            </w:r>
            <w:r w:rsidRPr="00F14641">
              <w:rPr>
                <w:bCs/>
                <w:spacing w:val="-57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mental health,</w:t>
            </w:r>
            <w:r w:rsidRPr="00F14641">
              <w:rPr>
                <w:bCs/>
                <w:spacing w:val="2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dvocacy,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self-esteem,</w:t>
            </w:r>
            <w:r w:rsidRPr="00F14641">
              <w:rPr>
                <w:bCs/>
                <w:spacing w:val="-5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nd</w:t>
            </w:r>
            <w:r w:rsidRPr="00F14641">
              <w:rPr>
                <w:bCs/>
                <w:spacing w:val="-5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self-care</w:t>
            </w:r>
            <w:r w:rsidRPr="00F14641">
              <w:rPr>
                <w:bCs/>
                <w:spacing w:val="1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are</w:t>
            </w:r>
            <w:r w:rsidRPr="00F14641">
              <w:rPr>
                <w:bCs/>
                <w:spacing w:val="-3"/>
                <w:sz w:val="24"/>
              </w:rPr>
              <w:t xml:space="preserve"> </w:t>
            </w:r>
            <w:r w:rsidRPr="00F14641">
              <w:rPr>
                <w:bCs/>
                <w:sz w:val="24"/>
              </w:rPr>
              <w:t>important.</w:t>
            </w:r>
          </w:p>
          <w:p w14:paraId="483A76C3" w14:textId="77777777" w:rsidR="00C852A7" w:rsidRPr="00F14641" w:rsidRDefault="00C852A7">
            <w:pPr>
              <w:pStyle w:val="TableParagraph"/>
              <w:spacing w:before="8"/>
              <w:ind w:left="0"/>
              <w:rPr>
                <w:rFonts w:ascii="Calibri"/>
                <w:bCs/>
              </w:rPr>
            </w:pPr>
          </w:p>
          <w:p w14:paraId="05EB03DD" w14:textId="2B6360D5" w:rsidR="00C852A7" w:rsidRPr="001719A9" w:rsidRDefault="00EF028F">
            <w:pPr>
              <w:pStyle w:val="TableParagraph"/>
              <w:ind w:left="124"/>
              <w:rPr>
                <w:bCs/>
                <w:sz w:val="24"/>
                <w:u w:val="single"/>
              </w:rPr>
            </w:pPr>
            <w:r w:rsidRPr="001719A9">
              <w:rPr>
                <w:bCs/>
                <w:sz w:val="24"/>
                <w:u w:val="single"/>
              </w:rPr>
              <w:t>Hook (Instant</w:t>
            </w:r>
            <w:r w:rsidRPr="001719A9">
              <w:rPr>
                <w:bCs/>
                <w:spacing w:val="-2"/>
                <w:sz w:val="24"/>
                <w:u w:val="single"/>
              </w:rPr>
              <w:t xml:space="preserve"> </w:t>
            </w:r>
            <w:r w:rsidRPr="001719A9">
              <w:rPr>
                <w:bCs/>
                <w:sz w:val="24"/>
                <w:u w:val="single"/>
              </w:rPr>
              <w:t>Activity:</w:t>
            </w:r>
          </w:p>
          <w:p w14:paraId="23FFF3C7" w14:textId="77777777" w:rsidR="00C852A7" w:rsidRPr="00F14641" w:rsidRDefault="00C852A7">
            <w:pPr>
              <w:pStyle w:val="TableParagraph"/>
              <w:spacing w:before="8"/>
              <w:ind w:left="0"/>
              <w:rPr>
                <w:rFonts w:ascii="Calibri"/>
                <w:bCs/>
              </w:rPr>
            </w:pPr>
          </w:p>
          <w:p w14:paraId="2D37DF81" w14:textId="77777777" w:rsidR="00C852A7" w:rsidRDefault="00EF028F">
            <w:pPr>
              <w:pStyle w:val="TableParagraph"/>
              <w:spacing w:line="480" w:lineRule="auto"/>
              <w:ind w:left="124" w:right="4978"/>
              <w:rPr>
                <w:sz w:val="24"/>
              </w:rPr>
            </w:pPr>
            <w:r>
              <w:rPr>
                <w:sz w:val="24"/>
              </w:rPr>
              <w:t xml:space="preserve">Using the </w:t>
            </w:r>
            <w:r>
              <w:rPr>
                <w:b/>
                <w:sz w:val="24"/>
              </w:rPr>
              <w:t>KW</w:t>
            </w:r>
            <w:r>
              <w:rPr>
                <w:sz w:val="24"/>
              </w:rPr>
              <w:t>: What is Advocacy? What is Mental Health?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gges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 ho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 complete th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ity:</w:t>
            </w:r>
          </w:p>
          <w:p w14:paraId="538612E8" w14:textId="77777777" w:rsidR="00C852A7" w:rsidRDefault="00C044B3">
            <w:pPr>
              <w:pStyle w:val="TableParagraph"/>
              <w:numPr>
                <w:ilvl w:val="0"/>
                <w:numId w:val="9"/>
              </w:numPr>
              <w:tabs>
                <w:tab w:val="left" w:pos="844"/>
                <w:tab w:val="left" w:pos="845"/>
              </w:tabs>
              <w:spacing w:line="292" w:lineRule="exact"/>
              <w:ind w:hanging="361"/>
              <w:rPr>
                <w:sz w:val="24"/>
              </w:rPr>
            </w:pPr>
            <w:hyperlink r:id="rId13">
              <w:r w:rsidR="00EF028F">
                <w:rPr>
                  <w:color w:val="0562C1"/>
                  <w:sz w:val="24"/>
                  <w:u w:val="single" w:color="0562C1"/>
                </w:rPr>
                <w:t>Whiteboard.fi</w:t>
              </w:r>
            </w:hyperlink>
          </w:p>
          <w:p w14:paraId="59902D37" w14:textId="77777777" w:rsidR="00C852A7" w:rsidRDefault="00EF028F">
            <w:pPr>
              <w:pStyle w:val="TableParagraph"/>
              <w:numPr>
                <w:ilvl w:val="1"/>
                <w:numId w:val="9"/>
              </w:numPr>
              <w:tabs>
                <w:tab w:val="left" w:pos="1565"/>
              </w:tabs>
              <w:spacing w:before="3" w:line="235" w:lineRule="auto"/>
              <w:ind w:right="128"/>
              <w:rPr>
                <w:sz w:val="24"/>
              </w:rPr>
            </w:pPr>
            <w:r>
              <w:rPr>
                <w:sz w:val="24"/>
              </w:rPr>
              <w:t>This site allows the teacher to view student’s computers and what they are writing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teacher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an use the projector screen to showcase the site and have students type their answers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TEACHER will see it. The teacher will ask them the following: “how can student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dvocate for their own mental health?” Allow students to explain or provide examples of thei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fini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Voluntee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ly)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ac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ul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 modera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ly dur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  <w:p w14:paraId="0B237625" w14:textId="77777777" w:rsidR="00C852A7" w:rsidRDefault="00C044B3">
            <w:pPr>
              <w:pStyle w:val="TableParagraph"/>
              <w:numPr>
                <w:ilvl w:val="0"/>
                <w:numId w:val="9"/>
              </w:numPr>
              <w:tabs>
                <w:tab w:val="left" w:pos="844"/>
                <w:tab w:val="left" w:pos="845"/>
              </w:tabs>
              <w:spacing w:before="3" w:line="294" w:lineRule="exact"/>
              <w:ind w:hanging="361"/>
              <w:rPr>
                <w:sz w:val="24"/>
              </w:rPr>
            </w:pPr>
            <w:hyperlink r:id="rId14">
              <w:r w:rsidR="00EF028F">
                <w:rPr>
                  <w:color w:val="0562C1"/>
                  <w:sz w:val="24"/>
                  <w:u w:val="single" w:color="0562C1"/>
                </w:rPr>
                <w:t>Jamboard.google.com</w:t>
              </w:r>
            </w:hyperlink>
          </w:p>
          <w:p w14:paraId="6A7810C7" w14:textId="20850A37" w:rsidR="00C852A7" w:rsidRDefault="00EF028F">
            <w:pPr>
              <w:pStyle w:val="TableParagraph"/>
              <w:numPr>
                <w:ilvl w:val="1"/>
                <w:numId w:val="9"/>
              </w:numPr>
              <w:tabs>
                <w:tab w:val="left" w:pos="1565"/>
              </w:tabs>
              <w:spacing w:before="4" w:line="235" w:lineRule="auto"/>
              <w:ind w:right="155"/>
              <w:rPr>
                <w:sz w:val="24"/>
              </w:rPr>
            </w:pPr>
            <w:r>
              <w:rPr>
                <w:sz w:val="24"/>
              </w:rPr>
              <w:t>This site allows the students to create their own answers on board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teacher can mak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ultiple boards for them to write on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teacher can place this question on the first boar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“how can I advocate for my own mental health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low students to explain or provide examples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of their definition (Volunteers only). The teacher should be a moderator only during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ortion.</w:t>
            </w:r>
          </w:p>
          <w:p w14:paraId="1B2889FF" w14:textId="77777777" w:rsidR="00C852A7" w:rsidRDefault="00EF028F">
            <w:pPr>
              <w:pStyle w:val="TableParagraph"/>
              <w:numPr>
                <w:ilvl w:val="0"/>
                <w:numId w:val="9"/>
              </w:numPr>
              <w:tabs>
                <w:tab w:val="left" w:pos="844"/>
                <w:tab w:val="left" w:pos="845"/>
              </w:tabs>
              <w:spacing w:before="3" w:line="294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ost-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tes</w:t>
            </w:r>
          </w:p>
          <w:p w14:paraId="51732313" w14:textId="77777777" w:rsidR="00C852A7" w:rsidRDefault="00EF028F">
            <w:pPr>
              <w:pStyle w:val="TableParagraph"/>
              <w:numPr>
                <w:ilvl w:val="1"/>
                <w:numId w:val="9"/>
              </w:numPr>
              <w:tabs>
                <w:tab w:val="left" w:pos="1565"/>
              </w:tabs>
              <w:spacing w:line="276" w:lineRule="exact"/>
              <w:ind w:right="756"/>
              <w:rPr>
                <w:sz w:val="24"/>
              </w:rPr>
            </w:pPr>
            <w:r>
              <w:rPr>
                <w:sz w:val="24"/>
              </w:rPr>
              <w:t>Pass out post-it notes and review the question of “how can I advocate for my own ment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health?”</w:t>
            </w:r>
          </w:p>
          <w:p w14:paraId="4915835E" w14:textId="77777777" w:rsidR="006D077C" w:rsidRDefault="006D077C" w:rsidP="006D077C">
            <w:pPr>
              <w:pStyle w:val="BodyText"/>
              <w:spacing w:before="74" w:line="232" w:lineRule="auto"/>
              <w:ind w:left="1515" w:right="371" w:hanging="360"/>
            </w:pPr>
            <w:r>
              <w:rPr>
                <w:rFonts w:ascii="Courier New"/>
              </w:rPr>
              <w:t>o</w:t>
            </w:r>
            <w:r>
              <w:rPr>
                <w:rFonts w:ascii="Courier New"/>
                <w:spacing w:val="68"/>
              </w:rPr>
              <w:t xml:space="preserve"> </w:t>
            </w:r>
            <w:proofErr w:type="gramStart"/>
            <w:r>
              <w:t>The</w:t>
            </w:r>
            <w:proofErr w:type="gramEnd"/>
            <w:r>
              <w:t xml:space="preserve"> teacher</w:t>
            </w:r>
            <w:r>
              <w:rPr>
                <w:spacing w:val="2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choose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post them</w:t>
            </w:r>
            <w:r>
              <w:rPr>
                <w:spacing w:val="1"/>
              </w:rPr>
              <w:t xml:space="preserve"> </w:t>
            </w:r>
            <w:r>
              <w:t>on</w:t>
            </w:r>
            <w:r>
              <w:rPr>
                <w:spacing w:val="2"/>
              </w:rPr>
              <w:t xml:space="preserve"> </w:t>
            </w:r>
            <w:r>
              <w:t>the whiteboard for</w:t>
            </w:r>
            <w:r>
              <w:rPr>
                <w:spacing w:val="-1"/>
              </w:rPr>
              <w:t xml:space="preserve"> </w:t>
            </w:r>
            <w:r>
              <w:t>others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come view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few</w:t>
            </w:r>
            <w:r>
              <w:rPr>
                <w:spacing w:val="-3"/>
              </w:rPr>
              <w:t xml:space="preserve"> </w:t>
            </w:r>
            <w:r>
              <w:t>at a</w:t>
            </w:r>
            <w:r>
              <w:rPr>
                <w:spacing w:val="1"/>
              </w:rPr>
              <w:t xml:space="preserve"> </w:t>
            </w:r>
            <w:r>
              <w:t>time</w:t>
            </w:r>
            <w:r>
              <w:rPr>
                <w:spacing w:val="-57"/>
              </w:rPr>
              <w:t xml:space="preserve"> </w:t>
            </w:r>
            <w:r>
              <w:t>OR the teacher can review them with the students and ask them to come up with a similar definition</w:t>
            </w:r>
            <w:r>
              <w:rPr>
                <w:spacing w:val="1"/>
              </w:rPr>
              <w:t xml:space="preserve"> </w:t>
            </w:r>
            <w:r>
              <w:t>based</w:t>
            </w:r>
            <w:r>
              <w:rPr>
                <w:spacing w:val="-1"/>
              </w:rPr>
              <w:t xml:space="preserve"> </w:t>
            </w:r>
            <w:r>
              <w:t>o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other</w:t>
            </w:r>
            <w:r>
              <w:rPr>
                <w:spacing w:val="-1"/>
              </w:rPr>
              <w:t xml:space="preserve"> </w:t>
            </w:r>
            <w:r>
              <w:t>definitions.</w:t>
            </w:r>
            <w:r>
              <w:rPr>
                <w:spacing w:val="59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teacher</w:t>
            </w:r>
            <w:r>
              <w:rPr>
                <w:spacing w:val="-1"/>
              </w:rPr>
              <w:t xml:space="preserve"> </w:t>
            </w:r>
            <w:r>
              <w:t>should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1"/>
              </w:rPr>
              <w:t xml:space="preserve"> </w:t>
            </w:r>
            <w:r>
              <w:t>a moderator only</w:t>
            </w:r>
            <w:r>
              <w:rPr>
                <w:spacing w:val="-1"/>
              </w:rPr>
              <w:t xml:space="preserve"> </w:t>
            </w:r>
            <w:r>
              <w:t>during this</w:t>
            </w:r>
            <w:r>
              <w:rPr>
                <w:spacing w:val="-3"/>
              </w:rPr>
              <w:t xml:space="preserve"> </w:t>
            </w:r>
            <w:r>
              <w:t>portion.</w:t>
            </w:r>
          </w:p>
          <w:p w14:paraId="7D42BE18" w14:textId="21BC5770" w:rsidR="006D077C" w:rsidRDefault="006D077C" w:rsidP="006D077C">
            <w:pPr>
              <w:pStyle w:val="TableParagraph"/>
              <w:tabs>
                <w:tab w:val="left" w:pos="1565"/>
              </w:tabs>
              <w:spacing w:line="276" w:lineRule="exact"/>
              <w:ind w:left="1564" w:right="756"/>
              <w:rPr>
                <w:sz w:val="24"/>
              </w:rPr>
            </w:pPr>
          </w:p>
        </w:tc>
      </w:tr>
    </w:tbl>
    <w:p w14:paraId="491E2DED" w14:textId="77777777" w:rsidR="00C852A7" w:rsidRDefault="00C852A7">
      <w:pPr>
        <w:pStyle w:val="BodyText"/>
        <w:spacing w:before="10"/>
        <w:rPr>
          <w:rFonts w:ascii="Calibri"/>
          <w:sz w:val="21"/>
        </w:rPr>
      </w:pPr>
    </w:p>
    <w:p w14:paraId="25D4B777" w14:textId="77777777" w:rsidR="00C852A7" w:rsidRDefault="00EF028F">
      <w:pPr>
        <w:spacing w:before="56"/>
        <w:ind w:left="3"/>
        <w:jc w:val="center"/>
        <w:rPr>
          <w:rFonts w:ascii="Calibri"/>
        </w:rPr>
      </w:pPr>
      <w:r>
        <w:rPr>
          <w:rFonts w:ascii="Calibri"/>
        </w:rPr>
        <w:t>2</w:t>
      </w:r>
    </w:p>
    <w:p w14:paraId="6C8F05F4" w14:textId="77777777" w:rsidR="00C852A7" w:rsidRDefault="00C852A7">
      <w:pPr>
        <w:jc w:val="center"/>
        <w:rPr>
          <w:rFonts w:ascii="Calibri"/>
        </w:rPr>
        <w:sectPr w:rsidR="00C852A7">
          <w:pgSz w:w="12240" w:h="15840"/>
          <w:pgMar w:top="460" w:right="480" w:bottom="280" w:left="480" w:header="720" w:footer="720" w:gutter="0"/>
          <w:cols w:space="720"/>
        </w:sectPr>
      </w:pPr>
    </w:p>
    <w:p w14:paraId="61267FB5" w14:textId="77777777" w:rsidR="00C852A7" w:rsidRPr="00F14641" w:rsidRDefault="00EF028F">
      <w:pPr>
        <w:spacing w:before="207"/>
        <w:ind w:left="364"/>
        <w:rPr>
          <w:bCs/>
          <w:sz w:val="24"/>
        </w:rPr>
      </w:pPr>
      <w:r w:rsidRPr="001719A9">
        <w:rPr>
          <w:bCs/>
          <w:sz w:val="24"/>
          <w:u w:val="single"/>
        </w:rPr>
        <w:lastRenderedPageBreak/>
        <w:t>Content,</w:t>
      </w:r>
      <w:r w:rsidRPr="001719A9">
        <w:rPr>
          <w:bCs/>
          <w:spacing w:val="-2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Learning</w:t>
      </w:r>
      <w:r w:rsidRPr="001719A9">
        <w:rPr>
          <w:bCs/>
          <w:spacing w:val="-1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&amp;</w:t>
      </w:r>
      <w:r w:rsidRPr="001719A9">
        <w:rPr>
          <w:bCs/>
          <w:spacing w:val="-1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Instructional</w:t>
      </w:r>
      <w:r w:rsidRPr="001719A9">
        <w:rPr>
          <w:bCs/>
          <w:spacing w:val="-1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Strategies</w:t>
      </w:r>
      <w:r w:rsidRPr="00F14641">
        <w:rPr>
          <w:bCs/>
          <w:sz w:val="24"/>
        </w:rPr>
        <w:t>:</w:t>
      </w:r>
    </w:p>
    <w:p w14:paraId="1CFE1C39" w14:textId="77777777" w:rsidR="00C852A7" w:rsidRPr="00F14641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ind w:hanging="361"/>
        <w:rPr>
          <w:rFonts w:ascii="Symbol" w:hAnsi="Symbol"/>
          <w:bCs/>
          <w:sz w:val="18"/>
        </w:rPr>
      </w:pPr>
      <w:r w:rsidRPr="00F14641">
        <w:rPr>
          <w:rFonts w:ascii="Times New Roman" w:hAnsi="Times New Roman"/>
          <w:bCs/>
          <w:sz w:val="24"/>
        </w:rPr>
        <w:t>Introductions</w:t>
      </w:r>
    </w:p>
    <w:p w14:paraId="5B8D6589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ind w:hanging="361"/>
        <w:rPr>
          <w:rFonts w:ascii="Symbol" w:hAnsi="Symbol"/>
          <w:sz w:val="18"/>
        </w:rPr>
      </w:pPr>
      <w:r>
        <w:rPr>
          <w:rFonts w:ascii="Times New Roman" w:hAnsi="Times New Roman"/>
          <w:sz w:val="24"/>
        </w:rPr>
        <w:t>Hook activities</w:t>
      </w:r>
    </w:p>
    <w:p w14:paraId="5A7D26C3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ind w:right="1038"/>
        <w:rPr>
          <w:rFonts w:ascii="Symbol" w:hAnsi="Symbol"/>
          <w:sz w:val="18"/>
        </w:rPr>
      </w:pPr>
      <w:r>
        <w:rPr>
          <w:rFonts w:ascii="Times New Roman" w:hAnsi="Times New Roman"/>
          <w:sz w:val="24"/>
        </w:rPr>
        <w:t xml:space="preserve">Watch Hope Givers Season 1: Episode 6 </w:t>
      </w:r>
      <w:r>
        <w:rPr>
          <w:rFonts w:ascii="Times New Roman" w:hAnsi="Times New Roman"/>
          <w:i/>
          <w:sz w:val="24"/>
        </w:rPr>
        <w:t>“Advocacy Recovery</w:t>
      </w:r>
      <w:r>
        <w:rPr>
          <w:rFonts w:ascii="Times New Roman" w:hAnsi="Times New Roman"/>
          <w:sz w:val="24"/>
        </w:rPr>
        <w:t>” the Alex Berthelot story (12:18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minutes)</w:t>
      </w:r>
    </w:p>
    <w:p w14:paraId="0E44F98F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spacing w:before="1"/>
        <w:ind w:hanging="361"/>
        <w:rPr>
          <w:rFonts w:ascii="Symbol" w:hAnsi="Symbol"/>
          <w:sz w:val="18"/>
        </w:rPr>
      </w:pPr>
      <w:r>
        <w:rPr>
          <w:rFonts w:ascii="Times New Roman" w:hAnsi="Times New Roman"/>
          <w:sz w:val="24"/>
        </w:rPr>
        <w:t>Recap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the video</w:t>
      </w:r>
      <w:r>
        <w:rPr>
          <w:rFonts w:ascii="Times New Roman" w:hAnsi="Times New Roman"/>
          <w:spacing w:val="-6"/>
          <w:sz w:val="24"/>
        </w:rPr>
        <w:t xml:space="preserve"> </w:t>
      </w:r>
      <w:r>
        <w:rPr>
          <w:rFonts w:ascii="Times New Roman" w:hAnsi="Times New Roman"/>
          <w:sz w:val="24"/>
        </w:rPr>
        <w:t>focu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on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student’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interaction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that addres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the following</w:t>
      </w:r>
      <w:r>
        <w:rPr>
          <w:rFonts w:ascii="Times New Roman" w:hAnsi="Times New Roman"/>
          <w:spacing w:val="3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b/>
          <w:sz w:val="24"/>
        </w:rPr>
        <w:t xml:space="preserve">LQ </w:t>
      </w:r>
      <w:r>
        <w:rPr>
          <w:rFonts w:ascii="Times New Roman" w:hAnsi="Times New Roman"/>
          <w:sz w:val="24"/>
        </w:rPr>
        <w:t>part of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the activity:</w:t>
      </w:r>
    </w:p>
    <w:p w14:paraId="072699F3" w14:textId="77777777" w:rsidR="00C852A7" w:rsidRDefault="00EF028F">
      <w:pPr>
        <w:pStyle w:val="BodyText"/>
        <w:ind w:left="1084" w:right="438"/>
      </w:pPr>
      <w:r>
        <w:t>-Ask students when focusing on the dimension and realities of mental health and recovery: Who does</w:t>
      </w:r>
      <w:r>
        <w:rPr>
          <w:spacing w:val="-57"/>
        </w:rPr>
        <w:t xml:space="preserve"> </w:t>
      </w:r>
      <w:r>
        <w:t>mental health affect? Why should recovery occur? What are some things an individual can do to</w:t>
      </w:r>
      <w:r>
        <w:rPr>
          <w:spacing w:val="1"/>
        </w:rPr>
        <w:t xml:space="preserve"> </w:t>
      </w:r>
      <w:r>
        <w:t>improve self-care?</w:t>
      </w:r>
      <w:r>
        <w:rPr>
          <w:spacing w:val="2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can an</w:t>
      </w:r>
      <w:r>
        <w:rPr>
          <w:spacing w:val="-5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n advocate</w:t>
      </w:r>
      <w:r>
        <w:rPr>
          <w:spacing w:val="1"/>
        </w:rPr>
        <w:t xml:space="preserve"> </w:t>
      </w:r>
      <w:r>
        <w:t>for recovery?</w:t>
      </w:r>
    </w:p>
    <w:p w14:paraId="6EECBF30" w14:textId="77777777" w:rsidR="00C852A7" w:rsidRDefault="00C852A7">
      <w:pPr>
        <w:pStyle w:val="BodyText"/>
        <w:spacing w:before="11"/>
        <w:rPr>
          <w:sz w:val="23"/>
        </w:rPr>
      </w:pPr>
    </w:p>
    <w:p w14:paraId="0B6F9252" w14:textId="77777777" w:rsidR="00C852A7" w:rsidRPr="001719A9" w:rsidRDefault="00EF028F">
      <w:pPr>
        <w:ind w:left="364"/>
        <w:rPr>
          <w:bCs/>
          <w:sz w:val="24"/>
          <w:u w:val="single"/>
        </w:rPr>
      </w:pPr>
      <w:r w:rsidRPr="001719A9">
        <w:rPr>
          <w:bCs/>
          <w:sz w:val="24"/>
          <w:u w:val="single"/>
        </w:rPr>
        <w:t>Learning</w:t>
      </w:r>
      <w:r w:rsidRPr="001719A9">
        <w:rPr>
          <w:bCs/>
          <w:spacing w:val="-2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Activity(ies):</w:t>
      </w:r>
    </w:p>
    <w:p w14:paraId="524D0D42" w14:textId="77777777" w:rsidR="00C852A7" w:rsidRDefault="00EF028F">
      <w:pPr>
        <w:spacing w:before="208"/>
        <w:ind w:left="364"/>
        <w:rPr>
          <w:sz w:val="24"/>
        </w:rPr>
      </w:pPr>
      <w:r>
        <w:rPr>
          <w:b/>
          <w:sz w:val="24"/>
        </w:rPr>
        <w:t>Modul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I: </w:t>
      </w:r>
      <w:r>
        <w:rPr>
          <w:sz w:val="24"/>
        </w:rPr>
        <w:t>50 minutes</w:t>
      </w:r>
    </w:p>
    <w:p w14:paraId="71028307" w14:textId="77777777" w:rsidR="00C852A7" w:rsidRDefault="00C852A7">
      <w:pPr>
        <w:pStyle w:val="BodyText"/>
        <w:spacing w:before="1"/>
      </w:pPr>
    </w:p>
    <w:p w14:paraId="08698C85" w14:textId="77777777" w:rsidR="00C852A7" w:rsidRDefault="00EF028F">
      <w:pPr>
        <w:ind w:left="364"/>
        <w:rPr>
          <w:i/>
          <w:sz w:val="24"/>
        </w:rPr>
      </w:pPr>
      <w:r>
        <w:rPr>
          <w:b/>
          <w:sz w:val="24"/>
        </w:rPr>
        <w:t>Topic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“</w:t>
      </w:r>
      <w:r>
        <w:rPr>
          <w:i/>
          <w:sz w:val="24"/>
        </w:rPr>
        <w:t>All Emotion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Matter”</w:t>
      </w:r>
    </w:p>
    <w:p w14:paraId="54409039" w14:textId="77777777" w:rsidR="00C852A7" w:rsidRDefault="00C852A7">
      <w:pPr>
        <w:pStyle w:val="BodyText"/>
        <w:spacing w:before="11"/>
        <w:rPr>
          <w:i/>
          <w:sz w:val="23"/>
        </w:rPr>
      </w:pPr>
    </w:p>
    <w:p w14:paraId="4BE9C69A" w14:textId="77777777" w:rsidR="00C852A7" w:rsidRDefault="00EF028F">
      <w:pPr>
        <w:ind w:left="364"/>
        <w:rPr>
          <w:sz w:val="24"/>
        </w:rPr>
      </w:pPr>
      <w:r>
        <w:rPr>
          <w:b/>
          <w:sz w:val="24"/>
        </w:rPr>
        <w:t>Materials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Digital or</w:t>
      </w:r>
      <w:r>
        <w:rPr>
          <w:spacing w:val="-1"/>
          <w:sz w:val="24"/>
        </w:rPr>
        <w:t xml:space="preserve"> </w:t>
      </w:r>
      <w:r>
        <w:rPr>
          <w:sz w:val="24"/>
        </w:rPr>
        <w:t>regular</w:t>
      </w:r>
      <w:r>
        <w:rPr>
          <w:spacing w:val="-2"/>
          <w:sz w:val="24"/>
        </w:rPr>
        <w:t xml:space="preserve"> </w:t>
      </w:r>
      <w:r>
        <w:rPr>
          <w:sz w:val="24"/>
        </w:rPr>
        <w:t>note cards</w:t>
      </w:r>
    </w:p>
    <w:p w14:paraId="6274F15D" w14:textId="77777777" w:rsidR="00C852A7" w:rsidRDefault="00C852A7">
      <w:pPr>
        <w:pStyle w:val="BodyText"/>
      </w:pPr>
    </w:p>
    <w:p w14:paraId="3B5C5A72" w14:textId="77777777" w:rsidR="00C852A7" w:rsidRDefault="00EF028F">
      <w:pPr>
        <w:pStyle w:val="BodyText"/>
        <w:ind w:left="364" w:right="371"/>
      </w:pPr>
      <w:r>
        <w:rPr>
          <w:b/>
        </w:rPr>
        <w:t xml:space="preserve">Description: </w:t>
      </w:r>
      <w:r>
        <w:t>The goal of this lesson is to help students find ways to validate emotions and feelings. Teach</w:t>
      </w:r>
      <w:r>
        <w:rPr>
          <w:spacing w:val="1"/>
        </w:rPr>
        <w:t xml:space="preserve"> </w:t>
      </w:r>
      <w:r>
        <w:t>them to manage their responses to emotions rather than change how they feel. Note: This lesson will focus on</w:t>
      </w:r>
      <w:r>
        <w:rPr>
          <w:spacing w:val="-57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 manage</w:t>
      </w:r>
      <w:r>
        <w:rPr>
          <w:spacing w:val="1"/>
        </w:rPr>
        <w:t xml:space="preserve"> </w:t>
      </w:r>
      <w:r>
        <w:t>responses</w:t>
      </w:r>
      <w:r>
        <w:rPr>
          <w:spacing w:val="-2"/>
        </w:rPr>
        <w:t xml:space="preserve"> </w:t>
      </w:r>
      <w:r>
        <w:t>to our emotions,</w:t>
      </w:r>
      <w:r>
        <w:rPr>
          <w:spacing w:val="-5"/>
        </w:rPr>
        <w:t xml:space="preserve"> </w:t>
      </w:r>
      <w:r>
        <w:t>not change</w:t>
      </w:r>
      <w:r>
        <w:rPr>
          <w:spacing w:val="1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emotions.</w:t>
      </w:r>
    </w:p>
    <w:p w14:paraId="6106A333" w14:textId="77777777" w:rsidR="00C852A7" w:rsidRDefault="00C852A7">
      <w:pPr>
        <w:pStyle w:val="BodyText"/>
        <w:spacing w:before="1"/>
      </w:pPr>
    </w:p>
    <w:p w14:paraId="56AFC8EC" w14:textId="77777777" w:rsidR="00C852A7" w:rsidRDefault="00EF028F">
      <w:pPr>
        <w:ind w:left="364" w:right="491"/>
        <w:rPr>
          <w:b/>
          <w:sz w:val="24"/>
        </w:rPr>
      </w:pPr>
      <w:r>
        <w:rPr>
          <w:b/>
          <w:sz w:val="24"/>
        </w:rPr>
        <w:t xml:space="preserve">Activity: PowerPoint: All Emotions Matter (Attachment 3) </w:t>
      </w:r>
      <w:r>
        <w:rPr>
          <w:sz w:val="24"/>
        </w:rPr>
        <w:t xml:space="preserve">– Presentation. </w:t>
      </w:r>
      <w:r>
        <w:rPr>
          <w:b/>
          <w:sz w:val="24"/>
        </w:rPr>
        <w:t>All Emotions Matter -Notes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(Attachme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4)</w:t>
      </w:r>
    </w:p>
    <w:p w14:paraId="30BBE711" w14:textId="17C818BA" w:rsidR="00C852A7" w:rsidRDefault="00EF028F">
      <w:pPr>
        <w:pStyle w:val="BodyText"/>
        <w:ind w:left="364" w:right="439"/>
      </w:pPr>
      <w:r>
        <w:t>Using note cards</w:t>
      </w:r>
      <w:r w:rsidR="00F40666">
        <w:t>,</w:t>
      </w:r>
      <w:r>
        <w:t xml:space="preserve"> students will complete an exercise on selected slides. Remember to read aloud the “Talking</w:t>
      </w:r>
      <w:r>
        <w:rPr>
          <w:spacing w:val="-57"/>
        </w:rPr>
        <w:t xml:space="preserve"> </w:t>
      </w:r>
      <w:r>
        <w:t>Points” prompts for slides</w:t>
      </w:r>
      <w:r w:rsidR="00C95FFC">
        <w:t xml:space="preserve"> </w:t>
      </w:r>
      <w:r>
        <w:t>and allow enough time for students to complete the “Exercise”. Make sure the</w:t>
      </w:r>
      <w:r>
        <w:rPr>
          <w:spacing w:val="1"/>
        </w:rPr>
        <w:t xml:space="preserve"> </w:t>
      </w:r>
      <w:r>
        <w:t xml:space="preserve">teacher maintains an open classroom community for questions and discussion as needed. </w:t>
      </w:r>
      <w:r w:rsidR="00116B82">
        <w:t xml:space="preserve"> The teacher should e</w:t>
      </w:r>
      <w:r>
        <w:t>ncourage active</w:t>
      </w:r>
      <w:r>
        <w:rPr>
          <w:spacing w:val="1"/>
        </w:rPr>
        <w:t xml:space="preserve"> </w:t>
      </w:r>
      <w:r>
        <w:t>listening.</w:t>
      </w:r>
    </w:p>
    <w:p w14:paraId="339C4F25" w14:textId="77777777" w:rsidR="00C852A7" w:rsidRDefault="00C852A7">
      <w:pPr>
        <w:pStyle w:val="BodyText"/>
      </w:pPr>
    </w:p>
    <w:p w14:paraId="0E94FB5D" w14:textId="77777777" w:rsidR="00C852A7" w:rsidRDefault="00EF028F">
      <w:pPr>
        <w:pStyle w:val="BodyText"/>
        <w:spacing w:before="1"/>
        <w:ind w:left="364" w:right="312"/>
      </w:pPr>
      <w:r>
        <w:rPr>
          <w:b/>
          <w:i/>
        </w:rPr>
        <w:t xml:space="preserve">Key Message: </w:t>
      </w:r>
      <w:r>
        <w:t>Emotions have a wide range of signs and symptoms. Emotions/Feelings can cause depression.</w:t>
      </w:r>
      <w:r>
        <w:rPr>
          <w:spacing w:val="1"/>
        </w:rPr>
        <w:t xml:space="preserve"> </w:t>
      </w:r>
      <w:r>
        <w:t>Depression is a medical condition characterized by long-lasting feelings of intense sadness and hopelessness,</w:t>
      </w:r>
      <w:r>
        <w:rPr>
          <w:spacing w:val="1"/>
        </w:rPr>
        <w:t xml:space="preserve"> </w:t>
      </w:r>
      <w:r>
        <w:t>with biological and chemical basis. Active healthy lifestyle practices help deal with emotions and feelings and</w:t>
      </w:r>
      <w:r>
        <w:rPr>
          <w:spacing w:val="-57"/>
        </w:rPr>
        <w:t xml:space="preserve"> </w:t>
      </w:r>
      <w:r>
        <w:t>support positive</w:t>
      </w:r>
      <w:r>
        <w:rPr>
          <w:spacing w:val="1"/>
        </w:rPr>
        <w:t xml:space="preserve"> </w:t>
      </w:r>
      <w:r>
        <w:t>mental-emotional</w:t>
      </w:r>
      <w:r>
        <w:rPr>
          <w:spacing w:val="1"/>
        </w:rPr>
        <w:t xml:space="preserve"> </w:t>
      </w:r>
      <w:r>
        <w:t>health.</w:t>
      </w:r>
    </w:p>
    <w:p w14:paraId="047BC5C0" w14:textId="77777777" w:rsidR="00C852A7" w:rsidRDefault="00C852A7">
      <w:pPr>
        <w:pStyle w:val="BodyText"/>
      </w:pPr>
    </w:p>
    <w:p w14:paraId="1B5E1B9D" w14:textId="77777777" w:rsidR="00C852A7" w:rsidRDefault="00EF028F">
      <w:pPr>
        <w:ind w:left="364"/>
        <w:rPr>
          <w:sz w:val="24"/>
        </w:rPr>
      </w:pPr>
      <w:r>
        <w:rPr>
          <w:b/>
          <w:sz w:val="24"/>
        </w:rPr>
        <w:t>Module II</w:t>
      </w:r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40-45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</w:p>
    <w:p w14:paraId="045606BE" w14:textId="77777777" w:rsidR="00C852A7" w:rsidRDefault="00C852A7">
      <w:pPr>
        <w:pStyle w:val="BodyText"/>
      </w:pPr>
    </w:p>
    <w:p w14:paraId="734D5D0B" w14:textId="77777777" w:rsidR="00C852A7" w:rsidRDefault="00EF028F">
      <w:pPr>
        <w:ind w:left="364"/>
        <w:rPr>
          <w:i/>
          <w:sz w:val="24"/>
        </w:rPr>
      </w:pPr>
      <w:r>
        <w:rPr>
          <w:b/>
          <w:sz w:val="24"/>
        </w:rPr>
        <w:t>Topic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“</w:t>
      </w:r>
      <w:r>
        <w:rPr>
          <w:i/>
          <w:sz w:val="24"/>
        </w:rPr>
        <w:t>Self-Advocacy-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Importanc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2"/>
          <w:sz w:val="24"/>
        </w:rPr>
        <w:t xml:space="preserve"> </w:t>
      </w:r>
      <w:r>
        <w:rPr>
          <w:i/>
          <w:sz w:val="24"/>
        </w:rPr>
        <w:t>You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Voice”</w:t>
      </w:r>
    </w:p>
    <w:p w14:paraId="79F76DC6" w14:textId="77777777" w:rsidR="00C852A7" w:rsidRDefault="00C852A7">
      <w:pPr>
        <w:pStyle w:val="BodyText"/>
        <w:rPr>
          <w:i/>
        </w:rPr>
      </w:pPr>
    </w:p>
    <w:p w14:paraId="243B2BA9" w14:textId="77777777" w:rsidR="00C852A7" w:rsidRDefault="00EF028F">
      <w:pPr>
        <w:pStyle w:val="BodyText"/>
        <w:ind w:left="364"/>
      </w:pPr>
      <w:r>
        <w:rPr>
          <w:b/>
        </w:rPr>
        <w:t>Materials:</w:t>
      </w:r>
      <w:r>
        <w:rPr>
          <w:b/>
          <w:spacing w:val="-2"/>
        </w:rPr>
        <w:t xml:space="preserve"> </w:t>
      </w:r>
      <w:r>
        <w:t>Self-Advocacy</w:t>
      </w:r>
      <w:r>
        <w:rPr>
          <w:spacing w:val="-2"/>
        </w:rPr>
        <w:t xml:space="preserve"> </w:t>
      </w:r>
      <w:r>
        <w:t>Reading</w:t>
      </w:r>
      <w:r>
        <w:rPr>
          <w:spacing w:val="-1"/>
        </w:rPr>
        <w:t xml:space="preserve"> </w:t>
      </w:r>
      <w:r>
        <w:t>(Digital),</w:t>
      </w:r>
      <w:r>
        <w:rPr>
          <w:spacing w:val="-1"/>
        </w:rPr>
        <w:t xml:space="preserve"> </w:t>
      </w:r>
      <w:r>
        <w:t>PowerPoint Slide</w:t>
      </w:r>
    </w:p>
    <w:p w14:paraId="0D06A713" w14:textId="77777777" w:rsidR="00C852A7" w:rsidRDefault="00C852A7">
      <w:pPr>
        <w:pStyle w:val="BodyText"/>
      </w:pPr>
    </w:p>
    <w:p w14:paraId="53442B9D" w14:textId="219FE8EA" w:rsidR="00C852A7" w:rsidRDefault="00EF028F">
      <w:pPr>
        <w:pStyle w:val="BodyText"/>
        <w:ind w:left="364" w:right="450"/>
      </w:pPr>
      <w:r>
        <w:rPr>
          <w:b/>
        </w:rPr>
        <w:t>Description</w:t>
      </w:r>
      <w:r>
        <w:t>: This lesson will provide activities and discussion topics that will help students learn about self-advocacy, why it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mportant,</w:t>
      </w:r>
      <w:r>
        <w:rPr>
          <w:spacing w:val="-4"/>
        </w:rPr>
        <w:t xml:space="preserve"> </w:t>
      </w:r>
      <w:r>
        <w:t>and how</w:t>
      </w:r>
      <w:r>
        <w:rPr>
          <w:spacing w:val="-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an effective</w:t>
      </w:r>
      <w:r>
        <w:rPr>
          <w:spacing w:val="1"/>
        </w:rPr>
        <w:t xml:space="preserve"> </w:t>
      </w:r>
      <w:r>
        <w:t>advocate</w:t>
      </w:r>
      <w:r>
        <w:rPr>
          <w:spacing w:val="1"/>
        </w:rPr>
        <w:t xml:space="preserve"> </w:t>
      </w:r>
      <w:r>
        <w:t>for mental</w:t>
      </w:r>
      <w:r>
        <w:rPr>
          <w:spacing w:val="1"/>
        </w:rPr>
        <w:t xml:space="preserve"> </w:t>
      </w:r>
      <w:r>
        <w:t>health.</w:t>
      </w:r>
    </w:p>
    <w:p w14:paraId="794A0A36" w14:textId="77777777" w:rsidR="00C852A7" w:rsidRDefault="00C852A7">
      <w:pPr>
        <w:pStyle w:val="BodyText"/>
      </w:pPr>
    </w:p>
    <w:p w14:paraId="2876B434" w14:textId="70C6351C" w:rsidR="00C852A7" w:rsidRDefault="00EF028F">
      <w:pPr>
        <w:pStyle w:val="BodyText"/>
        <w:ind w:left="364" w:right="429"/>
      </w:pPr>
      <w:r>
        <w:rPr>
          <w:b/>
        </w:rPr>
        <w:t>Activity I</w:t>
      </w:r>
      <w:r>
        <w:t xml:space="preserve">: </w:t>
      </w:r>
      <w:r w:rsidR="00941284">
        <w:t>The teacher can c</w:t>
      </w:r>
      <w:r>
        <w:t>reate a PowerPoint slide</w:t>
      </w:r>
      <w:r w:rsidR="00941284">
        <w:t xml:space="preserve"> titled</w:t>
      </w:r>
      <w:r>
        <w:t xml:space="preserve"> “Self-Advocacy”</w:t>
      </w:r>
      <w:r w:rsidR="00941284">
        <w:t xml:space="preserve"> o</w:t>
      </w:r>
      <w:r>
        <w:t>r write the word on the board. T</w:t>
      </w:r>
      <w:r w:rsidR="00941284">
        <w:t xml:space="preserve">he teacher should </w:t>
      </w:r>
      <w:r>
        <w:t>engage students'</w:t>
      </w:r>
      <w:r>
        <w:rPr>
          <w:spacing w:val="-57"/>
        </w:rPr>
        <w:t xml:space="preserve"> </w:t>
      </w:r>
      <w:r>
        <w:t xml:space="preserve">understanding of the topic </w:t>
      </w:r>
      <w:r w:rsidR="00941284">
        <w:t xml:space="preserve">by asking the </w:t>
      </w:r>
      <w:r>
        <w:t>students to give the teacher one or two words or an</w:t>
      </w:r>
      <w:r>
        <w:rPr>
          <w:spacing w:val="1"/>
        </w:rPr>
        <w:t xml:space="preserve"> </w:t>
      </w:r>
      <w:r>
        <w:t>example of what self-advocacy means to them. The teacher or a student may type these words on the</w:t>
      </w:r>
      <w:r>
        <w:rPr>
          <w:spacing w:val="1"/>
        </w:rPr>
        <w:t xml:space="preserve"> </w:t>
      </w:r>
      <w:r>
        <w:t>PowerPoint or write them on the board. Suggestion: Create a wordle. There are programs on the internet to</w:t>
      </w:r>
      <w:r>
        <w:rPr>
          <w:spacing w:val="1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a wordle.</w:t>
      </w:r>
      <w:r>
        <w:rPr>
          <w:spacing w:val="59"/>
        </w:rPr>
        <w:t xml:space="preserve"> </w:t>
      </w:r>
      <w:r>
        <w:t>Doing a simple</w:t>
      </w:r>
      <w:r>
        <w:rPr>
          <w:spacing w:val="1"/>
        </w:rPr>
        <w:t xml:space="preserve"> </w:t>
      </w:r>
      <w:r>
        <w:t>search</w:t>
      </w:r>
      <w:r>
        <w:rPr>
          <w:spacing w:val="-1"/>
        </w:rPr>
        <w:t xml:space="preserve"> </w:t>
      </w:r>
      <w:r>
        <w:t>can take</w:t>
      </w:r>
      <w:r>
        <w:rPr>
          <w:spacing w:val="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acher</w:t>
      </w:r>
      <w:r>
        <w:rPr>
          <w:spacing w:val="-4"/>
        </w:rPr>
        <w:t xml:space="preserve"> </w:t>
      </w:r>
      <w:r>
        <w:t>to various</w:t>
      </w:r>
      <w:r>
        <w:rPr>
          <w:spacing w:val="-1"/>
        </w:rPr>
        <w:t xml:space="preserve"> </w:t>
      </w:r>
      <w:r>
        <w:t>websites.</w:t>
      </w:r>
    </w:p>
    <w:p w14:paraId="6CEBE8A8" w14:textId="77777777" w:rsidR="00C852A7" w:rsidRDefault="00C852A7">
      <w:pPr>
        <w:pStyle w:val="BodyText"/>
        <w:spacing w:before="5"/>
        <w:rPr>
          <w:sz w:val="11"/>
        </w:rPr>
      </w:pPr>
    </w:p>
    <w:p w14:paraId="314976F5" w14:textId="77777777" w:rsidR="00C852A7" w:rsidRDefault="00EF028F">
      <w:pPr>
        <w:spacing w:before="56"/>
        <w:ind w:left="3"/>
        <w:jc w:val="center"/>
        <w:rPr>
          <w:rFonts w:ascii="Calibri"/>
        </w:rPr>
      </w:pPr>
      <w:r>
        <w:rPr>
          <w:rFonts w:ascii="Calibri"/>
        </w:rPr>
        <w:t>3</w:t>
      </w:r>
    </w:p>
    <w:p w14:paraId="6A656DA4" w14:textId="77777777" w:rsidR="00C852A7" w:rsidRDefault="00C852A7">
      <w:pPr>
        <w:jc w:val="center"/>
        <w:rPr>
          <w:rFonts w:ascii="Calibri"/>
        </w:rPr>
        <w:sectPr w:rsidR="00C852A7">
          <w:pgSz w:w="12240" w:h="15840"/>
          <w:pgMar w:top="380" w:right="480" w:bottom="280" w:left="480" w:header="720" w:footer="720" w:gutter="0"/>
          <w:cols w:space="720"/>
        </w:sectPr>
      </w:pPr>
    </w:p>
    <w:p w14:paraId="502C2836" w14:textId="77777777" w:rsidR="00C852A7" w:rsidRDefault="00EF028F">
      <w:pPr>
        <w:pStyle w:val="BodyText"/>
        <w:spacing w:before="64"/>
        <w:ind w:left="364" w:right="84"/>
      </w:pPr>
      <w:r>
        <w:rPr>
          <w:b/>
        </w:rPr>
        <w:lastRenderedPageBreak/>
        <w:t xml:space="preserve">Activity II: </w:t>
      </w:r>
      <w:r>
        <w:t>All students will read the digital handout “Self-Advocacy”.</w:t>
      </w:r>
      <w:r>
        <w:rPr>
          <w:spacing w:val="1"/>
        </w:rPr>
        <w:t xml:space="preserve"> </w:t>
      </w:r>
      <w:r>
        <w:t>After students finish reading on their</w:t>
      </w:r>
      <w:r>
        <w:rPr>
          <w:spacing w:val="1"/>
        </w:rPr>
        <w:t xml:space="preserve"> </w:t>
      </w:r>
      <w:r>
        <w:t>own,</w:t>
      </w:r>
      <w:r>
        <w:rPr>
          <w:spacing w:val="-1"/>
        </w:rPr>
        <w:t xml:space="preserve"> </w:t>
      </w:r>
      <w:r>
        <w:t>read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sson</w:t>
      </w:r>
      <w:r>
        <w:rPr>
          <w:spacing w:val="-1"/>
        </w:rPr>
        <w:t xml:space="preserve"> </w:t>
      </w:r>
      <w:r>
        <w:t>again</w:t>
      </w:r>
      <w:r>
        <w:rPr>
          <w:spacing w:val="-6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 class</w:t>
      </w:r>
      <w:r>
        <w:rPr>
          <w:spacing w:val="-3"/>
        </w:rPr>
        <w:t xml:space="preserve"> </w:t>
      </w:r>
      <w:r>
        <w:t>but stop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question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opics.</w:t>
      </w:r>
      <w:r>
        <w:rPr>
          <w:spacing w:val="-6"/>
        </w:rPr>
        <w:t xml:space="preserve"> </w:t>
      </w:r>
      <w:r>
        <w:t>Ask student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notes</w:t>
      </w:r>
      <w:r>
        <w:rPr>
          <w:spacing w:val="-57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discussion:</w:t>
      </w:r>
    </w:p>
    <w:p w14:paraId="490F6E37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spacing w:line="293" w:lineRule="exact"/>
        <w:ind w:hanging="361"/>
        <w:rPr>
          <w:rFonts w:ascii="Symbol" w:hAnsi="Symbol"/>
          <w:sz w:val="24"/>
        </w:rPr>
      </w:pPr>
      <w:r>
        <w:rPr>
          <w:rFonts w:ascii="Times New Roman" w:hAnsi="Times New Roman"/>
          <w:sz w:val="24"/>
        </w:rPr>
        <w:t>How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would they research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issue?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What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resources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ould</w:t>
      </w:r>
      <w:r>
        <w:rPr>
          <w:rFonts w:ascii="Times New Roman" w:hAnsi="Times New Roman"/>
          <w:spacing w:val="6"/>
          <w:sz w:val="24"/>
        </w:rPr>
        <w:t xml:space="preserve"> </w:t>
      </w:r>
      <w:r>
        <w:rPr>
          <w:rFonts w:ascii="Times New Roman" w:hAnsi="Times New Roman"/>
          <w:sz w:val="24"/>
        </w:rPr>
        <w:t>they use?</w:t>
      </w:r>
    </w:p>
    <w:p w14:paraId="70042292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spacing w:before="2" w:line="293" w:lineRule="exact"/>
        <w:ind w:hanging="361"/>
        <w:rPr>
          <w:rFonts w:ascii="Symbol" w:hAnsi="Symbol"/>
          <w:sz w:val="24"/>
        </w:rPr>
      </w:pPr>
      <w:r>
        <w:rPr>
          <w:rFonts w:ascii="Times New Roman" w:hAnsi="Times New Roman"/>
          <w:sz w:val="24"/>
        </w:rPr>
        <w:t>Wha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kind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support structures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are there?</w:t>
      </w:r>
    </w:p>
    <w:p w14:paraId="69AF3F23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spacing w:line="292" w:lineRule="exact"/>
        <w:ind w:hanging="361"/>
        <w:rPr>
          <w:rFonts w:ascii="Symbol" w:hAnsi="Symbol"/>
          <w:sz w:val="24"/>
        </w:rPr>
      </w:pPr>
      <w:r>
        <w:rPr>
          <w:rFonts w:ascii="Times New Roman" w:hAnsi="Times New Roman"/>
          <w:sz w:val="24"/>
        </w:rPr>
        <w:t>Wha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elements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should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a goo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plan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include?</w:t>
      </w:r>
    </w:p>
    <w:p w14:paraId="0316048D" w14:textId="77777777" w:rsidR="00C852A7" w:rsidRDefault="00EF028F">
      <w:pPr>
        <w:pStyle w:val="ListParagraph"/>
        <w:numPr>
          <w:ilvl w:val="0"/>
          <w:numId w:val="8"/>
        </w:numPr>
        <w:tabs>
          <w:tab w:val="left" w:pos="1084"/>
          <w:tab w:val="left" w:pos="1085"/>
        </w:tabs>
        <w:spacing w:line="293" w:lineRule="exact"/>
        <w:ind w:hanging="361"/>
        <w:rPr>
          <w:rFonts w:ascii="Symbol" w:hAnsi="Symbol"/>
          <w:sz w:val="24"/>
        </w:rPr>
      </w:pPr>
      <w:r>
        <w:rPr>
          <w:rFonts w:ascii="Times New Roman" w:hAnsi="Times New Roman"/>
          <w:sz w:val="24"/>
        </w:rPr>
        <w:t>Who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should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they</w:t>
      </w:r>
      <w:r>
        <w:rPr>
          <w:rFonts w:ascii="Times New Roman" w:hAnsi="Times New Roman"/>
          <w:spacing w:val="-2"/>
          <w:sz w:val="24"/>
        </w:rPr>
        <w:t xml:space="preserve"> </w:t>
      </w:r>
      <w:r>
        <w:rPr>
          <w:rFonts w:ascii="Times New Roman" w:hAnsi="Times New Roman"/>
          <w:sz w:val="24"/>
        </w:rPr>
        <w:t>communicate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with?</w:t>
      </w:r>
    </w:p>
    <w:p w14:paraId="7EB938BC" w14:textId="77777777" w:rsidR="00C852A7" w:rsidRDefault="00C852A7">
      <w:pPr>
        <w:pStyle w:val="BodyText"/>
        <w:spacing w:before="3"/>
      </w:pPr>
    </w:p>
    <w:p w14:paraId="22C28840" w14:textId="77777777" w:rsidR="00C852A7" w:rsidRPr="00F14641" w:rsidRDefault="00EF028F">
      <w:pPr>
        <w:ind w:left="364"/>
        <w:rPr>
          <w:bCs/>
          <w:sz w:val="24"/>
        </w:rPr>
      </w:pPr>
      <w:r w:rsidRPr="00F14641">
        <w:rPr>
          <w:bCs/>
          <w:sz w:val="24"/>
        </w:rPr>
        <w:t>Handout:</w:t>
      </w:r>
      <w:r w:rsidRPr="00F14641">
        <w:rPr>
          <w:bCs/>
          <w:spacing w:val="-3"/>
          <w:sz w:val="24"/>
        </w:rPr>
        <w:t xml:space="preserve"> </w:t>
      </w:r>
      <w:r w:rsidRPr="00F14641">
        <w:rPr>
          <w:bCs/>
          <w:sz w:val="24"/>
        </w:rPr>
        <w:t>Self-Advocacy</w:t>
      </w:r>
      <w:r w:rsidRPr="00F14641">
        <w:rPr>
          <w:bCs/>
          <w:spacing w:val="-2"/>
          <w:sz w:val="24"/>
        </w:rPr>
        <w:t xml:space="preserve"> </w:t>
      </w:r>
      <w:r w:rsidRPr="00F14641">
        <w:rPr>
          <w:bCs/>
          <w:sz w:val="24"/>
        </w:rPr>
        <w:t>Reading</w:t>
      </w:r>
      <w:r w:rsidRPr="00F14641">
        <w:rPr>
          <w:bCs/>
          <w:spacing w:val="-1"/>
          <w:sz w:val="24"/>
        </w:rPr>
        <w:t xml:space="preserve"> </w:t>
      </w:r>
      <w:r w:rsidRPr="00F14641">
        <w:rPr>
          <w:bCs/>
          <w:sz w:val="24"/>
        </w:rPr>
        <w:t>(Attachment</w:t>
      </w:r>
      <w:r w:rsidRPr="00F14641">
        <w:rPr>
          <w:bCs/>
          <w:spacing w:val="-2"/>
          <w:sz w:val="24"/>
        </w:rPr>
        <w:t xml:space="preserve"> </w:t>
      </w:r>
      <w:r w:rsidRPr="00F14641">
        <w:rPr>
          <w:bCs/>
          <w:sz w:val="24"/>
        </w:rPr>
        <w:t>5)</w:t>
      </w:r>
    </w:p>
    <w:p w14:paraId="1BF1C4B6" w14:textId="77777777" w:rsidR="00C852A7" w:rsidRDefault="00C852A7">
      <w:pPr>
        <w:pStyle w:val="BodyText"/>
        <w:rPr>
          <w:b/>
        </w:rPr>
      </w:pPr>
    </w:p>
    <w:p w14:paraId="25143C35" w14:textId="77777777" w:rsidR="00C852A7" w:rsidRDefault="00EF028F">
      <w:pPr>
        <w:pStyle w:val="BodyText"/>
        <w:ind w:left="364"/>
      </w:pPr>
      <w:r>
        <w:rPr>
          <w:b/>
        </w:rPr>
        <w:t>Activity</w:t>
      </w:r>
      <w:r>
        <w:rPr>
          <w:b/>
          <w:spacing w:val="-2"/>
        </w:rPr>
        <w:t xml:space="preserve"> </w:t>
      </w:r>
      <w:r>
        <w:rPr>
          <w:b/>
        </w:rPr>
        <w:t>III</w:t>
      </w:r>
      <w:r>
        <w:t>:</w:t>
      </w:r>
      <w:r>
        <w:rPr>
          <w:spacing w:val="-1"/>
        </w:rPr>
        <w:t xml:space="preserve"> </w:t>
      </w:r>
      <w:r>
        <w:t>Self</w:t>
      </w:r>
      <w:r>
        <w:rPr>
          <w:spacing w:val="-2"/>
        </w:rPr>
        <w:t xml:space="preserve"> </w:t>
      </w:r>
      <w:r>
        <w:t>Advocacy</w:t>
      </w:r>
      <w:r>
        <w:rPr>
          <w:spacing w:val="-2"/>
        </w:rPr>
        <w:t xml:space="preserve"> </w:t>
      </w:r>
      <w:r>
        <w:t>Quiz:</w:t>
      </w:r>
      <w:r>
        <w:rPr>
          <w:spacing w:val="-1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retake</w:t>
      </w:r>
      <w:r>
        <w:rPr>
          <w:spacing w:val="-1"/>
        </w:rPr>
        <w:t xml:space="preserve"> </w:t>
      </w:r>
      <w:r>
        <w:t>their</w:t>
      </w:r>
      <w:r>
        <w:rPr>
          <w:spacing w:val="3"/>
        </w:rPr>
        <w:t xml:space="preserve"> </w:t>
      </w:r>
      <w:r>
        <w:t>Pre-Assessment</w:t>
      </w:r>
      <w:r>
        <w:rPr>
          <w:spacing w:val="-2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ginning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unit.</w:t>
      </w:r>
    </w:p>
    <w:p w14:paraId="145678AD" w14:textId="77777777" w:rsidR="00C852A7" w:rsidRDefault="00C852A7">
      <w:pPr>
        <w:pStyle w:val="BodyText"/>
      </w:pPr>
    </w:p>
    <w:p w14:paraId="546039E5" w14:textId="77777777" w:rsidR="00C852A7" w:rsidRDefault="00EF028F">
      <w:pPr>
        <w:pStyle w:val="BodyText"/>
        <w:spacing w:before="1"/>
        <w:ind w:left="364" w:right="438"/>
      </w:pPr>
      <w:r>
        <w:rPr>
          <w:b/>
          <w:i/>
        </w:rPr>
        <w:t>Key Message</w:t>
      </w:r>
      <w:r>
        <w:t>: Being a self-advocate is important for every student. Individuals know their needs and should</w:t>
      </w:r>
      <w:r>
        <w:rPr>
          <w:spacing w:val="1"/>
        </w:rPr>
        <w:t xml:space="preserve"> </w:t>
      </w:r>
      <w:r>
        <w:t>speak up when it is helpful to get them addressed. Knowing the skills on how to be a self-advocate not only</w:t>
      </w:r>
      <w:r>
        <w:rPr>
          <w:spacing w:val="1"/>
        </w:rPr>
        <w:t xml:space="preserve"> </w:t>
      </w:r>
      <w:r>
        <w:t>helps an individual but others as well; it also helps to realize your own importance. Believing in yourself and</w:t>
      </w:r>
      <w:r>
        <w:rPr>
          <w:spacing w:val="-57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need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eat</w:t>
      </w:r>
      <w:r>
        <w:rPr>
          <w:spacing w:val="1"/>
        </w:rPr>
        <w:t xml:space="preserve"> </w:t>
      </w:r>
      <w:r>
        <w:t>start</w:t>
      </w:r>
      <w:r>
        <w:rPr>
          <w:spacing w:val="1"/>
        </w:rPr>
        <w:t xml:space="preserve"> </w:t>
      </w:r>
      <w:r>
        <w:t>in being 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elp yourself</w:t>
      </w:r>
      <w:r>
        <w:rPr>
          <w:spacing w:val="-1"/>
        </w:rPr>
        <w:t xml:space="preserve"> </w:t>
      </w:r>
      <w:r>
        <w:t>and others.</w:t>
      </w:r>
    </w:p>
    <w:p w14:paraId="0A99F71D" w14:textId="77777777" w:rsidR="00C852A7" w:rsidRDefault="00C852A7">
      <w:pPr>
        <w:pStyle w:val="BodyText"/>
      </w:pPr>
    </w:p>
    <w:p w14:paraId="4FA9BCBF" w14:textId="77777777" w:rsidR="00C852A7" w:rsidRDefault="00EF028F">
      <w:pPr>
        <w:ind w:left="364"/>
        <w:rPr>
          <w:b/>
          <w:sz w:val="24"/>
        </w:rPr>
      </w:pPr>
      <w:r>
        <w:rPr>
          <w:b/>
          <w:sz w:val="24"/>
        </w:rPr>
        <w:t>Item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clude:</w:t>
      </w:r>
    </w:p>
    <w:p w14:paraId="3DBAC17B" w14:textId="77777777" w:rsidR="00C852A7" w:rsidRDefault="00EF028F">
      <w:pPr>
        <w:pStyle w:val="BodyText"/>
        <w:ind w:left="364" w:right="8216"/>
      </w:pPr>
      <w:r>
        <w:t>Digital or Paper Note Cards</w:t>
      </w:r>
      <w:r>
        <w:rPr>
          <w:spacing w:val="-58"/>
        </w:rPr>
        <w:t xml:space="preserve"> </w:t>
      </w:r>
      <w:r>
        <w:t>Digital or</w:t>
      </w:r>
      <w:r>
        <w:rPr>
          <w:spacing w:val="-1"/>
        </w:rPr>
        <w:t xml:space="preserve"> </w:t>
      </w:r>
      <w:r>
        <w:t>Paper Journal</w:t>
      </w:r>
    </w:p>
    <w:p w14:paraId="409D5A35" w14:textId="77777777" w:rsidR="00C852A7" w:rsidRDefault="00EF028F">
      <w:pPr>
        <w:pStyle w:val="BodyText"/>
        <w:ind w:left="364" w:right="6870"/>
      </w:pPr>
      <w:r>
        <w:t>Advocacy and Mental Health Information</w:t>
      </w:r>
      <w:r>
        <w:rPr>
          <w:spacing w:val="-57"/>
        </w:rPr>
        <w:t xml:space="preserve"> </w:t>
      </w:r>
      <w:r>
        <w:t>Activity</w:t>
      </w:r>
      <w:r>
        <w:rPr>
          <w:spacing w:val="-1"/>
        </w:rPr>
        <w:t xml:space="preserve"> </w:t>
      </w:r>
      <w:r>
        <w:t>Handout</w:t>
      </w:r>
    </w:p>
    <w:p w14:paraId="6F9A8AE1" w14:textId="77777777" w:rsidR="00C852A7" w:rsidRDefault="00EF028F">
      <w:pPr>
        <w:pStyle w:val="BodyText"/>
        <w:ind w:left="364" w:right="9329"/>
      </w:pPr>
      <w:r>
        <w:t>Student Laptops</w:t>
      </w:r>
      <w:r>
        <w:rPr>
          <w:spacing w:val="-57"/>
        </w:rPr>
        <w:t xml:space="preserve"> </w:t>
      </w:r>
      <w:r>
        <w:t>Videos</w:t>
      </w:r>
    </w:p>
    <w:p w14:paraId="16CEBB99" w14:textId="77777777" w:rsidR="00C852A7" w:rsidRDefault="00C852A7">
      <w:pPr>
        <w:pStyle w:val="BodyText"/>
        <w:spacing w:before="1"/>
      </w:pPr>
    </w:p>
    <w:p w14:paraId="13FF98C1" w14:textId="77777777" w:rsidR="00C852A7" w:rsidRPr="001719A9" w:rsidRDefault="00EF028F">
      <w:pPr>
        <w:ind w:left="364"/>
        <w:rPr>
          <w:bCs/>
          <w:sz w:val="24"/>
          <w:u w:val="single"/>
        </w:rPr>
      </w:pPr>
      <w:r w:rsidRPr="001719A9">
        <w:rPr>
          <w:bCs/>
          <w:sz w:val="24"/>
          <w:u w:val="single"/>
        </w:rPr>
        <w:t>Closing/Conclusion</w:t>
      </w:r>
      <w:r w:rsidRPr="001719A9">
        <w:rPr>
          <w:bCs/>
          <w:spacing w:val="-6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to</w:t>
      </w:r>
      <w:r w:rsidRPr="001719A9">
        <w:rPr>
          <w:bCs/>
          <w:spacing w:val="-3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the</w:t>
      </w:r>
      <w:r w:rsidRPr="001719A9">
        <w:rPr>
          <w:bCs/>
          <w:spacing w:val="-2"/>
          <w:sz w:val="24"/>
          <w:u w:val="single"/>
        </w:rPr>
        <w:t xml:space="preserve"> </w:t>
      </w:r>
      <w:r w:rsidRPr="001719A9">
        <w:rPr>
          <w:bCs/>
          <w:sz w:val="24"/>
          <w:u w:val="single"/>
        </w:rPr>
        <w:t>Lesson</w:t>
      </w:r>
    </w:p>
    <w:p w14:paraId="4F93D21E" w14:textId="77777777" w:rsidR="00C852A7" w:rsidRDefault="00EF028F">
      <w:pPr>
        <w:pStyle w:val="BodyText"/>
        <w:ind w:left="364"/>
      </w:pPr>
      <w:r>
        <w:t>Share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Talking</w:t>
      </w:r>
      <w:r>
        <w:rPr>
          <w:spacing w:val="-1"/>
        </w:rPr>
        <w:t xml:space="preserve"> </w:t>
      </w:r>
      <w:r>
        <w:t>points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Recovery</w:t>
      </w:r>
      <w:r>
        <w:rPr>
          <w:spacing w:val="-1"/>
        </w:rPr>
        <w:t xml:space="preserve"> </w:t>
      </w:r>
      <w:r>
        <w:t>discuss</w:t>
      </w:r>
      <w:r>
        <w:rPr>
          <w:spacing w:val="-3"/>
        </w:rPr>
        <w:t xml:space="preserve"> </w:t>
      </w:r>
      <w:r>
        <w:t>why</w:t>
      </w:r>
      <w:r>
        <w:rPr>
          <w:spacing w:val="-1"/>
        </w:rPr>
        <w:t xml:space="preserve"> </w:t>
      </w:r>
      <w:r>
        <w:t>early</w:t>
      </w:r>
      <w:r>
        <w:rPr>
          <w:spacing w:val="-1"/>
        </w:rPr>
        <w:t xml:space="preserve"> </w:t>
      </w:r>
      <w:r>
        <w:t>intervention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mportant to</w:t>
      </w:r>
      <w:r>
        <w:rPr>
          <w:spacing w:val="-1"/>
        </w:rPr>
        <w:t xml:space="preserve"> </w:t>
      </w:r>
      <w:r>
        <w:t>recovery.</w:t>
      </w:r>
    </w:p>
    <w:p w14:paraId="74F0B6F7" w14:textId="77777777" w:rsidR="00C852A7" w:rsidRDefault="00C852A7">
      <w:pPr>
        <w:pStyle w:val="BodyText"/>
      </w:pPr>
    </w:p>
    <w:p w14:paraId="51A81B6A" w14:textId="77777777" w:rsidR="00C852A7" w:rsidRDefault="00EF028F">
      <w:pPr>
        <w:ind w:left="364"/>
        <w:rPr>
          <w:b/>
          <w:sz w:val="24"/>
        </w:rPr>
      </w:pPr>
      <w:r>
        <w:rPr>
          <w:b/>
          <w:sz w:val="24"/>
        </w:rPr>
        <w:t>Additional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sources:</w:t>
      </w:r>
    </w:p>
    <w:p w14:paraId="39308AC0" w14:textId="77777777" w:rsidR="00C852A7" w:rsidRDefault="00EF028F">
      <w:pPr>
        <w:pStyle w:val="BodyText"/>
        <w:ind w:left="364" w:right="478"/>
      </w:pPr>
      <w:r>
        <w:t>Share with students SAMHSA: Substance Abuse and Mental Health Services Administration National</w:t>
      </w:r>
      <w:r>
        <w:rPr>
          <w:spacing w:val="1"/>
        </w:rPr>
        <w:t xml:space="preserve"> </w:t>
      </w:r>
      <w:r>
        <w:t>Helpline: 1-800-622-HELP(4357) or TTY: 1-800-487-4889 us a confidential, free 24-hours, 365 days a year</w:t>
      </w:r>
      <w:r>
        <w:rPr>
          <w:spacing w:val="-57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nglish and Spanish</w:t>
      </w:r>
    </w:p>
    <w:p w14:paraId="1647A80B" w14:textId="77777777" w:rsidR="00C852A7" w:rsidRDefault="00C044B3">
      <w:pPr>
        <w:spacing w:line="297" w:lineRule="exact"/>
        <w:ind w:left="364"/>
        <w:rPr>
          <w:b/>
          <w:sz w:val="26"/>
        </w:rPr>
      </w:pPr>
      <w:hyperlink r:id="rId15">
        <w:r w:rsidR="00EF028F">
          <w:rPr>
            <w:b/>
            <w:color w:val="0562C1"/>
            <w:sz w:val="26"/>
            <w:u w:val="thick" w:color="0562C1"/>
          </w:rPr>
          <w:t>https://www.samhsa.gov/find-help/national-helpline</w:t>
        </w:r>
      </w:hyperlink>
    </w:p>
    <w:p w14:paraId="56065BA0" w14:textId="77777777" w:rsidR="00C852A7" w:rsidRDefault="00C852A7">
      <w:pPr>
        <w:pStyle w:val="BodyText"/>
        <w:spacing w:before="2"/>
        <w:rPr>
          <w:b/>
          <w:sz w:val="16"/>
        </w:rPr>
      </w:pPr>
    </w:p>
    <w:p w14:paraId="4CF5FAB7" w14:textId="77777777" w:rsidR="00C852A7" w:rsidRDefault="00EF028F">
      <w:pPr>
        <w:pStyle w:val="BodyText"/>
        <w:spacing w:before="90"/>
        <w:ind w:left="364" w:right="258"/>
      </w:pPr>
      <w:r>
        <w:rPr>
          <w:b/>
        </w:rPr>
        <w:t xml:space="preserve">Relaxation 101: </w:t>
      </w:r>
      <w:r>
        <w:t>Have students each space out in an open space. It could be the gym, classroom, or even</w:t>
      </w:r>
      <w:r>
        <w:rPr>
          <w:spacing w:val="1"/>
        </w:rPr>
        <w:t xml:space="preserve"> </w:t>
      </w:r>
      <w:r>
        <w:t>outdoors.</w:t>
      </w:r>
      <w:r>
        <w:rPr>
          <w:spacing w:val="-1"/>
        </w:rPr>
        <w:t xml:space="preserve"> </w:t>
      </w:r>
      <w:r>
        <w:t>Leave</w:t>
      </w:r>
      <w:r>
        <w:rPr>
          <w:spacing w:val="-4"/>
        </w:rPr>
        <w:t xml:space="preserve"> </w:t>
      </w:r>
      <w:r>
        <w:t>ample roo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tretch</w:t>
      </w:r>
      <w:r>
        <w:rPr>
          <w:spacing w:val="-1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without</w:t>
      </w:r>
      <w:r>
        <w:rPr>
          <w:spacing w:val="-1"/>
        </w:rPr>
        <w:t xml:space="preserve"> </w:t>
      </w:r>
      <w:r>
        <w:t>touching</w:t>
      </w:r>
      <w:r>
        <w:rPr>
          <w:spacing w:val="-1"/>
        </w:rPr>
        <w:t xml:space="preserve"> </w:t>
      </w:r>
      <w:r>
        <w:t>someone</w:t>
      </w:r>
      <w:r>
        <w:rPr>
          <w:spacing w:val="-3"/>
        </w:rPr>
        <w:t xml:space="preserve"> </w:t>
      </w:r>
      <w:r>
        <w:t>else.</w:t>
      </w:r>
      <w:r>
        <w:rPr>
          <w:spacing w:val="-1"/>
        </w:rPr>
        <w:t xml:space="preserve"> </w:t>
      </w:r>
      <w:r>
        <w:t>Utilizing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ping</w:t>
      </w:r>
      <w:r>
        <w:rPr>
          <w:spacing w:val="-1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t>for Kids</w:t>
      </w:r>
      <w:r>
        <w:rPr>
          <w:spacing w:val="-57"/>
        </w:rPr>
        <w:t xml:space="preserve"> </w:t>
      </w:r>
      <w:r>
        <w:t>Deep</w:t>
      </w:r>
      <w:r>
        <w:rPr>
          <w:spacing w:val="2"/>
        </w:rPr>
        <w:t xml:space="preserve"> </w:t>
      </w:r>
      <w:r>
        <w:t>Breathing</w:t>
      </w:r>
      <w:r>
        <w:rPr>
          <w:spacing w:val="3"/>
        </w:rPr>
        <w:t xml:space="preserve"> </w:t>
      </w:r>
      <w:r>
        <w:t>PDF,</w:t>
      </w:r>
      <w:r>
        <w:rPr>
          <w:spacing w:val="3"/>
        </w:rPr>
        <w:t xml:space="preserve"> </w:t>
      </w:r>
      <w:r>
        <w:t>guide</w:t>
      </w:r>
      <w:r>
        <w:rPr>
          <w:spacing w:val="3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through</w:t>
      </w:r>
      <w:r>
        <w:rPr>
          <w:spacing w:val="3"/>
        </w:rPr>
        <w:t xml:space="preserve"> </w:t>
      </w:r>
      <w:r>
        <w:t>deep</w:t>
      </w:r>
      <w:r>
        <w:rPr>
          <w:spacing w:val="2"/>
        </w:rPr>
        <w:t xml:space="preserve"> </w:t>
      </w:r>
      <w:r>
        <w:t>breathing</w:t>
      </w:r>
      <w:r>
        <w:rPr>
          <w:spacing w:val="5"/>
        </w:rPr>
        <w:t xml:space="preserve"> </w:t>
      </w:r>
      <w:r>
        <w:t>exercise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them</w:t>
      </w:r>
      <w:r>
        <w:rPr>
          <w:spacing w:val="4"/>
        </w:rPr>
        <w:t xml:space="preserve"> </w:t>
      </w:r>
      <w:r>
        <w:t>relax.</w:t>
      </w:r>
      <w:r>
        <w:rPr>
          <w:spacing w:val="3"/>
        </w:rPr>
        <w:t xml:space="preserve"> </w:t>
      </w:r>
      <w:r>
        <w:t>Ask</w:t>
      </w:r>
      <w:r>
        <w:rPr>
          <w:spacing w:val="2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if</w:t>
      </w:r>
      <w:r>
        <w:rPr>
          <w:spacing w:val="3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feel it</w:t>
      </w:r>
      <w:r>
        <w:rPr>
          <w:spacing w:val="1"/>
        </w:rPr>
        <w:t xml:space="preserve"> </w:t>
      </w:r>
      <w:r>
        <w:t>helps</w:t>
      </w:r>
      <w:r>
        <w:rPr>
          <w:spacing w:val="-3"/>
        </w:rPr>
        <w:t xml:space="preserve"> </w:t>
      </w:r>
      <w:r>
        <w:t>and how</w:t>
      </w:r>
      <w:r>
        <w:rPr>
          <w:spacing w:val="-3"/>
        </w:rPr>
        <w:t xml:space="preserve"> </w:t>
      </w:r>
      <w:r>
        <w:t>they can utilize this</w:t>
      </w:r>
      <w:r>
        <w:rPr>
          <w:spacing w:val="-2"/>
        </w:rPr>
        <w:t xml:space="preserve"> </w:t>
      </w:r>
      <w:r>
        <w:t>technique</w:t>
      </w:r>
      <w:r>
        <w:rPr>
          <w:spacing w:val="-4"/>
        </w:rPr>
        <w:t xml:space="preserve"> </w:t>
      </w:r>
      <w:r>
        <w:t>in stressful</w:t>
      </w:r>
      <w:r>
        <w:rPr>
          <w:spacing w:val="1"/>
        </w:rPr>
        <w:t xml:space="preserve"> </w:t>
      </w:r>
      <w:r>
        <w:t>situations.</w:t>
      </w:r>
      <w:r>
        <w:rPr>
          <w:spacing w:val="10"/>
        </w:rPr>
        <w:t xml:space="preserve"> </w:t>
      </w:r>
      <w:r>
        <w:t>(Attachment)</w:t>
      </w:r>
    </w:p>
    <w:p w14:paraId="13A02669" w14:textId="77777777" w:rsidR="00C852A7" w:rsidRDefault="00C852A7">
      <w:pPr>
        <w:pStyle w:val="BodyText"/>
        <w:spacing w:before="5"/>
        <w:rPr>
          <w:sz w:val="20"/>
        </w:rPr>
      </w:pPr>
    </w:p>
    <w:p w14:paraId="01EE3B27" w14:textId="68C730CA" w:rsidR="00C852A7" w:rsidRDefault="00EF028F" w:rsidP="001719A9">
      <w:pPr>
        <w:pStyle w:val="BodyText"/>
        <w:pBdr>
          <w:top w:val="single" w:sz="12" w:space="1" w:color="0070C0"/>
          <w:left w:val="single" w:sz="12" w:space="6" w:color="0070C0"/>
          <w:bottom w:val="single" w:sz="12" w:space="1" w:color="0070C0"/>
          <w:right w:val="single" w:sz="12" w:space="4" w:color="0070C0"/>
        </w:pBdr>
        <w:shd w:val="clear" w:color="auto" w:fill="DBE5F1" w:themeFill="accent1" w:themeFillTint="33"/>
        <w:tabs>
          <w:tab w:val="left" w:pos="4009"/>
          <w:tab w:val="left" w:pos="11135"/>
        </w:tabs>
        <w:spacing w:before="88"/>
        <w:ind w:left="364" w:right="142" w:hanging="109"/>
      </w:pPr>
      <w:r>
        <w:rPr>
          <w:color w:val="000000"/>
          <w:sz w:val="28"/>
          <w:shd w:val="clear" w:color="auto" w:fill="DEEAF6"/>
        </w:rPr>
        <w:tab/>
      </w:r>
      <w:r>
        <w:rPr>
          <w:color w:val="000000"/>
          <w:sz w:val="28"/>
          <w:shd w:val="clear" w:color="auto" w:fill="DEEAF6"/>
        </w:rPr>
        <w:tab/>
      </w:r>
      <w:r>
        <w:rPr>
          <w:b/>
          <w:color w:val="000000"/>
          <w:sz w:val="28"/>
          <w:shd w:val="clear" w:color="auto" w:fill="DEEAF6"/>
        </w:rPr>
        <w:t>Evidence</w:t>
      </w:r>
      <w:r>
        <w:rPr>
          <w:b/>
          <w:color w:val="000000"/>
          <w:spacing w:val="-6"/>
          <w:sz w:val="28"/>
          <w:shd w:val="clear" w:color="auto" w:fill="DEEAF6"/>
        </w:rPr>
        <w:t xml:space="preserve"> </w:t>
      </w:r>
      <w:r>
        <w:rPr>
          <w:b/>
          <w:color w:val="000000"/>
          <w:sz w:val="28"/>
          <w:shd w:val="clear" w:color="auto" w:fill="DEEAF6"/>
        </w:rPr>
        <w:t>of</w:t>
      </w:r>
      <w:r>
        <w:rPr>
          <w:b/>
          <w:color w:val="000000"/>
          <w:spacing w:val="-6"/>
          <w:sz w:val="28"/>
          <w:shd w:val="clear" w:color="auto" w:fill="DEEAF6"/>
        </w:rPr>
        <w:t xml:space="preserve"> </w:t>
      </w:r>
      <w:r>
        <w:rPr>
          <w:b/>
          <w:color w:val="000000"/>
          <w:sz w:val="28"/>
          <w:shd w:val="clear" w:color="auto" w:fill="DEEAF6"/>
        </w:rPr>
        <w:t>Student</w:t>
      </w:r>
      <w:r>
        <w:rPr>
          <w:b/>
          <w:color w:val="000000"/>
          <w:spacing w:val="-5"/>
          <w:sz w:val="28"/>
          <w:shd w:val="clear" w:color="auto" w:fill="DEEAF6"/>
        </w:rPr>
        <w:t xml:space="preserve"> </w:t>
      </w:r>
      <w:r>
        <w:rPr>
          <w:b/>
          <w:color w:val="000000"/>
          <w:sz w:val="28"/>
          <w:shd w:val="clear" w:color="auto" w:fill="DEEAF6"/>
        </w:rPr>
        <w:t>Success</w:t>
      </w:r>
      <w:r>
        <w:rPr>
          <w:b/>
          <w:color w:val="000000"/>
          <w:sz w:val="28"/>
          <w:shd w:val="clear" w:color="auto" w:fill="DEEAF6"/>
        </w:rPr>
        <w:tab/>
      </w:r>
      <w:r>
        <w:rPr>
          <w:b/>
          <w:color w:val="000000"/>
          <w:sz w:val="28"/>
        </w:rPr>
        <w:t xml:space="preserve"> </w:t>
      </w:r>
    </w:p>
    <w:p w14:paraId="2B5FF2B4" w14:textId="2254B21D" w:rsidR="00C852A7" w:rsidRDefault="001719A9" w:rsidP="001719A9">
      <w:pPr>
        <w:pStyle w:val="BodyText"/>
        <w:pBdr>
          <w:left w:val="single" w:sz="12" w:space="11" w:color="0070C0"/>
          <w:bottom w:val="single" w:sz="12" w:space="1" w:color="0070C0"/>
          <w:right w:val="single" w:sz="12" w:space="4" w:color="0070C0"/>
        </w:pBdr>
        <w:ind w:left="360" w:right="120"/>
      </w:pPr>
      <w:r>
        <w:rPr>
          <w:color w:val="000000"/>
        </w:rPr>
        <w:t>Students will have a consistent and accessible language to talk about mental health and well-being. Knowing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when,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how,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 way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b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 advocate.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Underst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mportance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and proces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recovery. Identify</w:t>
      </w:r>
      <w:r>
        <w:rPr>
          <w:color w:val="000000"/>
          <w:spacing w:val="-4"/>
        </w:rPr>
        <w:t xml:space="preserve"> </w:t>
      </w:r>
      <w:proofErr w:type="spellStart"/>
      <w:r>
        <w:rPr>
          <w:color w:val="000000"/>
        </w:rPr>
        <w:t>and</w:t>
      </w:r>
      <w:r w:rsidR="00EF028F">
        <w:t>apply</w:t>
      </w:r>
      <w:proofErr w:type="spellEnd"/>
      <w:r w:rsidR="00EF028F">
        <w:t xml:space="preserve"> positive health strategies to deal with issues. Examine the signs and symptoms of mental-emotional</w:t>
      </w:r>
      <w:r w:rsidR="00EF028F">
        <w:rPr>
          <w:spacing w:val="1"/>
        </w:rPr>
        <w:t xml:space="preserve"> </w:t>
      </w:r>
      <w:r w:rsidR="00EF028F">
        <w:t>health</w:t>
      </w:r>
      <w:r w:rsidR="00EF028F">
        <w:rPr>
          <w:spacing w:val="-2"/>
        </w:rPr>
        <w:t xml:space="preserve"> </w:t>
      </w:r>
      <w:r w:rsidR="00EF028F">
        <w:t>issues</w:t>
      </w:r>
      <w:r w:rsidR="00EF028F">
        <w:rPr>
          <w:spacing w:val="1"/>
        </w:rPr>
        <w:t xml:space="preserve"> </w:t>
      </w:r>
      <w:r w:rsidR="00EF028F">
        <w:t>related</w:t>
      </w:r>
      <w:r w:rsidR="00EF028F">
        <w:rPr>
          <w:spacing w:val="4"/>
        </w:rPr>
        <w:t xml:space="preserve"> </w:t>
      </w:r>
      <w:r w:rsidR="00EF028F">
        <w:t>to</w:t>
      </w:r>
      <w:r w:rsidR="00EF028F">
        <w:rPr>
          <w:spacing w:val="-2"/>
        </w:rPr>
        <w:t xml:space="preserve"> </w:t>
      </w:r>
      <w:r w:rsidR="00EF028F">
        <w:t>anxiety</w:t>
      </w:r>
      <w:r w:rsidR="00EF028F">
        <w:rPr>
          <w:spacing w:val="4"/>
        </w:rPr>
        <w:t xml:space="preserve"> </w:t>
      </w:r>
      <w:r w:rsidR="00EF028F">
        <w:t>and</w:t>
      </w:r>
      <w:r w:rsidR="00EF028F">
        <w:rPr>
          <w:spacing w:val="3"/>
        </w:rPr>
        <w:t xml:space="preserve"> </w:t>
      </w:r>
      <w:r w:rsidR="00EF028F">
        <w:t>depression.</w:t>
      </w:r>
      <w:r w:rsidR="00EF028F">
        <w:rPr>
          <w:spacing w:val="3"/>
        </w:rPr>
        <w:t xml:space="preserve"> </w:t>
      </w:r>
      <w:r w:rsidR="00EF028F">
        <w:t>Identify</w:t>
      </w:r>
      <w:r w:rsidR="00EF028F">
        <w:rPr>
          <w:spacing w:val="4"/>
        </w:rPr>
        <w:t xml:space="preserve"> </w:t>
      </w:r>
      <w:r w:rsidR="00EF028F">
        <w:t>community</w:t>
      </w:r>
      <w:r w:rsidR="00EF028F">
        <w:rPr>
          <w:spacing w:val="3"/>
        </w:rPr>
        <w:t xml:space="preserve"> </w:t>
      </w:r>
      <w:r w:rsidR="00EF028F">
        <w:t>services</w:t>
      </w:r>
      <w:r w:rsidR="00EF028F">
        <w:rPr>
          <w:spacing w:val="2"/>
        </w:rPr>
        <w:t xml:space="preserve"> </w:t>
      </w:r>
      <w:r w:rsidR="00EF028F">
        <w:t>that</w:t>
      </w:r>
      <w:r w:rsidR="00EF028F">
        <w:rPr>
          <w:spacing w:val="4"/>
        </w:rPr>
        <w:t xml:space="preserve"> </w:t>
      </w:r>
      <w:r w:rsidR="00EF028F">
        <w:t>support</w:t>
      </w:r>
      <w:r w:rsidR="00EF028F">
        <w:rPr>
          <w:spacing w:val="4"/>
        </w:rPr>
        <w:t xml:space="preserve"> </w:t>
      </w:r>
      <w:r w:rsidR="00EF028F">
        <w:t>individuals</w:t>
      </w:r>
      <w:r w:rsidR="00EF028F">
        <w:rPr>
          <w:spacing w:val="1"/>
        </w:rPr>
        <w:t xml:space="preserve"> </w:t>
      </w:r>
      <w:r w:rsidR="00EF028F">
        <w:t>concerned about mental health issues. Apply problem-solving and decision-making strategies in case scenarios</w:t>
      </w:r>
      <w:r w:rsidR="00EF028F">
        <w:rPr>
          <w:spacing w:val="-58"/>
        </w:rPr>
        <w:t xml:space="preserve"> </w:t>
      </w:r>
      <w:r w:rsidR="00EF028F">
        <w:t>related</w:t>
      </w:r>
      <w:r w:rsidR="00EF028F">
        <w:rPr>
          <w:spacing w:val="-1"/>
        </w:rPr>
        <w:t xml:space="preserve"> </w:t>
      </w:r>
      <w:r w:rsidR="00EF028F">
        <w:t>to mental</w:t>
      </w:r>
      <w:r w:rsidR="00EF028F">
        <w:rPr>
          <w:spacing w:val="1"/>
        </w:rPr>
        <w:t xml:space="preserve"> </w:t>
      </w:r>
      <w:r w:rsidR="00EF028F">
        <w:t>health</w:t>
      </w:r>
      <w:r w:rsidR="00EF028F">
        <w:rPr>
          <w:spacing w:val="-5"/>
        </w:rPr>
        <w:t xml:space="preserve"> </w:t>
      </w:r>
      <w:r w:rsidR="00EF028F">
        <w:t>issues.</w:t>
      </w:r>
    </w:p>
    <w:p w14:paraId="1AEEAB54" w14:textId="77777777" w:rsidR="00C852A7" w:rsidRDefault="00C852A7">
      <w:pPr>
        <w:pStyle w:val="BodyText"/>
        <w:rPr>
          <w:sz w:val="20"/>
        </w:rPr>
      </w:pPr>
    </w:p>
    <w:p w14:paraId="512F6804" w14:textId="77777777" w:rsidR="00C852A7" w:rsidRDefault="00C852A7">
      <w:pPr>
        <w:pStyle w:val="BodyText"/>
        <w:rPr>
          <w:sz w:val="20"/>
        </w:rPr>
      </w:pPr>
    </w:p>
    <w:p w14:paraId="3C9AA5ED" w14:textId="77777777" w:rsidR="00C852A7" w:rsidRDefault="00C852A7">
      <w:pPr>
        <w:pStyle w:val="BodyText"/>
        <w:spacing w:before="6"/>
        <w:rPr>
          <w:sz w:val="23"/>
        </w:rPr>
      </w:pPr>
    </w:p>
    <w:p w14:paraId="13DC4845" w14:textId="77777777" w:rsidR="00C852A7" w:rsidRDefault="00EF028F" w:rsidP="001719A9">
      <w:pPr>
        <w:spacing w:before="56"/>
        <w:ind w:left="-90"/>
        <w:jc w:val="center"/>
        <w:rPr>
          <w:rFonts w:ascii="Calibri"/>
        </w:rPr>
      </w:pPr>
      <w:r>
        <w:rPr>
          <w:rFonts w:ascii="Calibri"/>
        </w:rPr>
        <w:t>4</w:t>
      </w:r>
    </w:p>
    <w:p w14:paraId="04CD4A60" w14:textId="77777777" w:rsidR="00C852A7" w:rsidRDefault="00C852A7">
      <w:pPr>
        <w:jc w:val="center"/>
        <w:rPr>
          <w:rFonts w:ascii="Calibri"/>
        </w:rPr>
        <w:sectPr w:rsidR="00C852A7" w:rsidSect="001719A9">
          <w:pgSz w:w="12240" w:h="15840"/>
          <w:pgMar w:top="660" w:right="450" w:bottom="280" w:left="480" w:header="720" w:footer="720" w:gutter="0"/>
          <w:cols w:space="720"/>
        </w:sectPr>
      </w:pPr>
    </w:p>
    <w:tbl>
      <w:tblPr>
        <w:tblW w:w="0" w:type="auto"/>
        <w:tblInd w:w="27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C852A7" w14:paraId="016E643F" w14:textId="77777777">
        <w:trPr>
          <w:trHeight w:val="318"/>
        </w:trPr>
        <w:tc>
          <w:tcPr>
            <w:tcW w:w="10880" w:type="dxa"/>
            <w:shd w:val="clear" w:color="auto" w:fill="DEEAF6"/>
          </w:tcPr>
          <w:p w14:paraId="52AAE70B" w14:textId="77777777" w:rsidR="00C852A7" w:rsidRDefault="00EF028F">
            <w:pPr>
              <w:pStyle w:val="TableParagraph"/>
              <w:spacing w:line="298" w:lineRule="exact"/>
              <w:ind w:left="3736" w:right="370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Student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Learning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Supports</w:t>
            </w:r>
          </w:p>
        </w:tc>
      </w:tr>
      <w:tr w:rsidR="00C852A7" w14:paraId="61B00314" w14:textId="77777777">
        <w:trPr>
          <w:trHeight w:val="2210"/>
        </w:trPr>
        <w:tc>
          <w:tcPr>
            <w:tcW w:w="10880" w:type="dxa"/>
          </w:tcPr>
          <w:p w14:paraId="5184D165" w14:textId="77777777" w:rsidR="0097014A" w:rsidRDefault="0097014A" w:rsidP="0097014A">
            <w:pPr>
              <w:pStyle w:val="TableParagraph"/>
              <w:spacing w:line="27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Idea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or Differentiation:</w:t>
            </w:r>
          </w:p>
          <w:p w14:paraId="6F61F537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ate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nguag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lish.</w:t>
            </w:r>
          </w:p>
          <w:p w14:paraId="1C0943E8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before="2"/>
              <w:ind w:right="165"/>
              <w:rPr>
                <w:sz w:val="24"/>
              </w:rPr>
            </w:pPr>
            <w:r>
              <w:rPr>
                <w:sz w:val="24"/>
              </w:rPr>
              <w:t>Incorporate different communiti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 you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truction. As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ar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y ma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ink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bout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 top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ifferent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 pu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formation 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urces.</w:t>
            </w:r>
          </w:p>
          <w:p w14:paraId="2A7ED7C0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line="291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rovide 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 bo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terial and visu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terial.</w:t>
            </w:r>
          </w:p>
          <w:p w14:paraId="5F27AAA1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line="293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Brea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w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mall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r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ommodations.</w:t>
            </w:r>
          </w:p>
          <w:p w14:paraId="0FC9C014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before="2"/>
              <w:ind w:right="744"/>
              <w:rPr>
                <w:sz w:val="24"/>
              </w:rPr>
            </w:pPr>
            <w:r>
              <w:rPr>
                <w:sz w:val="24"/>
              </w:rPr>
              <w:t>Utilize small group time to provide more one-on-one instruction for students who need extende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earning.</w:t>
            </w:r>
          </w:p>
          <w:p w14:paraId="49DA6DB9" w14:textId="77777777" w:rsidR="0097014A" w:rsidRDefault="0097014A" w:rsidP="0097014A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</w:tabs>
              <w:spacing w:line="292" w:lineRule="exact"/>
              <w:ind w:hanging="361"/>
              <w:rPr>
                <w:sz w:val="24"/>
              </w:rPr>
            </w:pPr>
            <w:r>
              <w:rPr>
                <w:sz w:val="24"/>
              </w:rPr>
              <w:t>Pa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 handouts/guid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o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ed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s.</w:t>
            </w:r>
          </w:p>
          <w:p w14:paraId="5BB01D5C" w14:textId="77777777" w:rsidR="0097014A" w:rsidRDefault="0097014A" w:rsidP="0097014A">
            <w:pPr>
              <w:pStyle w:val="TableParagraph"/>
              <w:spacing w:before="208"/>
              <w:rPr>
                <w:b/>
                <w:sz w:val="24"/>
              </w:rPr>
            </w:pPr>
            <w:r>
              <w:rPr>
                <w:b/>
                <w:sz w:val="24"/>
              </w:rPr>
              <w:t>Opportunities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for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Extension:</w:t>
            </w:r>
          </w:p>
          <w:p w14:paraId="73215B14" w14:textId="0E633362" w:rsidR="00C852A7" w:rsidRDefault="0097014A" w:rsidP="0097014A">
            <w:pPr>
              <w:pStyle w:val="TableParagraph"/>
              <w:spacing w:before="1" w:line="270" w:lineRule="atLeast"/>
              <w:ind w:right="676" w:firstLine="60"/>
              <w:rPr>
                <w:sz w:val="24"/>
              </w:rPr>
            </w:pPr>
            <w:r>
              <w:rPr>
                <w:sz w:val="24"/>
              </w:rPr>
              <w:t xml:space="preserve">Students may work with school administration, teachers, and staff to organize and plan a suicide prevention event. Examples of events include lunch and learn, homeroom advisement, club presentations, school-wide health fairs, or assemblies. The events may include activities and information which help students relax, guest speakers, booths set up with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formation, and other items. Students should create a schedule that works within schoo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imeframes and events that maximize student participation. Students could also write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nt speech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 present inform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 stori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udent body.</w:t>
            </w:r>
          </w:p>
        </w:tc>
      </w:tr>
    </w:tbl>
    <w:p w14:paraId="2D7A8195" w14:textId="77777777" w:rsidR="00C852A7" w:rsidRDefault="00C852A7">
      <w:pPr>
        <w:pStyle w:val="BodyText"/>
        <w:spacing w:before="10"/>
        <w:rPr>
          <w:rFonts w:ascii="Calibri"/>
          <w:sz w:val="20"/>
        </w:rPr>
      </w:pPr>
    </w:p>
    <w:tbl>
      <w:tblPr>
        <w:tblW w:w="0" w:type="auto"/>
        <w:tblInd w:w="270" w:type="dxa"/>
        <w:tblBorders>
          <w:top w:val="single" w:sz="12" w:space="0" w:color="4471C4"/>
          <w:left w:val="single" w:sz="12" w:space="0" w:color="4471C4"/>
          <w:bottom w:val="single" w:sz="12" w:space="0" w:color="4471C4"/>
          <w:right w:val="single" w:sz="12" w:space="0" w:color="4471C4"/>
          <w:insideH w:val="single" w:sz="12" w:space="0" w:color="4471C4"/>
          <w:insideV w:val="single" w:sz="12" w:space="0" w:color="4471C4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0"/>
      </w:tblGrid>
      <w:tr w:rsidR="00C852A7" w14:paraId="15AED6C9" w14:textId="77777777">
        <w:trPr>
          <w:trHeight w:val="322"/>
        </w:trPr>
        <w:tc>
          <w:tcPr>
            <w:tcW w:w="10880" w:type="dxa"/>
            <w:shd w:val="clear" w:color="auto" w:fill="DEEAF6"/>
          </w:tcPr>
          <w:p w14:paraId="4FCA0F03" w14:textId="77777777" w:rsidR="00C852A7" w:rsidRDefault="00EF028F">
            <w:pPr>
              <w:pStyle w:val="TableParagraph"/>
              <w:spacing w:before="1" w:line="300" w:lineRule="exact"/>
              <w:ind w:left="3732" w:right="370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ddi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Resources</w:t>
            </w:r>
          </w:p>
        </w:tc>
      </w:tr>
      <w:tr w:rsidR="00C852A7" w14:paraId="4D9E1949" w14:textId="77777777">
        <w:trPr>
          <w:trHeight w:val="1342"/>
        </w:trPr>
        <w:tc>
          <w:tcPr>
            <w:tcW w:w="10880" w:type="dxa"/>
          </w:tcPr>
          <w:p w14:paraId="6F7297B0" w14:textId="77777777" w:rsidR="00C852A7" w:rsidRDefault="00C044B3">
            <w:pPr>
              <w:pStyle w:val="TableParagraph"/>
              <w:spacing w:before="1" w:line="249" w:lineRule="auto"/>
              <w:ind w:right="7503"/>
            </w:pPr>
            <w:hyperlink r:id="rId16">
              <w:r w:rsidR="00EF028F">
                <w:rPr>
                  <w:color w:val="2E5395"/>
                  <w:u w:val="single" w:color="2E5395"/>
                </w:rPr>
                <w:t>Fitness 4Mind4Body: Stress</w:t>
              </w:r>
              <w:r w:rsidR="00EF028F">
                <w:rPr>
                  <w:color w:val="2E5395"/>
                </w:rPr>
                <w:t xml:space="preserve"> </w:t>
              </w:r>
              <w:r w:rsidR="00EF028F">
                <w:rPr>
                  <w:color w:val="2E5395"/>
                  <w:u w:val="single" w:color="2E5395"/>
                </w:rPr>
                <w:t>|</w:t>
              </w:r>
            </w:hyperlink>
            <w:r w:rsidR="00EF028F">
              <w:rPr>
                <w:color w:val="2E5395"/>
                <w:spacing w:val="1"/>
              </w:rPr>
              <w:t xml:space="preserve"> </w:t>
            </w:r>
            <w:r w:rsidR="00EF028F">
              <w:rPr>
                <w:color w:val="2E5395"/>
              </w:rPr>
              <w:t>Recovery</w:t>
            </w:r>
            <w:r w:rsidR="00EF028F">
              <w:rPr>
                <w:color w:val="2E5395"/>
                <w:spacing w:val="-3"/>
              </w:rPr>
              <w:t xml:space="preserve"> </w:t>
            </w:r>
            <w:r w:rsidR="00EF028F">
              <w:rPr>
                <w:color w:val="2E5395"/>
              </w:rPr>
              <w:t>Is</w:t>
            </w:r>
            <w:r w:rsidR="00EF028F">
              <w:rPr>
                <w:color w:val="2E5395"/>
                <w:spacing w:val="-6"/>
              </w:rPr>
              <w:t xml:space="preserve"> </w:t>
            </w:r>
            <w:r w:rsidR="00EF028F">
              <w:rPr>
                <w:color w:val="2E5395"/>
              </w:rPr>
              <w:t>Possible</w:t>
            </w:r>
            <w:r w:rsidR="00EF028F">
              <w:rPr>
                <w:color w:val="2E5395"/>
                <w:spacing w:val="-6"/>
              </w:rPr>
              <w:t xml:space="preserve"> </w:t>
            </w:r>
            <w:r w:rsidR="00EF028F">
              <w:rPr>
                <w:color w:val="2E5395"/>
              </w:rPr>
              <w:t>(Attachment</w:t>
            </w:r>
            <w:r w:rsidR="00EF028F">
              <w:rPr>
                <w:color w:val="2E5395"/>
                <w:spacing w:val="-6"/>
              </w:rPr>
              <w:t xml:space="preserve"> </w:t>
            </w:r>
            <w:r w:rsidR="00EF028F">
              <w:rPr>
                <w:color w:val="2E5395"/>
              </w:rPr>
              <w:t>6)</w:t>
            </w:r>
          </w:p>
          <w:p w14:paraId="1A321D65" w14:textId="77777777" w:rsidR="00C852A7" w:rsidRDefault="00C044B3">
            <w:pPr>
              <w:pStyle w:val="TableParagraph"/>
              <w:spacing w:before="6"/>
            </w:pPr>
            <w:hyperlink r:id="rId17">
              <w:r w:rsidR="00EF028F">
                <w:rPr>
                  <w:color w:val="2E5395"/>
                  <w:u w:val="single" w:color="2E5395"/>
                </w:rPr>
                <w:t>Teens</w:t>
              </w:r>
              <w:r w:rsidR="00EF028F">
                <w:rPr>
                  <w:color w:val="2E5395"/>
                  <w:spacing w:val="-4"/>
                  <w:u w:val="single" w:color="2E5395"/>
                </w:rPr>
                <w:t xml:space="preserve"> </w:t>
              </w:r>
              <w:r w:rsidR="00EF028F">
                <w:rPr>
                  <w:color w:val="2E5395"/>
                  <w:u w:val="single" w:color="2E5395"/>
                </w:rPr>
                <w:t>Talk</w:t>
              </w:r>
              <w:r w:rsidR="00EF028F">
                <w:rPr>
                  <w:color w:val="2E5395"/>
                  <w:spacing w:val="-1"/>
                  <w:u w:val="single" w:color="2E5395"/>
                </w:rPr>
                <w:t xml:space="preserve"> </w:t>
              </w:r>
              <w:r w:rsidR="00EF028F">
                <w:rPr>
                  <w:color w:val="2E5395"/>
                  <w:u w:val="single" w:color="2E5395"/>
                </w:rPr>
                <w:t>about</w:t>
              </w:r>
              <w:r w:rsidR="00EF028F">
                <w:rPr>
                  <w:color w:val="2E5395"/>
                  <w:spacing w:val="-7"/>
                  <w:u w:val="single" w:color="2E5395"/>
                </w:rPr>
                <w:t xml:space="preserve"> </w:t>
              </w:r>
              <w:r w:rsidR="00EF028F">
                <w:rPr>
                  <w:color w:val="2E5395"/>
                  <w:u w:val="single" w:color="2E5395"/>
                </w:rPr>
                <w:t>Stress</w:t>
              </w:r>
            </w:hyperlink>
          </w:p>
          <w:p w14:paraId="0F9E793F" w14:textId="77777777" w:rsidR="00C852A7" w:rsidRDefault="00C044B3">
            <w:pPr>
              <w:pStyle w:val="TableParagraph"/>
              <w:spacing w:before="11"/>
              <w:rPr>
                <w:b/>
              </w:rPr>
            </w:pPr>
            <w:hyperlink r:id="rId18">
              <w:r w:rsidR="00EF028F">
                <w:rPr>
                  <w:b/>
                  <w:color w:val="2E5395"/>
                  <w:u w:val="single" w:color="2E5395"/>
                </w:rPr>
                <w:t>https://www.samhsa.gov/find-help/national-helpline</w:t>
              </w:r>
            </w:hyperlink>
          </w:p>
        </w:tc>
      </w:tr>
    </w:tbl>
    <w:p w14:paraId="453CF696" w14:textId="77777777" w:rsidR="00C852A7" w:rsidRDefault="00C852A7">
      <w:pPr>
        <w:pStyle w:val="BodyText"/>
        <w:rPr>
          <w:rFonts w:ascii="Calibri"/>
          <w:sz w:val="20"/>
        </w:rPr>
      </w:pPr>
    </w:p>
    <w:p w14:paraId="4ECCB601" w14:textId="77777777" w:rsidR="00C852A7" w:rsidRDefault="00EF028F">
      <w:pPr>
        <w:spacing w:before="214"/>
        <w:ind w:left="240"/>
        <w:rPr>
          <w:b/>
          <w:sz w:val="24"/>
        </w:rPr>
      </w:pPr>
      <w:r>
        <w:rPr>
          <w:b/>
          <w:sz w:val="24"/>
        </w:rPr>
        <w:t>Attachments:</w:t>
      </w:r>
    </w:p>
    <w:p w14:paraId="1E6F1237" w14:textId="77777777" w:rsidR="00C852A7" w:rsidRDefault="00EF028F">
      <w:pPr>
        <w:pStyle w:val="BodyText"/>
        <w:spacing w:before="180" w:line="312" w:lineRule="auto"/>
        <w:ind w:left="960" w:right="5622"/>
      </w:pPr>
      <w:r>
        <w:t>Attachment 1: Self-Advocacy Worksheet</w:t>
      </w:r>
      <w:r>
        <w:rPr>
          <w:spacing w:val="1"/>
        </w:rPr>
        <w:t xml:space="preserve"> </w:t>
      </w:r>
      <w:r>
        <w:t>Attachment</w:t>
      </w:r>
      <w:r>
        <w:rPr>
          <w:spacing w:val="-2"/>
        </w:rPr>
        <w:t xml:space="preserve"> </w:t>
      </w:r>
      <w:r>
        <w:t>2:</w:t>
      </w:r>
      <w:r>
        <w:rPr>
          <w:spacing w:val="-2"/>
        </w:rPr>
        <w:t xml:space="preserve"> </w:t>
      </w:r>
      <w:r>
        <w:t>Self</w:t>
      </w:r>
      <w:r>
        <w:rPr>
          <w:spacing w:val="-2"/>
        </w:rPr>
        <w:t xml:space="preserve"> </w:t>
      </w:r>
      <w:r>
        <w:t>Advocacy</w:t>
      </w:r>
      <w:r>
        <w:rPr>
          <w:spacing w:val="-2"/>
        </w:rPr>
        <w:t xml:space="preserve"> </w:t>
      </w:r>
      <w:r>
        <w:t>WS</w:t>
      </w:r>
      <w:r>
        <w:rPr>
          <w:spacing w:val="-4"/>
        </w:rPr>
        <w:t xml:space="preserve"> </w:t>
      </w:r>
      <w:r>
        <w:t>(Answer</w:t>
      </w:r>
      <w:r>
        <w:rPr>
          <w:spacing w:val="-2"/>
        </w:rPr>
        <w:t xml:space="preserve"> </w:t>
      </w:r>
      <w:r>
        <w:t>Key)</w:t>
      </w:r>
    </w:p>
    <w:p w14:paraId="261A9742" w14:textId="77777777" w:rsidR="00C852A7" w:rsidRDefault="00EF028F">
      <w:pPr>
        <w:pStyle w:val="BodyText"/>
        <w:spacing w:line="274" w:lineRule="exact"/>
        <w:ind w:left="240"/>
      </w:pPr>
      <w:r>
        <w:t>MODULE</w:t>
      </w:r>
      <w:r>
        <w:rPr>
          <w:spacing w:val="-3"/>
        </w:rPr>
        <w:t xml:space="preserve"> </w:t>
      </w:r>
      <w:r>
        <w:t>I:</w:t>
      </w:r>
    </w:p>
    <w:p w14:paraId="65297932" w14:textId="77777777" w:rsidR="00C852A7" w:rsidRDefault="00EF028F">
      <w:pPr>
        <w:pStyle w:val="BodyText"/>
        <w:spacing w:before="81" w:line="312" w:lineRule="auto"/>
        <w:ind w:left="960" w:right="4344"/>
      </w:pPr>
      <w:r>
        <w:t>Attachment 3:</w:t>
      </w:r>
      <w:r>
        <w:rPr>
          <w:spacing w:val="1"/>
        </w:rPr>
        <w:t xml:space="preserve"> </w:t>
      </w:r>
      <w:r>
        <w:t>All Emotions Matter (PPT Presentation)</w:t>
      </w:r>
      <w:r>
        <w:rPr>
          <w:spacing w:val="1"/>
        </w:rPr>
        <w:t xml:space="preserve"> </w:t>
      </w:r>
      <w:r>
        <w:t>Attachment</w:t>
      </w:r>
      <w:r>
        <w:rPr>
          <w:spacing w:val="-3"/>
        </w:rPr>
        <w:t xml:space="preserve"> </w:t>
      </w:r>
      <w:r>
        <w:t>4:</w:t>
      </w:r>
      <w:r>
        <w:rPr>
          <w:spacing w:val="56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Emotions</w:t>
      </w:r>
      <w:r>
        <w:rPr>
          <w:spacing w:val="-4"/>
        </w:rPr>
        <w:t xml:space="preserve"> </w:t>
      </w:r>
      <w:r>
        <w:t>Matter</w:t>
      </w:r>
      <w:r>
        <w:rPr>
          <w:spacing w:val="-2"/>
        </w:rPr>
        <w:t xml:space="preserve"> </w:t>
      </w:r>
      <w:r>
        <w:t>(PPT</w:t>
      </w:r>
      <w:r>
        <w:rPr>
          <w:spacing w:val="-1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Notes)</w:t>
      </w:r>
    </w:p>
    <w:p w14:paraId="031B522D" w14:textId="77777777" w:rsidR="00C852A7" w:rsidRDefault="00EF028F">
      <w:pPr>
        <w:pStyle w:val="BodyText"/>
        <w:spacing w:line="274" w:lineRule="exact"/>
        <w:ind w:left="240"/>
      </w:pPr>
      <w:r>
        <w:t>MODULE</w:t>
      </w:r>
      <w:r>
        <w:rPr>
          <w:spacing w:val="-3"/>
        </w:rPr>
        <w:t xml:space="preserve"> </w:t>
      </w:r>
      <w:r>
        <w:t>II:</w:t>
      </w:r>
    </w:p>
    <w:p w14:paraId="4A2C481D" w14:textId="77777777" w:rsidR="00C852A7" w:rsidRDefault="00EF028F">
      <w:pPr>
        <w:pStyle w:val="BodyText"/>
        <w:spacing w:before="84" w:line="309" w:lineRule="auto"/>
        <w:ind w:left="960" w:right="6574"/>
      </w:pPr>
      <w:r>
        <w:t>Attachment 5: Self-Advocacy Reading</w:t>
      </w:r>
      <w:r>
        <w:rPr>
          <w:spacing w:val="-57"/>
        </w:rPr>
        <w:t xml:space="preserve"> </w:t>
      </w:r>
      <w:r>
        <w:t>Additional Resources:</w:t>
      </w:r>
    </w:p>
    <w:p w14:paraId="1FD74A1F" w14:textId="77777777" w:rsidR="00C852A7" w:rsidRDefault="00EF028F">
      <w:pPr>
        <w:pStyle w:val="BodyText"/>
        <w:spacing w:before="4"/>
        <w:ind w:left="960"/>
      </w:pPr>
      <w:r>
        <w:t>Attachment</w:t>
      </w:r>
      <w:r>
        <w:rPr>
          <w:spacing w:val="-3"/>
        </w:rPr>
        <w:t xml:space="preserve"> </w:t>
      </w:r>
      <w:r>
        <w:t>6:</w:t>
      </w:r>
      <w:r>
        <w:rPr>
          <w:spacing w:val="-2"/>
        </w:rPr>
        <w:t xml:space="preserve"> </w:t>
      </w:r>
      <w:r>
        <w:t>Recovery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Possible</w:t>
      </w:r>
    </w:p>
    <w:p w14:paraId="2143399E" w14:textId="77777777" w:rsidR="00C852A7" w:rsidRDefault="00EF028F">
      <w:pPr>
        <w:pStyle w:val="BodyText"/>
        <w:spacing w:before="80"/>
        <w:ind w:left="960"/>
      </w:pPr>
      <w:r>
        <w:t>Attachment</w:t>
      </w:r>
      <w:r>
        <w:rPr>
          <w:spacing w:val="-2"/>
        </w:rPr>
        <w:t xml:space="preserve"> </w:t>
      </w:r>
      <w:r>
        <w:t>7:</w:t>
      </w:r>
      <w:r>
        <w:rPr>
          <w:spacing w:val="1"/>
        </w:rPr>
        <w:t xml:space="preserve"> </w:t>
      </w:r>
      <w:r>
        <w:t>Deep</w:t>
      </w:r>
      <w:r>
        <w:rPr>
          <w:spacing w:val="-2"/>
        </w:rPr>
        <w:t xml:space="preserve"> </w:t>
      </w:r>
      <w:r>
        <w:t>Breathing</w:t>
      </w:r>
      <w:r>
        <w:rPr>
          <w:spacing w:val="-1"/>
        </w:rPr>
        <w:t xml:space="preserve"> </w:t>
      </w:r>
      <w:r>
        <w:t>-Relaxation</w:t>
      </w:r>
      <w:r>
        <w:rPr>
          <w:spacing w:val="-2"/>
        </w:rPr>
        <w:t xml:space="preserve"> </w:t>
      </w:r>
      <w:r>
        <w:t>Exercise</w:t>
      </w:r>
    </w:p>
    <w:p w14:paraId="2B061846" w14:textId="77777777" w:rsidR="00C852A7" w:rsidRDefault="00C852A7">
      <w:pPr>
        <w:pStyle w:val="BodyText"/>
        <w:rPr>
          <w:sz w:val="20"/>
        </w:rPr>
      </w:pPr>
    </w:p>
    <w:p w14:paraId="23DDFFE9" w14:textId="77777777" w:rsidR="00C852A7" w:rsidRDefault="00C852A7">
      <w:pPr>
        <w:pStyle w:val="BodyText"/>
        <w:rPr>
          <w:sz w:val="20"/>
        </w:rPr>
      </w:pPr>
    </w:p>
    <w:p w14:paraId="4F9D541C" w14:textId="77777777" w:rsidR="00C852A7" w:rsidRDefault="00C852A7">
      <w:pPr>
        <w:pStyle w:val="BodyText"/>
        <w:rPr>
          <w:sz w:val="20"/>
        </w:rPr>
      </w:pPr>
    </w:p>
    <w:p w14:paraId="61B09E65" w14:textId="77777777" w:rsidR="00C852A7" w:rsidRDefault="00C852A7">
      <w:pPr>
        <w:pStyle w:val="BodyText"/>
        <w:rPr>
          <w:sz w:val="20"/>
        </w:rPr>
      </w:pPr>
    </w:p>
    <w:p w14:paraId="4FB97BEE" w14:textId="77777777" w:rsidR="00C852A7" w:rsidRDefault="00C852A7">
      <w:pPr>
        <w:pStyle w:val="BodyText"/>
        <w:rPr>
          <w:sz w:val="20"/>
        </w:rPr>
      </w:pPr>
    </w:p>
    <w:p w14:paraId="19D4413D" w14:textId="77777777" w:rsidR="00C852A7" w:rsidRDefault="00C852A7">
      <w:pPr>
        <w:pStyle w:val="BodyText"/>
        <w:rPr>
          <w:sz w:val="20"/>
        </w:rPr>
      </w:pPr>
    </w:p>
    <w:p w14:paraId="7ED78A96" w14:textId="77777777" w:rsidR="00C852A7" w:rsidRDefault="00C852A7">
      <w:pPr>
        <w:pStyle w:val="BodyText"/>
        <w:rPr>
          <w:sz w:val="20"/>
        </w:rPr>
      </w:pPr>
    </w:p>
    <w:p w14:paraId="2DEC9CFF" w14:textId="77777777" w:rsidR="00C852A7" w:rsidRDefault="00C852A7">
      <w:pPr>
        <w:pStyle w:val="BodyText"/>
        <w:rPr>
          <w:sz w:val="20"/>
        </w:rPr>
      </w:pPr>
    </w:p>
    <w:p w14:paraId="694FA9E4" w14:textId="77777777" w:rsidR="00C852A7" w:rsidRDefault="00C852A7">
      <w:pPr>
        <w:pStyle w:val="BodyText"/>
        <w:rPr>
          <w:sz w:val="20"/>
        </w:rPr>
      </w:pPr>
    </w:p>
    <w:p w14:paraId="30358611" w14:textId="77777777" w:rsidR="00C852A7" w:rsidRDefault="00C852A7">
      <w:pPr>
        <w:pStyle w:val="BodyText"/>
        <w:rPr>
          <w:sz w:val="20"/>
        </w:rPr>
      </w:pPr>
    </w:p>
    <w:p w14:paraId="106505C8" w14:textId="77777777" w:rsidR="00C852A7" w:rsidRDefault="00C852A7">
      <w:pPr>
        <w:pStyle w:val="BodyText"/>
        <w:rPr>
          <w:sz w:val="20"/>
        </w:rPr>
      </w:pPr>
    </w:p>
    <w:p w14:paraId="0E9B87B3" w14:textId="77777777" w:rsidR="00C852A7" w:rsidRDefault="00C852A7">
      <w:pPr>
        <w:pStyle w:val="BodyText"/>
        <w:rPr>
          <w:sz w:val="20"/>
        </w:rPr>
      </w:pPr>
    </w:p>
    <w:p w14:paraId="7FB1A0C9" w14:textId="77777777" w:rsidR="00C852A7" w:rsidRDefault="00C852A7">
      <w:pPr>
        <w:pStyle w:val="BodyText"/>
        <w:rPr>
          <w:sz w:val="20"/>
        </w:rPr>
      </w:pPr>
    </w:p>
    <w:p w14:paraId="287A843A" w14:textId="201A75DE" w:rsidR="00C852A7" w:rsidRDefault="0097014A" w:rsidP="0097014A">
      <w:pPr>
        <w:jc w:val="center"/>
        <w:rPr>
          <w:rFonts w:ascii="Calibri"/>
        </w:rPr>
        <w:sectPr w:rsidR="00C852A7">
          <w:pgSz w:w="12240" w:h="15840"/>
          <w:pgMar w:top="460" w:right="480" w:bottom="280" w:left="480" w:header="720" w:footer="720" w:gutter="0"/>
          <w:cols w:space="720"/>
        </w:sectPr>
      </w:pPr>
      <w:r>
        <w:rPr>
          <w:rFonts w:ascii="Calibri"/>
        </w:rPr>
        <w:t>5</w:t>
      </w:r>
    </w:p>
    <w:p w14:paraId="7F2F7311" w14:textId="77777777" w:rsidR="00C852A7" w:rsidRDefault="00EF028F">
      <w:pPr>
        <w:pStyle w:val="Heading3"/>
        <w:tabs>
          <w:tab w:val="left" w:pos="5982"/>
          <w:tab w:val="left" w:pos="9255"/>
        </w:tabs>
      </w:pPr>
      <w:r>
        <w:lastRenderedPageBreak/>
        <w:t>Worksheet:</w:t>
      </w:r>
      <w:r>
        <w:rPr>
          <w:spacing w:val="-4"/>
        </w:rPr>
        <w:t xml:space="preserve"> </w:t>
      </w:r>
      <w:r>
        <w:t>Self-Advocacy</w:t>
      </w:r>
      <w:r>
        <w:tab/>
        <w:t>Student:</w:t>
      </w:r>
      <w:r>
        <w:rPr>
          <w:u w:val="thick"/>
        </w:rPr>
        <w:t xml:space="preserve"> </w:t>
      </w:r>
      <w:r>
        <w:rPr>
          <w:u w:val="thick"/>
        </w:rPr>
        <w:tab/>
      </w:r>
    </w:p>
    <w:p w14:paraId="5A5E56C0" w14:textId="77777777" w:rsidR="00C852A7" w:rsidRDefault="00C852A7">
      <w:pPr>
        <w:pStyle w:val="BodyText"/>
        <w:spacing w:before="11"/>
        <w:rPr>
          <w:rFonts w:ascii="Calibri"/>
          <w:b/>
          <w:sz w:val="21"/>
        </w:rPr>
      </w:pPr>
    </w:p>
    <w:p w14:paraId="7032DC16" w14:textId="5183ECC7" w:rsidR="00C852A7" w:rsidRDefault="00822BBA">
      <w:pPr>
        <w:pStyle w:val="ListParagraph"/>
        <w:numPr>
          <w:ilvl w:val="0"/>
          <w:numId w:val="7"/>
        </w:numPr>
        <w:tabs>
          <w:tab w:val="left" w:pos="490"/>
        </w:tabs>
        <w:spacing w:before="51"/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057A233" wp14:editId="53391FC0">
                <wp:simplePos x="0" y="0"/>
                <wp:positionH relativeFrom="page">
                  <wp:posOffset>444500</wp:posOffset>
                </wp:positionH>
                <wp:positionV relativeFrom="paragraph">
                  <wp:posOffset>233680</wp:posOffset>
                </wp:positionV>
                <wp:extent cx="6896100" cy="9525"/>
                <wp:effectExtent l="0" t="0" r="0" b="0"/>
                <wp:wrapTopAndBottom/>
                <wp:docPr id="253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5A817F59" id="docshape6" o:spid="_x0000_s1026" style="position:absolute;margin-left:35pt;margin-top:18.4pt;width:543pt;height:.7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4" behindDoc="0" locked="0" layoutInCell="1" allowOverlap="1" wp14:anchorId="0CF64A35" wp14:editId="5F899843">
            <wp:simplePos x="0" y="0"/>
            <wp:positionH relativeFrom="page">
              <wp:posOffset>825500</wp:posOffset>
            </wp:positionH>
            <wp:positionV relativeFrom="paragraph">
              <wp:posOffset>414410</wp:posOffset>
            </wp:positionV>
            <wp:extent cx="143002" cy="142875"/>
            <wp:effectExtent l="0" t="0" r="0" b="0"/>
            <wp:wrapTopAndBottom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" behindDoc="0" locked="0" layoutInCell="1" allowOverlap="1" wp14:anchorId="3CA32758" wp14:editId="5A292F1D">
            <wp:simplePos x="0" y="0"/>
            <wp:positionH relativeFrom="page">
              <wp:posOffset>1045578</wp:posOffset>
            </wp:positionH>
            <wp:positionV relativeFrom="paragraph">
              <wp:posOffset>428063</wp:posOffset>
            </wp:positionV>
            <wp:extent cx="2938285" cy="109537"/>
            <wp:effectExtent l="0" t="0" r="0" b="0"/>
            <wp:wrapTopAndBottom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85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" behindDoc="0" locked="0" layoutInCell="1" allowOverlap="1" wp14:anchorId="790144B2" wp14:editId="40B566B6">
            <wp:simplePos x="0" y="0"/>
            <wp:positionH relativeFrom="page">
              <wp:posOffset>825500</wp:posOffset>
            </wp:positionH>
            <wp:positionV relativeFrom="paragraph">
              <wp:posOffset>633358</wp:posOffset>
            </wp:positionV>
            <wp:extent cx="142875" cy="142875"/>
            <wp:effectExtent l="0" t="0" r="0" b="0"/>
            <wp:wrapTopAndBottom/>
            <wp:docPr id="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" behindDoc="0" locked="0" layoutInCell="1" allowOverlap="1" wp14:anchorId="0A322C50" wp14:editId="41DAA485">
            <wp:simplePos x="0" y="0"/>
            <wp:positionH relativeFrom="page">
              <wp:posOffset>1045692</wp:posOffset>
            </wp:positionH>
            <wp:positionV relativeFrom="paragraph">
              <wp:posOffset>653234</wp:posOffset>
            </wp:positionV>
            <wp:extent cx="627611" cy="102012"/>
            <wp:effectExtent l="0" t="0" r="0" b="0"/>
            <wp:wrapTopAndBottom/>
            <wp:docPr id="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7611" cy="102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" behindDoc="0" locked="0" layoutInCell="1" allowOverlap="1" wp14:anchorId="7BE669A4" wp14:editId="516FA4EC">
            <wp:simplePos x="0" y="0"/>
            <wp:positionH relativeFrom="page">
              <wp:posOffset>1725626</wp:posOffset>
            </wp:positionH>
            <wp:positionV relativeFrom="paragraph">
              <wp:posOffset>647265</wp:posOffset>
            </wp:positionV>
            <wp:extent cx="2349220" cy="109537"/>
            <wp:effectExtent l="0" t="0" r="0" b="0"/>
            <wp:wrapTopAndBottom/>
            <wp:docPr id="1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9220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" behindDoc="0" locked="0" layoutInCell="1" allowOverlap="1" wp14:anchorId="4316E4C0" wp14:editId="60526C9E">
            <wp:simplePos x="0" y="0"/>
            <wp:positionH relativeFrom="page">
              <wp:posOffset>825500</wp:posOffset>
            </wp:positionH>
            <wp:positionV relativeFrom="paragraph">
              <wp:posOffset>852433</wp:posOffset>
            </wp:positionV>
            <wp:extent cx="143002" cy="142875"/>
            <wp:effectExtent l="0" t="0" r="0" b="0"/>
            <wp:wrapTopAndBottom/>
            <wp:docPr id="13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0" behindDoc="0" locked="0" layoutInCell="1" allowOverlap="1" wp14:anchorId="551DE58E" wp14:editId="76FC5199">
            <wp:simplePos x="0" y="0"/>
            <wp:positionH relativeFrom="page">
              <wp:posOffset>1045692</wp:posOffset>
            </wp:positionH>
            <wp:positionV relativeFrom="paragraph">
              <wp:posOffset>864943</wp:posOffset>
            </wp:positionV>
            <wp:extent cx="3540930" cy="109537"/>
            <wp:effectExtent l="0" t="0" r="0" b="0"/>
            <wp:wrapTopAndBottom/>
            <wp:docPr id="1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0930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1" behindDoc="0" locked="0" layoutInCell="1" allowOverlap="1" wp14:anchorId="48D352B1" wp14:editId="6E1830BB">
            <wp:simplePos x="0" y="0"/>
            <wp:positionH relativeFrom="page">
              <wp:posOffset>825500</wp:posOffset>
            </wp:positionH>
            <wp:positionV relativeFrom="paragraph">
              <wp:posOffset>1071381</wp:posOffset>
            </wp:positionV>
            <wp:extent cx="142875" cy="142875"/>
            <wp:effectExtent l="0" t="0" r="0" b="0"/>
            <wp:wrapTopAndBottom/>
            <wp:docPr id="17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2" behindDoc="0" locked="0" layoutInCell="1" allowOverlap="1" wp14:anchorId="31126D5F" wp14:editId="2AFA9DAB">
            <wp:simplePos x="0" y="0"/>
            <wp:positionH relativeFrom="page">
              <wp:posOffset>1045692</wp:posOffset>
            </wp:positionH>
            <wp:positionV relativeFrom="paragraph">
              <wp:posOffset>1084907</wp:posOffset>
            </wp:positionV>
            <wp:extent cx="2161949" cy="109537"/>
            <wp:effectExtent l="0" t="0" r="0" b="0"/>
            <wp:wrapTopAndBottom/>
            <wp:docPr id="19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2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1949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3" behindDoc="0" locked="0" layoutInCell="1" allowOverlap="1" wp14:anchorId="6B7F7FE3" wp14:editId="155A0E58">
            <wp:simplePos x="0" y="0"/>
            <wp:positionH relativeFrom="page">
              <wp:posOffset>3249116</wp:posOffset>
            </wp:positionH>
            <wp:positionV relativeFrom="paragraph">
              <wp:posOffset>1084399</wp:posOffset>
            </wp:positionV>
            <wp:extent cx="896176" cy="86868"/>
            <wp:effectExtent l="0" t="0" r="0" b="0"/>
            <wp:wrapTopAndBottom/>
            <wp:docPr id="21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3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6176" cy="86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r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om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hing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know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befor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you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tar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rying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dvocat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or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yourself?</w:t>
      </w:r>
    </w:p>
    <w:p w14:paraId="6A323E1D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2485BDC5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39CE033C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2F5EF861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696B6412" w14:textId="77777777" w:rsidR="00C852A7" w:rsidRDefault="00C852A7">
      <w:pPr>
        <w:pStyle w:val="BodyText"/>
        <w:spacing w:before="2"/>
        <w:rPr>
          <w:rFonts w:ascii="Calibri"/>
          <w:b/>
          <w:sz w:val="32"/>
        </w:rPr>
      </w:pPr>
    </w:p>
    <w:p w14:paraId="57EB07A4" w14:textId="313AB4E4" w:rsidR="00C852A7" w:rsidRDefault="00822BBA">
      <w:pPr>
        <w:pStyle w:val="ListParagraph"/>
        <w:numPr>
          <w:ilvl w:val="0"/>
          <w:numId w:val="7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3AE50895" wp14:editId="12ED35EE">
                <wp:simplePos x="0" y="0"/>
                <wp:positionH relativeFrom="page">
                  <wp:posOffset>444500</wp:posOffset>
                </wp:positionH>
                <wp:positionV relativeFrom="paragraph">
                  <wp:posOffset>200660</wp:posOffset>
                </wp:positionV>
                <wp:extent cx="6896100" cy="9525"/>
                <wp:effectExtent l="0" t="0" r="0" b="0"/>
                <wp:wrapTopAndBottom/>
                <wp:docPr id="25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2E58016D" id="docshape7" o:spid="_x0000_s1026" style="position:absolute;margin-left:35pt;margin-top:15.8pt;width:543pt;height:.75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15" behindDoc="0" locked="0" layoutInCell="1" allowOverlap="1" wp14:anchorId="7F8701F5" wp14:editId="79631F4B">
            <wp:simplePos x="0" y="0"/>
            <wp:positionH relativeFrom="page">
              <wp:posOffset>825500</wp:posOffset>
            </wp:positionH>
            <wp:positionV relativeFrom="paragraph">
              <wp:posOffset>381518</wp:posOffset>
            </wp:positionV>
            <wp:extent cx="142875" cy="142875"/>
            <wp:effectExtent l="0" t="0" r="0" b="0"/>
            <wp:wrapTopAndBottom/>
            <wp:docPr id="23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4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6" behindDoc="0" locked="0" layoutInCell="1" allowOverlap="1" wp14:anchorId="6AB473DC" wp14:editId="27CDA341">
            <wp:simplePos x="0" y="0"/>
            <wp:positionH relativeFrom="page">
              <wp:posOffset>1034402</wp:posOffset>
            </wp:positionH>
            <wp:positionV relativeFrom="paragraph">
              <wp:posOffset>394789</wp:posOffset>
            </wp:positionV>
            <wp:extent cx="3832295" cy="109537"/>
            <wp:effectExtent l="0" t="0" r="0" b="0"/>
            <wp:wrapTopAndBottom/>
            <wp:docPr id="25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5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2295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7" behindDoc="0" locked="0" layoutInCell="1" allowOverlap="1" wp14:anchorId="16FCB069" wp14:editId="77085DAB">
            <wp:simplePos x="0" y="0"/>
            <wp:positionH relativeFrom="page">
              <wp:posOffset>825500</wp:posOffset>
            </wp:positionH>
            <wp:positionV relativeFrom="paragraph">
              <wp:posOffset>600466</wp:posOffset>
            </wp:positionV>
            <wp:extent cx="142875" cy="142875"/>
            <wp:effectExtent l="0" t="0" r="0" b="0"/>
            <wp:wrapTopAndBottom/>
            <wp:docPr id="27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8" behindDoc="0" locked="0" layoutInCell="1" allowOverlap="1" wp14:anchorId="16FE6BCD" wp14:editId="397A428F">
            <wp:simplePos x="0" y="0"/>
            <wp:positionH relativeFrom="page">
              <wp:posOffset>1034402</wp:posOffset>
            </wp:positionH>
            <wp:positionV relativeFrom="paragraph">
              <wp:posOffset>614245</wp:posOffset>
            </wp:positionV>
            <wp:extent cx="3420541" cy="109537"/>
            <wp:effectExtent l="0" t="0" r="0" b="0"/>
            <wp:wrapTopAndBottom/>
            <wp:docPr id="29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0541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9" behindDoc="0" locked="0" layoutInCell="1" allowOverlap="1" wp14:anchorId="22582C70" wp14:editId="2BAD78EA">
            <wp:simplePos x="0" y="0"/>
            <wp:positionH relativeFrom="page">
              <wp:posOffset>825500</wp:posOffset>
            </wp:positionH>
            <wp:positionV relativeFrom="paragraph">
              <wp:posOffset>819541</wp:posOffset>
            </wp:positionV>
            <wp:extent cx="143002" cy="142875"/>
            <wp:effectExtent l="0" t="0" r="0" b="0"/>
            <wp:wrapTopAndBottom/>
            <wp:docPr id="31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8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0" behindDoc="0" locked="0" layoutInCell="1" allowOverlap="1" wp14:anchorId="390473A3" wp14:editId="7AD50AC1">
            <wp:simplePos x="0" y="0"/>
            <wp:positionH relativeFrom="page">
              <wp:posOffset>1034402</wp:posOffset>
            </wp:positionH>
            <wp:positionV relativeFrom="paragraph">
              <wp:posOffset>832177</wp:posOffset>
            </wp:positionV>
            <wp:extent cx="3459017" cy="108965"/>
            <wp:effectExtent l="0" t="0" r="0" b="0"/>
            <wp:wrapTopAndBottom/>
            <wp:docPr id="33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9017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1" behindDoc="0" locked="0" layoutInCell="1" allowOverlap="1" wp14:anchorId="5A0A8672" wp14:editId="60D4B8D3">
            <wp:simplePos x="0" y="0"/>
            <wp:positionH relativeFrom="page">
              <wp:posOffset>825500</wp:posOffset>
            </wp:positionH>
            <wp:positionV relativeFrom="paragraph">
              <wp:posOffset>1038489</wp:posOffset>
            </wp:positionV>
            <wp:extent cx="142875" cy="142875"/>
            <wp:effectExtent l="0" t="0" r="0" b="0"/>
            <wp:wrapTopAndBottom/>
            <wp:docPr id="35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0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2" behindDoc="0" locked="0" layoutInCell="1" allowOverlap="1" wp14:anchorId="5BC368B1" wp14:editId="729439AC">
            <wp:simplePos x="0" y="0"/>
            <wp:positionH relativeFrom="page">
              <wp:posOffset>1034402</wp:posOffset>
            </wp:positionH>
            <wp:positionV relativeFrom="paragraph">
              <wp:posOffset>1051633</wp:posOffset>
            </wp:positionV>
            <wp:extent cx="4246981" cy="109537"/>
            <wp:effectExtent l="0" t="0" r="0" b="0"/>
            <wp:wrapTopAndBottom/>
            <wp:docPr id="37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1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6981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elf-advocacy?</w:t>
      </w:r>
    </w:p>
    <w:p w14:paraId="6E90F724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4A6614BE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49368FD2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4D383A1D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011A47AD" w14:textId="77777777" w:rsidR="00C852A7" w:rsidRDefault="00C852A7">
      <w:pPr>
        <w:pStyle w:val="BodyText"/>
        <w:spacing w:before="2"/>
        <w:rPr>
          <w:rFonts w:ascii="Calibri"/>
          <w:b/>
          <w:sz w:val="32"/>
        </w:rPr>
      </w:pPr>
    </w:p>
    <w:p w14:paraId="683C62DB" w14:textId="5A1F9404" w:rsidR="00C852A7" w:rsidRDefault="00822BBA">
      <w:pPr>
        <w:pStyle w:val="ListParagraph"/>
        <w:numPr>
          <w:ilvl w:val="0"/>
          <w:numId w:val="7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9616" behindDoc="1" locked="0" layoutInCell="1" allowOverlap="1" wp14:anchorId="3B75607D" wp14:editId="6D07AA5D">
                <wp:simplePos x="0" y="0"/>
                <wp:positionH relativeFrom="page">
                  <wp:posOffset>444500</wp:posOffset>
                </wp:positionH>
                <wp:positionV relativeFrom="paragraph">
                  <wp:posOffset>200660</wp:posOffset>
                </wp:positionV>
                <wp:extent cx="6896100" cy="9525"/>
                <wp:effectExtent l="0" t="0" r="0" b="0"/>
                <wp:wrapTopAndBottom/>
                <wp:docPr id="251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07AB1824" id="docshape8" o:spid="_x0000_s1026" style="position:absolute;margin-left:35pt;margin-top:15.8pt;width:543pt;height:.75pt;z-index:-15716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24" behindDoc="0" locked="0" layoutInCell="1" allowOverlap="1" wp14:anchorId="21036F8F" wp14:editId="1BDB73C1">
            <wp:simplePos x="0" y="0"/>
            <wp:positionH relativeFrom="page">
              <wp:posOffset>825500</wp:posOffset>
            </wp:positionH>
            <wp:positionV relativeFrom="paragraph">
              <wp:posOffset>381390</wp:posOffset>
            </wp:positionV>
            <wp:extent cx="142875" cy="142875"/>
            <wp:effectExtent l="0" t="0" r="0" b="0"/>
            <wp:wrapTopAndBottom/>
            <wp:docPr id="39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5" behindDoc="0" locked="0" layoutInCell="1" allowOverlap="1" wp14:anchorId="4CF46C6F" wp14:editId="57F0B670">
            <wp:simplePos x="0" y="0"/>
            <wp:positionH relativeFrom="page">
              <wp:posOffset>1045591</wp:posOffset>
            </wp:positionH>
            <wp:positionV relativeFrom="paragraph">
              <wp:posOffset>395297</wp:posOffset>
            </wp:positionV>
            <wp:extent cx="1366012" cy="109537"/>
            <wp:effectExtent l="0" t="0" r="0" b="0"/>
            <wp:wrapTopAndBottom/>
            <wp:docPr id="41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3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6012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6" behindDoc="0" locked="0" layoutInCell="1" allowOverlap="1" wp14:anchorId="4893D7E7" wp14:editId="6ACEA45D">
            <wp:simplePos x="0" y="0"/>
            <wp:positionH relativeFrom="page">
              <wp:posOffset>825500</wp:posOffset>
            </wp:positionH>
            <wp:positionV relativeFrom="paragraph">
              <wp:posOffset>600338</wp:posOffset>
            </wp:positionV>
            <wp:extent cx="142875" cy="142875"/>
            <wp:effectExtent l="0" t="0" r="0" b="0"/>
            <wp:wrapTopAndBottom/>
            <wp:docPr id="43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7" behindDoc="0" locked="0" layoutInCell="1" allowOverlap="1" wp14:anchorId="14846FC3" wp14:editId="37C03593">
            <wp:simplePos x="0" y="0"/>
            <wp:positionH relativeFrom="page">
              <wp:posOffset>1045591</wp:posOffset>
            </wp:positionH>
            <wp:positionV relativeFrom="paragraph">
              <wp:posOffset>613229</wp:posOffset>
            </wp:positionV>
            <wp:extent cx="1263844" cy="109537"/>
            <wp:effectExtent l="0" t="0" r="0" b="0"/>
            <wp:wrapTopAndBottom/>
            <wp:docPr id="45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5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844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8" behindDoc="0" locked="0" layoutInCell="1" allowOverlap="1" wp14:anchorId="63D428E8" wp14:editId="5D324AAF">
            <wp:simplePos x="0" y="0"/>
            <wp:positionH relativeFrom="page">
              <wp:posOffset>825500</wp:posOffset>
            </wp:positionH>
            <wp:positionV relativeFrom="paragraph">
              <wp:posOffset>819414</wp:posOffset>
            </wp:positionV>
            <wp:extent cx="143002" cy="142875"/>
            <wp:effectExtent l="0" t="0" r="0" b="0"/>
            <wp:wrapTopAndBottom/>
            <wp:docPr id="47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6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29" behindDoc="0" locked="0" layoutInCell="1" allowOverlap="1" wp14:anchorId="6D6805D2" wp14:editId="4AB438DB">
            <wp:simplePos x="0" y="0"/>
            <wp:positionH relativeFrom="page">
              <wp:posOffset>1045652</wp:posOffset>
            </wp:positionH>
            <wp:positionV relativeFrom="paragraph">
              <wp:posOffset>836749</wp:posOffset>
            </wp:positionV>
            <wp:extent cx="733451" cy="82581"/>
            <wp:effectExtent l="0" t="0" r="0" b="0"/>
            <wp:wrapTopAndBottom/>
            <wp:docPr id="49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7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51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0" behindDoc="0" locked="0" layoutInCell="1" allowOverlap="1" wp14:anchorId="7EF6153A" wp14:editId="419952F2">
            <wp:simplePos x="0" y="0"/>
            <wp:positionH relativeFrom="page">
              <wp:posOffset>825500</wp:posOffset>
            </wp:positionH>
            <wp:positionV relativeFrom="paragraph">
              <wp:posOffset>1038362</wp:posOffset>
            </wp:positionV>
            <wp:extent cx="142875" cy="142875"/>
            <wp:effectExtent l="0" t="0" r="0" b="0"/>
            <wp:wrapTopAndBottom/>
            <wp:docPr id="5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1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1" behindDoc="0" locked="0" layoutInCell="1" allowOverlap="1" wp14:anchorId="320FF7F0" wp14:editId="29A78CDA">
            <wp:simplePos x="0" y="0"/>
            <wp:positionH relativeFrom="page">
              <wp:posOffset>1040218</wp:posOffset>
            </wp:positionH>
            <wp:positionV relativeFrom="paragraph">
              <wp:posOffset>1056205</wp:posOffset>
            </wp:positionV>
            <wp:extent cx="816384" cy="82581"/>
            <wp:effectExtent l="0" t="0" r="0" b="0"/>
            <wp:wrapTopAndBottom/>
            <wp:docPr id="53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8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6384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irs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tep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and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skill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or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self-advocacy?</w:t>
      </w:r>
    </w:p>
    <w:p w14:paraId="6FA94F70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4D5965DC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79A59198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5FCF6AE7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33451555" w14:textId="77777777" w:rsidR="00C852A7" w:rsidRDefault="00C852A7">
      <w:pPr>
        <w:pStyle w:val="BodyText"/>
        <w:spacing w:before="3"/>
        <w:rPr>
          <w:rFonts w:ascii="Calibri"/>
          <w:b/>
          <w:sz w:val="32"/>
        </w:rPr>
      </w:pPr>
    </w:p>
    <w:p w14:paraId="7C50298E" w14:textId="1FE9407B" w:rsidR="00C852A7" w:rsidRDefault="00822BBA">
      <w:pPr>
        <w:pStyle w:val="ListParagraph"/>
        <w:numPr>
          <w:ilvl w:val="0"/>
          <w:numId w:val="7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4224" behindDoc="1" locked="0" layoutInCell="1" allowOverlap="1" wp14:anchorId="1BD358CB" wp14:editId="0D520DD4">
                <wp:simplePos x="0" y="0"/>
                <wp:positionH relativeFrom="page">
                  <wp:posOffset>444500</wp:posOffset>
                </wp:positionH>
                <wp:positionV relativeFrom="paragraph">
                  <wp:posOffset>200025</wp:posOffset>
                </wp:positionV>
                <wp:extent cx="6896100" cy="9525"/>
                <wp:effectExtent l="0" t="0" r="0" b="0"/>
                <wp:wrapTopAndBottom/>
                <wp:docPr id="250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56E13F3" id="docshape9" o:spid="_x0000_s1026" style="position:absolute;margin-left:35pt;margin-top:15.75pt;width:543pt;height:.75pt;z-index:-15712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33" behindDoc="0" locked="0" layoutInCell="1" allowOverlap="1" wp14:anchorId="1602362C" wp14:editId="6DE4E1F7">
            <wp:simplePos x="0" y="0"/>
            <wp:positionH relativeFrom="page">
              <wp:posOffset>825500</wp:posOffset>
            </wp:positionH>
            <wp:positionV relativeFrom="paragraph">
              <wp:posOffset>381009</wp:posOffset>
            </wp:positionV>
            <wp:extent cx="142875" cy="142875"/>
            <wp:effectExtent l="0" t="0" r="0" b="0"/>
            <wp:wrapTopAndBottom/>
            <wp:docPr id="55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4" behindDoc="0" locked="0" layoutInCell="1" allowOverlap="1" wp14:anchorId="00BDB27A" wp14:editId="08749B9C">
            <wp:simplePos x="0" y="0"/>
            <wp:positionH relativeFrom="page">
              <wp:posOffset>1045652</wp:posOffset>
            </wp:positionH>
            <wp:positionV relativeFrom="paragraph">
              <wp:posOffset>399107</wp:posOffset>
            </wp:positionV>
            <wp:extent cx="733451" cy="82581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51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5" behindDoc="0" locked="0" layoutInCell="1" allowOverlap="1" wp14:anchorId="7C82665E" wp14:editId="319E206B">
            <wp:simplePos x="0" y="0"/>
            <wp:positionH relativeFrom="page">
              <wp:posOffset>825500</wp:posOffset>
            </wp:positionH>
            <wp:positionV relativeFrom="paragraph">
              <wp:posOffset>600084</wp:posOffset>
            </wp:positionV>
            <wp:extent cx="143002" cy="142875"/>
            <wp:effectExtent l="0" t="0" r="0" b="0"/>
            <wp:wrapTopAndBottom/>
            <wp:docPr id="5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6" behindDoc="0" locked="0" layoutInCell="1" allowOverlap="1" wp14:anchorId="1A4E7946" wp14:editId="4F8F2215">
            <wp:simplePos x="0" y="0"/>
            <wp:positionH relativeFrom="page">
              <wp:posOffset>1040218</wp:posOffset>
            </wp:positionH>
            <wp:positionV relativeFrom="paragraph">
              <wp:posOffset>618563</wp:posOffset>
            </wp:positionV>
            <wp:extent cx="816384" cy="82581"/>
            <wp:effectExtent l="0" t="0" r="0" b="0"/>
            <wp:wrapTopAndBottom/>
            <wp:docPr id="6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6384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7" behindDoc="0" locked="0" layoutInCell="1" allowOverlap="1" wp14:anchorId="411B6D8D" wp14:editId="54467F9B">
            <wp:simplePos x="0" y="0"/>
            <wp:positionH relativeFrom="page">
              <wp:posOffset>825500</wp:posOffset>
            </wp:positionH>
            <wp:positionV relativeFrom="paragraph">
              <wp:posOffset>819032</wp:posOffset>
            </wp:positionV>
            <wp:extent cx="142875" cy="142875"/>
            <wp:effectExtent l="0" t="0" r="0" b="0"/>
            <wp:wrapTopAndBottom/>
            <wp:docPr id="6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8" behindDoc="0" locked="0" layoutInCell="1" allowOverlap="1" wp14:anchorId="2F9A3ECB" wp14:editId="4B67B149">
            <wp:simplePos x="0" y="0"/>
            <wp:positionH relativeFrom="page">
              <wp:posOffset>1045591</wp:posOffset>
            </wp:positionH>
            <wp:positionV relativeFrom="paragraph">
              <wp:posOffset>832431</wp:posOffset>
            </wp:positionV>
            <wp:extent cx="1238180" cy="108965"/>
            <wp:effectExtent l="0" t="0" r="0" b="0"/>
            <wp:wrapTopAndBottom/>
            <wp:docPr id="6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8180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39" behindDoc="0" locked="0" layoutInCell="1" allowOverlap="1" wp14:anchorId="6409188E" wp14:editId="4BFFF406">
            <wp:simplePos x="0" y="0"/>
            <wp:positionH relativeFrom="page">
              <wp:posOffset>825500</wp:posOffset>
            </wp:positionH>
            <wp:positionV relativeFrom="paragraph">
              <wp:posOffset>1037980</wp:posOffset>
            </wp:positionV>
            <wp:extent cx="142875" cy="142875"/>
            <wp:effectExtent l="0" t="0" r="0" b="0"/>
            <wp:wrapTopAndBottom/>
            <wp:docPr id="6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4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0" behindDoc="0" locked="0" layoutInCell="1" allowOverlap="1" wp14:anchorId="35416E5C" wp14:editId="2A3393A5">
            <wp:simplePos x="0" y="0"/>
            <wp:positionH relativeFrom="page">
              <wp:posOffset>1045451</wp:posOffset>
            </wp:positionH>
            <wp:positionV relativeFrom="paragraph">
              <wp:posOffset>1052014</wp:posOffset>
            </wp:positionV>
            <wp:extent cx="1559261" cy="108965"/>
            <wp:effectExtent l="0" t="0" r="0" b="0"/>
            <wp:wrapTopAndBottom/>
            <wp:docPr id="6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5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9261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thing</w:t>
      </w:r>
      <w:r w:rsidR="00EF028F">
        <w:rPr>
          <w:b/>
          <w:spacing w:val="-5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learn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f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you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r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hy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nd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till trying</w:t>
      </w:r>
      <w:r w:rsidR="00EF028F">
        <w:rPr>
          <w:b/>
          <w:spacing w:val="-5"/>
          <w:sz w:val="24"/>
        </w:rPr>
        <w:t xml:space="preserve"> </w:t>
      </w:r>
      <w:r w:rsidR="00EF028F">
        <w:rPr>
          <w:b/>
          <w:sz w:val="24"/>
        </w:rPr>
        <w:t>to self-advocate?</w:t>
      </w:r>
    </w:p>
    <w:p w14:paraId="2A5717F6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6A3EF714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0C99BBBF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00C43D12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0367953D" w14:textId="77777777" w:rsidR="00C852A7" w:rsidRDefault="00C852A7">
      <w:pPr>
        <w:pStyle w:val="BodyText"/>
        <w:spacing w:before="3"/>
        <w:rPr>
          <w:rFonts w:ascii="Calibri"/>
          <w:b/>
          <w:sz w:val="32"/>
        </w:rPr>
      </w:pPr>
    </w:p>
    <w:p w14:paraId="37D4F365" w14:textId="75203547" w:rsidR="00C852A7" w:rsidRDefault="00822BBA">
      <w:pPr>
        <w:pStyle w:val="ListParagraph"/>
        <w:numPr>
          <w:ilvl w:val="0"/>
          <w:numId w:val="7"/>
        </w:numPr>
        <w:tabs>
          <w:tab w:val="left" w:pos="490"/>
        </w:tabs>
        <w:spacing w:before="1"/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8832" behindDoc="1" locked="0" layoutInCell="1" allowOverlap="1" wp14:anchorId="17B3DAB7" wp14:editId="7C982DC1">
                <wp:simplePos x="0" y="0"/>
                <wp:positionH relativeFrom="page">
                  <wp:posOffset>444500</wp:posOffset>
                </wp:positionH>
                <wp:positionV relativeFrom="paragraph">
                  <wp:posOffset>200025</wp:posOffset>
                </wp:positionV>
                <wp:extent cx="6896100" cy="9525"/>
                <wp:effectExtent l="0" t="0" r="0" b="0"/>
                <wp:wrapTopAndBottom/>
                <wp:docPr id="249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2AE1788" id="docshape10" o:spid="_x0000_s1026" style="position:absolute;margin-left:35pt;margin-top:15.75pt;width:543pt;height:.75pt;z-index:-157076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42" behindDoc="0" locked="0" layoutInCell="1" allowOverlap="1" wp14:anchorId="69DA53AD" wp14:editId="77C912B3">
            <wp:simplePos x="0" y="0"/>
            <wp:positionH relativeFrom="page">
              <wp:posOffset>825500</wp:posOffset>
            </wp:positionH>
            <wp:positionV relativeFrom="paragraph">
              <wp:posOffset>381136</wp:posOffset>
            </wp:positionV>
            <wp:extent cx="142875" cy="142875"/>
            <wp:effectExtent l="0" t="0" r="0" b="0"/>
            <wp:wrapTopAndBottom/>
            <wp:docPr id="71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6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3" behindDoc="0" locked="0" layoutInCell="1" allowOverlap="1" wp14:anchorId="77DF4AB8" wp14:editId="4C42720C">
            <wp:simplePos x="0" y="0"/>
            <wp:positionH relativeFrom="page">
              <wp:posOffset>1045591</wp:posOffset>
            </wp:positionH>
            <wp:positionV relativeFrom="paragraph">
              <wp:posOffset>401139</wp:posOffset>
            </wp:positionV>
            <wp:extent cx="337712" cy="80581"/>
            <wp:effectExtent l="0" t="0" r="0" b="0"/>
            <wp:wrapTopAndBottom/>
            <wp:docPr id="7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712" cy="80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4" behindDoc="0" locked="0" layoutInCell="1" allowOverlap="1" wp14:anchorId="2C1E2448" wp14:editId="1B62A38B">
            <wp:simplePos x="0" y="0"/>
            <wp:positionH relativeFrom="page">
              <wp:posOffset>825500</wp:posOffset>
            </wp:positionH>
            <wp:positionV relativeFrom="paragraph">
              <wp:posOffset>600211</wp:posOffset>
            </wp:positionV>
            <wp:extent cx="143002" cy="142875"/>
            <wp:effectExtent l="0" t="0" r="0" b="0"/>
            <wp:wrapTopAndBottom/>
            <wp:docPr id="75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5" behindDoc="0" locked="0" layoutInCell="1" allowOverlap="1" wp14:anchorId="3228C69E" wp14:editId="61585AF0">
            <wp:simplePos x="0" y="0"/>
            <wp:positionH relativeFrom="page">
              <wp:posOffset>1040358</wp:posOffset>
            </wp:positionH>
            <wp:positionV relativeFrom="paragraph">
              <wp:posOffset>612721</wp:posOffset>
            </wp:positionV>
            <wp:extent cx="1408693" cy="109537"/>
            <wp:effectExtent l="0" t="0" r="0" b="0"/>
            <wp:wrapTopAndBottom/>
            <wp:docPr id="77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693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6" behindDoc="0" locked="0" layoutInCell="1" allowOverlap="1" wp14:anchorId="15A5843A" wp14:editId="09CE7326">
            <wp:simplePos x="0" y="0"/>
            <wp:positionH relativeFrom="page">
              <wp:posOffset>825500</wp:posOffset>
            </wp:positionH>
            <wp:positionV relativeFrom="paragraph">
              <wp:posOffset>819159</wp:posOffset>
            </wp:positionV>
            <wp:extent cx="142875" cy="142875"/>
            <wp:effectExtent l="0" t="0" r="0" b="0"/>
            <wp:wrapTopAndBottom/>
            <wp:docPr id="79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7" behindDoc="0" locked="0" layoutInCell="1" allowOverlap="1" wp14:anchorId="5024369F" wp14:editId="185045FC">
            <wp:simplePos x="0" y="0"/>
            <wp:positionH relativeFrom="page">
              <wp:posOffset>1040358</wp:posOffset>
            </wp:positionH>
            <wp:positionV relativeFrom="paragraph">
              <wp:posOffset>832177</wp:posOffset>
            </wp:positionV>
            <wp:extent cx="1486824" cy="109537"/>
            <wp:effectExtent l="0" t="0" r="0" b="0"/>
            <wp:wrapTopAndBottom/>
            <wp:docPr id="81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0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824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8" behindDoc="0" locked="0" layoutInCell="1" allowOverlap="1" wp14:anchorId="5A998E51" wp14:editId="4FF594FD">
            <wp:simplePos x="0" y="0"/>
            <wp:positionH relativeFrom="page">
              <wp:posOffset>825500</wp:posOffset>
            </wp:positionH>
            <wp:positionV relativeFrom="paragraph">
              <wp:posOffset>1037885</wp:posOffset>
            </wp:positionV>
            <wp:extent cx="142875" cy="142875"/>
            <wp:effectExtent l="0" t="0" r="0" b="0"/>
            <wp:wrapTopAndBottom/>
            <wp:docPr id="83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1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49" behindDoc="0" locked="0" layoutInCell="1" allowOverlap="1" wp14:anchorId="1B618667" wp14:editId="076DE4C1">
            <wp:simplePos x="0" y="0"/>
            <wp:positionH relativeFrom="page">
              <wp:posOffset>1035811</wp:posOffset>
            </wp:positionH>
            <wp:positionV relativeFrom="paragraph">
              <wp:posOffset>1051918</wp:posOffset>
            </wp:positionV>
            <wp:extent cx="409162" cy="109537"/>
            <wp:effectExtent l="0" t="0" r="0" b="0"/>
            <wp:wrapTopAndBottom/>
            <wp:docPr id="85" name="imag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2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9162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en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tim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b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elf-advocate?</w:t>
      </w:r>
    </w:p>
    <w:p w14:paraId="7F8A2B6F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72B135AF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13657E3A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37A83017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4A49C4F6" w14:textId="77777777" w:rsidR="00C852A7" w:rsidRDefault="00C852A7">
      <w:pPr>
        <w:rPr>
          <w:rFonts w:ascii="Calibri"/>
          <w:sz w:val="7"/>
        </w:rPr>
        <w:sectPr w:rsidR="00C852A7">
          <w:pgSz w:w="12240" w:h="15840"/>
          <w:pgMar w:top="1340" w:right="480" w:bottom="280" w:left="480" w:header="720" w:footer="720" w:gutter="0"/>
          <w:cols w:space="720"/>
        </w:sectPr>
      </w:pPr>
    </w:p>
    <w:p w14:paraId="0B15ECB5" w14:textId="77777777" w:rsidR="00C852A7" w:rsidRDefault="00EF028F">
      <w:pPr>
        <w:pStyle w:val="Heading3"/>
        <w:ind w:left="2398"/>
      </w:pPr>
      <w:r>
        <w:lastRenderedPageBreak/>
        <w:t>Answer</w:t>
      </w:r>
      <w:r>
        <w:rPr>
          <w:spacing w:val="-2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orksheet:</w:t>
      </w:r>
      <w:r>
        <w:rPr>
          <w:spacing w:val="-3"/>
        </w:rPr>
        <w:t xml:space="preserve"> </w:t>
      </w:r>
      <w:r>
        <w:t>Self-Advocacy</w:t>
      </w:r>
    </w:p>
    <w:p w14:paraId="63269F56" w14:textId="77777777" w:rsidR="00C852A7" w:rsidRDefault="00C852A7">
      <w:pPr>
        <w:pStyle w:val="BodyText"/>
        <w:spacing w:before="1"/>
        <w:rPr>
          <w:rFonts w:ascii="Calibri"/>
          <w:b/>
          <w:sz w:val="26"/>
        </w:rPr>
      </w:pPr>
    </w:p>
    <w:p w14:paraId="5BBBA04D" w14:textId="5368A5D9" w:rsidR="00C852A7" w:rsidRDefault="00822BBA">
      <w:pPr>
        <w:pStyle w:val="ListParagraph"/>
        <w:numPr>
          <w:ilvl w:val="0"/>
          <w:numId w:val="6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3440" behindDoc="1" locked="0" layoutInCell="1" allowOverlap="1" wp14:anchorId="1DED7098" wp14:editId="5ADC6056">
                <wp:simplePos x="0" y="0"/>
                <wp:positionH relativeFrom="page">
                  <wp:posOffset>444500</wp:posOffset>
                </wp:positionH>
                <wp:positionV relativeFrom="paragraph">
                  <wp:posOffset>201295</wp:posOffset>
                </wp:positionV>
                <wp:extent cx="6896100" cy="9525"/>
                <wp:effectExtent l="0" t="0" r="0" b="0"/>
                <wp:wrapTopAndBottom/>
                <wp:docPr id="248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89DDF76" id="docshape11" o:spid="_x0000_s1026" style="position:absolute;margin-left:35pt;margin-top:15.85pt;width:543pt;height:.75pt;z-index:-15703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51" behindDoc="0" locked="0" layoutInCell="1" allowOverlap="1" wp14:anchorId="39053EB3" wp14:editId="19433DCF">
            <wp:simplePos x="0" y="0"/>
            <wp:positionH relativeFrom="page">
              <wp:posOffset>825500</wp:posOffset>
            </wp:positionH>
            <wp:positionV relativeFrom="paragraph">
              <wp:posOffset>382025</wp:posOffset>
            </wp:positionV>
            <wp:extent cx="143002" cy="142875"/>
            <wp:effectExtent l="0" t="0" r="0" b="0"/>
            <wp:wrapTopAndBottom/>
            <wp:docPr id="87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43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2" behindDoc="0" locked="0" layoutInCell="1" allowOverlap="1" wp14:anchorId="43A6ED70" wp14:editId="75EFC736">
            <wp:simplePos x="0" y="0"/>
            <wp:positionH relativeFrom="page">
              <wp:posOffset>1045578</wp:posOffset>
            </wp:positionH>
            <wp:positionV relativeFrom="paragraph">
              <wp:posOffset>395678</wp:posOffset>
            </wp:positionV>
            <wp:extent cx="2938285" cy="109537"/>
            <wp:effectExtent l="0" t="0" r="0" b="0"/>
            <wp:wrapTopAndBottom/>
            <wp:docPr id="8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image5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85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3" behindDoc="0" locked="0" layoutInCell="1" allowOverlap="1" wp14:anchorId="0ABA678B" wp14:editId="2C22FBF7">
            <wp:simplePos x="0" y="0"/>
            <wp:positionH relativeFrom="page">
              <wp:posOffset>825500</wp:posOffset>
            </wp:positionH>
            <wp:positionV relativeFrom="paragraph">
              <wp:posOffset>600973</wp:posOffset>
            </wp:positionV>
            <wp:extent cx="142875" cy="142875"/>
            <wp:effectExtent l="0" t="0" r="0" b="0"/>
            <wp:wrapTopAndBottom/>
            <wp:docPr id="9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6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4" behindDoc="0" locked="0" layoutInCell="1" allowOverlap="1" wp14:anchorId="5528FC9C" wp14:editId="206FCA42">
            <wp:simplePos x="0" y="0"/>
            <wp:positionH relativeFrom="page">
              <wp:posOffset>1045692</wp:posOffset>
            </wp:positionH>
            <wp:positionV relativeFrom="paragraph">
              <wp:posOffset>620849</wp:posOffset>
            </wp:positionV>
            <wp:extent cx="627611" cy="102012"/>
            <wp:effectExtent l="0" t="0" r="0" b="0"/>
            <wp:wrapTopAndBottom/>
            <wp:docPr id="9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7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7611" cy="102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5" behindDoc="0" locked="0" layoutInCell="1" allowOverlap="1" wp14:anchorId="7BAF1ACB" wp14:editId="07A3CF44">
            <wp:simplePos x="0" y="0"/>
            <wp:positionH relativeFrom="page">
              <wp:posOffset>1725626</wp:posOffset>
            </wp:positionH>
            <wp:positionV relativeFrom="paragraph">
              <wp:posOffset>614880</wp:posOffset>
            </wp:positionV>
            <wp:extent cx="2349220" cy="109537"/>
            <wp:effectExtent l="0" t="0" r="0" b="0"/>
            <wp:wrapTopAndBottom/>
            <wp:docPr id="9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image8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9220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6" behindDoc="0" locked="0" layoutInCell="1" allowOverlap="1" wp14:anchorId="32531E60" wp14:editId="39C104F8">
            <wp:simplePos x="0" y="0"/>
            <wp:positionH relativeFrom="page">
              <wp:posOffset>825500</wp:posOffset>
            </wp:positionH>
            <wp:positionV relativeFrom="paragraph">
              <wp:posOffset>820048</wp:posOffset>
            </wp:positionV>
            <wp:extent cx="143002" cy="142875"/>
            <wp:effectExtent l="0" t="0" r="0" b="0"/>
            <wp:wrapTopAndBottom/>
            <wp:docPr id="97" name="image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38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487617024" behindDoc="1" locked="0" layoutInCell="1" allowOverlap="1" wp14:anchorId="3CE86B7F" wp14:editId="0DB45380">
                <wp:simplePos x="0" y="0"/>
                <wp:positionH relativeFrom="page">
                  <wp:posOffset>1033145</wp:posOffset>
                </wp:positionH>
                <wp:positionV relativeFrom="paragraph">
                  <wp:posOffset>798830</wp:posOffset>
                </wp:positionV>
                <wp:extent cx="3539490" cy="155575"/>
                <wp:effectExtent l="0" t="0" r="0" b="0"/>
                <wp:wrapTopAndBottom/>
                <wp:docPr id="245" name="docshapegroup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39490" cy="155575"/>
                          <a:chOff x="1627" y="1258"/>
                          <a:chExt cx="5574" cy="245"/>
                        </a:xfrm>
                      </wpg:grpSpPr>
                      <pic:pic xmlns:pic="http://schemas.openxmlformats.org/drawingml/2006/picture">
                        <pic:nvPicPr>
                          <pic:cNvPr id="246" name="docshape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7" y="1257"/>
                            <a:ext cx="5536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7" name="docshape14"/>
                        <wps:cNvSpPr>
                          <a:spLocks/>
                        </wps:cNvSpPr>
                        <wps:spPr bwMode="auto">
                          <a:xfrm>
                            <a:off x="7176" y="1425"/>
                            <a:ext cx="25" cy="23"/>
                          </a:xfrm>
                          <a:custGeom>
                            <a:avLst/>
                            <a:gdLst>
                              <a:gd name="T0" fmla="+- 0 7193 7176"/>
                              <a:gd name="T1" fmla="*/ T0 w 25"/>
                              <a:gd name="T2" fmla="+- 0 1426 1426"/>
                              <a:gd name="T3" fmla="*/ 1426 h 23"/>
                              <a:gd name="T4" fmla="+- 0 7184 7176"/>
                              <a:gd name="T5" fmla="*/ T4 w 25"/>
                              <a:gd name="T6" fmla="+- 0 1426 1426"/>
                              <a:gd name="T7" fmla="*/ 1426 h 23"/>
                              <a:gd name="T8" fmla="+- 0 7181 7176"/>
                              <a:gd name="T9" fmla="*/ T8 w 25"/>
                              <a:gd name="T10" fmla="+- 0 1426 1426"/>
                              <a:gd name="T11" fmla="*/ 1426 h 23"/>
                              <a:gd name="T12" fmla="+- 0 7179 7176"/>
                              <a:gd name="T13" fmla="*/ T12 w 25"/>
                              <a:gd name="T14" fmla="+- 0 1428 1426"/>
                              <a:gd name="T15" fmla="*/ 1428 h 23"/>
                              <a:gd name="T16" fmla="+- 0 7177 7176"/>
                              <a:gd name="T17" fmla="*/ T16 w 25"/>
                              <a:gd name="T18" fmla="+- 0 1429 1426"/>
                              <a:gd name="T19" fmla="*/ 1429 h 23"/>
                              <a:gd name="T20" fmla="+- 0 7176 7176"/>
                              <a:gd name="T21" fmla="*/ T20 w 25"/>
                              <a:gd name="T22" fmla="+- 0 1432 1426"/>
                              <a:gd name="T23" fmla="*/ 1432 h 23"/>
                              <a:gd name="T24" fmla="+- 0 7176 7176"/>
                              <a:gd name="T25" fmla="*/ T24 w 25"/>
                              <a:gd name="T26" fmla="+- 0 1442 1426"/>
                              <a:gd name="T27" fmla="*/ 1442 h 23"/>
                              <a:gd name="T28" fmla="+- 0 7177 7176"/>
                              <a:gd name="T29" fmla="*/ T28 w 25"/>
                              <a:gd name="T30" fmla="+- 0 1445 1426"/>
                              <a:gd name="T31" fmla="*/ 1445 h 23"/>
                              <a:gd name="T32" fmla="+- 0 7181 7176"/>
                              <a:gd name="T33" fmla="*/ T32 w 25"/>
                              <a:gd name="T34" fmla="+- 0 1448 1426"/>
                              <a:gd name="T35" fmla="*/ 1448 h 23"/>
                              <a:gd name="T36" fmla="+- 0 7184 7176"/>
                              <a:gd name="T37" fmla="*/ T36 w 25"/>
                              <a:gd name="T38" fmla="+- 0 1448 1426"/>
                              <a:gd name="T39" fmla="*/ 1448 h 23"/>
                              <a:gd name="T40" fmla="+- 0 7193 7176"/>
                              <a:gd name="T41" fmla="*/ T40 w 25"/>
                              <a:gd name="T42" fmla="+- 0 1448 1426"/>
                              <a:gd name="T43" fmla="*/ 1448 h 23"/>
                              <a:gd name="T44" fmla="+- 0 7196 7176"/>
                              <a:gd name="T45" fmla="*/ T44 w 25"/>
                              <a:gd name="T46" fmla="+- 0 1448 1426"/>
                              <a:gd name="T47" fmla="*/ 1448 h 23"/>
                              <a:gd name="T48" fmla="+- 0 7200 7176"/>
                              <a:gd name="T49" fmla="*/ T48 w 25"/>
                              <a:gd name="T50" fmla="+- 0 1444 1426"/>
                              <a:gd name="T51" fmla="*/ 1444 h 23"/>
                              <a:gd name="T52" fmla="+- 0 7200 7176"/>
                              <a:gd name="T53" fmla="*/ T52 w 25"/>
                              <a:gd name="T54" fmla="+- 0 1441 1426"/>
                              <a:gd name="T55" fmla="*/ 1441 h 23"/>
                              <a:gd name="T56" fmla="+- 0 7200 7176"/>
                              <a:gd name="T57" fmla="*/ T56 w 25"/>
                              <a:gd name="T58" fmla="+- 0 1437 1426"/>
                              <a:gd name="T59" fmla="*/ 1437 h 23"/>
                              <a:gd name="T60" fmla="+- 0 7200 7176"/>
                              <a:gd name="T61" fmla="*/ T60 w 25"/>
                              <a:gd name="T62" fmla="+- 0 1432 1426"/>
                              <a:gd name="T63" fmla="*/ 1432 h 23"/>
                              <a:gd name="T64" fmla="+- 0 7200 7176"/>
                              <a:gd name="T65" fmla="*/ T64 w 25"/>
                              <a:gd name="T66" fmla="+- 0 1429 1426"/>
                              <a:gd name="T67" fmla="*/ 1429 h 23"/>
                              <a:gd name="T68" fmla="+- 0 7196 7176"/>
                              <a:gd name="T69" fmla="*/ T68 w 25"/>
                              <a:gd name="T70" fmla="+- 0 1426 1426"/>
                              <a:gd name="T71" fmla="*/ 1426 h 23"/>
                              <a:gd name="T72" fmla="+- 0 7193 7176"/>
                              <a:gd name="T73" fmla="*/ T72 w 25"/>
                              <a:gd name="T74" fmla="+- 0 1426 1426"/>
                              <a:gd name="T75" fmla="*/ 1426 h 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25" h="23">
                                <a:moveTo>
                                  <a:pt x="17" y="0"/>
                                </a:moveTo>
                                <a:lnTo>
                                  <a:pt x="8" y="0"/>
                                </a:lnTo>
                                <a:lnTo>
                                  <a:pt x="5" y="0"/>
                                </a:lnTo>
                                <a:lnTo>
                                  <a:pt x="3" y="2"/>
                                </a:lnTo>
                                <a:lnTo>
                                  <a:pt x="1" y="3"/>
                                </a:lnTo>
                                <a:lnTo>
                                  <a:pt x="0" y="6"/>
                                </a:lnTo>
                                <a:lnTo>
                                  <a:pt x="0" y="16"/>
                                </a:lnTo>
                                <a:lnTo>
                                  <a:pt x="1" y="19"/>
                                </a:lnTo>
                                <a:lnTo>
                                  <a:pt x="5" y="22"/>
                                </a:lnTo>
                                <a:lnTo>
                                  <a:pt x="8" y="22"/>
                                </a:lnTo>
                                <a:lnTo>
                                  <a:pt x="17" y="22"/>
                                </a:lnTo>
                                <a:lnTo>
                                  <a:pt x="20" y="22"/>
                                </a:lnTo>
                                <a:lnTo>
                                  <a:pt x="24" y="18"/>
                                </a:lnTo>
                                <a:lnTo>
                                  <a:pt x="24" y="15"/>
                                </a:lnTo>
                                <a:lnTo>
                                  <a:pt x="24" y="11"/>
                                </a:lnTo>
                                <a:lnTo>
                                  <a:pt x="24" y="6"/>
                                </a:lnTo>
                                <a:lnTo>
                                  <a:pt x="24" y="3"/>
                                </a:lnTo>
                                <a:lnTo>
                                  <a:pt x="20" y="0"/>
                                </a:lnTo>
                                <a:lnTo>
                                  <a:pt x="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EC94417" id="docshapegroup12" o:spid="_x0000_s1026" style="position:absolute;margin-left:81.35pt;margin-top:62.9pt;width:278.7pt;height:12.25pt;z-index:-15699456;mso-wrap-distance-left:0;mso-wrap-distance-right:0;mso-position-horizontal-relative:page" coordorigin="1627,1258" coordsize="5574,2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">
                <v:shape id="docshape13" o:spid="_x0000_s1027" type="#_x0000_t75" style="position:absolute;left:1627;top:1257;width:5536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">
                  <v:imagedata r:id="rId58" o:title=""/>
                </v:shape>
                <v:shape id="docshape14" o:spid="_x0000_s1028" style="position:absolute;left:7176;top:1425;width:25;height:23;visibility:visible;mso-wrap-style:square;v-text-anchor:top" coordsize="25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" path="m17,l8,,5,,3,2,1,3,,6,,16r1,3l5,22r3,l17,22r3,l24,18r,-3l24,11r,-5l24,3,20,,17,xe" fillcolor="black" stroked="f">
                  <v:path arrowok="t" o:connecttype="custom" o:connectlocs="17,1426;8,1426;5,1426;3,1428;1,1429;0,1432;0,1442;1,1445;5,1448;8,1448;17,1448;20,1448;24,1444;24,1441;24,1437;24,1432;24,1429;20,1426;17,1426" o:connectangles="0,0,0,0,0,0,0,0,0,0,0,0,0,0,0,0,0,0,0"/>
                </v:shape>
                <w10:wrap type="topAndBottom" anchorx="page"/>
              </v:group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58" behindDoc="0" locked="0" layoutInCell="1" allowOverlap="1" wp14:anchorId="3B70B2F7" wp14:editId="6D8E80AC">
            <wp:simplePos x="0" y="0"/>
            <wp:positionH relativeFrom="page">
              <wp:posOffset>825500</wp:posOffset>
            </wp:positionH>
            <wp:positionV relativeFrom="paragraph">
              <wp:posOffset>1038996</wp:posOffset>
            </wp:positionV>
            <wp:extent cx="142875" cy="142875"/>
            <wp:effectExtent l="0" t="0" r="0" b="0"/>
            <wp:wrapTopAndBottom/>
            <wp:docPr id="99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59" behindDoc="0" locked="0" layoutInCell="1" allowOverlap="1" wp14:anchorId="0EEB499D" wp14:editId="7373BAB6">
            <wp:simplePos x="0" y="0"/>
            <wp:positionH relativeFrom="page">
              <wp:posOffset>1045692</wp:posOffset>
            </wp:positionH>
            <wp:positionV relativeFrom="paragraph">
              <wp:posOffset>1052522</wp:posOffset>
            </wp:positionV>
            <wp:extent cx="2161949" cy="109537"/>
            <wp:effectExtent l="0" t="0" r="0" b="0"/>
            <wp:wrapTopAndBottom/>
            <wp:docPr id="101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12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1949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0" behindDoc="0" locked="0" layoutInCell="1" allowOverlap="1" wp14:anchorId="39CEDE8A" wp14:editId="503C28E0">
            <wp:simplePos x="0" y="0"/>
            <wp:positionH relativeFrom="page">
              <wp:posOffset>3249116</wp:posOffset>
            </wp:positionH>
            <wp:positionV relativeFrom="paragraph">
              <wp:posOffset>1052014</wp:posOffset>
            </wp:positionV>
            <wp:extent cx="896176" cy="86868"/>
            <wp:effectExtent l="0" t="0" r="0" b="0"/>
            <wp:wrapTopAndBottom/>
            <wp:docPr id="103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image13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6176" cy="86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r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om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hing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know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befor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you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tar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rying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dvocate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or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yourself?</w:t>
      </w:r>
    </w:p>
    <w:p w14:paraId="48017FB1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7C8C7B58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3464DB33" w14:textId="77777777" w:rsidR="00C852A7" w:rsidRDefault="00C852A7">
      <w:pPr>
        <w:pStyle w:val="BodyText"/>
        <w:spacing w:before="1"/>
        <w:rPr>
          <w:rFonts w:ascii="Calibri"/>
          <w:b/>
          <w:sz w:val="5"/>
        </w:rPr>
      </w:pPr>
    </w:p>
    <w:p w14:paraId="1C3A13AA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7B1115F4" w14:textId="77777777" w:rsidR="00C852A7" w:rsidRDefault="00C852A7">
      <w:pPr>
        <w:pStyle w:val="BodyText"/>
        <w:spacing w:before="2"/>
        <w:rPr>
          <w:rFonts w:ascii="Calibri"/>
          <w:b/>
          <w:sz w:val="32"/>
        </w:rPr>
      </w:pPr>
    </w:p>
    <w:p w14:paraId="5984307E" w14:textId="3563CD4B" w:rsidR="00C852A7" w:rsidRDefault="00822BBA">
      <w:pPr>
        <w:pStyle w:val="ListParagraph"/>
        <w:numPr>
          <w:ilvl w:val="0"/>
          <w:numId w:val="6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9072" behindDoc="1" locked="0" layoutInCell="1" allowOverlap="1" wp14:anchorId="2EF903ED" wp14:editId="345ED6D1">
                <wp:simplePos x="0" y="0"/>
                <wp:positionH relativeFrom="page">
                  <wp:posOffset>444500</wp:posOffset>
                </wp:positionH>
                <wp:positionV relativeFrom="paragraph">
                  <wp:posOffset>200660</wp:posOffset>
                </wp:positionV>
                <wp:extent cx="6896100" cy="9525"/>
                <wp:effectExtent l="0" t="0" r="0" b="0"/>
                <wp:wrapTopAndBottom/>
                <wp:docPr id="244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328876EF" id="docshape15" o:spid="_x0000_s1026" style="position:absolute;margin-left:35pt;margin-top:15.8pt;width:543pt;height:.75pt;z-index:-15697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62" behindDoc="0" locked="0" layoutInCell="1" allowOverlap="1" wp14:anchorId="221859D1" wp14:editId="1B3A5BAE">
            <wp:simplePos x="0" y="0"/>
            <wp:positionH relativeFrom="page">
              <wp:posOffset>825500</wp:posOffset>
            </wp:positionH>
            <wp:positionV relativeFrom="paragraph">
              <wp:posOffset>381518</wp:posOffset>
            </wp:positionV>
            <wp:extent cx="142875" cy="142875"/>
            <wp:effectExtent l="0" t="0" r="0" b="0"/>
            <wp:wrapTopAndBottom/>
            <wp:docPr id="105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14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3" behindDoc="0" locked="0" layoutInCell="1" allowOverlap="1" wp14:anchorId="28DBD0E5" wp14:editId="13E99AE4">
            <wp:simplePos x="0" y="0"/>
            <wp:positionH relativeFrom="page">
              <wp:posOffset>1034402</wp:posOffset>
            </wp:positionH>
            <wp:positionV relativeFrom="paragraph">
              <wp:posOffset>394789</wp:posOffset>
            </wp:positionV>
            <wp:extent cx="3832295" cy="109537"/>
            <wp:effectExtent l="0" t="0" r="0" b="0"/>
            <wp:wrapTopAndBottom/>
            <wp:docPr id="107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15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2295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4" behindDoc="0" locked="0" layoutInCell="1" allowOverlap="1" wp14:anchorId="03E7CB10" wp14:editId="6E65DB0F">
            <wp:simplePos x="0" y="0"/>
            <wp:positionH relativeFrom="page">
              <wp:posOffset>825500</wp:posOffset>
            </wp:positionH>
            <wp:positionV relativeFrom="paragraph">
              <wp:posOffset>600466</wp:posOffset>
            </wp:positionV>
            <wp:extent cx="142875" cy="142875"/>
            <wp:effectExtent l="0" t="0" r="0" b="0"/>
            <wp:wrapTopAndBottom/>
            <wp:docPr id="109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1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5" behindDoc="0" locked="0" layoutInCell="1" allowOverlap="1" wp14:anchorId="5491BBC5" wp14:editId="75DD4F00">
            <wp:simplePos x="0" y="0"/>
            <wp:positionH relativeFrom="page">
              <wp:posOffset>1034402</wp:posOffset>
            </wp:positionH>
            <wp:positionV relativeFrom="paragraph">
              <wp:posOffset>614245</wp:posOffset>
            </wp:positionV>
            <wp:extent cx="3420541" cy="109537"/>
            <wp:effectExtent l="0" t="0" r="0" b="0"/>
            <wp:wrapTopAndBottom/>
            <wp:docPr id="111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1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0541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6" behindDoc="0" locked="0" layoutInCell="1" allowOverlap="1" wp14:anchorId="462CBC6B" wp14:editId="3D4533CE">
            <wp:simplePos x="0" y="0"/>
            <wp:positionH relativeFrom="page">
              <wp:posOffset>825500</wp:posOffset>
            </wp:positionH>
            <wp:positionV relativeFrom="paragraph">
              <wp:posOffset>819541</wp:posOffset>
            </wp:positionV>
            <wp:extent cx="143002" cy="142875"/>
            <wp:effectExtent l="0" t="0" r="0" b="0"/>
            <wp:wrapTopAndBottom/>
            <wp:docPr id="113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45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7" behindDoc="0" locked="0" layoutInCell="1" allowOverlap="1" wp14:anchorId="22E144FF" wp14:editId="3720B857">
            <wp:simplePos x="0" y="0"/>
            <wp:positionH relativeFrom="page">
              <wp:posOffset>1034402</wp:posOffset>
            </wp:positionH>
            <wp:positionV relativeFrom="paragraph">
              <wp:posOffset>832177</wp:posOffset>
            </wp:positionV>
            <wp:extent cx="3459017" cy="108965"/>
            <wp:effectExtent l="0" t="0" r="0" b="0"/>
            <wp:wrapTopAndBottom/>
            <wp:docPr id="115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1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9017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68" behindDoc="0" locked="0" layoutInCell="1" allowOverlap="1" wp14:anchorId="7D4CA2F1" wp14:editId="0013E061">
            <wp:simplePos x="0" y="0"/>
            <wp:positionH relativeFrom="page">
              <wp:posOffset>825500</wp:posOffset>
            </wp:positionH>
            <wp:positionV relativeFrom="paragraph">
              <wp:posOffset>1038489</wp:posOffset>
            </wp:positionV>
            <wp:extent cx="142875" cy="142875"/>
            <wp:effectExtent l="0" t="0" r="0" b="0"/>
            <wp:wrapTopAndBottom/>
            <wp:docPr id="117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20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487623168" behindDoc="1" locked="0" layoutInCell="1" allowOverlap="1" wp14:anchorId="1593A136" wp14:editId="21E32C5A">
                <wp:simplePos x="0" y="0"/>
                <wp:positionH relativeFrom="page">
                  <wp:posOffset>1033145</wp:posOffset>
                </wp:positionH>
                <wp:positionV relativeFrom="paragraph">
                  <wp:posOffset>1017905</wp:posOffset>
                </wp:positionV>
                <wp:extent cx="4231005" cy="155575"/>
                <wp:effectExtent l="0" t="0" r="0" b="0"/>
                <wp:wrapTopAndBottom/>
                <wp:docPr id="241" name="docshapegroup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31005" cy="155575"/>
                          <a:chOff x="1627" y="1603"/>
                          <a:chExt cx="6663" cy="245"/>
                        </a:xfrm>
                      </wpg:grpSpPr>
                      <pic:pic xmlns:pic="http://schemas.openxmlformats.org/drawingml/2006/picture">
                        <pic:nvPicPr>
                          <pic:cNvPr id="242" name="docshape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7" y="1602"/>
                            <a:ext cx="6622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3" name="docshape18"/>
                        <wps:cNvSpPr>
                          <a:spLocks/>
                        </wps:cNvSpPr>
                        <wps:spPr bwMode="auto">
                          <a:xfrm>
                            <a:off x="8265" y="1770"/>
                            <a:ext cx="25" cy="23"/>
                          </a:xfrm>
                          <a:custGeom>
                            <a:avLst/>
                            <a:gdLst>
                              <a:gd name="T0" fmla="+- 0 8283 8266"/>
                              <a:gd name="T1" fmla="*/ T0 w 25"/>
                              <a:gd name="T2" fmla="+- 0 1771 1771"/>
                              <a:gd name="T3" fmla="*/ 1771 h 23"/>
                              <a:gd name="T4" fmla="+- 0 8273 8266"/>
                              <a:gd name="T5" fmla="*/ T4 w 25"/>
                              <a:gd name="T6" fmla="+- 0 1771 1771"/>
                              <a:gd name="T7" fmla="*/ 1771 h 23"/>
                              <a:gd name="T8" fmla="+- 0 8270 8266"/>
                              <a:gd name="T9" fmla="*/ T8 w 25"/>
                              <a:gd name="T10" fmla="+- 0 1771 1771"/>
                              <a:gd name="T11" fmla="*/ 1771 h 23"/>
                              <a:gd name="T12" fmla="+- 0 8268 8266"/>
                              <a:gd name="T13" fmla="*/ T12 w 25"/>
                              <a:gd name="T14" fmla="+- 0 1773 1771"/>
                              <a:gd name="T15" fmla="*/ 1773 h 23"/>
                              <a:gd name="T16" fmla="+- 0 8267 8266"/>
                              <a:gd name="T17" fmla="*/ T16 w 25"/>
                              <a:gd name="T18" fmla="+- 0 1774 1771"/>
                              <a:gd name="T19" fmla="*/ 1774 h 23"/>
                              <a:gd name="T20" fmla="+- 0 8266 8266"/>
                              <a:gd name="T21" fmla="*/ T20 w 25"/>
                              <a:gd name="T22" fmla="+- 0 1777 1771"/>
                              <a:gd name="T23" fmla="*/ 1777 h 23"/>
                              <a:gd name="T24" fmla="+- 0 8266 8266"/>
                              <a:gd name="T25" fmla="*/ T24 w 25"/>
                              <a:gd name="T26" fmla="+- 0 1787 1771"/>
                              <a:gd name="T27" fmla="*/ 1787 h 23"/>
                              <a:gd name="T28" fmla="+- 0 8267 8266"/>
                              <a:gd name="T29" fmla="*/ T28 w 25"/>
                              <a:gd name="T30" fmla="+- 0 1790 1771"/>
                              <a:gd name="T31" fmla="*/ 1790 h 23"/>
                              <a:gd name="T32" fmla="+- 0 8270 8266"/>
                              <a:gd name="T33" fmla="*/ T32 w 25"/>
                              <a:gd name="T34" fmla="+- 0 1793 1771"/>
                              <a:gd name="T35" fmla="*/ 1793 h 23"/>
                              <a:gd name="T36" fmla="+- 0 8273 8266"/>
                              <a:gd name="T37" fmla="*/ T36 w 25"/>
                              <a:gd name="T38" fmla="+- 0 1793 1771"/>
                              <a:gd name="T39" fmla="*/ 1793 h 23"/>
                              <a:gd name="T40" fmla="+- 0 8282 8266"/>
                              <a:gd name="T41" fmla="*/ T40 w 25"/>
                              <a:gd name="T42" fmla="+- 0 1793 1771"/>
                              <a:gd name="T43" fmla="*/ 1793 h 23"/>
                              <a:gd name="T44" fmla="+- 0 8286 8266"/>
                              <a:gd name="T45" fmla="*/ T44 w 25"/>
                              <a:gd name="T46" fmla="+- 0 1793 1771"/>
                              <a:gd name="T47" fmla="*/ 1793 h 23"/>
                              <a:gd name="T48" fmla="+- 0 8289 8266"/>
                              <a:gd name="T49" fmla="*/ T48 w 25"/>
                              <a:gd name="T50" fmla="+- 0 1789 1771"/>
                              <a:gd name="T51" fmla="*/ 1789 h 23"/>
                              <a:gd name="T52" fmla="+- 0 8290 8266"/>
                              <a:gd name="T53" fmla="*/ T52 w 25"/>
                              <a:gd name="T54" fmla="+- 0 1786 1771"/>
                              <a:gd name="T55" fmla="*/ 1786 h 23"/>
                              <a:gd name="T56" fmla="+- 0 8290 8266"/>
                              <a:gd name="T57" fmla="*/ T56 w 25"/>
                              <a:gd name="T58" fmla="+- 0 1782 1771"/>
                              <a:gd name="T59" fmla="*/ 1782 h 23"/>
                              <a:gd name="T60" fmla="+- 0 8290 8266"/>
                              <a:gd name="T61" fmla="*/ T60 w 25"/>
                              <a:gd name="T62" fmla="+- 0 1777 1771"/>
                              <a:gd name="T63" fmla="*/ 1777 h 23"/>
                              <a:gd name="T64" fmla="+- 0 8289 8266"/>
                              <a:gd name="T65" fmla="*/ T64 w 25"/>
                              <a:gd name="T66" fmla="+- 0 1774 1771"/>
                              <a:gd name="T67" fmla="*/ 1774 h 23"/>
                              <a:gd name="T68" fmla="+- 0 8286 8266"/>
                              <a:gd name="T69" fmla="*/ T68 w 25"/>
                              <a:gd name="T70" fmla="+- 0 1771 1771"/>
                              <a:gd name="T71" fmla="*/ 1771 h 23"/>
                              <a:gd name="T72" fmla="+- 0 8283 8266"/>
                              <a:gd name="T73" fmla="*/ T72 w 25"/>
                              <a:gd name="T74" fmla="+- 0 1771 1771"/>
                              <a:gd name="T75" fmla="*/ 1771 h 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25" h="23">
                                <a:moveTo>
                                  <a:pt x="17" y="0"/>
                                </a:moveTo>
                                <a:lnTo>
                                  <a:pt x="7" y="0"/>
                                </a:lnTo>
                                <a:lnTo>
                                  <a:pt x="4" y="0"/>
                                </a:lnTo>
                                <a:lnTo>
                                  <a:pt x="2" y="2"/>
                                </a:lnTo>
                                <a:lnTo>
                                  <a:pt x="1" y="3"/>
                                </a:lnTo>
                                <a:lnTo>
                                  <a:pt x="0" y="6"/>
                                </a:lnTo>
                                <a:lnTo>
                                  <a:pt x="0" y="16"/>
                                </a:lnTo>
                                <a:lnTo>
                                  <a:pt x="1" y="19"/>
                                </a:lnTo>
                                <a:lnTo>
                                  <a:pt x="4" y="22"/>
                                </a:lnTo>
                                <a:lnTo>
                                  <a:pt x="7" y="22"/>
                                </a:lnTo>
                                <a:lnTo>
                                  <a:pt x="16" y="22"/>
                                </a:lnTo>
                                <a:lnTo>
                                  <a:pt x="20" y="22"/>
                                </a:lnTo>
                                <a:lnTo>
                                  <a:pt x="23" y="18"/>
                                </a:lnTo>
                                <a:lnTo>
                                  <a:pt x="24" y="15"/>
                                </a:lnTo>
                                <a:lnTo>
                                  <a:pt x="24" y="11"/>
                                </a:lnTo>
                                <a:lnTo>
                                  <a:pt x="24" y="6"/>
                                </a:lnTo>
                                <a:lnTo>
                                  <a:pt x="23" y="3"/>
                                </a:lnTo>
                                <a:lnTo>
                                  <a:pt x="20" y="0"/>
                                </a:lnTo>
                                <a:lnTo>
                                  <a:pt x="1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DCA5DA2" id="docshapegroup16" o:spid="_x0000_s1026" style="position:absolute;margin-left:81.35pt;margin-top:80.15pt;width:333.15pt;height:12.25pt;z-index:-15693312;mso-wrap-distance-left:0;mso-wrap-distance-right:0;mso-position-horizontal-relative:page" coordorigin="1627,1603" coordsize="6663,2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">
                <v:shape id="docshape17" o:spid="_x0000_s1027" type="#_x0000_t75" style="position:absolute;left:1627;top:1602;width:6622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">
                  <v:imagedata r:id="rId60" o:title=""/>
                </v:shape>
                <v:shape id="docshape18" o:spid="_x0000_s1028" style="position:absolute;left:8265;top:1770;width:25;height:23;visibility:visible;mso-wrap-style:square;v-text-anchor:top" coordsize="25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" path="m17,l7,,4,,2,2,1,3,,6,,16r1,3l4,22r3,l16,22r4,l23,18r1,-3l24,11r,-5l23,3,20,,17,xe" fillcolor="black" stroked="f">
                  <v:path arrowok="t" o:connecttype="custom" o:connectlocs="17,1771;7,1771;4,1771;2,1773;1,1774;0,1777;0,1787;1,1790;4,1793;7,1793;16,1793;20,1793;23,1789;24,1786;24,1782;24,1777;23,1774;20,1771;17,1771" o:connectangles="0,0,0,0,0,0,0,0,0,0,0,0,0,0,0,0,0,0,0"/>
                </v:shape>
                <w10:wrap type="topAndBottom" anchorx="page"/>
              </v:group>
            </w:pict>
          </mc:Fallback>
        </mc:AlternateContent>
      </w:r>
      <w:r w:rsidR="00EF028F">
        <w:rPr>
          <w:b/>
          <w:sz w:val="24"/>
        </w:rPr>
        <w:t>Wha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elf-advocacy?</w:t>
      </w:r>
    </w:p>
    <w:p w14:paraId="3F453F8B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5EA3954E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44A3BB0F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584C139A" w14:textId="77777777" w:rsidR="00C852A7" w:rsidRDefault="00C852A7">
      <w:pPr>
        <w:pStyle w:val="BodyText"/>
        <w:spacing w:before="2"/>
        <w:rPr>
          <w:rFonts w:ascii="Calibri"/>
          <w:b/>
          <w:sz w:val="5"/>
        </w:rPr>
      </w:pPr>
    </w:p>
    <w:p w14:paraId="7998DD06" w14:textId="77777777" w:rsidR="00C852A7" w:rsidRDefault="00C852A7">
      <w:pPr>
        <w:pStyle w:val="BodyText"/>
        <w:spacing w:before="2"/>
        <w:rPr>
          <w:rFonts w:ascii="Calibri"/>
          <w:b/>
          <w:sz w:val="32"/>
        </w:rPr>
      </w:pPr>
    </w:p>
    <w:p w14:paraId="78642676" w14:textId="7F1F6C4B" w:rsidR="00C852A7" w:rsidRDefault="00822BBA">
      <w:pPr>
        <w:pStyle w:val="ListParagraph"/>
        <w:numPr>
          <w:ilvl w:val="0"/>
          <w:numId w:val="6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3680" behindDoc="1" locked="0" layoutInCell="1" allowOverlap="1" wp14:anchorId="5B9C6265" wp14:editId="3DE7C28D">
                <wp:simplePos x="0" y="0"/>
                <wp:positionH relativeFrom="page">
                  <wp:posOffset>444500</wp:posOffset>
                </wp:positionH>
                <wp:positionV relativeFrom="paragraph">
                  <wp:posOffset>200660</wp:posOffset>
                </wp:positionV>
                <wp:extent cx="6896100" cy="9525"/>
                <wp:effectExtent l="0" t="0" r="0" b="0"/>
                <wp:wrapTopAndBottom/>
                <wp:docPr id="240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3739028F" id="docshape19" o:spid="_x0000_s1026" style="position:absolute;margin-left:35pt;margin-top:15.8pt;width:543pt;height:.75pt;z-index:-15692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71" behindDoc="0" locked="0" layoutInCell="1" allowOverlap="1" wp14:anchorId="197792A8" wp14:editId="1B41EFC1">
            <wp:simplePos x="0" y="0"/>
            <wp:positionH relativeFrom="page">
              <wp:posOffset>825500</wp:posOffset>
            </wp:positionH>
            <wp:positionV relativeFrom="paragraph">
              <wp:posOffset>381390</wp:posOffset>
            </wp:positionV>
            <wp:extent cx="142875" cy="142875"/>
            <wp:effectExtent l="0" t="0" r="0" b="0"/>
            <wp:wrapTopAndBottom/>
            <wp:docPr id="119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2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2" behindDoc="0" locked="0" layoutInCell="1" allowOverlap="1" wp14:anchorId="4B9785D8" wp14:editId="0EF69B4B">
            <wp:simplePos x="0" y="0"/>
            <wp:positionH relativeFrom="page">
              <wp:posOffset>1033272</wp:posOffset>
            </wp:positionH>
            <wp:positionV relativeFrom="paragraph">
              <wp:posOffset>360880</wp:posOffset>
            </wp:positionV>
            <wp:extent cx="1363523" cy="154019"/>
            <wp:effectExtent l="0" t="0" r="0" b="0"/>
            <wp:wrapTopAndBottom/>
            <wp:docPr id="121" name="image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47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3523" cy="154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3" behindDoc="0" locked="0" layoutInCell="1" allowOverlap="1" wp14:anchorId="25B04E56" wp14:editId="77B9F4A8">
            <wp:simplePos x="0" y="0"/>
            <wp:positionH relativeFrom="page">
              <wp:posOffset>825500</wp:posOffset>
            </wp:positionH>
            <wp:positionV relativeFrom="paragraph">
              <wp:posOffset>600338</wp:posOffset>
            </wp:positionV>
            <wp:extent cx="142875" cy="142875"/>
            <wp:effectExtent l="0" t="0" r="0" b="0"/>
            <wp:wrapTopAndBottom/>
            <wp:docPr id="123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2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4" behindDoc="0" locked="0" layoutInCell="1" allowOverlap="1" wp14:anchorId="33EBD2CF" wp14:editId="790319C0">
            <wp:simplePos x="0" y="0"/>
            <wp:positionH relativeFrom="page">
              <wp:posOffset>1045591</wp:posOffset>
            </wp:positionH>
            <wp:positionV relativeFrom="paragraph">
              <wp:posOffset>613229</wp:posOffset>
            </wp:positionV>
            <wp:extent cx="1263844" cy="109537"/>
            <wp:effectExtent l="0" t="0" r="0" b="0"/>
            <wp:wrapTopAndBottom/>
            <wp:docPr id="125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25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844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5" behindDoc="0" locked="0" layoutInCell="1" allowOverlap="1" wp14:anchorId="06FFD0B1" wp14:editId="1EF5C62F">
            <wp:simplePos x="0" y="0"/>
            <wp:positionH relativeFrom="page">
              <wp:posOffset>825500</wp:posOffset>
            </wp:positionH>
            <wp:positionV relativeFrom="paragraph">
              <wp:posOffset>819414</wp:posOffset>
            </wp:positionV>
            <wp:extent cx="143002" cy="142875"/>
            <wp:effectExtent l="0" t="0" r="0" b="0"/>
            <wp:wrapTopAndBottom/>
            <wp:docPr id="127" name="image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48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6" behindDoc="0" locked="0" layoutInCell="1" allowOverlap="1" wp14:anchorId="55C0AF2C" wp14:editId="5C0D0A5E">
            <wp:simplePos x="0" y="0"/>
            <wp:positionH relativeFrom="page">
              <wp:posOffset>1045652</wp:posOffset>
            </wp:positionH>
            <wp:positionV relativeFrom="paragraph">
              <wp:posOffset>836749</wp:posOffset>
            </wp:positionV>
            <wp:extent cx="733451" cy="82581"/>
            <wp:effectExtent l="0" t="0" r="0" b="0"/>
            <wp:wrapTopAndBottom/>
            <wp:docPr id="129" name="image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49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51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7" behindDoc="0" locked="0" layoutInCell="1" allowOverlap="1" wp14:anchorId="7B539AC0" wp14:editId="5164B973">
            <wp:simplePos x="0" y="0"/>
            <wp:positionH relativeFrom="page">
              <wp:posOffset>825500</wp:posOffset>
            </wp:positionH>
            <wp:positionV relativeFrom="paragraph">
              <wp:posOffset>1038362</wp:posOffset>
            </wp:positionV>
            <wp:extent cx="142875" cy="142875"/>
            <wp:effectExtent l="0" t="0" r="0" b="0"/>
            <wp:wrapTopAndBottom/>
            <wp:docPr id="1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1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78" behindDoc="0" locked="0" layoutInCell="1" allowOverlap="1" wp14:anchorId="202B5ACE" wp14:editId="3A474523">
            <wp:simplePos x="0" y="0"/>
            <wp:positionH relativeFrom="page">
              <wp:posOffset>1040218</wp:posOffset>
            </wp:positionH>
            <wp:positionV relativeFrom="paragraph">
              <wp:posOffset>1056205</wp:posOffset>
            </wp:positionV>
            <wp:extent cx="816384" cy="82581"/>
            <wp:effectExtent l="0" t="0" r="0" b="0"/>
            <wp:wrapTopAndBottom/>
            <wp:docPr id="133" name="image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50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6384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irst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tep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and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skill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for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self-advocacy?</w:t>
      </w:r>
    </w:p>
    <w:p w14:paraId="352483AA" w14:textId="77777777" w:rsidR="00C852A7" w:rsidRDefault="00C852A7">
      <w:pPr>
        <w:pStyle w:val="BodyText"/>
        <w:spacing w:before="6"/>
        <w:rPr>
          <w:rFonts w:ascii="Calibri"/>
          <w:b/>
          <w:sz w:val="17"/>
        </w:rPr>
      </w:pPr>
    </w:p>
    <w:p w14:paraId="54DBE1E7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12765042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5FF1B8AF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57470111" w14:textId="77777777" w:rsidR="00C852A7" w:rsidRDefault="00C852A7">
      <w:pPr>
        <w:pStyle w:val="BodyText"/>
        <w:spacing w:before="3"/>
        <w:rPr>
          <w:rFonts w:ascii="Calibri"/>
          <w:b/>
          <w:sz w:val="32"/>
        </w:rPr>
      </w:pPr>
    </w:p>
    <w:p w14:paraId="5A00CDCE" w14:textId="58919782" w:rsidR="00C852A7" w:rsidRDefault="00822BBA">
      <w:pPr>
        <w:pStyle w:val="ListParagraph"/>
        <w:numPr>
          <w:ilvl w:val="0"/>
          <w:numId w:val="6"/>
        </w:numPr>
        <w:tabs>
          <w:tab w:val="left" w:pos="490"/>
        </w:tabs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28288" behindDoc="1" locked="0" layoutInCell="1" allowOverlap="1" wp14:anchorId="5B34214F" wp14:editId="52A9D65D">
                <wp:simplePos x="0" y="0"/>
                <wp:positionH relativeFrom="page">
                  <wp:posOffset>444500</wp:posOffset>
                </wp:positionH>
                <wp:positionV relativeFrom="paragraph">
                  <wp:posOffset>200025</wp:posOffset>
                </wp:positionV>
                <wp:extent cx="6896100" cy="9525"/>
                <wp:effectExtent l="0" t="0" r="0" b="0"/>
                <wp:wrapTopAndBottom/>
                <wp:docPr id="239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B4D60DD" id="docshape20" o:spid="_x0000_s1026" style="position:absolute;margin-left:35pt;margin-top:15.75pt;width:543pt;height:.75pt;z-index:-15688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80" behindDoc="0" locked="0" layoutInCell="1" allowOverlap="1" wp14:anchorId="79EECC7B" wp14:editId="59278364">
            <wp:simplePos x="0" y="0"/>
            <wp:positionH relativeFrom="page">
              <wp:posOffset>825500</wp:posOffset>
            </wp:positionH>
            <wp:positionV relativeFrom="paragraph">
              <wp:posOffset>381009</wp:posOffset>
            </wp:positionV>
            <wp:extent cx="142875" cy="142875"/>
            <wp:effectExtent l="0" t="0" r="0" b="0"/>
            <wp:wrapTopAndBottom/>
            <wp:docPr id="135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1" behindDoc="0" locked="0" layoutInCell="1" allowOverlap="1" wp14:anchorId="5BE88525" wp14:editId="0248B2EA">
            <wp:simplePos x="0" y="0"/>
            <wp:positionH relativeFrom="page">
              <wp:posOffset>1033272</wp:posOffset>
            </wp:positionH>
            <wp:positionV relativeFrom="paragraph">
              <wp:posOffset>360626</wp:posOffset>
            </wp:positionV>
            <wp:extent cx="761999" cy="155448"/>
            <wp:effectExtent l="0" t="0" r="0" b="0"/>
            <wp:wrapTopAndBottom/>
            <wp:docPr id="137" name="image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51.png"/>
                    <pic:cNvPicPr/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1999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2" behindDoc="0" locked="0" layoutInCell="1" allowOverlap="1" wp14:anchorId="3A045FA6" wp14:editId="54D63654">
            <wp:simplePos x="0" y="0"/>
            <wp:positionH relativeFrom="page">
              <wp:posOffset>825500</wp:posOffset>
            </wp:positionH>
            <wp:positionV relativeFrom="paragraph">
              <wp:posOffset>600084</wp:posOffset>
            </wp:positionV>
            <wp:extent cx="143002" cy="142875"/>
            <wp:effectExtent l="0" t="0" r="0" b="0"/>
            <wp:wrapTopAndBottom/>
            <wp:docPr id="139" name="image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52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3" behindDoc="0" locked="0" layoutInCell="1" allowOverlap="1" wp14:anchorId="38EF08E3" wp14:editId="4534B42C">
            <wp:simplePos x="0" y="0"/>
            <wp:positionH relativeFrom="page">
              <wp:posOffset>1040218</wp:posOffset>
            </wp:positionH>
            <wp:positionV relativeFrom="paragraph">
              <wp:posOffset>618563</wp:posOffset>
            </wp:positionV>
            <wp:extent cx="816384" cy="82581"/>
            <wp:effectExtent l="0" t="0" r="0" b="0"/>
            <wp:wrapTopAndBottom/>
            <wp:docPr id="141" name="image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image53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6384" cy="82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4" behindDoc="0" locked="0" layoutInCell="1" allowOverlap="1" wp14:anchorId="11F0CF4F" wp14:editId="5E4DBC93">
            <wp:simplePos x="0" y="0"/>
            <wp:positionH relativeFrom="page">
              <wp:posOffset>825500</wp:posOffset>
            </wp:positionH>
            <wp:positionV relativeFrom="paragraph">
              <wp:posOffset>819032</wp:posOffset>
            </wp:positionV>
            <wp:extent cx="142875" cy="142875"/>
            <wp:effectExtent l="0" t="0" r="0" b="0"/>
            <wp:wrapTopAndBottom/>
            <wp:docPr id="14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image32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5" behindDoc="0" locked="0" layoutInCell="1" allowOverlap="1" wp14:anchorId="67483A0D" wp14:editId="58E7FF14">
            <wp:simplePos x="0" y="0"/>
            <wp:positionH relativeFrom="page">
              <wp:posOffset>1045591</wp:posOffset>
            </wp:positionH>
            <wp:positionV relativeFrom="paragraph">
              <wp:posOffset>832431</wp:posOffset>
            </wp:positionV>
            <wp:extent cx="1238180" cy="108965"/>
            <wp:effectExtent l="0" t="0" r="0" b="0"/>
            <wp:wrapTopAndBottom/>
            <wp:docPr id="14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image33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8180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6" behindDoc="0" locked="0" layoutInCell="1" allowOverlap="1" wp14:anchorId="573193DB" wp14:editId="2402207C">
            <wp:simplePos x="0" y="0"/>
            <wp:positionH relativeFrom="page">
              <wp:posOffset>825500</wp:posOffset>
            </wp:positionH>
            <wp:positionV relativeFrom="paragraph">
              <wp:posOffset>1037980</wp:posOffset>
            </wp:positionV>
            <wp:extent cx="142875" cy="142875"/>
            <wp:effectExtent l="0" t="0" r="0" b="0"/>
            <wp:wrapTopAndBottom/>
            <wp:docPr id="14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34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87" behindDoc="0" locked="0" layoutInCell="1" allowOverlap="1" wp14:anchorId="00A50C6B" wp14:editId="56DA1067">
            <wp:simplePos x="0" y="0"/>
            <wp:positionH relativeFrom="page">
              <wp:posOffset>1045451</wp:posOffset>
            </wp:positionH>
            <wp:positionV relativeFrom="paragraph">
              <wp:posOffset>1052014</wp:posOffset>
            </wp:positionV>
            <wp:extent cx="1559261" cy="108965"/>
            <wp:effectExtent l="0" t="0" r="0" b="0"/>
            <wp:wrapTopAndBottom/>
            <wp:docPr id="14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image35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9261" cy="1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b/>
          <w:sz w:val="24"/>
        </w:rPr>
        <w:t>Wha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thing</w:t>
      </w:r>
      <w:r w:rsidR="00EF028F">
        <w:rPr>
          <w:b/>
          <w:spacing w:val="-5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learn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f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you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r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hy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nd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still trying</w:t>
      </w:r>
      <w:r w:rsidR="00EF028F">
        <w:rPr>
          <w:b/>
          <w:spacing w:val="-5"/>
          <w:sz w:val="24"/>
        </w:rPr>
        <w:t xml:space="preserve"> </w:t>
      </w:r>
      <w:r w:rsidR="00EF028F">
        <w:rPr>
          <w:b/>
          <w:sz w:val="24"/>
        </w:rPr>
        <w:t>to self-advocate?</w:t>
      </w:r>
    </w:p>
    <w:p w14:paraId="6BE42F80" w14:textId="77777777" w:rsidR="00C852A7" w:rsidRDefault="00C852A7">
      <w:pPr>
        <w:pStyle w:val="BodyText"/>
        <w:spacing w:before="6"/>
        <w:rPr>
          <w:rFonts w:ascii="Calibri"/>
          <w:b/>
          <w:sz w:val="17"/>
        </w:rPr>
      </w:pPr>
    </w:p>
    <w:p w14:paraId="2BFF2F46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77C547F3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666625F8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77CB7C1F" w14:textId="77777777" w:rsidR="00C852A7" w:rsidRDefault="00C852A7">
      <w:pPr>
        <w:pStyle w:val="BodyText"/>
        <w:spacing w:before="3"/>
        <w:rPr>
          <w:rFonts w:ascii="Calibri"/>
          <w:b/>
          <w:sz w:val="32"/>
        </w:rPr>
      </w:pPr>
    </w:p>
    <w:p w14:paraId="5465BA14" w14:textId="2CCAB5C1" w:rsidR="00C852A7" w:rsidRDefault="00822BBA">
      <w:pPr>
        <w:pStyle w:val="ListParagraph"/>
        <w:numPr>
          <w:ilvl w:val="0"/>
          <w:numId w:val="6"/>
        </w:numPr>
        <w:tabs>
          <w:tab w:val="left" w:pos="490"/>
        </w:tabs>
        <w:spacing w:before="1"/>
        <w:ind w:hanging="27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32896" behindDoc="1" locked="0" layoutInCell="1" allowOverlap="1" wp14:anchorId="06B42DB8" wp14:editId="71CBA6CB">
                <wp:simplePos x="0" y="0"/>
                <wp:positionH relativeFrom="page">
                  <wp:posOffset>444500</wp:posOffset>
                </wp:positionH>
                <wp:positionV relativeFrom="paragraph">
                  <wp:posOffset>200025</wp:posOffset>
                </wp:positionV>
                <wp:extent cx="6896100" cy="9525"/>
                <wp:effectExtent l="0" t="0" r="0" b="0"/>
                <wp:wrapTopAndBottom/>
                <wp:docPr id="238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9525"/>
                        </a:xfrm>
                        <a:prstGeom prst="rect">
                          <a:avLst/>
                        </a:prstGeom>
                        <a:solidFill>
                          <a:srgbClr val="EDEDE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ADCA662" id="docshape21" o:spid="_x0000_s1026" style="position:absolute;margin-left:35pt;margin-top:15.75pt;width:543pt;height:.75pt;z-index:-156835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" fillcolor="#ededed" stroked="f">
                <w10:wrap type="topAndBottom" anchorx="page"/>
              </v:rect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89" behindDoc="0" locked="0" layoutInCell="1" allowOverlap="1" wp14:anchorId="494A92CE" wp14:editId="4CEED40F">
            <wp:simplePos x="0" y="0"/>
            <wp:positionH relativeFrom="page">
              <wp:posOffset>825500</wp:posOffset>
            </wp:positionH>
            <wp:positionV relativeFrom="paragraph">
              <wp:posOffset>381136</wp:posOffset>
            </wp:positionV>
            <wp:extent cx="142875" cy="142875"/>
            <wp:effectExtent l="0" t="0" r="0" b="0"/>
            <wp:wrapTopAndBottom/>
            <wp:docPr id="151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image36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0" behindDoc="0" locked="0" layoutInCell="1" allowOverlap="1" wp14:anchorId="014A1A85" wp14:editId="12E81658">
            <wp:simplePos x="0" y="0"/>
            <wp:positionH relativeFrom="page">
              <wp:posOffset>1045591</wp:posOffset>
            </wp:positionH>
            <wp:positionV relativeFrom="paragraph">
              <wp:posOffset>401139</wp:posOffset>
            </wp:positionV>
            <wp:extent cx="337712" cy="80581"/>
            <wp:effectExtent l="0" t="0" r="0" b="0"/>
            <wp:wrapTopAndBottom/>
            <wp:docPr id="153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image37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712" cy="80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1" behindDoc="0" locked="0" layoutInCell="1" allowOverlap="1" wp14:anchorId="6CADE005" wp14:editId="6578120B">
            <wp:simplePos x="0" y="0"/>
            <wp:positionH relativeFrom="page">
              <wp:posOffset>825500</wp:posOffset>
            </wp:positionH>
            <wp:positionV relativeFrom="paragraph">
              <wp:posOffset>600211</wp:posOffset>
            </wp:positionV>
            <wp:extent cx="143002" cy="142875"/>
            <wp:effectExtent l="0" t="0" r="0" b="0"/>
            <wp:wrapTopAndBottom/>
            <wp:docPr id="155" name="image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image54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002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2" behindDoc="0" locked="0" layoutInCell="1" allowOverlap="1" wp14:anchorId="4A5919B8" wp14:editId="573C8CFF">
            <wp:simplePos x="0" y="0"/>
            <wp:positionH relativeFrom="page">
              <wp:posOffset>1040358</wp:posOffset>
            </wp:positionH>
            <wp:positionV relativeFrom="paragraph">
              <wp:posOffset>612721</wp:posOffset>
            </wp:positionV>
            <wp:extent cx="1408693" cy="109537"/>
            <wp:effectExtent l="0" t="0" r="0" b="0"/>
            <wp:wrapTopAndBottom/>
            <wp:docPr id="157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image39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693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3" behindDoc="0" locked="0" layoutInCell="1" allowOverlap="1" wp14:anchorId="48F9F4B8" wp14:editId="382E07C4">
            <wp:simplePos x="0" y="0"/>
            <wp:positionH relativeFrom="page">
              <wp:posOffset>825500</wp:posOffset>
            </wp:positionH>
            <wp:positionV relativeFrom="paragraph">
              <wp:posOffset>819159</wp:posOffset>
            </wp:positionV>
            <wp:extent cx="142875" cy="142875"/>
            <wp:effectExtent l="0" t="0" r="0" b="0"/>
            <wp:wrapTopAndBottom/>
            <wp:docPr id="159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11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4" behindDoc="0" locked="0" layoutInCell="1" allowOverlap="1" wp14:anchorId="58ECCAA2" wp14:editId="0F26A04A">
            <wp:simplePos x="0" y="0"/>
            <wp:positionH relativeFrom="page">
              <wp:posOffset>1040358</wp:posOffset>
            </wp:positionH>
            <wp:positionV relativeFrom="paragraph">
              <wp:posOffset>832177</wp:posOffset>
            </wp:positionV>
            <wp:extent cx="1486824" cy="109537"/>
            <wp:effectExtent l="0" t="0" r="0" b="0"/>
            <wp:wrapTopAndBottom/>
            <wp:docPr id="161" name="image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40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6824" cy="109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95" behindDoc="0" locked="0" layoutInCell="1" allowOverlap="1" wp14:anchorId="57DFFEE3" wp14:editId="474239A9">
            <wp:simplePos x="0" y="0"/>
            <wp:positionH relativeFrom="page">
              <wp:posOffset>825500</wp:posOffset>
            </wp:positionH>
            <wp:positionV relativeFrom="paragraph">
              <wp:posOffset>1037685</wp:posOffset>
            </wp:positionV>
            <wp:extent cx="142875" cy="142875"/>
            <wp:effectExtent l="0" t="0" r="0" b="0"/>
            <wp:wrapTopAndBottom/>
            <wp:docPr id="163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image41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0" distR="0" simplePos="0" relativeHeight="487636992" behindDoc="1" locked="0" layoutInCell="1" allowOverlap="1" wp14:anchorId="52AAD126" wp14:editId="32D1F8D4">
                <wp:simplePos x="0" y="0"/>
                <wp:positionH relativeFrom="page">
                  <wp:posOffset>1033145</wp:posOffset>
                </wp:positionH>
                <wp:positionV relativeFrom="paragraph">
                  <wp:posOffset>1017270</wp:posOffset>
                </wp:positionV>
                <wp:extent cx="416560" cy="154305"/>
                <wp:effectExtent l="0" t="0" r="0" b="0"/>
                <wp:wrapTopAndBottom/>
                <wp:docPr id="235" name="docshapegroup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6560" cy="154305"/>
                          <a:chOff x="1627" y="1602"/>
                          <a:chExt cx="656" cy="243"/>
                        </a:xfrm>
                      </wpg:grpSpPr>
                      <wps:wsp>
                        <wps:cNvPr id="236" name="docshape23"/>
                        <wps:cNvSpPr>
                          <a:spLocks noChangeArrowheads="1"/>
                        </wps:cNvSpPr>
                        <wps:spPr bwMode="auto">
                          <a:xfrm>
                            <a:off x="1627" y="1602"/>
                            <a:ext cx="656" cy="243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docshape24"/>
                        <wps:cNvSpPr>
                          <a:spLocks/>
                        </wps:cNvSpPr>
                        <wps:spPr bwMode="auto">
                          <a:xfrm>
                            <a:off x="1631" y="1656"/>
                            <a:ext cx="638" cy="171"/>
                          </a:xfrm>
                          <a:custGeom>
                            <a:avLst/>
                            <a:gdLst>
                              <a:gd name="T0" fmla="+- 0 1681 1631"/>
                              <a:gd name="T1" fmla="*/ T0 w 638"/>
                              <a:gd name="T2" fmla="+- 0 1669 1656"/>
                              <a:gd name="T3" fmla="*/ 1669 h 171"/>
                              <a:gd name="T4" fmla="+- 0 1647 1631"/>
                              <a:gd name="T5" fmla="*/ T4 w 638"/>
                              <a:gd name="T6" fmla="+- 0 1792 1656"/>
                              <a:gd name="T7" fmla="*/ 1792 h 171"/>
                              <a:gd name="T8" fmla="+- 0 1744 1631"/>
                              <a:gd name="T9" fmla="*/ T8 w 638"/>
                              <a:gd name="T10" fmla="+- 0 1759 1656"/>
                              <a:gd name="T11" fmla="*/ 1759 h 171"/>
                              <a:gd name="T12" fmla="+- 0 1705 1631"/>
                              <a:gd name="T13" fmla="*/ T12 w 638"/>
                              <a:gd name="T14" fmla="+- 0 1666 1656"/>
                              <a:gd name="T15" fmla="*/ 1666 h 171"/>
                              <a:gd name="T16" fmla="+- 0 1737 1631"/>
                              <a:gd name="T17" fmla="*/ T16 w 638"/>
                              <a:gd name="T18" fmla="+- 0 1791 1656"/>
                              <a:gd name="T19" fmla="*/ 1791 h 171"/>
                              <a:gd name="T20" fmla="+- 0 1756 1631"/>
                              <a:gd name="T21" fmla="*/ T20 w 638"/>
                              <a:gd name="T22" fmla="+- 0 1791 1656"/>
                              <a:gd name="T23" fmla="*/ 1791 h 171"/>
                              <a:gd name="T24" fmla="+- 0 1712 1631"/>
                              <a:gd name="T25" fmla="*/ T24 w 638"/>
                              <a:gd name="T26" fmla="+- 0 1682 1656"/>
                              <a:gd name="T27" fmla="*/ 1682 h 171"/>
                              <a:gd name="T28" fmla="+- 0 1778 1631"/>
                              <a:gd name="T29" fmla="*/ T28 w 638"/>
                              <a:gd name="T30" fmla="+- 0 1657 1656"/>
                              <a:gd name="T31" fmla="*/ 1657 h 171"/>
                              <a:gd name="T32" fmla="+- 0 1780 1631"/>
                              <a:gd name="T33" fmla="*/ T32 w 638"/>
                              <a:gd name="T34" fmla="+- 0 1792 1656"/>
                              <a:gd name="T35" fmla="*/ 1792 h 171"/>
                              <a:gd name="T36" fmla="+- 0 1795 1631"/>
                              <a:gd name="T37" fmla="*/ T36 w 638"/>
                              <a:gd name="T38" fmla="+- 0 1658 1656"/>
                              <a:gd name="T39" fmla="*/ 1658 h 171"/>
                              <a:gd name="T40" fmla="+- 0 1790 1631"/>
                              <a:gd name="T41" fmla="*/ T40 w 638"/>
                              <a:gd name="T42" fmla="+- 0 1656 1656"/>
                              <a:gd name="T43" fmla="*/ 1656 h 171"/>
                              <a:gd name="T44" fmla="+- 0 1821 1631"/>
                              <a:gd name="T45" fmla="*/ T44 w 638"/>
                              <a:gd name="T46" fmla="+- 0 1703 1656"/>
                              <a:gd name="T47" fmla="*/ 1703 h 171"/>
                              <a:gd name="T48" fmla="+- 0 1855 1631"/>
                              <a:gd name="T49" fmla="*/ T48 w 638"/>
                              <a:gd name="T50" fmla="+- 0 1792 1656"/>
                              <a:gd name="T51" fmla="*/ 1792 h 171"/>
                              <a:gd name="T52" fmla="+- 0 1874 1631"/>
                              <a:gd name="T53" fmla="*/ T52 w 638"/>
                              <a:gd name="T54" fmla="+- 0 1791 1656"/>
                              <a:gd name="T55" fmla="*/ 1791 h 171"/>
                              <a:gd name="T56" fmla="+- 0 1839 1631"/>
                              <a:gd name="T57" fmla="*/ T56 w 638"/>
                              <a:gd name="T58" fmla="+- 0 1700 1656"/>
                              <a:gd name="T59" fmla="*/ 1700 h 171"/>
                              <a:gd name="T60" fmla="+- 0 1918 1631"/>
                              <a:gd name="T61" fmla="*/ T60 w 638"/>
                              <a:gd name="T62" fmla="+- 0 1790 1656"/>
                              <a:gd name="T63" fmla="*/ 1790 h 171"/>
                              <a:gd name="T64" fmla="+- 0 1938 1631"/>
                              <a:gd name="T65" fmla="*/ T64 w 638"/>
                              <a:gd name="T66" fmla="+- 0 1792 1656"/>
                              <a:gd name="T67" fmla="*/ 1792 h 171"/>
                              <a:gd name="T68" fmla="+- 0 1930 1631"/>
                              <a:gd name="T69" fmla="*/ T68 w 638"/>
                              <a:gd name="T70" fmla="+- 0 1774 1656"/>
                              <a:gd name="T71" fmla="*/ 1774 h 171"/>
                              <a:gd name="T72" fmla="+- 0 1887 1631"/>
                              <a:gd name="T73" fmla="*/ T72 w 638"/>
                              <a:gd name="T74" fmla="+- 0 1702 1656"/>
                              <a:gd name="T75" fmla="*/ 1702 h 171"/>
                              <a:gd name="T76" fmla="+- 0 1905 1631"/>
                              <a:gd name="T77" fmla="*/ T76 w 638"/>
                              <a:gd name="T78" fmla="+- 0 1701 1656"/>
                              <a:gd name="T79" fmla="*/ 1701 h 171"/>
                              <a:gd name="T80" fmla="+- 0 1955 1631"/>
                              <a:gd name="T81" fmla="*/ T80 w 638"/>
                              <a:gd name="T82" fmla="+- 0 1700 1656"/>
                              <a:gd name="T83" fmla="*/ 1700 h 171"/>
                              <a:gd name="T84" fmla="+- 0 1972 1631"/>
                              <a:gd name="T85" fmla="*/ T84 w 638"/>
                              <a:gd name="T86" fmla="+- 0 1702 1656"/>
                              <a:gd name="T87" fmla="*/ 1702 h 171"/>
                              <a:gd name="T88" fmla="+- 0 1835 1631"/>
                              <a:gd name="T89" fmla="*/ T88 w 638"/>
                              <a:gd name="T90" fmla="+- 0 1699 1656"/>
                              <a:gd name="T91" fmla="*/ 1699 h 171"/>
                              <a:gd name="T92" fmla="+- 0 1959 1631"/>
                              <a:gd name="T93" fmla="*/ T92 w 638"/>
                              <a:gd name="T94" fmla="+- 0 1699 1656"/>
                              <a:gd name="T95" fmla="*/ 1699 h 171"/>
                              <a:gd name="T96" fmla="+- 0 2045 1631"/>
                              <a:gd name="T97" fmla="*/ T96 w 638"/>
                              <a:gd name="T98" fmla="+- 0 1715 1656"/>
                              <a:gd name="T99" fmla="*/ 1715 h 171"/>
                              <a:gd name="T100" fmla="+- 0 2003 1631"/>
                              <a:gd name="T101" fmla="*/ T100 w 638"/>
                              <a:gd name="T102" fmla="+- 0 1743 1656"/>
                              <a:gd name="T103" fmla="*/ 1743 h 171"/>
                              <a:gd name="T104" fmla="+- 0 1992 1631"/>
                              <a:gd name="T105" fmla="*/ T104 w 638"/>
                              <a:gd name="T106" fmla="+- 0 1784 1656"/>
                              <a:gd name="T107" fmla="*/ 1784 h 171"/>
                              <a:gd name="T108" fmla="+- 0 2038 1631"/>
                              <a:gd name="T109" fmla="*/ T108 w 638"/>
                              <a:gd name="T110" fmla="+- 0 1790 1656"/>
                              <a:gd name="T111" fmla="*/ 1790 h 171"/>
                              <a:gd name="T112" fmla="+- 0 2004 1631"/>
                              <a:gd name="T113" fmla="*/ T112 w 638"/>
                              <a:gd name="T114" fmla="+- 0 1763 1656"/>
                              <a:gd name="T115" fmla="*/ 1763 h 171"/>
                              <a:gd name="T116" fmla="+- 0 2025 1631"/>
                              <a:gd name="T117" fmla="*/ T116 w 638"/>
                              <a:gd name="T118" fmla="+- 0 1750 1656"/>
                              <a:gd name="T119" fmla="*/ 1750 h 171"/>
                              <a:gd name="T120" fmla="+- 0 2052 1631"/>
                              <a:gd name="T121" fmla="*/ T120 w 638"/>
                              <a:gd name="T122" fmla="+- 0 1790 1656"/>
                              <a:gd name="T123" fmla="*/ 1790 h 171"/>
                              <a:gd name="T124" fmla="+- 0 2067 1631"/>
                              <a:gd name="T125" fmla="*/ T124 w 638"/>
                              <a:gd name="T126" fmla="+- 0 1791 1656"/>
                              <a:gd name="T127" fmla="*/ 1791 h 171"/>
                              <a:gd name="T128" fmla="+- 0 2037 1631"/>
                              <a:gd name="T129" fmla="*/ T128 w 638"/>
                              <a:gd name="T130" fmla="+- 0 1778 1656"/>
                              <a:gd name="T131" fmla="*/ 1778 h 171"/>
                              <a:gd name="T132" fmla="+- 0 2021 1631"/>
                              <a:gd name="T133" fmla="*/ T132 w 638"/>
                              <a:gd name="T134" fmla="+- 0 1698 1656"/>
                              <a:gd name="T135" fmla="*/ 1698 h 171"/>
                              <a:gd name="T136" fmla="+- 0 1991 1631"/>
                              <a:gd name="T137" fmla="*/ T136 w 638"/>
                              <a:gd name="T138" fmla="+- 0 1708 1656"/>
                              <a:gd name="T139" fmla="*/ 1708 h 171"/>
                              <a:gd name="T140" fmla="+- 0 1994 1631"/>
                              <a:gd name="T141" fmla="*/ T140 w 638"/>
                              <a:gd name="T142" fmla="+- 0 1719 1656"/>
                              <a:gd name="T143" fmla="*/ 1719 h 171"/>
                              <a:gd name="T144" fmla="+- 0 2022 1631"/>
                              <a:gd name="T145" fmla="*/ T144 w 638"/>
                              <a:gd name="T146" fmla="+- 0 1710 1656"/>
                              <a:gd name="T147" fmla="*/ 1710 h 171"/>
                              <a:gd name="T148" fmla="+- 0 2103 1631"/>
                              <a:gd name="T149" fmla="*/ T148 w 638"/>
                              <a:gd name="T150" fmla="+- 0 1699 1656"/>
                              <a:gd name="T151" fmla="*/ 1699 h 171"/>
                              <a:gd name="T152" fmla="+- 0 2090 1631"/>
                              <a:gd name="T153" fmla="*/ T152 w 638"/>
                              <a:gd name="T154" fmla="+- 0 1705 1656"/>
                              <a:gd name="T155" fmla="*/ 1705 h 171"/>
                              <a:gd name="T156" fmla="+- 0 2115 1631"/>
                              <a:gd name="T157" fmla="*/ T156 w 638"/>
                              <a:gd name="T158" fmla="+- 0 1824 1656"/>
                              <a:gd name="T159" fmla="*/ 1824 h 171"/>
                              <a:gd name="T160" fmla="+- 0 2134 1631"/>
                              <a:gd name="T161" fmla="*/ T160 w 638"/>
                              <a:gd name="T162" fmla="+- 0 1826 1656"/>
                              <a:gd name="T163" fmla="*/ 1826 h 171"/>
                              <a:gd name="T164" fmla="+- 0 2107 1631"/>
                              <a:gd name="T165" fmla="*/ T164 w 638"/>
                              <a:gd name="T166" fmla="+- 0 1699 1656"/>
                              <a:gd name="T167" fmla="*/ 1699 h 171"/>
                              <a:gd name="T168" fmla="+- 0 2167 1631"/>
                              <a:gd name="T169" fmla="*/ T168 w 638"/>
                              <a:gd name="T170" fmla="+- 0 1700 1656"/>
                              <a:gd name="T171" fmla="*/ 1700 h 171"/>
                              <a:gd name="T172" fmla="+- 0 2185 1631"/>
                              <a:gd name="T173" fmla="*/ T172 w 638"/>
                              <a:gd name="T174" fmla="+- 0 1700 1656"/>
                              <a:gd name="T175" fmla="*/ 1700 h 171"/>
                              <a:gd name="T176" fmla="+- 0 2198 1631"/>
                              <a:gd name="T177" fmla="*/ T176 w 638"/>
                              <a:gd name="T178" fmla="+- 0 1774 1656"/>
                              <a:gd name="T179" fmla="*/ 1774 h 171"/>
                              <a:gd name="T180" fmla="+- 0 2208 1631"/>
                              <a:gd name="T181" fmla="*/ T180 w 638"/>
                              <a:gd name="T182" fmla="+- 0 1790 1656"/>
                              <a:gd name="T183" fmla="*/ 1790 h 171"/>
                              <a:gd name="T184" fmla="+- 0 2255 1631"/>
                              <a:gd name="T185" fmla="*/ T184 w 638"/>
                              <a:gd name="T186" fmla="+- 0 1789 1656"/>
                              <a:gd name="T187" fmla="*/ 1789 h 171"/>
                              <a:gd name="T188" fmla="+- 0 2213 1631"/>
                              <a:gd name="T189" fmla="*/ T188 w 638"/>
                              <a:gd name="T190" fmla="+- 0 1777 1656"/>
                              <a:gd name="T191" fmla="*/ 1777 h 171"/>
                              <a:gd name="T192" fmla="+- 0 2213 1631"/>
                              <a:gd name="T193" fmla="*/ T192 w 638"/>
                              <a:gd name="T194" fmla="+- 0 1703 1656"/>
                              <a:gd name="T195" fmla="*/ 1703 h 171"/>
                              <a:gd name="T196" fmla="+- 0 2203 1631"/>
                              <a:gd name="T197" fmla="*/ T196 w 638"/>
                              <a:gd name="T198" fmla="+- 0 1733 1656"/>
                              <a:gd name="T199" fmla="*/ 1733 h 171"/>
                              <a:gd name="T200" fmla="+- 0 2232 1631"/>
                              <a:gd name="T201" fmla="*/ T200 w 638"/>
                              <a:gd name="T202" fmla="+- 0 1751 1656"/>
                              <a:gd name="T203" fmla="*/ 1751 h 171"/>
                              <a:gd name="T204" fmla="+- 0 2251 1631"/>
                              <a:gd name="T205" fmla="*/ T204 w 638"/>
                              <a:gd name="T206" fmla="+- 0 1764 1656"/>
                              <a:gd name="T207" fmla="*/ 1764 h 171"/>
                              <a:gd name="T208" fmla="+- 0 2236 1631"/>
                              <a:gd name="T209" fmla="*/ T208 w 638"/>
                              <a:gd name="T210" fmla="+- 0 1780 1656"/>
                              <a:gd name="T211" fmla="*/ 1780 h 171"/>
                              <a:gd name="T212" fmla="+- 0 2265 1631"/>
                              <a:gd name="T213" fmla="*/ T212 w 638"/>
                              <a:gd name="T214" fmla="+- 0 1753 1656"/>
                              <a:gd name="T215" fmla="*/ 1753 h 171"/>
                              <a:gd name="T216" fmla="+- 0 2237 1631"/>
                              <a:gd name="T217" fmla="*/ T216 w 638"/>
                              <a:gd name="T218" fmla="+- 0 1738 1656"/>
                              <a:gd name="T219" fmla="*/ 1738 h 171"/>
                              <a:gd name="T220" fmla="+- 0 2218 1631"/>
                              <a:gd name="T221" fmla="*/ T220 w 638"/>
                              <a:gd name="T222" fmla="+- 0 1720 1656"/>
                              <a:gd name="T223" fmla="*/ 1720 h 171"/>
                              <a:gd name="T224" fmla="+- 0 2231 1631"/>
                              <a:gd name="T225" fmla="*/ T224 w 638"/>
                              <a:gd name="T226" fmla="+- 0 1710 1656"/>
                              <a:gd name="T227" fmla="*/ 1710 h 171"/>
                              <a:gd name="T228" fmla="+- 0 2262 1631"/>
                              <a:gd name="T229" fmla="*/ T228 w 638"/>
                              <a:gd name="T230" fmla="+- 0 1704 1656"/>
                              <a:gd name="T231" fmla="*/ 1704 h 171"/>
                              <a:gd name="T232" fmla="+- 0 2242 1631"/>
                              <a:gd name="T233" fmla="*/ T232 w 638"/>
                              <a:gd name="T234" fmla="+- 0 1697 1656"/>
                              <a:gd name="T235" fmla="*/ 1697 h 171"/>
                              <a:gd name="T236" fmla="+- 0 2257 1631"/>
                              <a:gd name="T237" fmla="*/ T236 w 638"/>
                              <a:gd name="T238" fmla="+- 0 1715 1656"/>
                              <a:gd name="T239" fmla="*/ 1715 h 171"/>
                              <a:gd name="T240" fmla="+- 0 2263 1631"/>
                              <a:gd name="T241" fmla="*/ T240 w 638"/>
                              <a:gd name="T242" fmla="+- 0 1715 1656"/>
                              <a:gd name="T243" fmla="*/ 1715 h 1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638" h="171">
                                <a:moveTo>
                                  <a:pt x="70" y="9"/>
                                </a:moveTo>
                                <a:lnTo>
                                  <a:pt x="55" y="9"/>
                                </a:lnTo>
                                <a:lnTo>
                                  <a:pt x="54" y="10"/>
                                </a:lnTo>
                                <a:lnTo>
                                  <a:pt x="52" y="10"/>
                                </a:lnTo>
                                <a:lnTo>
                                  <a:pt x="51" y="10"/>
                                </a:lnTo>
                                <a:lnTo>
                                  <a:pt x="51" y="11"/>
                                </a:lnTo>
                                <a:lnTo>
                                  <a:pt x="50" y="11"/>
                                </a:lnTo>
                                <a:lnTo>
                                  <a:pt x="50" y="12"/>
                                </a:lnTo>
                                <a:lnTo>
                                  <a:pt x="50" y="13"/>
                                </a:lnTo>
                                <a:lnTo>
                                  <a:pt x="1" y="131"/>
                                </a:lnTo>
                                <a:lnTo>
                                  <a:pt x="0" y="132"/>
                                </a:lnTo>
                                <a:lnTo>
                                  <a:pt x="0" y="134"/>
                                </a:lnTo>
                                <a:lnTo>
                                  <a:pt x="0" y="135"/>
                                </a:lnTo>
                                <a:lnTo>
                                  <a:pt x="2" y="135"/>
                                </a:lnTo>
                                <a:lnTo>
                                  <a:pt x="2" y="136"/>
                                </a:lnTo>
                                <a:lnTo>
                                  <a:pt x="5" y="136"/>
                                </a:lnTo>
                                <a:lnTo>
                                  <a:pt x="13" y="136"/>
                                </a:lnTo>
                                <a:lnTo>
                                  <a:pt x="16" y="136"/>
                                </a:lnTo>
                                <a:lnTo>
                                  <a:pt x="17" y="136"/>
                                </a:lnTo>
                                <a:lnTo>
                                  <a:pt x="17" y="135"/>
                                </a:lnTo>
                                <a:lnTo>
                                  <a:pt x="18" y="135"/>
                                </a:lnTo>
                                <a:lnTo>
                                  <a:pt x="19" y="135"/>
                                </a:lnTo>
                                <a:lnTo>
                                  <a:pt x="19" y="134"/>
                                </a:lnTo>
                                <a:lnTo>
                                  <a:pt x="20" y="133"/>
                                </a:lnTo>
                                <a:lnTo>
                                  <a:pt x="32" y="103"/>
                                </a:lnTo>
                                <a:lnTo>
                                  <a:pt x="113" y="103"/>
                                </a:lnTo>
                                <a:lnTo>
                                  <a:pt x="107" y="89"/>
                                </a:lnTo>
                                <a:lnTo>
                                  <a:pt x="36" y="89"/>
                                </a:lnTo>
                                <a:lnTo>
                                  <a:pt x="61" y="26"/>
                                </a:lnTo>
                                <a:lnTo>
                                  <a:pt x="81" y="26"/>
                                </a:lnTo>
                                <a:lnTo>
                                  <a:pt x="75" y="13"/>
                                </a:lnTo>
                                <a:lnTo>
                                  <a:pt x="75" y="12"/>
                                </a:lnTo>
                                <a:lnTo>
                                  <a:pt x="75" y="11"/>
                                </a:lnTo>
                                <a:lnTo>
                                  <a:pt x="74" y="11"/>
                                </a:lnTo>
                                <a:lnTo>
                                  <a:pt x="74" y="10"/>
                                </a:lnTo>
                                <a:lnTo>
                                  <a:pt x="73" y="10"/>
                                </a:lnTo>
                                <a:lnTo>
                                  <a:pt x="71" y="10"/>
                                </a:lnTo>
                                <a:lnTo>
                                  <a:pt x="70" y="9"/>
                                </a:lnTo>
                                <a:close/>
                                <a:moveTo>
                                  <a:pt x="113" y="103"/>
                                </a:moveTo>
                                <a:lnTo>
                                  <a:pt x="92" y="103"/>
                                </a:lnTo>
                                <a:lnTo>
                                  <a:pt x="104" y="133"/>
                                </a:lnTo>
                                <a:lnTo>
                                  <a:pt x="105" y="134"/>
                                </a:lnTo>
                                <a:lnTo>
                                  <a:pt x="106" y="135"/>
                                </a:lnTo>
                                <a:lnTo>
                                  <a:pt x="107" y="136"/>
                                </a:lnTo>
                                <a:lnTo>
                                  <a:pt x="109" y="136"/>
                                </a:lnTo>
                                <a:lnTo>
                                  <a:pt x="110" y="136"/>
                                </a:lnTo>
                                <a:lnTo>
                                  <a:pt x="111" y="136"/>
                                </a:lnTo>
                                <a:lnTo>
                                  <a:pt x="120" y="136"/>
                                </a:lnTo>
                                <a:lnTo>
                                  <a:pt x="122" y="136"/>
                                </a:lnTo>
                                <a:lnTo>
                                  <a:pt x="123" y="136"/>
                                </a:lnTo>
                                <a:lnTo>
                                  <a:pt x="124" y="135"/>
                                </a:lnTo>
                                <a:lnTo>
                                  <a:pt x="125" y="135"/>
                                </a:lnTo>
                                <a:lnTo>
                                  <a:pt x="125" y="134"/>
                                </a:lnTo>
                                <a:lnTo>
                                  <a:pt x="125" y="132"/>
                                </a:lnTo>
                                <a:lnTo>
                                  <a:pt x="124" y="131"/>
                                </a:lnTo>
                                <a:lnTo>
                                  <a:pt x="113" y="103"/>
                                </a:lnTo>
                                <a:close/>
                                <a:moveTo>
                                  <a:pt x="81" y="26"/>
                                </a:moveTo>
                                <a:lnTo>
                                  <a:pt x="62" y="26"/>
                                </a:lnTo>
                                <a:lnTo>
                                  <a:pt x="87" y="89"/>
                                </a:lnTo>
                                <a:lnTo>
                                  <a:pt x="107" y="89"/>
                                </a:lnTo>
                                <a:lnTo>
                                  <a:pt x="81" y="26"/>
                                </a:lnTo>
                                <a:close/>
                                <a:moveTo>
                                  <a:pt x="66" y="9"/>
                                </a:moveTo>
                                <a:lnTo>
                                  <a:pt x="58" y="9"/>
                                </a:lnTo>
                                <a:lnTo>
                                  <a:pt x="57" y="9"/>
                                </a:lnTo>
                                <a:lnTo>
                                  <a:pt x="68" y="9"/>
                                </a:lnTo>
                                <a:lnTo>
                                  <a:pt x="66" y="9"/>
                                </a:lnTo>
                                <a:close/>
                                <a:moveTo>
                                  <a:pt x="160" y="0"/>
                                </a:moveTo>
                                <a:lnTo>
                                  <a:pt x="149" y="0"/>
                                </a:lnTo>
                                <a:lnTo>
                                  <a:pt x="148" y="1"/>
                                </a:lnTo>
                                <a:lnTo>
                                  <a:pt x="147" y="1"/>
                                </a:lnTo>
                                <a:lnTo>
                                  <a:pt x="146" y="1"/>
                                </a:lnTo>
                                <a:lnTo>
                                  <a:pt x="145" y="2"/>
                                </a:lnTo>
                                <a:lnTo>
                                  <a:pt x="145" y="134"/>
                                </a:lnTo>
                                <a:lnTo>
                                  <a:pt x="146" y="134"/>
                                </a:lnTo>
                                <a:lnTo>
                                  <a:pt x="146" y="135"/>
                                </a:lnTo>
                                <a:lnTo>
                                  <a:pt x="148" y="136"/>
                                </a:lnTo>
                                <a:lnTo>
                                  <a:pt x="149" y="136"/>
                                </a:lnTo>
                                <a:lnTo>
                                  <a:pt x="151" y="136"/>
                                </a:lnTo>
                                <a:lnTo>
                                  <a:pt x="158" y="136"/>
                                </a:lnTo>
                                <a:lnTo>
                                  <a:pt x="160" y="136"/>
                                </a:lnTo>
                                <a:lnTo>
                                  <a:pt x="161" y="136"/>
                                </a:lnTo>
                                <a:lnTo>
                                  <a:pt x="163" y="135"/>
                                </a:lnTo>
                                <a:lnTo>
                                  <a:pt x="163" y="134"/>
                                </a:lnTo>
                                <a:lnTo>
                                  <a:pt x="164" y="134"/>
                                </a:lnTo>
                                <a:lnTo>
                                  <a:pt x="164" y="2"/>
                                </a:lnTo>
                                <a:lnTo>
                                  <a:pt x="163" y="1"/>
                                </a:lnTo>
                                <a:lnTo>
                                  <a:pt x="162" y="1"/>
                                </a:lnTo>
                                <a:lnTo>
                                  <a:pt x="161" y="1"/>
                                </a:lnTo>
                                <a:lnTo>
                                  <a:pt x="160" y="0"/>
                                </a:lnTo>
                                <a:close/>
                                <a:moveTo>
                                  <a:pt x="158" y="0"/>
                                </a:moveTo>
                                <a:lnTo>
                                  <a:pt x="151" y="0"/>
                                </a:lnTo>
                                <a:lnTo>
                                  <a:pt x="150" y="0"/>
                                </a:lnTo>
                                <a:lnTo>
                                  <a:pt x="159" y="0"/>
                                </a:lnTo>
                                <a:lnTo>
                                  <a:pt x="158" y="0"/>
                                </a:lnTo>
                                <a:close/>
                                <a:moveTo>
                                  <a:pt x="205" y="43"/>
                                </a:moveTo>
                                <a:lnTo>
                                  <a:pt x="193" y="43"/>
                                </a:lnTo>
                                <a:lnTo>
                                  <a:pt x="192" y="43"/>
                                </a:lnTo>
                                <a:lnTo>
                                  <a:pt x="191" y="43"/>
                                </a:lnTo>
                                <a:lnTo>
                                  <a:pt x="190" y="44"/>
                                </a:lnTo>
                                <a:lnTo>
                                  <a:pt x="189" y="44"/>
                                </a:lnTo>
                                <a:lnTo>
                                  <a:pt x="189" y="46"/>
                                </a:lnTo>
                                <a:lnTo>
                                  <a:pt x="190" y="47"/>
                                </a:lnTo>
                                <a:lnTo>
                                  <a:pt x="190" y="48"/>
                                </a:lnTo>
                                <a:lnTo>
                                  <a:pt x="190" y="49"/>
                                </a:lnTo>
                                <a:lnTo>
                                  <a:pt x="190" y="50"/>
                                </a:lnTo>
                                <a:lnTo>
                                  <a:pt x="220" y="133"/>
                                </a:lnTo>
                                <a:lnTo>
                                  <a:pt x="221" y="134"/>
                                </a:lnTo>
                                <a:lnTo>
                                  <a:pt x="221" y="135"/>
                                </a:lnTo>
                                <a:lnTo>
                                  <a:pt x="222" y="135"/>
                                </a:lnTo>
                                <a:lnTo>
                                  <a:pt x="224" y="136"/>
                                </a:lnTo>
                                <a:lnTo>
                                  <a:pt x="225" y="136"/>
                                </a:lnTo>
                                <a:lnTo>
                                  <a:pt x="228" y="136"/>
                                </a:lnTo>
                                <a:lnTo>
                                  <a:pt x="236" y="136"/>
                                </a:lnTo>
                                <a:lnTo>
                                  <a:pt x="238" y="136"/>
                                </a:lnTo>
                                <a:lnTo>
                                  <a:pt x="239" y="136"/>
                                </a:lnTo>
                                <a:lnTo>
                                  <a:pt x="240" y="136"/>
                                </a:lnTo>
                                <a:lnTo>
                                  <a:pt x="241" y="136"/>
                                </a:lnTo>
                                <a:lnTo>
                                  <a:pt x="242" y="135"/>
                                </a:lnTo>
                                <a:lnTo>
                                  <a:pt x="243" y="135"/>
                                </a:lnTo>
                                <a:lnTo>
                                  <a:pt x="244" y="134"/>
                                </a:lnTo>
                                <a:lnTo>
                                  <a:pt x="244" y="133"/>
                                </a:lnTo>
                                <a:lnTo>
                                  <a:pt x="245" y="133"/>
                                </a:lnTo>
                                <a:lnTo>
                                  <a:pt x="249" y="119"/>
                                </a:lnTo>
                                <a:lnTo>
                                  <a:pt x="233" y="119"/>
                                </a:lnTo>
                                <a:lnTo>
                                  <a:pt x="233" y="118"/>
                                </a:lnTo>
                                <a:lnTo>
                                  <a:pt x="209" y="46"/>
                                </a:lnTo>
                                <a:lnTo>
                                  <a:pt x="208" y="45"/>
                                </a:lnTo>
                                <a:lnTo>
                                  <a:pt x="208" y="44"/>
                                </a:lnTo>
                                <a:lnTo>
                                  <a:pt x="207" y="43"/>
                                </a:lnTo>
                                <a:lnTo>
                                  <a:pt x="206" y="43"/>
                                </a:lnTo>
                                <a:lnTo>
                                  <a:pt x="205" y="43"/>
                                </a:lnTo>
                                <a:close/>
                                <a:moveTo>
                                  <a:pt x="282" y="68"/>
                                </a:moveTo>
                                <a:lnTo>
                                  <a:pt x="265" y="68"/>
                                </a:lnTo>
                                <a:lnTo>
                                  <a:pt x="265" y="69"/>
                                </a:lnTo>
                                <a:lnTo>
                                  <a:pt x="286" y="133"/>
                                </a:lnTo>
                                <a:lnTo>
                                  <a:pt x="287" y="134"/>
                                </a:lnTo>
                                <a:lnTo>
                                  <a:pt x="287" y="135"/>
                                </a:lnTo>
                                <a:lnTo>
                                  <a:pt x="288" y="135"/>
                                </a:lnTo>
                                <a:lnTo>
                                  <a:pt x="290" y="136"/>
                                </a:lnTo>
                                <a:lnTo>
                                  <a:pt x="291" y="136"/>
                                </a:lnTo>
                                <a:lnTo>
                                  <a:pt x="294" y="136"/>
                                </a:lnTo>
                                <a:lnTo>
                                  <a:pt x="303" y="136"/>
                                </a:lnTo>
                                <a:lnTo>
                                  <a:pt x="304" y="136"/>
                                </a:lnTo>
                                <a:lnTo>
                                  <a:pt x="306" y="136"/>
                                </a:lnTo>
                                <a:lnTo>
                                  <a:pt x="307" y="136"/>
                                </a:lnTo>
                                <a:lnTo>
                                  <a:pt x="308" y="136"/>
                                </a:lnTo>
                                <a:lnTo>
                                  <a:pt x="308" y="135"/>
                                </a:lnTo>
                                <a:lnTo>
                                  <a:pt x="309" y="135"/>
                                </a:lnTo>
                                <a:lnTo>
                                  <a:pt x="310" y="134"/>
                                </a:lnTo>
                                <a:lnTo>
                                  <a:pt x="310" y="133"/>
                                </a:lnTo>
                                <a:lnTo>
                                  <a:pt x="311" y="133"/>
                                </a:lnTo>
                                <a:lnTo>
                                  <a:pt x="316" y="119"/>
                                </a:lnTo>
                                <a:lnTo>
                                  <a:pt x="299" y="119"/>
                                </a:lnTo>
                                <a:lnTo>
                                  <a:pt x="299" y="118"/>
                                </a:lnTo>
                                <a:lnTo>
                                  <a:pt x="282" y="68"/>
                                </a:lnTo>
                                <a:close/>
                                <a:moveTo>
                                  <a:pt x="271" y="43"/>
                                </a:moveTo>
                                <a:lnTo>
                                  <a:pt x="259" y="43"/>
                                </a:lnTo>
                                <a:lnTo>
                                  <a:pt x="257" y="43"/>
                                </a:lnTo>
                                <a:lnTo>
                                  <a:pt x="257" y="44"/>
                                </a:lnTo>
                                <a:lnTo>
                                  <a:pt x="256" y="45"/>
                                </a:lnTo>
                                <a:lnTo>
                                  <a:pt x="256" y="46"/>
                                </a:lnTo>
                                <a:lnTo>
                                  <a:pt x="233" y="118"/>
                                </a:lnTo>
                                <a:lnTo>
                                  <a:pt x="233" y="119"/>
                                </a:lnTo>
                                <a:lnTo>
                                  <a:pt x="249" y="119"/>
                                </a:lnTo>
                                <a:lnTo>
                                  <a:pt x="264" y="69"/>
                                </a:lnTo>
                                <a:lnTo>
                                  <a:pt x="265" y="68"/>
                                </a:lnTo>
                                <a:lnTo>
                                  <a:pt x="282" y="68"/>
                                </a:lnTo>
                                <a:lnTo>
                                  <a:pt x="275" y="46"/>
                                </a:lnTo>
                                <a:lnTo>
                                  <a:pt x="274" y="45"/>
                                </a:lnTo>
                                <a:lnTo>
                                  <a:pt x="273" y="44"/>
                                </a:lnTo>
                                <a:lnTo>
                                  <a:pt x="273" y="43"/>
                                </a:lnTo>
                                <a:lnTo>
                                  <a:pt x="272" y="43"/>
                                </a:lnTo>
                                <a:lnTo>
                                  <a:pt x="271" y="43"/>
                                </a:lnTo>
                                <a:close/>
                                <a:moveTo>
                                  <a:pt x="338" y="43"/>
                                </a:moveTo>
                                <a:lnTo>
                                  <a:pt x="327" y="43"/>
                                </a:lnTo>
                                <a:lnTo>
                                  <a:pt x="326" y="43"/>
                                </a:lnTo>
                                <a:lnTo>
                                  <a:pt x="324" y="43"/>
                                </a:lnTo>
                                <a:lnTo>
                                  <a:pt x="324" y="44"/>
                                </a:lnTo>
                                <a:lnTo>
                                  <a:pt x="323" y="45"/>
                                </a:lnTo>
                                <a:lnTo>
                                  <a:pt x="323" y="46"/>
                                </a:lnTo>
                                <a:lnTo>
                                  <a:pt x="299" y="118"/>
                                </a:lnTo>
                                <a:lnTo>
                                  <a:pt x="299" y="119"/>
                                </a:lnTo>
                                <a:lnTo>
                                  <a:pt x="316" y="119"/>
                                </a:lnTo>
                                <a:lnTo>
                                  <a:pt x="340" y="50"/>
                                </a:lnTo>
                                <a:lnTo>
                                  <a:pt x="341" y="48"/>
                                </a:lnTo>
                                <a:lnTo>
                                  <a:pt x="341" y="46"/>
                                </a:lnTo>
                                <a:lnTo>
                                  <a:pt x="341" y="44"/>
                                </a:lnTo>
                                <a:lnTo>
                                  <a:pt x="340" y="43"/>
                                </a:lnTo>
                                <a:lnTo>
                                  <a:pt x="339" y="43"/>
                                </a:lnTo>
                                <a:lnTo>
                                  <a:pt x="338" y="43"/>
                                </a:lnTo>
                                <a:close/>
                                <a:moveTo>
                                  <a:pt x="202" y="43"/>
                                </a:moveTo>
                                <a:lnTo>
                                  <a:pt x="195" y="43"/>
                                </a:lnTo>
                                <a:lnTo>
                                  <a:pt x="194" y="43"/>
                                </a:lnTo>
                                <a:lnTo>
                                  <a:pt x="204" y="43"/>
                                </a:lnTo>
                                <a:lnTo>
                                  <a:pt x="202" y="43"/>
                                </a:lnTo>
                                <a:close/>
                                <a:moveTo>
                                  <a:pt x="268" y="43"/>
                                </a:moveTo>
                                <a:lnTo>
                                  <a:pt x="262" y="43"/>
                                </a:lnTo>
                                <a:lnTo>
                                  <a:pt x="261" y="43"/>
                                </a:lnTo>
                                <a:lnTo>
                                  <a:pt x="270" y="43"/>
                                </a:lnTo>
                                <a:lnTo>
                                  <a:pt x="268" y="43"/>
                                </a:lnTo>
                                <a:close/>
                                <a:moveTo>
                                  <a:pt x="336" y="43"/>
                                </a:moveTo>
                                <a:lnTo>
                                  <a:pt x="329" y="43"/>
                                </a:lnTo>
                                <a:lnTo>
                                  <a:pt x="328" y="43"/>
                                </a:lnTo>
                                <a:lnTo>
                                  <a:pt x="337" y="43"/>
                                </a:lnTo>
                                <a:lnTo>
                                  <a:pt x="336" y="43"/>
                                </a:lnTo>
                                <a:close/>
                                <a:moveTo>
                                  <a:pt x="433" y="54"/>
                                </a:moveTo>
                                <a:lnTo>
                                  <a:pt x="400" y="54"/>
                                </a:lnTo>
                                <a:lnTo>
                                  <a:pt x="404" y="55"/>
                                </a:lnTo>
                                <a:lnTo>
                                  <a:pt x="407" y="56"/>
                                </a:lnTo>
                                <a:lnTo>
                                  <a:pt x="409" y="56"/>
                                </a:lnTo>
                                <a:lnTo>
                                  <a:pt x="412" y="58"/>
                                </a:lnTo>
                                <a:lnTo>
                                  <a:pt x="414" y="59"/>
                                </a:lnTo>
                                <a:lnTo>
                                  <a:pt x="415" y="61"/>
                                </a:lnTo>
                                <a:lnTo>
                                  <a:pt x="417" y="63"/>
                                </a:lnTo>
                                <a:lnTo>
                                  <a:pt x="418" y="69"/>
                                </a:lnTo>
                                <a:lnTo>
                                  <a:pt x="419" y="72"/>
                                </a:lnTo>
                                <a:lnTo>
                                  <a:pt x="419" y="82"/>
                                </a:lnTo>
                                <a:lnTo>
                                  <a:pt x="397" y="82"/>
                                </a:lnTo>
                                <a:lnTo>
                                  <a:pt x="390" y="82"/>
                                </a:lnTo>
                                <a:lnTo>
                                  <a:pt x="378" y="85"/>
                                </a:lnTo>
                                <a:lnTo>
                                  <a:pt x="372" y="87"/>
                                </a:lnTo>
                                <a:lnTo>
                                  <a:pt x="364" y="91"/>
                                </a:lnTo>
                                <a:lnTo>
                                  <a:pt x="360" y="94"/>
                                </a:lnTo>
                                <a:lnTo>
                                  <a:pt x="356" y="102"/>
                                </a:lnTo>
                                <a:lnTo>
                                  <a:pt x="355" y="106"/>
                                </a:lnTo>
                                <a:lnTo>
                                  <a:pt x="355" y="115"/>
                                </a:lnTo>
                                <a:lnTo>
                                  <a:pt x="355" y="119"/>
                                </a:lnTo>
                                <a:lnTo>
                                  <a:pt x="357" y="122"/>
                                </a:lnTo>
                                <a:lnTo>
                                  <a:pt x="359" y="125"/>
                                </a:lnTo>
                                <a:lnTo>
                                  <a:pt x="361" y="128"/>
                                </a:lnTo>
                                <a:lnTo>
                                  <a:pt x="364" y="130"/>
                                </a:lnTo>
                                <a:lnTo>
                                  <a:pt x="367" y="133"/>
                                </a:lnTo>
                                <a:lnTo>
                                  <a:pt x="371" y="134"/>
                                </a:lnTo>
                                <a:lnTo>
                                  <a:pt x="375" y="136"/>
                                </a:lnTo>
                                <a:lnTo>
                                  <a:pt x="379" y="137"/>
                                </a:lnTo>
                                <a:lnTo>
                                  <a:pt x="384" y="137"/>
                                </a:lnTo>
                                <a:lnTo>
                                  <a:pt x="395" y="137"/>
                                </a:lnTo>
                                <a:lnTo>
                                  <a:pt x="401" y="136"/>
                                </a:lnTo>
                                <a:lnTo>
                                  <a:pt x="407" y="134"/>
                                </a:lnTo>
                                <a:lnTo>
                                  <a:pt x="412" y="132"/>
                                </a:lnTo>
                                <a:lnTo>
                                  <a:pt x="417" y="129"/>
                                </a:lnTo>
                                <a:lnTo>
                                  <a:pt x="421" y="125"/>
                                </a:lnTo>
                                <a:lnTo>
                                  <a:pt x="386" y="125"/>
                                </a:lnTo>
                                <a:lnTo>
                                  <a:pt x="382" y="124"/>
                                </a:lnTo>
                                <a:lnTo>
                                  <a:pt x="378" y="121"/>
                                </a:lnTo>
                                <a:lnTo>
                                  <a:pt x="375" y="118"/>
                                </a:lnTo>
                                <a:lnTo>
                                  <a:pt x="374" y="115"/>
                                </a:lnTo>
                                <a:lnTo>
                                  <a:pt x="373" y="107"/>
                                </a:lnTo>
                                <a:lnTo>
                                  <a:pt x="374" y="105"/>
                                </a:lnTo>
                                <a:lnTo>
                                  <a:pt x="375" y="103"/>
                                </a:lnTo>
                                <a:lnTo>
                                  <a:pt x="376" y="101"/>
                                </a:lnTo>
                                <a:lnTo>
                                  <a:pt x="378" y="99"/>
                                </a:lnTo>
                                <a:lnTo>
                                  <a:pt x="381" y="98"/>
                                </a:lnTo>
                                <a:lnTo>
                                  <a:pt x="383" y="96"/>
                                </a:lnTo>
                                <a:lnTo>
                                  <a:pt x="386" y="95"/>
                                </a:lnTo>
                                <a:lnTo>
                                  <a:pt x="390" y="94"/>
                                </a:lnTo>
                                <a:lnTo>
                                  <a:pt x="394" y="94"/>
                                </a:lnTo>
                                <a:lnTo>
                                  <a:pt x="398" y="93"/>
                                </a:lnTo>
                                <a:lnTo>
                                  <a:pt x="437" y="93"/>
                                </a:lnTo>
                                <a:lnTo>
                                  <a:pt x="437" y="69"/>
                                </a:lnTo>
                                <a:lnTo>
                                  <a:pt x="436" y="64"/>
                                </a:lnTo>
                                <a:lnTo>
                                  <a:pt x="434" y="56"/>
                                </a:lnTo>
                                <a:lnTo>
                                  <a:pt x="433" y="54"/>
                                </a:lnTo>
                                <a:close/>
                                <a:moveTo>
                                  <a:pt x="437" y="125"/>
                                </a:moveTo>
                                <a:lnTo>
                                  <a:pt x="421" y="125"/>
                                </a:lnTo>
                                <a:lnTo>
                                  <a:pt x="421" y="134"/>
                                </a:lnTo>
                                <a:lnTo>
                                  <a:pt x="422" y="135"/>
                                </a:lnTo>
                                <a:lnTo>
                                  <a:pt x="423" y="135"/>
                                </a:lnTo>
                                <a:lnTo>
                                  <a:pt x="423" y="136"/>
                                </a:lnTo>
                                <a:lnTo>
                                  <a:pt x="427" y="136"/>
                                </a:lnTo>
                                <a:lnTo>
                                  <a:pt x="431" y="136"/>
                                </a:lnTo>
                                <a:lnTo>
                                  <a:pt x="433" y="136"/>
                                </a:lnTo>
                                <a:lnTo>
                                  <a:pt x="435" y="136"/>
                                </a:lnTo>
                                <a:lnTo>
                                  <a:pt x="436" y="135"/>
                                </a:lnTo>
                                <a:lnTo>
                                  <a:pt x="437" y="135"/>
                                </a:lnTo>
                                <a:lnTo>
                                  <a:pt x="437" y="134"/>
                                </a:lnTo>
                                <a:lnTo>
                                  <a:pt x="437" y="125"/>
                                </a:lnTo>
                                <a:close/>
                                <a:moveTo>
                                  <a:pt x="437" y="93"/>
                                </a:moveTo>
                                <a:lnTo>
                                  <a:pt x="419" y="93"/>
                                </a:lnTo>
                                <a:lnTo>
                                  <a:pt x="419" y="112"/>
                                </a:lnTo>
                                <a:lnTo>
                                  <a:pt x="414" y="116"/>
                                </a:lnTo>
                                <a:lnTo>
                                  <a:pt x="410" y="120"/>
                                </a:lnTo>
                                <a:lnTo>
                                  <a:pt x="406" y="122"/>
                                </a:lnTo>
                                <a:lnTo>
                                  <a:pt x="402" y="124"/>
                                </a:lnTo>
                                <a:lnTo>
                                  <a:pt x="397" y="125"/>
                                </a:lnTo>
                                <a:lnTo>
                                  <a:pt x="421" y="125"/>
                                </a:lnTo>
                                <a:lnTo>
                                  <a:pt x="437" y="125"/>
                                </a:lnTo>
                                <a:lnTo>
                                  <a:pt x="437" y="93"/>
                                </a:lnTo>
                                <a:close/>
                                <a:moveTo>
                                  <a:pt x="405" y="41"/>
                                </a:moveTo>
                                <a:lnTo>
                                  <a:pt x="394" y="41"/>
                                </a:lnTo>
                                <a:lnTo>
                                  <a:pt x="390" y="42"/>
                                </a:lnTo>
                                <a:lnTo>
                                  <a:pt x="382" y="43"/>
                                </a:lnTo>
                                <a:lnTo>
                                  <a:pt x="379" y="44"/>
                                </a:lnTo>
                                <a:lnTo>
                                  <a:pt x="375" y="45"/>
                                </a:lnTo>
                                <a:lnTo>
                                  <a:pt x="372" y="45"/>
                                </a:lnTo>
                                <a:lnTo>
                                  <a:pt x="369" y="46"/>
                                </a:lnTo>
                                <a:lnTo>
                                  <a:pt x="364" y="49"/>
                                </a:lnTo>
                                <a:lnTo>
                                  <a:pt x="363" y="50"/>
                                </a:lnTo>
                                <a:lnTo>
                                  <a:pt x="361" y="51"/>
                                </a:lnTo>
                                <a:lnTo>
                                  <a:pt x="360" y="52"/>
                                </a:lnTo>
                                <a:lnTo>
                                  <a:pt x="360" y="53"/>
                                </a:lnTo>
                                <a:lnTo>
                                  <a:pt x="360" y="54"/>
                                </a:lnTo>
                                <a:lnTo>
                                  <a:pt x="359" y="59"/>
                                </a:lnTo>
                                <a:lnTo>
                                  <a:pt x="360" y="61"/>
                                </a:lnTo>
                                <a:lnTo>
                                  <a:pt x="360" y="62"/>
                                </a:lnTo>
                                <a:lnTo>
                                  <a:pt x="361" y="62"/>
                                </a:lnTo>
                                <a:lnTo>
                                  <a:pt x="362" y="63"/>
                                </a:lnTo>
                                <a:lnTo>
                                  <a:pt x="363" y="63"/>
                                </a:lnTo>
                                <a:lnTo>
                                  <a:pt x="364" y="63"/>
                                </a:lnTo>
                                <a:lnTo>
                                  <a:pt x="367" y="62"/>
                                </a:lnTo>
                                <a:lnTo>
                                  <a:pt x="369" y="61"/>
                                </a:lnTo>
                                <a:lnTo>
                                  <a:pt x="371" y="60"/>
                                </a:lnTo>
                                <a:lnTo>
                                  <a:pt x="377" y="58"/>
                                </a:lnTo>
                                <a:lnTo>
                                  <a:pt x="380" y="57"/>
                                </a:lnTo>
                                <a:lnTo>
                                  <a:pt x="384" y="56"/>
                                </a:lnTo>
                                <a:lnTo>
                                  <a:pt x="387" y="55"/>
                                </a:lnTo>
                                <a:lnTo>
                                  <a:pt x="391" y="54"/>
                                </a:lnTo>
                                <a:lnTo>
                                  <a:pt x="433" y="54"/>
                                </a:lnTo>
                                <a:lnTo>
                                  <a:pt x="431" y="52"/>
                                </a:lnTo>
                                <a:lnTo>
                                  <a:pt x="428" y="50"/>
                                </a:lnTo>
                                <a:lnTo>
                                  <a:pt x="425" y="47"/>
                                </a:lnTo>
                                <a:lnTo>
                                  <a:pt x="421" y="45"/>
                                </a:lnTo>
                                <a:lnTo>
                                  <a:pt x="416" y="43"/>
                                </a:lnTo>
                                <a:lnTo>
                                  <a:pt x="411" y="42"/>
                                </a:lnTo>
                                <a:lnTo>
                                  <a:pt x="405" y="41"/>
                                </a:lnTo>
                                <a:close/>
                                <a:moveTo>
                                  <a:pt x="472" y="43"/>
                                </a:moveTo>
                                <a:lnTo>
                                  <a:pt x="464" y="43"/>
                                </a:lnTo>
                                <a:lnTo>
                                  <a:pt x="461" y="43"/>
                                </a:lnTo>
                                <a:lnTo>
                                  <a:pt x="460" y="43"/>
                                </a:lnTo>
                                <a:lnTo>
                                  <a:pt x="459" y="44"/>
                                </a:lnTo>
                                <a:lnTo>
                                  <a:pt x="458" y="45"/>
                                </a:lnTo>
                                <a:lnTo>
                                  <a:pt x="458" y="46"/>
                                </a:lnTo>
                                <a:lnTo>
                                  <a:pt x="459" y="47"/>
                                </a:lnTo>
                                <a:lnTo>
                                  <a:pt x="459" y="49"/>
                                </a:lnTo>
                                <a:lnTo>
                                  <a:pt x="495" y="132"/>
                                </a:lnTo>
                                <a:lnTo>
                                  <a:pt x="495" y="133"/>
                                </a:lnTo>
                                <a:lnTo>
                                  <a:pt x="496" y="134"/>
                                </a:lnTo>
                                <a:lnTo>
                                  <a:pt x="497" y="135"/>
                                </a:lnTo>
                                <a:lnTo>
                                  <a:pt x="498" y="135"/>
                                </a:lnTo>
                                <a:lnTo>
                                  <a:pt x="498" y="136"/>
                                </a:lnTo>
                                <a:lnTo>
                                  <a:pt x="484" y="166"/>
                                </a:lnTo>
                                <a:lnTo>
                                  <a:pt x="484" y="167"/>
                                </a:lnTo>
                                <a:lnTo>
                                  <a:pt x="484" y="168"/>
                                </a:lnTo>
                                <a:lnTo>
                                  <a:pt x="484" y="169"/>
                                </a:lnTo>
                                <a:lnTo>
                                  <a:pt x="484" y="170"/>
                                </a:lnTo>
                                <a:lnTo>
                                  <a:pt x="486" y="170"/>
                                </a:lnTo>
                                <a:lnTo>
                                  <a:pt x="487" y="171"/>
                                </a:lnTo>
                                <a:lnTo>
                                  <a:pt x="489" y="171"/>
                                </a:lnTo>
                                <a:lnTo>
                                  <a:pt x="496" y="171"/>
                                </a:lnTo>
                                <a:lnTo>
                                  <a:pt x="499" y="171"/>
                                </a:lnTo>
                                <a:lnTo>
                                  <a:pt x="503" y="170"/>
                                </a:lnTo>
                                <a:lnTo>
                                  <a:pt x="504" y="169"/>
                                </a:lnTo>
                                <a:lnTo>
                                  <a:pt x="526" y="117"/>
                                </a:lnTo>
                                <a:lnTo>
                                  <a:pt x="507" y="117"/>
                                </a:lnTo>
                                <a:lnTo>
                                  <a:pt x="479" y="46"/>
                                </a:lnTo>
                                <a:lnTo>
                                  <a:pt x="478" y="45"/>
                                </a:lnTo>
                                <a:lnTo>
                                  <a:pt x="477" y="44"/>
                                </a:lnTo>
                                <a:lnTo>
                                  <a:pt x="476" y="43"/>
                                </a:lnTo>
                                <a:lnTo>
                                  <a:pt x="475" y="43"/>
                                </a:lnTo>
                                <a:lnTo>
                                  <a:pt x="474" y="43"/>
                                </a:lnTo>
                                <a:lnTo>
                                  <a:pt x="473" y="43"/>
                                </a:lnTo>
                                <a:lnTo>
                                  <a:pt x="472" y="43"/>
                                </a:lnTo>
                                <a:close/>
                                <a:moveTo>
                                  <a:pt x="549" y="43"/>
                                </a:moveTo>
                                <a:lnTo>
                                  <a:pt x="541" y="43"/>
                                </a:lnTo>
                                <a:lnTo>
                                  <a:pt x="540" y="43"/>
                                </a:lnTo>
                                <a:lnTo>
                                  <a:pt x="538" y="43"/>
                                </a:lnTo>
                                <a:lnTo>
                                  <a:pt x="536" y="44"/>
                                </a:lnTo>
                                <a:lnTo>
                                  <a:pt x="536" y="45"/>
                                </a:lnTo>
                                <a:lnTo>
                                  <a:pt x="535" y="46"/>
                                </a:lnTo>
                                <a:lnTo>
                                  <a:pt x="508" y="117"/>
                                </a:lnTo>
                                <a:lnTo>
                                  <a:pt x="526" y="117"/>
                                </a:lnTo>
                                <a:lnTo>
                                  <a:pt x="554" y="49"/>
                                </a:lnTo>
                                <a:lnTo>
                                  <a:pt x="554" y="47"/>
                                </a:lnTo>
                                <a:lnTo>
                                  <a:pt x="554" y="46"/>
                                </a:lnTo>
                                <a:lnTo>
                                  <a:pt x="554" y="45"/>
                                </a:lnTo>
                                <a:lnTo>
                                  <a:pt x="554" y="44"/>
                                </a:lnTo>
                                <a:lnTo>
                                  <a:pt x="553" y="43"/>
                                </a:lnTo>
                                <a:lnTo>
                                  <a:pt x="552" y="43"/>
                                </a:lnTo>
                                <a:lnTo>
                                  <a:pt x="549" y="43"/>
                                </a:lnTo>
                                <a:close/>
                                <a:moveTo>
                                  <a:pt x="571" y="116"/>
                                </a:moveTo>
                                <a:lnTo>
                                  <a:pt x="569" y="116"/>
                                </a:lnTo>
                                <a:lnTo>
                                  <a:pt x="568" y="117"/>
                                </a:lnTo>
                                <a:lnTo>
                                  <a:pt x="568" y="118"/>
                                </a:lnTo>
                                <a:lnTo>
                                  <a:pt x="567" y="118"/>
                                </a:lnTo>
                                <a:lnTo>
                                  <a:pt x="567" y="119"/>
                                </a:lnTo>
                                <a:lnTo>
                                  <a:pt x="567" y="126"/>
                                </a:lnTo>
                                <a:lnTo>
                                  <a:pt x="568" y="129"/>
                                </a:lnTo>
                                <a:lnTo>
                                  <a:pt x="568" y="130"/>
                                </a:lnTo>
                                <a:lnTo>
                                  <a:pt x="569" y="130"/>
                                </a:lnTo>
                                <a:lnTo>
                                  <a:pt x="570" y="131"/>
                                </a:lnTo>
                                <a:lnTo>
                                  <a:pt x="571" y="132"/>
                                </a:lnTo>
                                <a:lnTo>
                                  <a:pt x="575" y="133"/>
                                </a:lnTo>
                                <a:lnTo>
                                  <a:pt x="577" y="134"/>
                                </a:lnTo>
                                <a:lnTo>
                                  <a:pt x="580" y="135"/>
                                </a:lnTo>
                                <a:lnTo>
                                  <a:pt x="582" y="136"/>
                                </a:lnTo>
                                <a:lnTo>
                                  <a:pt x="588" y="137"/>
                                </a:lnTo>
                                <a:lnTo>
                                  <a:pt x="592" y="137"/>
                                </a:lnTo>
                                <a:lnTo>
                                  <a:pt x="595" y="137"/>
                                </a:lnTo>
                                <a:lnTo>
                                  <a:pt x="604" y="137"/>
                                </a:lnTo>
                                <a:lnTo>
                                  <a:pt x="610" y="137"/>
                                </a:lnTo>
                                <a:lnTo>
                                  <a:pt x="619" y="134"/>
                                </a:lnTo>
                                <a:lnTo>
                                  <a:pt x="624" y="133"/>
                                </a:lnTo>
                                <a:lnTo>
                                  <a:pt x="627" y="130"/>
                                </a:lnTo>
                                <a:lnTo>
                                  <a:pt x="631" y="128"/>
                                </a:lnTo>
                                <a:lnTo>
                                  <a:pt x="633" y="125"/>
                                </a:lnTo>
                                <a:lnTo>
                                  <a:pt x="634" y="125"/>
                                </a:lnTo>
                                <a:lnTo>
                                  <a:pt x="595" y="125"/>
                                </a:lnTo>
                                <a:lnTo>
                                  <a:pt x="591" y="124"/>
                                </a:lnTo>
                                <a:lnTo>
                                  <a:pt x="588" y="123"/>
                                </a:lnTo>
                                <a:lnTo>
                                  <a:pt x="585" y="122"/>
                                </a:lnTo>
                                <a:lnTo>
                                  <a:pt x="582" y="121"/>
                                </a:lnTo>
                                <a:lnTo>
                                  <a:pt x="577" y="119"/>
                                </a:lnTo>
                                <a:lnTo>
                                  <a:pt x="574" y="118"/>
                                </a:lnTo>
                                <a:lnTo>
                                  <a:pt x="572" y="117"/>
                                </a:lnTo>
                                <a:lnTo>
                                  <a:pt x="571" y="116"/>
                                </a:lnTo>
                                <a:close/>
                                <a:moveTo>
                                  <a:pt x="609" y="41"/>
                                </a:moveTo>
                                <a:lnTo>
                                  <a:pt x="600" y="41"/>
                                </a:lnTo>
                                <a:lnTo>
                                  <a:pt x="595" y="42"/>
                                </a:lnTo>
                                <a:lnTo>
                                  <a:pt x="585" y="45"/>
                                </a:lnTo>
                                <a:lnTo>
                                  <a:pt x="582" y="47"/>
                                </a:lnTo>
                                <a:lnTo>
                                  <a:pt x="578" y="49"/>
                                </a:lnTo>
                                <a:lnTo>
                                  <a:pt x="575" y="51"/>
                                </a:lnTo>
                                <a:lnTo>
                                  <a:pt x="573" y="54"/>
                                </a:lnTo>
                                <a:lnTo>
                                  <a:pt x="572" y="57"/>
                                </a:lnTo>
                                <a:lnTo>
                                  <a:pt x="570" y="60"/>
                                </a:lnTo>
                                <a:lnTo>
                                  <a:pt x="570" y="63"/>
                                </a:lnTo>
                                <a:lnTo>
                                  <a:pt x="569" y="71"/>
                                </a:lnTo>
                                <a:lnTo>
                                  <a:pt x="570" y="74"/>
                                </a:lnTo>
                                <a:lnTo>
                                  <a:pt x="572" y="77"/>
                                </a:lnTo>
                                <a:lnTo>
                                  <a:pt x="573" y="80"/>
                                </a:lnTo>
                                <a:lnTo>
                                  <a:pt x="575" y="82"/>
                                </a:lnTo>
                                <a:lnTo>
                                  <a:pt x="580" y="86"/>
                                </a:lnTo>
                                <a:lnTo>
                                  <a:pt x="582" y="88"/>
                                </a:lnTo>
                                <a:lnTo>
                                  <a:pt x="588" y="91"/>
                                </a:lnTo>
                                <a:lnTo>
                                  <a:pt x="591" y="92"/>
                                </a:lnTo>
                                <a:lnTo>
                                  <a:pt x="595" y="93"/>
                                </a:lnTo>
                                <a:lnTo>
                                  <a:pt x="598" y="94"/>
                                </a:lnTo>
                                <a:lnTo>
                                  <a:pt x="601" y="95"/>
                                </a:lnTo>
                                <a:lnTo>
                                  <a:pt x="604" y="96"/>
                                </a:lnTo>
                                <a:lnTo>
                                  <a:pt x="607" y="97"/>
                                </a:lnTo>
                                <a:lnTo>
                                  <a:pt x="610" y="99"/>
                                </a:lnTo>
                                <a:lnTo>
                                  <a:pt x="612" y="100"/>
                                </a:lnTo>
                                <a:lnTo>
                                  <a:pt x="614" y="101"/>
                                </a:lnTo>
                                <a:lnTo>
                                  <a:pt x="616" y="103"/>
                                </a:lnTo>
                                <a:lnTo>
                                  <a:pt x="618" y="104"/>
                                </a:lnTo>
                                <a:lnTo>
                                  <a:pt x="619" y="106"/>
                                </a:lnTo>
                                <a:lnTo>
                                  <a:pt x="620" y="108"/>
                                </a:lnTo>
                                <a:lnTo>
                                  <a:pt x="620" y="114"/>
                                </a:lnTo>
                                <a:lnTo>
                                  <a:pt x="619" y="115"/>
                                </a:lnTo>
                                <a:lnTo>
                                  <a:pt x="617" y="119"/>
                                </a:lnTo>
                                <a:lnTo>
                                  <a:pt x="616" y="120"/>
                                </a:lnTo>
                                <a:lnTo>
                                  <a:pt x="614" y="121"/>
                                </a:lnTo>
                                <a:lnTo>
                                  <a:pt x="612" y="122"/>
                                </a:lnTo>
                                <a:lnTo>
                                  <a:pt x="610" y="123"/>
                                </a:lnTo>
                                <a:lnTo>
                                  <a:pt x="607" y="124"/>
                                </a:lnTo>
                                <a:lnTo>
                                  <a:pt x="605" y="124"/>
                                </a:lnTo>
                                <a:lnTo>
                                  <a:pt x="602" y="125"/>
                                </a:lnTo>
                                <a:lnTo>
                                  <a:pt x="634" y="125"/>
                                </a:lnTo>
                                <a:lnTo>
                                  <a:pt x="636" y="120"/>
                                </a:lnTo>
                                <a:lnTo>
                                  <a:pt x="637" y="118"/>
                                </a:lnTo>
                                <a:lnTo>
                                  <a:pt x="638" y="114"/>
                                </a:lnTo>
                                <a:lnTo>
                                  <a:pt x="638" y="106"/>
                                </a:lnTo>
                                <a:lnTo>
                                  <a:pt x="637" y="102"/>
                                </a:lnTo>
                                <a:lnTo>
                                  <a:pt x="636" y="100"/>
                                </a:lnTo>
                                <a:lnTo>
                                  <a:pt x="634" y="97"/>
                                </a:lnTo>
                                <a:lnTo>
                                  <a:pt x="633" y="95"/>
                                </a:lnTo>
                                <a:lnTo>
                                  <a:pt x="628" y="91"/>
                                </a:lnTo>
                                <a:lnTo>
                                  <a:pt x="625" y="89"/>
                                </a:lnTo>
                                <a:lnTo>
                                  <a:pt x="622" y="88"/>
                                </a:lnTo>
                                <a:lnTo>
                                  <a:pt x="619" y="86"/>
                                </a:lnTo>
                                <a:lnTo>
                                  <a:pt x="616" y="85"/>
                                </a:lnTo>
                                <a:lnTo>
                                  <a:pt x="613" y="84"/>
                                </a:lnTo>
                                <a:lnTo>
                                  <a:pt x="609" y="83"/>
                                </a:lnTo>
                                <a:lnTo>
                                  <a:pt x="606" y="82"/>
                                </a:lnTo>
                                <a:lnTo>
                                  <a:pt x="600" y="80"/>
                                </a:lnTo>
                                <a:lnTo>
                                  <a:pt x="597" y="79"/>
                                </a:lnTo>
                                <a:lnTo>
                                  <a:pt x="595" y="77"/>
                                </a:lnTo>
                                <a:lnTo>
                                  <a:pt x="593" y="76"/>
                                </a:lnTo>
                                <a:lnTo>
                                  <a:pt x="591" y="74"/>
                                </a:lnTo>
                                <a:lnTo>
                                  <a:pt x="589" y="73"/>
                                </a:lnTo>
                                <a:lnTo>
                                  <a:pt x="588" y="71"/>
                                </a:lnTo>
                                <a:lnTo>
                                  <a:pt x="587" y="69"/>
                                </a:lnTo>
                                <a:lnTo>
                                  <a:pt x="587" y="64"/>
                                </a:lnTo>
                                <a:lnTo>
                                  <a:pt x="587" y="63"/>
                                </a:lnTo>
                                <a:lnTo>
                                  <a:pt x="588" y="61"/>
                                </a:lnTo>
                                <a:lnTo>
                                  <a:pt x="589" y="60"/>
                                </a:lnTo>
                                <a:lnTo>
                                  <a:pt x="590" y="58"/>
                                </a:lnTo>
                                <a:lnTo>
                                  <a:pt x="592" y="57"/>
                                </a:lnTo>
                                <a:lnTo>
                                  <a:pt x="593" y="56"/>
                                </a:lnTo>
                                <a:lnTo>
                                  <a:pt x="595" y="55"/>
                                </a:lnTo>
                                <a:lnTo>
                                  <a:pt x="598" y="55"/>
                                </a:lnTo>
                                <a:lnTo>
                                  <a:pt x="600" y="54"/>
                                </a:lnTo>
                                <a:lnTo>
                                  <a:pt x="603" y="54"/>
                                </a:lnTo>
                                <a:lnTo>
                                  <a:pt x="633" y="54"/>
                                </a:lnTo>
                                <a:lnTo>
                                  <a:pt x="633" y="51"/>
                                </a:lnTo>
                                <a:lnTo>
                                  <a:pt x="633" y="50"/>
                                </a:lnTo>
                                <a:lnTo>
                                  <a:pt x="632" y="50"/>
                                </a:lnTo>
                                <a:lnTo>
                                  <a:pt x="632" y="49"/>
                                </a:lnTo>
                                <a:lnTo>
                                  <a:pt x="632" y="48"/>
                                </a:lnTo>
                                <a:lnTo>
                                  <a:pt x="631" y="48"/>
                                </a:lnTo>
                                <a:lnTo>
                                  <a:pt x="630" y="46"/>
                                </a:lnTo>
                                <a:lnTo>
                                  <a:pt x="628" y="46"/>
                                </a:lnTo>
                                <a:lnTo>
                                  <a:pt x="627" y="45"/>
                                </a:lnTo>
                                <a:lnTo>
                                  <a:pt x="625" y="45"/>
                                </a:lnTo>
                                <a:lnTo>
                                  <a:pt x="623" y="44"/>
                                </a:lnTo>
                                <a:lnTo>
                                  <a:pt x="621" y="43"/>
                                </a:lnTo>
                                <a:lnTo>
                                  <a:pt x="619" y="43"/>
                                </a:lnTo>
                                <a:lnTo>
                                  <a:pt x="617" y="42"/>
                                </a:lnTo>
                                <a:lnTo>
                                  <a:pt x="611" y="41"/>
                                </a:lnTo>
                                <a:lnTo>
                                  <a:pt x="609" y="41"/>
                                </a:lnTo>
                                <a:close/>
                                <a:moveTo>
                                  <a:pt x="633" y="54"/>
                                </a:moveTo>
                                <a:lnTo>
                                  <a:pt x="609" y="54"/>
                                </a:lnTo>
                                <a:lnTo>
                                  <a:pt x="612" y="54"/>
                                </a:lnTo>
                                <a:lnTo>
                                  <a:pt x="615" y="55"/>
                                </a:lnTo>
                                <a:lnTo>
                                  <a:pt x="618" y="55"/>
                                </a:lnTo>
                                <a:lnTo>
                                  <a:pt x="620" y="56"/>
                                </a:lnTo>
                                <a:lnTo>
                                  <a:pt x="624" y="58"/>
                                </a:lnTo>
                                <a:lnTo>
                                  <a:pt x="626" y="59"/>
                                </a:lnTo>
                                <a:lnTo>
                                  <a:pt x="627" y="59"/>
                                </a:lnTo>
                                <a:lnTo>
                                  <a:pt x="628" y="60"/>
                                </a:lnTo>
                                <a:lnTo>
                                  <a:pt x="629" y="60"/>
                                </a:lnTo>
                                <a:lnTo>
                                  <a:pt x="631" y="60"/>
                                </a:lnTo>
                                <a:lnTo>
                                  <a:pt x="632" y="60"/>
                                </a:lnTo>
                                <a:lnTo>
                                  <a:pt x="632" y="59"/>
                                </a:lnTo>
                                <a:lnTo>
                                  <a:pt x="633" y="58"/>
                                </a:lnTo>
                                <a:lnTo>
                                  <a:pt x="633" y="56"/>
                                </a:lnTo>
                                <a:lnTo>
                                  <a:pt x="633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75731A4F" id="docshapegroup22" o:spid="_x0000_s1026" style="position:absolute;margin-left:81.35pt;margin-top:80.1pt;width:32.8pt;height:12.15pt;z-index:-15679488;mso-wrap-distance-left:0;mso-wrap-distance-right:0;mso-position-horizontal-relative:page" coordorigin="1627,1602" coordsize="656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">
                <v:rect id="docshape23" o:spid="_x0000_s1027" style="position:absolute;left:1627;top:1602;width:656;height: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" fillcolor="yellow" stroked="f"/>
                <v:shape id="docshape24" o:spid="_x0000_s1028" style="position:absolute;left:1631;top:1656;width:638;height:171;visibility:visible;mso-wrap-style:square;v-text-anchor:top" coordsize="638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" path="m70,9l55,9r-1,1l52,10r-1,l51,11r-1,l50,12r,1l1,131,,132r,2l,135r2,l2,136r3,l13,136r3,l17,136r,-1l18,135r1,l19,134r1,-1l32,103r81,l107,89r-71,l61,26r20,l75,13r,-1l75,11r-1,l74,10r-1,l71,10,70,9xm113,103r-21,l104,133r1,1l106,135r1,1l109,136r1,l111,136r9,l122,136r1,l124,135r1,l125,134r,-2l124,131,113,103xm81,26r-19,l87,89r20,l81,26xm66,9r-8,l57,9r11,l66,9xm160,l149,r-1,1l147,1r-1,l145,2r,132l146,134r,1l148,136r1,l151,136r7,l160,136r1,l163,135r,-1l164,134,164,2,163,1r-1,l161,1,160,xm158,r-7,l150,r9,l158,xm205,43r-12,l192,43r-1,l190,44r-1,l189,46r1,1l190,48r,1l190,50r30,83l221,134r,1l222,135r2,1l225,136r3,l236,136r2,l239,136r1,l241,136r1,-1l243,135r1,-1l244,133r1,l249,119r-16,l233,118,209,46r-1,-1l208,44r-1,-1l206,43r-1,xm282,68r-17,l265,69r21,64l287,134r,1l288,135r2,1l291,136r3,l303,136r1,l306,136r1,l308,136r,-1l309,135r1,-1l310,133r1,l316,119r-17,l299,118,282,68xm271,43r-12,l257,43r,1l256,45r,1l233,118r,1l249,119,264,69r1,-1l282,68,275,46r-1,-1l273,44r,-1l272,43r-1,xm338,43r-11,l326,43r-2,l324,44r-1,1l323,46r-24,72l299,119r17,l340,50r1,-2l341,46r,-2l340,43r-1,l338,43xm202,43r-7,l194,43r10,l202,43xm268,43r-6,l261,43r9,l268,43xm336,43r-7,l328,43r9,l336,43xm433,54r-33,l404,55r3,1l409,56r3,2l414,59r1,2l417,63r1,6l419,72r,10l397,82r-7,l378,85r-6,2l364,91r-4,3l356,102r-1,4l355,115r,4l357,122r2,3l361,128r3,2l367,133r4,1l375,136r4,1l384,137r11,l401,136r6,-2l412,132r5,-3l421,125r-35,l382,124r-4,-3l375,118r-1,-3l373,107r1,-2l375,103r1,-2l378,99r3,-1l383,96r3,-1l390,94r4,l398,93r39,l437,69r-1,-5l434,56r-1,-2xm437,125r-16,l421,134r1,1l423,135r,1l427,136r4,l433,136r2,l436,135r1,l437,134r,-9xm437,93r-18,l419,112r-5,4l410,120r-4,2l402,124r-5,1l421,125r16,l437,93xm405,41r-11,l390,42r-8,1l379,44r-4,1l372,45r-3,1l364,49r-1,1l361,51r-1,1l360,53r,1l359,59r1,2l360,62r1,l362,63r1,l364,63r3,-1l369,61r2,-1l377,58r3,-1l384,56r3,-1l391,54r42,l431,52r-3,-2l425,47r-4,-2l416,43r-5,-1l405,41xm472,43r-8,l461,43r-1,l459,44r-1,1l458,46r1,1l459,49r36,83l495,133r1,1l497,135r1,l498,136r-14,30l484,167r,1l484,169r,1l486,170r1,1l489,171r7,l499,171r4,-1l504,169r22,-52l507,117,479,46r-1,-1l477,44r-1,-1l475,43r-1,l473,43r-1,xm549,43r-8,l540,43r-2,l536,44r,1l535,46r-27,71l526,117,554,49r,-2l554,46r,-1l554,44r-1,-1l552,43r-3,xm571,116r-2,l568,117r,1l567,118r,1l567,126r1,3l568,130r1,l570,131r1,1l575,133r2,1l580,135r2,1l588,137r4,l595,137r9,l610,137r9,-3l624,133r3,-3l631,128r2,-3l634,125r-39,l591,124r-3,-1l585,122r-3,-1l577,119r-3,-1l572,117r-1,-1xm609,41r-9,l595,42r-10,3l582,47r-4,2l575,51r-2,3l572,57r-2,3l570,63r-1,8l570,74r2,3l573,80r2,2l580,86r2,2l588,91r3,1l595,93r3,1l601,95r3,1l607,97r3,2l612,100r2,1l616,103r2,1l619,106r1,2l620,114r-1,1l617,119r-1,1l614,121r-2,1l610,123r-3,1l605,124r-3,1l634,125r2,-5l637,118r1,-4l638,106r-1,-4l636,100r-2,-3l633,95r-5,-4l625,89r-3,-1l619,86r-3,-1l613,84r-4,-1l606,82r-6,-2l597,79r-2,-2l593,76r-2,-2l589,73r-1,-2l587,69r,-5l587,63r1,-2l589,60r1,-2l592,57r1,-1l595,55r3,l600,54r3,l633,54r,-3l633,50r-1,l632,49r,-1l631,48r-1,-2l628,46r-1,-1l625,45r-2,-1l621,43r-2,l617,42r-6,-1l609,41xm633,54r-24,l612,54r3,1l618,55r2,1l624,58r2,1l627,59r1,1l629,60r2,l632,60r,-1l633,58r,-2l633,54xe" fillcolor="black" stroked="f">
                  <v:path arrowok="t" o:connecttype="custom" o:connectlocs="50,1669;16,1792;113,1759;74,1666;106,1791;125,1791;81,1682;147,1657;149,1792;164,1658;159,1656;190,1703;224,1792;243,1791;208,1700;287,1790;307,1792;299,1774;256,1702;274,1701;324,1700;341,1702;204,1699;328,1699;414,1715;372,1743;361,1784;407,1790;373,1763;394,1750;421,1790;436,1791;406,1778;390,1698;360,1708;363,1719;391,1710;472,1699;459,1705;484,1824;503,1826;476,1699;536,1700;554,1700;567,1774;577,1790;624,1789;582,1777;582,1703;572,1733;601,1751;620,1764;605,1780;634,1753;606,1738;587,1720;600,1710;631,1704;611,1697;626,1715;632,1715" o:connectangles="0,0,0,0,0,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="00EF028F">
        <w:rPr>
          <w:b/>
          <w:sz w:val="24"/>
        </w:rPr>
        <w:t>When</w:t>
      </w:r>
      <w:r w:rsidR="00EF028F">
        <w:rPr>
          <w:b/>
          <w:spacing w:val="-3"/>
          <w:sz w:val="24"/>
        </w:rPr>
        <w:t xml:space="preserve"> </w:t>
      </w:r>
      <w:r w:rsidR="00EF028F">
        <w:rPr>
          <w:b/>
          <w:sz w:val="24"/>
        </w:rPr>
        <w:t>is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it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good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tim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to</w:t>
      </w:r>
      <w:r w:rsidR="00EF028F">
        <w:rPr>
          <w:b/>
          <w:spacing w:val="-1"/>
          <w:sz w:val="24"/>
        </w:rPr>
        <w:t xml:space="preserve"> </w:t>
      </w:r>
      <w:r w:rsidR="00EF028F">
        <w:rPr>
          <w:b/>
          <w:sz w:val="24"/>
        </w:rPr>
        <w:t>be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a</w:t>
      </w:r>
      <w:r w:rsidR="00EF028F">
        <w:rPr>
          <w:b/>
          <w:spacing w:val="-2"/>
          <w:sz w:val="24"/>
        </w:rPr>
        <w:t xml:space="preserve"> </w:t>
      </w:r>
      <w:r w:rsidR="00EF028F">
        <w:rPr>
          <w:b/>
          <w:sz w:val="24"/>
        </w:rPr>
        <w:t>self-advocate?</w:t>
      </w:r>
    </w:p>
    <w:p w14:paraId="5DA0852E" w14:textId="77777777" w:rsidR="00C852A7" w:rsidRDefault="00C852A7">
      <w:pPr>
        <w:pStyle w:val="BodyText"/>
        <w:spacing w:before="1"/>
        <w:rPr>
          <w:rFonts w:ascii="Calibri"/>
          <w:b/>
          <w:sz w:val="20"/>
        </w:rPr>
      </w:pPr>
    </w:p>
    <w:p w14:paraId="72220F79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1FB88607" w14:textId="77777777" w:rsidR="00C852A7" w:rsidRDefault="00C852A7">
      <w:pPr>
        <w:pStyle w:val="BodyText"/>
        <w:spacing w:before="10"/>
        <w:rPr>
          <w:rFonts w:ascii="Calibri"/>
          <w:b/>
          <w:sz w:val="7"/>
        </w:rPr>
      </w:pPr>
    </w:p>
    <w:p w14:paraId="04FA71C5" w14:textId="77777777" w:rsidR="00C852A7" w:rsidRDefault="00C852A7">
      <w:pPr>
        <w:pStyle w:val="BodyText"/>
        <w:spacing w:before="2"/>
        <w:rPr>
          <w:rFonts w:ascii="Calibri"/>
          <w:b/>
          <w:sz w:val="5"/>
        </w:rPr>
      </w:pPr>
    </w:p>
    <w:p w14:paraId="16EB4106" w14:textId="77777777" w:rsidR="00C852A7" w:rsidRDefault="00C852A7">
      <w:pPr>
        <w:rPr>
          <w:rFonts w:ascii="Calibri"/>
          <w:sz w:val="5"/>
        </w:rPr>
        <w:sectPr w:rsidR="00C852A7">
          <w:pgSz w:w="12240" w:h="15840"/>
          <w:pgMar w:top="1340" w:right="480" w:bottom="280" w:left="480" w:header="720" w:footer="720" w:gutter="0"/>
          <w:cols w:space="720"/>
        </w:sectPr>
      </w:pPr>
    </w:p>
    <w:p w14:paraId="5A2A4E55" w14:textId="14603743" w:rsidR="00C852A7" w:rsidRDefault="00822BBA">
      <w:pPr>
        <w:pStyle w:val="BodyText"/>
        <w:rPr>
          <w:rFonts w:ascii="Calibri"/>
          <w:b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961152" behindDoc="1" locked="0" layoutInCell="1" allowOverlap="1" wp14:anchorId="7E2686F4" wp14:editId="61A50FE9">
                <wp:simplePos x="0" y="0"/>
                <wp:positionH relativeFrom="page">
                  <wp:posOffset>635</wp:posOffset>
                </wp:positionH>
                <wp:positionV relativeFrom="page">
                  <wp:posOffset>1057910</wp:posOffset>
                </wp:positionV>
                <wp:extent cx="3902710" cy="5657850"/>
                <wp:effectExtent l="0" t="0" r="0" b="0"/>
                <wp:wrapNone/>
                <wp:docPr id="226" name="docshapegroup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02710" cy="5657850"/>
                          <a:chOff x="1" y="1666"/>
                          <a:chExt cx="6146" cy="8910"/>
                        </a:xfrm>
                      </wpg:grpSpPr>
                      <pic:pic xmlns:pic="http://schemas.openxmlformats.org/drawingml/2006/picture">
                        <pic:nvPicPr>
                          <pic:cNvPr id="227" name="docshape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6146" cy="8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8" name="docshape27"/>
                        <wps:cNvSpPr>
                          <a:spLocks/>
                        </wps:cNvSpPr>
                        <wps:spPr bwMode="auto">
                          <a:xfrm>
                            <a:off x="2187" y="3691"/>
                            <a:ext cx="1580" cy="746"/>
                          </a:xfrm>
                          <a:custGeom>
                            <a:avLst/>
                            <a:gdLst>
                              <a:gd name="T0" fmla="+- 0 2803 2188"/>
                              <a:gd name="T1" fmla="*/ T0 w 1580"/>
                              <a:gd name="T2" fmla="+- 0 4403 3691"/>
                              <a:gd name="T3" fmla="*/ 4403 h 746"/>
                              <a:gd name="T4" fmla="+- 0 2549 2188"/>
                              <a:gd name="T5" fmla="*/ T4 w 1580"/>
                              <a:gd name="T6" fmla="+- 0 3714 3691"/>
                              <a:gd name="T7" fmla="*/ 3714 h 746"/>
                              <a:gd name="T8" fmla="+- 0 2536 2188"/>
                              <a:gd name="T9" fmla="*/ T8 w 1580"/>
                              <a:gd name="T10" fmla="+- 0 3696 3691"/>
                              <a:gd name="T11" fmla="*/ 3696 h 746"/>
                              <a:gd name="T12" fmla="+- 0 2509 2188"/>
                              <a:gd name="T13" fmla="*/ T12 w 1580"/>
                              <a:gd name="T14" fmla="+- 0 3691 3691"/>
                              <a:gd name="T15" fmla="*/ 3691 h 746"/>
                              <a:gd name="T16" fmla="+- 0 2472 2188"/>
                              <a:gd name="T17" fmla="*/ T16 w 1580"/>
                              <a:gd name="T18" fmla="+- 0 3692 3691"/>
                              <a:gd name="T19" fmla="*/ 3692 h 746"/>
                              <a:gd name="T20" fmla="+- 0 2458 2188"/>
                              <a:gd name="T21" fmla="*/ T20 w 1580"/>
                              <a:gd name="T22" fmla="+- 0 3696 3691"/>
                              <a:gd name="T23" fmla="*/ 3696 h 746"/>
                              <a:gd name="T24" fmla="+- 0 2447 2188"/>
                              <a:gd name="T25" fmla="*/ T24 w 1580"/>
                              <a:gd name="T26" fmla="+- 0 3704 3691"/>
                              <a:gd name="T27" fmla="*/ 3704 h 746"/>
                              <a:gd name="T28" fmla="+- 0 2189 2188"/>
                              <a:gd name="T29" fmla="*/ T28 w 1580"/>
                              <a:gd name="T30" fmla="+- 0 4403 3691"/>
                              <a:gd name="T31" fmla="*/ 4403 h 746"/>
                              <a:gd name="T32" fmla="+- 0 2189 2188"/>
                              <a:gd name="T33" fmla="*/ T32 w 1580"/>
                              <a:gd name="T34" fmla="+- 0 4420 3691"/>
                              <a:gd name="T35" fmla="*/ 4420 h 746"/>
                              <a:gd name="T36" fmla="+- 0 2200 2188"/>
                              <a:gd name="T37" fmla="*/ T36 w 1580"/>
                              <a:gd name="T38" fmla="+- 0 4432 3691"/>
                              <a:gd name="T39" fmla="*/ 4432 h 746"/>
                              <a:gd name="T40" fmla="+- 0 2218 2188"/>
                              <a:gd name="T41" fmla="*/ T40 w 1580"/>
                              <a:gd name="T42" fmla="+- 0 4436 3691"/>
                              <a:gd name="T43" fmla="*/ 4436 h 746"/>
                              <a:gd name="T44" fmla="+- 0 2267 2188"/>
                              <a:gd name="T45" fmla="*/ T44 w 1580"/>
                              <a:gd name="T46" fmla="+- 0 4430 3691"/>
                              <a:gd name="T47" fmla="*/ 4430 h 746"/>
                              <a:gd name="T48" fmla="+- 0 2276 2188"/>
                              <a:gd name="T49" fmla="*/ T48 w 1580"/>
                              <a:gd name="T50" fmla="+- 0 4423 3691"/>
                              <a:gd name="T51" fmla="*/ 4423 h 746"/>
                              <a:gd name="T52" fmla="+- 0 2282 2188"/>
                              <a:gd name="T53" fmla="*/ T52 w 1580"/>
                              <a:gd name="T54" fmla="+- 0 4414 3691"/>
                              <a:gd name="T55" fmla="*/ 4414 h 746"/>
                              <a:gd name="T56" fmla="+- 0 2369 2188"/>
                              <a:gd name="T57" fmla="*/ T56 w 1580"/>
                              <a:gd name="T58" fmla="+- 0 4152 3691"/>
                              <a:gd name="T59" fmla="*/ 4152 h 746"/>
                              <a:gd name="T60" fmla="+- 0 2620 2188"/>
                              <a:gd name="T61" fmla="*/ T60 w 1580"/>
                              <a:gd name="T62" fmla="+- 0 4231 3691"/>
                              <a:gd name="T63" fmla="*/ 4231 h 746"/>
                              <a:gd name="T64" fmla="+- 0 2711 2188"/>
                              <a:gd name="T65" fmla="*/ T64 w 1580"/>
                              <a:gd name="T66" fmla="+- 0 4418 3691"/>
                              <a:gd name="T67" fmla="*/ 4418 h 746"/>
                              <a:gd name="T68" fmla="+- 0 2717 2188"/>
                              <a:gd name="T69" fmla="*/ T68 w 1580"/>
                              <a:gd name="T70" fmla="+- 0 4428 3691"/>
                              <a:gd name="T71" fmla="*/ 4428 h 746"/>
                              <a:gd name="T72" fmla="+- 0 2729 2188"/>
                              <a:gd name="T73" fmla="*/ T72 w 1580"/>
                              <a:gd name="T74" fmla="+- 0 4434 3691"/>
                              <a:gd name="T75" fmla="*/ 4434 h 746"/>
                              <a:gd name="T76" fmla="+- 0 2743 2188"/>
                              <a:gd name="T77" fmla="*/ T76 w 1580"/>
                              <a:gd name="T78" fmla="+- 0 4436 3691"/>
                              <a:gd name="T79" fmla="*/ 4436 h 746"/>
                              <a:gd name="T80" fmla="+- 0 2802 2188"/>
                              <a:gd name="T81" fmla="*/ T80 w 1580"/>
                              <a:gd name="T82" fmla="+- 0 4426 3691"/>
                              <a:gd name="T83" fmla="*/ 4426 h 746"/>
                              <a:gd name="T84" fmla="+- 0 2620 2188"/>
                              <a:gd name="T85" fmla="*/ T84 w 1580"/>
                              <a:gd name="T86" fmla="+- 0 4152 3691"/>
                              <a:gd name="T87" fmla="*/ 4152 h 746"/>
                              <a:gd name="T88" fmla="+- 0 2620 2188"/>
                              <a:gd name="T89" fmla="*/ T88 w 1580"/>
                              <a:gd name="T90" fmla="+- 0 4231 3691"/>
                              <a:gd name="T91" fmla="*/ 4231 h 746"/>
                              <a:gd name="T92" fmla="+- 0 3766 2188"/>
                              <a:gd name="T93" fmla="*/ T92 w 1580"/>
                              <a:gd name="T94" fmla="+- 0 4375 3691"/>
                              <a:gd name="T95" fmla="*/ 4375 h 746"/>
                              <a:gd name="T96" fmla="+- 0 3761 2188"/>
                              <a:gd name="T97" fmla="*/ T96 w 1580"/>
                              <a:gd name="T98" fmla="+- 0 4362 3691"/>
                              <a:gd name="T99" fmla="*/ 4362 h 746"/>
                              <a:gd name="T100" fmla="+- 0 3743 2188"/>
                              <a:gd name="T101" fmla="*/ T100 w 1580"/>
                              <a:gd name="T102" fmla="+- 0 4349 3691"/>
                              <a:gd name="T103" fmla="*/ 4349 h 746"/>
                              <a:gd name="T104" fmla="+- 0 3475 2188"/>
                              <a:gd name="T105" fmla="*/ T104 w 1580"/>
                              <a:gd name="T106" fmla="+- 0 3708 3691"/>
                              <a:gd name="T107" fmla="*/ 3708 h 746"/>
                              <a:gd name="T108" fmla="+- 0 3462 2188"/>
                              <a:gd name="T109" fmla="*/ T108 w 1580"/>
                              <a:gd name="T110" fmla="+- 0 3696 3691"/>
                              <a:gd name="T111" fmla="*/ 3696 h 746"/>
                              <a:gd name="T112" fmla="+- 0 3418 2188"/>
                              <a:gd name="T113" fmla="*/ T112 w 1580"/>
                              <a:gd name="T114" fmla="+- 0 3691 3691"/>
                              <a:gd name="T115" fmla="*/ 3691 h 746"/>
                              <a:gd name="T116" fmla="+- 0 3402 2188"/>
                              <a:gd name="T117" fmla="*/ T116 w 1580"/>
                              <a:gd name="T118" fmla="+- 0 3695 3691"/>
                              <a:gd name="T119" fmla="*/ 3695 h 746"/>
                              <a:gd name="T120" fmla="+- 0 3391 2188"/>
                              <a:gd name="T121" fmla="*/ T120 w 1580"/>
                              <a:gd name="T122" fmla="+- 0 3701 3691"/>
                              <a:gd name="T123" fmla="*/ 3701 h 746"/>
                              <a:gd name="T124" fmla="+- 0 3385 2188"/>
                              <a:gd name="T125" fmla="*/ T124 w 1580"/>
                              <a:gd name="T126" fmla="+- 0 4404 3691"/>
                              <a:gd name="T127" fmla="*/ 4404 h 746"/>
                              <a:gd name="T128" fmla="+- 0 3409 2188"/>
                              <a:gd name="T129" fmla="*/ T128 w 1580"/>
                              <a:gd name="T130" fmla="+- 0 4429 3691"/>
                              <a:gd name="T131" fmla="*/ 4429 h 746"/>
                              <a:gd name="T132" fmla="+- 0 3748 2188"/>
                              <a:gd name="T133" fmla="*/ T132 w 1580"/>
                              <a:gd name="T134" fmla="+- 0 4432 3691"/>
                              <a:gd name="T135" fmla="*/ 4432 h 746"/>
                              <a:gd name="T136" fmla="+- 0 3763 2188"/>
                              <a:gd name="T137" fmla="*/ T136 w 1580"/>
                              <a:gd name="T138" fmla="+- 0 4416 3691"/>
                              <a:gd name="T139" fmla="*/ 4416 h 746"/>
                              <a:gd name="T140" fmla="+- 0 3292 2188"/>
                              <a:gd name="T141" fmla="*/ T140 w 1580"/>
                              <a:gd name="T142" fmla="+- 0 4380 3691"/>
                              <a:gd name="T143" fmla="*/ 4380 h 746"/>
                              <a:gd name="T144" fmla="+- 0 3288 2188"/>
                              <a:gd name="T145" fmla="*/ T144 w 1580"/>
                              <a:gd name="T146" fmla="+- 0 4366 3691"/>
                              <a:gd name="T147" fmla="*/ 4366 h 746"/>
                              <a:gd name="T148" fmla="+- 0 3272 2188"/>
                              <a:gd name="T149" fmla="*/ T148 w 1580"/>
                              <a:gd name="T150" fmla="+- 0 4350 3691"/>
                              <a:gd name="T151" fmla="*/ 4350 h 746"/>
                              <a:gd name="T152" fmla="+- 0 3001 2188"/>
                              <a:gd name="T153" fmla="*/ T152 w 1580"/>
                              <a:gd name="T154" fmla="+- 0 3713 3691"/>
                              <a:gd name="T155" fmla="*/ 3713 h 746"/>
                              <a:gd name="T156" fmla="+- 0 2992 2188"/>
                              <a:gd name="T157" fmla="*/ T156 w 1580"/>
                              <a:gd name="T158" fmla="+- 0 3698 3691"/>
                              <a:gd name="T159" fmla="*/ 3698 h 746"/>
                              <a:gd name="T160" fmla="+- 0 2969 2188"/>
                              <a:gd name="T161" fmla="*/ T160 w 1580"/>
                              <a:gd name="T162" fmla="+- 0 3691 3691"/>
                              <a:gd name="T163" fmla="*/ 3691 h 746"/>
                              <a:gd name="T164" fmla="+- 0 2932 2188"/>
                              <a:gd name="T165" fmla="*/ T164 w 1580"/>
                              <a:gd name="T166" fmla="+- 0 3692 3691"/>
                              <a:gd name="T167" fmla="*/ 3692 h 746"/>
                              <a:gd name="T168" fmla="+- 0 2918 2188"/>
                              <a:gd name="T169" fmla="*/ T168 w 1580"/>
                              <a:gd name="T170" fmla="+- 0 3698 3691"/>
                              <a:gd name="T171" fmla="*/ 3698 h 746"/>
                              <a:gd name="T172" fmla="+- 0 2910 2188"/>
                              <a:gd name="T173" fmla="*/ T172 w 1580"/>
                              <a:gd name="T174" fmla="+- 0 3713 3691"/>
                              <a:gd name="T175" fmla="*/ 3713 h 746"/>
                              <a:gd name="T176" fmla="+- 0 2924 2188"/>
                              <a:gd name="T177" fmla="*/ T176 w 1580"/>
                              <a:gd name="T178" fmla="+- 0 4423 3691"/>
                              <a:gd name="T179" fmla="*/ 4423 h 746"/>
                              <a:gd name="T180" fmla="+- 0 3268 2188"/>
                              <a:gd name="T181" fmla="*/ T180 w 1580"/>
                              <a:gd name="T182" fmla="+- 0 4433 3691"/>
                              <a:gd name="T183" fmla="*/ 4433 h 746"/>
                              <a:gd name="T184" fmla="+- 0 3281 2188"/>
                              <a:gd name="T185" fmla="*/ T184 w 1580"/>
                              <a:gd name="T186" fmla="+- 0 4427 3691"/>
                              <a:gd name="T187" fmla="*/ 4427 h 7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1580" h="746">
                                <a:moveTo>
                                  <a:pt x="616" y="730"/>
                                </a:moveTo>
                                <a:lnTo>
                                  <a:pt x="616" y="718"/>
                                </a:lnTo>
                                <a:lnTo>
                                  <a:pt x="615" y="712"/>
                                </a:lnTo>
                                <a:lnTo>
                                  <a:pt x="614" y="708"/>
                                </a:lnTo>
                                <a:lnTo>
                                  <a:pt x="363" y="37"/>
                                </a:lnTo>
                                <a:lnTo>
                                  <a:pt x="361" y="23"/>
                                </a:lnTo>
                                <a:lnTo>
                                  <a:pt x="358" y="15"/>
                                </a:lnTo>
                                <a:lnTo>
                                  <a:pt x="351" y="7"/>
                                </a:lnTo>
                                <a:lnTo>
                                  <a:pt x="348" y="5"/>
                                </a:lnTo>
                                <a:lnTo>
                                  <a:pt x="333" y="1"/>
                                </a:lnTo>
                                <a:lnTo>
                                  <a:pt x="327" y="1"/>
                                </a:lnTo>
                                <a:lnTo>
                                  <a:pt x="321" y="0"/>
                                </a:lnTo>
                                <a:lnTo>
                                  <a:pt x="296" y="0"/>
                                </a:lnTo>
                                <a:lnTo>
                                  <a:pt x="290" y="1"/>
                                </a:lnTo>
                                <a:lnTo>
                                  <a:pt x="284" y="1"/>
                                </a:lnTo>
                                <a:lnTo>
                                  <a:pt x="278" y="3"/>
                                </a:lnTo>
                                <a:lnTo>
                                  <a:pt x="274" y="4"/>
                                </a:lnTo>
                                <a:lnTo>
                                  <a:pt x="270" y="5"/>
                                </a:lnTo>
                                <a:lnTo>
                                  <a:pt x="266" y="7"/>
                                </a:lnTo>
                                <a:lnTo>
                                  <a:pt x="262" y="11"/>
                                </a:lnTo>
                                <a:lnTo>
                                  <a:pt x="259" y="13"/>
                                </a:lnTo>
                                <a:lnTo>
                                  <a:pt x="254" y="23"/>
                                </a:lnTo>
                                <a:lnTo>
                                  <a:pt x="3" y="707"/>
                                </a:lnTo>
                                <a:lnTo>
                                  <a:pt x="1" y="712"/>
                                </a:lnTo>
                                <a:lnTo>
                                  <a:pt x="0" y="718"/>
                                </a:lnTo>
                                <a:lnTo>
                                  <a:pt x="0" y="724"/>
                                </a:lnTo>
                                <a:lnTo>
                                  <a:pt x="1" y="729"/>
                                </a:lnTo>
                                <a:lnTo>
                                  <a:pt x="3" y="733"/>
                                </a:lnTo>
                                <a:lnTo>
                                  <a:pt x="7" y="737"/>
                                </a:lnTo>
                                <a:lnTo>
                                  <a:pt x="12" y="741"/>
                                </a:lnTo>
                                <a:lnTo>
                                  <a:pt x="16" y="743"/>
                                </a:lnTo>
                                <a:lnTo>
                                  <a:pt x="24" y="744"/>
                                </a:lnTo>
                                <a:lnTo>
                                  <a:pt x="30" y="745"/>
                                </a:lnTo>
                                <a:lnTo>
                                  <a:pt x="61" y="745"/>
                                </a:lnTo>
                                <a:lnTo>
                                  <a:pt x="75" y="742"/>
                                </a:lnTo>
                                <a:lnTo>
                                  <a:pt x="79" y="739"/>
                                </a:lnTo>
                                <a:lnTo>
                                  <a:pt x="84" y="738"/>
                                </a:lnTo>
                                <a:lnTo>
                                  <a:pt x="86" y="736"/>
                                </a:lnTo>
                                <a:lnTo>
                                  <a:pt x="88" y="732"/>
                                </a:lnTo>
                                <a:lnTo>
                                  <a:pt x="92" y="729"/>
                                </a:lnTo>
                                <a:lnTo>
                                  <a:pt x="93" y="726"/>
                                </a:lnTo>
                                <a:lnTo>
                                  <a:pt x="94" y="723"/>
                                </a:lnTo>
                                <a:lnTo>
                                  <a:pt x="158" y="540"/>
                                </a:lnTo>
                                <a:lnTo>
                                  <a:pt x="181" y="540"/>
                                </a:lnTo>
                                <a:lnTo>
                                  <a:pt x="181" y="461"/>
                                </a:lnTo>
                                <a:lnTo>
                                  <a:pt x="304" y="120"/>
                                </a:lnTo>
                                <a:lnTo>
                                  <a:pt x="432" y="461"/>
                                </a:lnTo>
                                <a:lnTo>
                                  <a:pt x="432" y="540"/>
                                </a:lnTo>
                                <a:lnTo>
                                  <a:pt x="456" y="540"/>
                                </a:lnTo>
                                <a:lnTo>
                                  <a:pt x="522" y="723"/>
                                </a:lnTo>
                                <a:lnTo>
                                  <a:pt x="523" y="727"/>
                                </a:lnTo>
                                <a:lnTo>
                                  <a:pt x="525" y="731"/>
                                </a:lnTo>
                                <a:lnTo>
                                  <a:pt x="528" y="733"/>
                                </a:lnTo>
                                <a:lnTo>
                                  <a:pt x="529" y="737"/>
                                </a:lnTo>
                                <a:lnTo>
                                  <a:pt x="532" y="739"/>
                                </a:lnTo>
                                <a:lnTo>
                                  <a:pt x="536" y="741"/>
                                </a:lnTo>
                                <a:lnTo>
                                  <a:pt x="541" y="743"/>
                                </a:lnTo>
                                <a:lnTo>
                                  <a:pt x="546" y="744"/>
                                </a:lnTo>
                                <a:lnTo>
                                  <a:pt x="550" y="744"/>
                                </a:lnTo>
                                <a:lnTo>
                                  <a:pt x="555" y="745"/>
                                </a:lnTo>
                                <a:lnTo>
                                  <a:pt x="586" y="745"/>
                                </a:lnTo>
                                <a:lnTo>
                                  <a:pt x="604" y="742"/>
                                </a:lnTo>
                                <a:lnTo>
                                  <a:pt x="614" y="735"/>
                                </a:lnTo>
                                <a:lnTo>
                                  <a:pt x="616" y="730"/>
                                </a:lnTo>
                                <a:close/>
                                <a:moveTo>
                                  <a:pt x="432" y="540"/>
                                </a:moveTo>
                                <a:lnTo>
                                  <a:pt x="432" y="461"/>
                                </a:lnTo>
                                <a:lnTo>
                                  <a:pt x="181" y="461"/>
                                </a:lnTo>
                                <a:lnTo>
                                  <a:pt x="181" y="540"/>
                                </a:lnTo>
                                <a:lnTo>
                                  <a:pt x="432" y="540"/>
                                </a:lnTo>
                                <a:close/>
                                <a:moveTo>
                                  <a:pt x="1579" y="711"/>
                                </a:moveTo>
                                <a:lnTo>
                                  <a:pt x="1579" y="689"/>
                                </a:lnTo>
                                <a:lnTo>
                                  <a:pt x="1578" y="684"/>
                                </a:lnTo>
                                <a:lnTo>
                                  <a:pt x="1576" y="678"/>
                                </a:lnTo>
                                <a:lnTo>
                                  <a:pt x="1575" y="675"/>
                                </a:lnTo>
                                <a:lnTo>
                                  <a:pt x="1573" y="671"/>
                                </a:lnTo>
                                <a:lnTo>
                                  <a:pt x="1570" y="666"/>
                                </a:lnTo>
                                <a:lnTo>
                                  <a:pt x="1560" y="659"/>
                                </a:lnTo>
                                <a:lnTo>
                                  <a:pt x="1555" y="658"/>
                                </a:lnTo>
                                <a:lnTo>
                                  <a:pt x="1288" y="658"/>
                                </a:lnTo>
                                <a:lnTo>
                                  <a:pt x="1288" y="22"/>
                                </a:lnTo>
                                <a:lnTo>
                                  <a:pt x="1287" y="17"/>
                                </a:lnTo>
                                <a:lnTo>
                                  <a:pt x="1282" y="10"/>
                                </a:lnTo>
                                <a:lnTo>
                                  <a:pt x="1279" y="7"/>
                                </a:lnTo>
                                <a:lnTo>
                                  <a:pt x="1274" y="5"/>
                                </a:lnTo>
                                <a:lnTo>
                                  <a:pt x="1270" y="4"/>
                                </a:lnTo>
                                <a:lnTo>
                                  <a:pt x="1256" y="0"/>
                                </a:lnTo>
                                <a:lnTo>
                                  <a:pt x="1230" y="0"/>
                                </a:lnTo>
                                <a:lnTo>
                                  <a:pt x="1224" y="1"/>
                                </a:lnTo>
                                <a:lnTo>
                                  <a:pt x="1219" y="1"/>
                                </a:lnTo>
                                <a:lnTo>
                                  <a:pt x="1214" y="4"/>
                                </a:lnTo>
                                <a:lnTo>
                                  <a:pt x="1210" y="5"/>
                                </a:lnTo>
                                <a:lnTo>
                                  <a:pt x="1206" y="7"/>
                                </a:lnTo>
                                <a:lnTo>
                                  <a:pt x="1203" y="10"/>
                                </a:lnTo>
                                <a:lnTo>
                                  <a:pt x="1198" y="17"/>
                                </a:lnTo>
                                <a:lnTo>
                                  <a:pt x="1197" y="22"/>
                                </a:lnTo>
                                <a:lnTo>
                                  <a:pt x="1197" y="713"/>
                                </a:lnTo>
                                <a:lnTo>
                                  <a:pt x="1202" y="725"/>
                                </a:lnTo>
                                <a:lnTo>
                                  <a:pt x="1212" y="732"/>
                                </a:lnTo>
                                <a:lnTo>
                                  <a:pt x="1221" y="738"/>
                                </a:lnTo>
                                <a:lnTo>
                                  <a:pt x="1230" y="742"/>
                                </a:lnTo>
                                <a:lnTo>
                                  <a:pt x="1555" y="742"/>
                                </a:lnTo>
                                <a:lnTo>
                                  <a:pt x="1560" y="741"/>
                                </a:lnTo>
                                <a:lnTo>
                                  <a:pt x="1563" y="738"/>
                                </a:lnTo>
                                <a:lnTo>
                                  <a:pt x="1568" y="736"/>
                                </a:lnTo>
                                <a:lnTo>
                                  <a:pt x="1575" y="725"/>
                                </a:lnTo>
                                <a:lnTo>
                                  <a:pt x="1579" y="711"/>
                                </a:lnTo>
                                <a:close/>
                                <a:moveTo>
                                  <a:pt x="1104" y="711"/>
                                </a:moveTo>
                                <a:lnTo>
                                  <a:pt x="1104" y="689"/>
                                </a:lnTo>
                                <a:lnTo>
                                  <a:pt x="1102" y="684"/>
                                </a:lnTo>
                                <a:lnTo>
                                  <a:pt x="1101" y="678"/>
                                </a:lnTo>
                                <a:lnTo>
                                  <a:pt x="1100" y="675"/>
                                </a:lnTo>
                                <a:lnTo>
                                  <a:pt x="1098" y="671"/>
                                </a:lnTo>
                                <a:lnTo>
                                  <a:pt x="1095" y="666"/>
                                </a:lnTo>
                                <a:lnTo>
                                  <a:pt x="1084" y="659"/>
                                </a:lnTo>
                                <a:lnTo>
                                  <a:pt x="1080" y="658"/>
                                </a:lnTo>
                                <a:lnTo>
                                  <a:pt x="813" y="658"/>
                                </a:lnTo>
                                <a:lnTo>
                                  <a:pt x="813" y="22"/>
                                </a:lnTo>
                                <a:lnTo>
                                  <a:pt x="812" y="17"/>
                                </a:lnTo>
                                <a:lnTo>
                                  <a:pt x="807" y="10"/>
                                </a:lnTo>
                                <a:lnTo>
                                  <a:pt x="804" y="7"/>
                                </a:lnTo>
                                <a:lnTo>
                                  <a:pt x="799" y="5"/>
                                </a:lnTo>
                                <a:lnTo>
                                  <a:pt x="795" y="4"/>
                                </a:lnTo>
                                <a:lnTo>
                                  <a:pt x="781" y="0"/>
                                </a:lnTo>
                                <a:lnTo>
                                  <a:pt x="754" y="0"/>
                                </a:lnTo>
                                <a:lnTo>
                                  <a:pt x="748" y="1"/>
                                </a:lnTo>
                                <a:lnTo>
                                  <a:pt x="744" y="1"/>
                                </a:lnTo>
                                <a:lnTo>
                                  <a:pt x="739" y="4"/>
                                </a:lnTo>
                                <a:lnTo>
                                  <a:pt x="735" y="5"/>
                                </a:lnTo>
                                <a:lnTo>
                                  <a:pt x="730" y="7"/>
                                </a:lnTo>
                                <a:lnTo>
                                  <a:pt x="728" y="10"/>
                                </a:lnTo>
                                <a:lnTo>
                                  <a:pt x="723" y="17"/>
                                </a:lnTo>
                                <a:lnTo>
                                  <a:pt x="722" y="22"/>
                                </a:lnTo>
                                <a:lnTo>
                                  <a:pt x="722" y="713"/>
                                </a:lnTo>
                                <a:lnTo>
                                  <a:pt x="727" y="725"/>
                                </a:lnTo>
                                <a:lnTo>
                                  <a:pt x="736" y="732"/>
                                </a:lnTo>
                                <a:lnTo>
                                  <a:pt x="746" y="738"/>
                                </a:lnTo>
                                <a:lnTo>
                                  <a:pt x="754" y="742"/>
                                </a:lnTo>
                                <a:lnTo>
                                  <a:pt x="1080" y="742"/>
                                </a:lnTo>
                                <a:lnTo>
                                  <a:pt x="1084" y="741"/>
                                </a:lnTo>
                                <a:lnTo>
                                  <a:pt x="1088" y="738"/>
                                </a:lnTo>
                                <a:lnTo>
                                  <a:pt x="1093" y="736"/>
                                </a:lnTo>
                                <a:lnTo>
                                  <a:pt x="1100" y="725"/>
                                </a:lnTo>
                                <a:lnTo>
                                  <a:pt x="1104" y="7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docshape28"/>
                        <wps:cNvSpPr>
                          <a:spLocks/>
                        </wps:cNvSpPr>
                        <wps:spPr bwMode="auto">
                          <a:xfrm>
                            <a:off x="2368" y="3811"/>
                            <a:ext cx="251" cy="341"/>
                          </a:xfrm>
                          <a:custGeom>
                            <a:avLst/>
                            <a:gdLst>
                              <a:gd name="T0" fmla="+- 0 2492 2369"/>
                              <a:gd name="T1" fmla="*/ T0 w 251"/>
                              <a:gd name="T2" fmla="+- 0 3811 3811"/>
                              <a:gd name="T3" fmla="*/ 3811 h 341"/>
                              <a:gd name="T4" fmla="+- 0 2369 2369"/>
                              <a:gd name="T5" fmla="*/ T4 w 251"/>
                              <a:gd name="T6" fmla="+- 0 4152 3811"/>
                              <a:gd name="T7" fmla="*/ 4152 h 341"/>
                              <a:gd name="T8" fmla="+- 0 2620 2369"/>
                              <a:gd name="T9" fmla="*/ T8 w 251"/>
                              <a:gd name="T10" fmla="+- 0 4152 3811"/>
                              <a:gd name="T11" fmla="*/ 4152 h 341"/>
                              <a:gd name="T12" fmla="+- 0 2492 2369"/>
                              <a:gd name="T13" fmla="*/ T12 w 251"/>
                              <a:gd name="T14" fmla="+- 0 3811 3811"/>
                              <a:gd name="T15" fmla="*/ 3811 h 3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51" h="341">
                                <a:moveTo>
                                  <a:pt x="123" y="0"/>
                                </a:moveTo>
                                <a:lnTo>
                                  <a:pt x="0" y="341"/>
                                </a:lnTo>
                                <a:lnTo>
                                  <a:pt x="251" y="341"/>
                                </a:lnTo>
                                <a:lnTo>
                                  <a:pt x="12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FFC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docshape29"/>
                        <wps:cNvSpPr>
                          <a:spLocks/>
                        </wps:cNvSpPr>
                        <wps:spPr bwMode="auto">
                          <a:xfrm>
                            <a:off x="3385" y="3691"/>
                            <a:ext cx="382" cy="742"/>
                          </a:xfrm>
                          <a:custGeom>
                            <a:avLst/>
                            <a:gdLst>
                              <a:gd name="T0" fmla="+- 0 3430 3385"/>
                              <a:gd name="T1" fmla="*/ T0 w 382"/>
                              <a:gd name="T2" fmla="+- 0 3691 3691"/>
                              <a:gd name="T3" fmla="*/ 3691 h 742"/>
                              <a:gd name="T4" fmla="+- 0 3437 3385"/>
                              <a:gd name="T5" fmla="*/ T4 w 382"/>
                              <a:gd name="T6" fmla="+- 0 3691 3691"/>
                              <a:gd name="T7" fmla="*/ 3691 h 742"/>
                              <a:gd name="T8" fmla="+- 0 3444 3385"/>
                              <a:gd name="T9" fmla="*/ T8 w 382"/>
                              <a:gd name="T10" fmla="+- 0 3691 3691"/>
                              <a:gd name="T11" fmla="*/ 3691 h 742"/>
                              <a:gd name="T12" fmla="+- 0 3449 3385"/>
                              <a:gd name="T13" fmla="*/ T12 w 382"/>
                              <a:gd name="T14" fmla="+- 0 3692 3691"/>
                              <a:gd name="T15" fmla="*/ 3692 h 742"/>
                              <a:gd name="T16" fmla="+- 0 3473 3385"/>
                              <a:gd name="T17" fmla="*/ T16 w 382"/>
                              <a:gd name="T18" fmla="+- 0 3704 3691"/>
                              <a:gd name="T19" fmla="*/ 3704 h 742"/>
                              <a:gd name="T20" fmla="+- 0 3475 3385"/>
                              <a:gd name="T21" fmla="*/ T20 w 382"/>
                              <a:gd name="T22" fmla="+- 0 3708 3691"/>
                              <a:gd name="T23" fmla="*/ 3708 h 742"/>
                              <a:gd name="T24" fmla="+- 0 3476 3385"/>
                              <a:gd name="T25" fmla="*/ T24 w 382"/>
                              <a:gd name="T26" fmla="+- 0 3713 3691"/>
                              <a:gd name="T27" fmla="*/ 3713 h 742"/>
                              <a:gd name="T28" fmla="+- 0 3476 3385"/>
                              <a:gd name="T29" fmla="*/ T28 w 382"/>
                              <a:gd name="T30" fmla="+- 0 3716 3691"/>
                              <a:gd name="T31" fmla="*/ 3716 h 742"/>
                              <a:gd name="T32" fmla="+- 0 3476 3385"/>
                              <a:gd name="T33" fmla="*/ T32 w 382"/>
                              <a:gd name="T34" fmla="+- 0 4349 3691"/>
                              <a:gd name="T35" fmla="*/ 4349 h 742"/>
                              <a:gd name="T36" fmla="+- 0 3738 3385"/>
                              <a:gd name="T37" fmla="*/ T36 w 382"/>
                              <a:gd name="T38" fmla="+- 0 4349 3691"/>
                              <a:gd name="T39" fmla="*/ 4349 h 742"/>
                              <a:gd name="T40" fmla="+- 0 3743 3385"/>
                              <a:gd name="T41" fmla="*/ T40 w 382"/>
                              <a:gd name="T42" fmla="+- 0 4349 3691"/>
                              <a:gd name="T43" fmla="*/ 4349 h 742"/>
                              <a:gd name="T44" fmla="+- 0 3748 3385"/>
                              <a:gd name="T45" fmla="*/ T44 w 382"/>
                              <a:gd name="T46" fmla="+- 0 4350 3691"/>
                              <a:gd name="T47" fmla="*/ 4350 h 742"/>
                              <a:gd name="T48" fmla="+- 0 3751 3385"/>
                              <a:gd name="T49" fmla="*/ T48 w 382"/>
                              <a:gd name="T50" fmla="+- 0 4352 3691"/>
                              <a:gd name="T51" fmla="*/ 4352 h 742"/>
                              <a:gd name="T52" fmla="+- 0 3755 3385"/>
                              <a:gd name="T53" fmla="*/ T52 w 382"/>
                              <a:gd name="T54" fmla="+- 0 4355 3691"/>
                              <a:gd name="T55" fmla="*/ 4355 h 742"/>
                              <a:gd name="T56" fmla="+- 0 3758 3385"/>
                              <a:gd name="T57" fmla="*/ T56 w 382"/>
                              <a:gd name="T58" fmla="+- 0 4357 3691"/>
                              <a:gd name="T59" fmla="*/ 4357 h 742"/>
                              <a:gd name="T60" fmla="+- 0 3761 3385"/>
                              <a:gd name="T61" fmla="*/ T60 w 382"/>
                              <a:gd name="T62" fmla="+- 0 4362 3691"/>
                              <a:gd name="T63" fmla="*/ 4362 h 742"/>
                              <a:gd name="T64" fmla="+- 0 3763 3385"/>
                              <a:gd name="T65" fmla="*/ T64 w 382"/>
                              <a:gd name="T66" fmla="+- 0 4366 3691"/>
                              <a:gd name="T67" fmla="*/ 4366 h 742"/>
                              <a:gd name="T68" fmla="+- 0 3764 3385"/>
                              <a:gd name="T69" fmla="*/ T68 w 382"/>
                              <a:gd name="T70" fmla="+- 0 4369 3691"/>
                              <a:gd name="T71" fmla="*/ 4369 h 742"/>
                              <a:gd name="T72" fmla="+- 0 3766 3385"/>
                              <a:gd name="T73" fmla="*/ T72 w 382"/>
                              <a:gd name="T74" fmla="+- 0 4375 3691"/>
                              <a:gd name="T75" fmla="*/ 4375 h 742"/>
                              <a:gd name="T76" fmla="+- 0 3767 3385"/>
                              <a:gd name="T77" fmla="*/ T76 w 382"/>
                              <a:gd name="T78" fmla="+- 0 4380 3691"/>
                              <a:gd name="T79" fmla="*/ 4380 h 742"/>
                              <a:gd name="T80" fmla="+- 0 3767 3385"/>
                              <a:gd name="T81" fmla="*/ T80 w 382"/>
                              <a:gd name="T82" fmla="+- 0 4385 3691"/>
                              <a:gd name="T83" fmla="*/ 4385 h 742"/>
                              <a:gd name="T84" fmla="+- 0 3767 3385"/>
                              <a:gd name="T85" fmla="*/ T84 w 382"/>
                              <a:gd name="T86" fmla="+- 0 4391 3691"/>
                              <a:gd name="T87" fmla="*/ 4391 h 742"/>
                              <a:gd name="T88" fmla="+- 0 3767 3385"/>
                              <a:gd name="T89" fmla="*/ T88 w 382"/>
                              <a:gd name="T90" fmla="+- 0 4396 3691"/>
                              <a:gd name="T91" fmla="*/ 4396 h 742"/>
                              <a:gd name="T92" fmla="+- 0 3767 3385"/>
                              <a:gd name="T93" fmla="*/ T92 w 382"/>
                              <a:gd name="T94" fmla="+- 0 4402 3691"/>
                              <a:gd name="T95" fmla="*/ 4402 h 742"/>
                              <a:gd name="T96" fmla="+- 0 3766 3385"/>
                              <a:gd name="T97" fmla="*/ T96 w 382"/>
                              <a:gd name="T98" fmla="+- 0 4406 3691"/>
                              <a:gd name="T99" fmla="*/ 4406 h 742"/>
                              <a:gd name="T100" fmla="+- 0 3764 3385"/>
                              <a:gd name="T101" fmla="*/ T100 w 382"/>
                              <a:gd name="T102" fmla="+- 0 4411 3691"/>
                              <a:gd name="T103" fmla="*/ 4411 h 742"/>
                              <a:gd name="T104" fmla="+- 0 3763 3385"/>
                              <a:gd name="T105" fmla="*/ T104 w 382"/>
                              <a:gd name="T106" fmla="+- 0 4416 3691"/>
                              <a:gd name="T107" fmla="*/ 4416 h 742"/>
                              <a:gd name="T108" fmla="+- 0 3761 3385"/>
                              <a:gd name="T109" fmla="*/ T108 w 382"/>
                              <a:gd name="T110" fmla="+- 0 4420 3691"/>
                              <a:gd name="T111" fmla="*/ 4420 h 742"/>
                              <a:gd name="T112" fmla="+- 0 3758 3385"/>
                              <a:gd name="T113" fmla="*/ T112 w 382"/>
                              <a:gd name="T114" fmla="+- 0 4423 3691"/>
                              <a:gd name="T115" fmla="*/ 4423 h 742"/>
                              <a:gd name="T116" fmla="+- 0 3756 3385"/>
                              <a:gd name="T117" fmla="*/ T116 w 382"/>
                              <a:gd name="T118" fmla="+- 0 4427 3691"/>
                              <a:gd name="T119" fmla="*/ 4427 h 742"/>
                              <a:gd name="T120" fmla="+- 0 3751 3385"/>
                              <a:gd name="T121" fmla="*/ T120 w 382"/>
                              <a:gd name="T122" fmla="+- 0 4429 3691"/>
                              <a:gd name="T123" fmla="*/ 4429 h 742"/>
                              <a:gd name="T124" fmla="+- 0 3748 3385"/>
                              <a:gd name="T125" fmla="*/ T124 w 382"/>
                              <a:gd name="T126" fmla="+- 0 4432 3691"/>
                              <a:gd name="T127" fmla="*/ 4432 h 742"/>
                              <a:gd name="T128" fmla="+- 0 3743 3385"/>
                              <a:gd name="T129" fmla="*/ T128 w 382"/>
                              <a:gd name="T130" fmla="+- 0 4433 3691"/>
                              <a:gd name="T131" fmla="*/ 4433 h 742"/>
                              <a:gd name="T132" fmla="+- 0 3738 3385"/>
                              <a:gd name="T133" fmla="*/ T132 w 382"/>
                              <a:gd name="T134" fmla="+- 0 4433 3691"/>
                              <a:gd name="T135" fmla="*/ 4433 h 742"/>
                              <a:gd name="T136" fmla="+- 0 3427 3385"/>
                              <a:gd name="T137" fmla="*/ T136 w 382"/>
                              <a:gd name="T138" fmla="+- 0 4433 3691"/>
                              <a:gd name="T139" fmla="*/ 4433 h 742"/>
                              <a:gd name="T140" fmla="+- 0 3418 3385"/>
                              <a:gd name="T141" fmla="*/ T140 w 382"/>
                              <a:gd name="T142" fmla="+- 0 4433 3691"/>
                              <a:gd name="T143" fmla="*/ 4433 h 742"/>
                              <a:gd name="T144" fmla="+- 0 3409 3385"/>
                              <a:gd name="T145" fmla="*/ T144 w 382"/>
                              <a:gd name="T146" fmla="+- 0 4429 3691"/>
                              <a:gd name="T147" fmla="*/ 4429 h 742"/>
                              <a:gd name="T148" fmla="+- 0 3400 3385"/>
                              <a:gd name="T149" fmla="*/ T148 w 382"/>
                              <a:gd name="T150" fmla="+- 0 4423 3691"/>
                              <a:gd name="T151" fmla="*/ 4423 h 742"/>
                              <a:gd name="T152" fmla="+- 0 3390 3385"/>
                              <a:gd name="T153" fmla="*/ T152 w 382"/>
                              <a:gd name="T154" fmla="+- 0 4416 3691"/>
                              <a:gd name="T155" fmla="*/ 4416 h 742"/>
                              <a:gd name="T156" fmla="+- 0 3385 3385"/>
                              <a:gd name="T157" fmla="*/ T156 w 382"/>
                              <a:gd name="T158" fmla="+- 0 4404 3691"/>
                              <a:gd name="T159" fmla="*/ 4404 h 742"/>
                              <a:gd name="T160" fmla="+- 0 3385 3385"/>
                              <a:gd name="T161" fmla="*/ T160 w 382"/>
                              <a:gd name="T162" fmla="+- 0 4387 3691"/>
                              <a:gd name="T163" fmla="*/ 4387 h 742"/>
                              <a:gd name="T164" fmla="+- 0 3385 3385"/>
                              <a:gd name="T165" fmla="*/ T164 w 382"/>
                              <a:gd name="T166" fmla="+- 0 3716 3691"/>
                              <a:gd name="T167" fmla="*/ 3716 h 742"/>
                              <a:gd name="T168" fmla="+- 0 3385 3385"/>
                              <a:gd name="T169" fmla="*/ T168 w 382"/>
                              <a:gd name="T170" fmla="+- 0 3713 3691"/>
                              <a:gd name="T171" fmla="*/ 3713 h 742"/>
                              <a:gd name="T172" fmla="+- 0 3386 3385"/>
                              <a:gd name="T173" fmla="*/ T172 w 382"/>
                              <a:gd name="T174" fmla="+- 0 3708 3691"/>
                              <a:gd name="T175" fmla="*/ 3708 h 742"/>
                              <a:gd name="T176" fmla="+- 0 3389 3385"/>
                              <a:gd name="T177" fmla="*/ T176 w 382"/>
                              <a:gd name="T178" fmla="+- 0 3704 3691"/>
                              <a:gd name="T179" fmla="*/ 3704 h 742"/>
                              <a:gd name="T180" fmla="+- 0 3391 3385"/>
                              <a:gd name="T181" fmla="*/ T180 w 382"/>
                              <a:gd name="T182" fmla="+- 0 3701 3691"/>
                              <a:gd name="T183" fmla="*/ 3701 h 742"/>
                              <a:gd name="T184" fmla="+- 0 3394 3385"/>
                              <a:gd name="T185" fmla="*/ T184 w 382"/>
                              <a:gd name="T186" fmla="+- 0 3698 3691"/>
                              <a:gd name="T187" fmla="*/ 3698 h 742"/>
                              <a:gd name="T188" fmla="+- 0 3398 3385"/>
                              <a:gd name="T189" fmla="*/ T188 w 382"/>
                              <a:gd name="T190" fmla="+- 0 3696 3691"/>
                              <a:gd name="T191" fmla="*/ 3696 h 742"/>
                              <a:gd name="T192" fmla="+- 0 3402 3385"/>
                              <a:gd name="T193" fmla="*/ T192 w 382"/>
                              <a:gd name="T194" fmla="+- 0 3695 3691"/>
                              <a:gd name="T195" fmla="*/ 3695 h 742"/>
                              <a:gd name="T196" fmla="+- 0 3407 3385"/>
                              <a:gd name="T197" fmla="*/ T196 w 382"/>
                              <a:gd name="T198" fmla="+- 0 3692 3691"/>
                              <a:gd name="T199" fmla="*/ 3692 h 742"/>
                              <a:gd name="T200" fmla="+- 0 3412 3385"/>
                              <a:gd name="T201" fmla="*/ T200 w 382"/>
                              <a:gd name="T202" fmla="+- 0 3692 3691"/>
                              <a:gd name="T203" fmla="*/ 3692 h 742"/>
                              <a:gd name="T204" fmla="+- 0 3418 3385"/>
                              <a:gd name="T205" fmla="*/ T204 w 382"/>
                              <a:gd name="T206" fmla="+- 0 3691 3691"/>
                              <a:gd name="T207" fmla="*/ 3691 h 742"/>
                              <a:gd name="T208" fmla="+- 0 3424 3385"/>
                              <a:gd name="T209" fmla="*/ T208 w 382"/>
                              <a:gd name="T210" fmla="+- 0 3691 3691"/>
                              <a:gd name="T211" fmla="*/ 3691 h 742"/>
                              <a:gd name="T212" fmla="+- 0 3430 3385"/>
                              <a:gd name="T213" fmla="*/ T212 w 382"/>
                              <a:gd name="T214" fmla="+- 0 3691 3691"/>
                              <a:gd name="T215" fmla="*/ 3691 h 7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382" h="742">
                                <a:moveTo>
                                  <a:pt x="45" y="0"/>
                                </a:moveTo>
                                <a:lnTo>
                                  <a:pt x="52" y="0"/>
                                </a:lnTo>
                                <a:lnTo>
                                  <a:pt x="59" y="0"/>
                                </a:lnTo>
                                <a:lnTo>
                                  <a:pt x="64" y="1"/>
                                </a:lnTo>
                                <a:lnTo>
                                  <a:pt x="88" y="13"/>
                                </a:lnTo>
                                <a:lnTo>
                                  <a:pt x="90" y="17"/>
                                </a:lnTo>
                                <a:lnTo>
                                  <a:pt x="91" y="22"/>
                                </a:lnTo>
                                <a:lnTo>
                                  <a:pt x="91" y="25"/>
                                </a:lnTo>
                                <a:lnTo>
                                  <a:pt x="91" y="658"/>
                                </a:lnTo>
                                <a:lnTo>
                                  <a:pt x="353" y="658"/>
                                </a:lnTo>
                                <a:lnTo>
                                  <a:pt x="358" y="658"/>
                                </a:lnTo>
                                <a:lnTo>
                                  <a:pt x="363" y="659"/>
                                </a:lnTo>
                                <a:lnTo>
                                  <a:pt x="366" y="661"/>
                                </a:lnTo>
                                <a:lnTo>
                                  <a:pt x="370" y="664"/>
                                </a:lnTo>
                                <a:lnTo>
                                  <a:pt x="373" y="666"/>
                                </a:lnTo>
                                <a:lnTo>
                                  <a:pt x="376" y="671"/>
                                </a:lnTo>
                                <a:lnTo>
                                  <a:pt x="378" y="675"/>
                                </a:lnTo>
                                <a:lnTo>
                                  <a:pt x="379" y="678"/>
                                </a:lnTo>
                                <a:lnTo>
                                  <a:pt x="381" y="684"/>
                                </a:lnTo>
                                <a:lnTo>
                                  <a:pt x="382" y="689"/>
                                </a:lnTo>
                                <a:lnTo>
                                  <a:pt x="382" y="694"/>
                                </a:lnTo>
                                <a:lnTo>
                                  <a:pt x="382" y="700"/>
                                </a:lnTo>
                                <a:lnTo>
                                  <a:pt x="382" y="705"/>
                                </a:lnTo>
                                <a:lnTo>
                                  <a:pt x="382" y="711"/>
                                </a:lnTo>
                                <a:lnTo>
                                  <a:pt x="381" y="715"/>
                                </a:lnTo>
                                <a:lnTo>
                                  <a:pt x="379" y="720"/>
                                </a:lnTo>
                                <a:lnTo>
                                  <a:pt x="378" y="725"/>
                                </a:lnTo>
                                <a:lnTo>
                                  <a:pt x="376" y="729"/>
                                </a:lnTo>
                                <a:lnTo>
                                  <a:pt x="373" y="732"/>
                                </a:lnTo>
                                <a:lnTo>
                                  <a:pt x="371" y="736"/>
                                </a:lnTo>
                                <a:lnTo>
                                  <a:pt x="366" y="738"/>
                                </a:lnTo>
                                <a:lnTo>
                                  <a:pt x="363" y="741"/>
                                </a:lnTo>
                                <a:lnTo>
                                  <a:pt x="358" y="742"/>
                                </a:lnTo>
                                <a:lnTo>
                                  <a:pt x="353" y="742"/>
                                </a:lnTo>
                                <a:lnTo>
                                  <a:pt x="42" y="742"/>
                                </a:lnTo>
                                <a:lnTo>
                                  <a:pt x="33" y="742"/>
                                </a:lnTo>
                                <a:lnTo>
                                  <a:pt x="24" y="738"/>
                                </a:lnTo>
                                <a:lnTo>
                                  <a:pt x="15" y="732"/>
                                </a:lnTo>
                                <a:lnTo>
                                  <a:pt x="5" y="725"/>
                                </a:lnTo>
                                <a:lnTo>
                                  <a:pt x="0" y="713"/>
                                </a:lnTo>
                                <a:lnTo>
                                  <a:pt x="0" y="696"/>
                                </a:lnTo>
                                <a:lnTo>
                                  <a:pt x="0" y="25"/>
                                </a:lnTo>
                                <a:lnTo>
                                  <a:pt x="0" y="22"/>
                                </a:lnTo>
                                <a:lnTo>
                                  <a:pt x="1" y="17"/>
                                </a:lnTo>
                                <a:lnTo>
                                  <a:pt x="4" y="13"/>
                                </a:lnTo>
                                <a:lnTo>
                                  <a:pt x="6" y="10"/>
                                </a:lnTo>
                                <a:lnTo>
                                  <a:pt x="9" y="7"/>
                                </a:lnTo>
                                <a:lnTo>
                                  <a:pt x="13" y="5"/>
                                </a:lnTo>
                                <a:lnTo>
                                  <a:pt x="17" y="4"/>
                                </a:lnTo>
                                <a:lnTo>
                                  <a:pt x="22" y="1"/>
                                </a:lnTo>
                                <a:lnTo>
                                  <a:pt x="27" y="1"/>
                                </a:lnTo>
                                <a:lnTo>
                                  <a:pt x="33" y="0"/>
                                </a:lnTo>
                                <a:lnTo>
                                  <a:pt x="39" y="0"/>
                                </a:lnTo>
                                <a:lnTo>
                                  <a:pt x="4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FFC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1" name="docshape30"/>
                        <wps:cNvSpPr>
                          <a:spLocks/>
                        </wps:cNvSpPr>
                        <wps:spPr bwMode="auto">
                          <a:xfrm>
                            <a:off x="2910" y="3691"/>
                            <a:ext cx="382" cy="742"/>
                          </a:xfrm>
                          <a:custGeom>
                            <a:avLst/>
                            <a:gdLst>
                              <a:gd name="T0" fmla="+- 0 2954 2910"/>
                              <a:gd name="T1" fmla="*/ T0 w 382"/>
                              <a:gd name="T2" fmla="+- 0 3691 3691"/>
                              <a:gd name="T3" fmla="*/ 3691 h 742"/>
                              <a:gd name="T4" fmla="+- 0 2962 2910"/>
                              <a:gd name="T5" fmla="*/ T4 w 382"/>
                              <a:gd name="T6" fmla="+- 0 3691 3691"/>
                              <a:gd name="T7" fmla="*/ 3691 h 742"/>
                              <a:gd name="T8" fmla="+- 0 2969 2910"/>
                              <a:gd name="T9" fmla="*/ T8 w 382"/>
                              <a:gd name="T10" fmla="+- 0 3691 3691"/>
                              <a:gd name="T11" fmla="*/ 3691 h 742"/>
                              <a:gd name="T12" fmla="+- 0 2974 2910"/>
                              <a:gd name="T13" fmla="*/ T12 w 382"/>
                              <a:gd name="T14" fmla="+- 0 3692 3691"/>
                              <a:gd name="T15" fmla="*/ 3692 h 742"/>
                              <a:gd name="T16" fmla="+- 0 2998 2910"/>
                              <a:gd name="T17" fmla="*/ T16 w 382"/>
                              <a:gd name="T18" fmla="+- 0 3704 3691"/>
                              <a:gd name="T19" fmla="*/ 3704 h 742"/>
                              <a:gd name="T20" fmla="+- 0 3000 2910"/>
                              <a:gd name="T21" fmla="*/ T20 w 382"/>
                              <a:gd name="T22" fmla="+- 0 3708 3691"/>
                              <a:gd name="T23" fmla="*/ 3708 h 742"/>
                              <a:gd name="T24" fmla="+- 0 3001 2910"/>
                              <a:gd name="T25" fmla="*/ T24 w 382"/>
                              <a:gd name="T26" fmla="+- 0 3713 3691"/>
                              <a:gd name="T27" fmla="*/ 3713 h 742"/>
                              <a:gd name="T28" fmla="+- 0 3001 2910"/>
                              <a:gd name="T29" fmla="*/ T28 w 382"/>
                              <a:gd name="T30" fmla="+- 0 3716 3691"/>
                              <a:gd name="T31" fmla="*/ 3716 h 742"/>
                              <a:gd name="T32" fmla="+- 0 3001 2910"/>
                              <a:gd name="T33" fmla="*/ T32 w 382"/>
                              <a:gd name="T34" fmla="+- 0 4349 3691"/>
                              <a:gd name="T35" fmla="*/ 4349 h 742"/>
                              <a:gd name="T36" fmla="+- 0 3263 2910"/>
                              <a:gd name="T37" fmla="*/ T36 w 382"/>
                              <a:gd name="T38" fmla="+- 0 4349 3691"/>
                              <a:gd name="T39" fmla="*/ 4349 h 742"/>
                              <a:gd name="T40" fmla="+- 0 3268 2910"/>
                              <a:gd name="T41" fmla="*/ T40 w 382"/>
                              <a:gd name="T42" fmla="+- 0 4349 3691"/>
                              <a:gd name="T43" fmla="*/ 4349 h 742"/>
                              <a:gd name="T44" fmla="+- 0 3272 2910"/>
                              <a:gd name="T45" fmla="*/ T44 w 382"/>
                              <a:gd name="T46" fmla="+- 0 4350 3691"/>
                              <a:gd name="T47" fmla="*/ 4350 h 742"/>
                              <a:gd name="T48" fmla="+- 0 3276 2910"/>
                              <a:gd name="T49" fmla="*/ T48 w 382"/>
                              <a:gd name="T50" fmla="+- 0 4352 3691"/>
                              <a:gd name="T51" fmla="*/ 4352 h 742"/>
                              <a:gd name="T52" fmla="+- 0 3280 2910"/>
                              <a:gd name="T53" fmla="*/ T52 w 382"/>
                              <a:gd name="T54" fmla="+- 0 4355 3691"/>
                              <a:gd name="T55" fmla="*/ 4355 h 742"/>
                              <a:gd name="T56" fmla="+- 0 3283 2910"/>
                              <a:gd name="T57" fmla="*/ T56 w 382"/>
                              <a:gd name="T58" fmla="+- 0 4357 3691"/>
                              <a:gd name="T59" fmla="*/ 4357 h 742"/>
                              <a:gd name="T60" fmla="+- 0 3286 2910"/>
                              <a:gd name="T61" fmla="*/ T60 w 382"/>
                              <a:gd name="T62" fmla="+- 0 4362 3691"/>
                              <a:gd name="T63" fmla="*/ 4362 h 742"/>
                              <a:gd name="T64" fmla="+- 0 3288 2910"/>
                              <a:gd name="T65" fmla="*/ T64 w 382"/>
                              <a:gd name="T66" fmla="+- 0 4366 3691"/>
                              <a:gd name="T67" fmla="*/ 4366 h 742"/>
                              <a:gd name="T68" fmla="+- 0 3289 2910"/>
                              <a:gd name="T69" fmla="*/ T68 w 382"/>
                              <a:gd name="T70" fmla="+- 0 4369 3691"/>
                              <a:gd name="T71" fmla="*/ 4369 h 742"/>
                              <a:gd name="T72" fmla="+- 0 3290 2910"/>
                              <a:gd name="T73" fmla="*/ T72 w 382"/>
                              <a:gd name="T74" fmla="+- 0 4375 3691"/>
                              <a:gd name="T75" fmla="*/ 4375 h 742"/>
                              <a:gd name="T76" fmla="+- 0 3292 2910"/>
                              <a:gd name="T77" fmla="*/ T76 w 382"/>
                              <a:gd name="T78" fmla="+- 0 4380 3691"/>
                              <a:gd name="T79" fmla="*/ 4380 h 742"/>
                              <a:gd name="T80" fmla="+- 0 3292 2910"/>
                              <a:gd name="T81" fmla="*/ T80 w 382"/>
                              <a:gd name="T82" fmla="+- 0 4385 3691"/>
                              <a:gd name="T83" fmla="*/ 4385 h 742"/>
                              <a:gd name="T84" fmla="+- 0 3292 2910"/>
                              <a:gd name="T85" fmla="*/ T84 w 382"/>
                              <a:gd name="T86" fmla="+- 0 4391 3691"/>
                              <a:gd name="T87" fmla="*/ 4391 h 742"/>
                              <a:gd name="T88" fmla="+- 0 3292 2910"/>
                              <a:gd name="T89" fmla="*/ T88 w 382"/>
                              <a:gd name="T90" fmla="+- 0 4396 3691"/>
                              <a:gd name="T91" fmla="*/ 4396 h 742"/>
                              <a:gd name="T92" fmla="+- 0 3292 2910"/>
                              <a:gd name="T93" fmla="*/ T92 w 382"/>
                              <a:gd name="T94" fmla="+- 0 4402 3691"/>
                              <a:gd name="T95" fmla="*/ 4402 h 742"/>
                              <a:gd name="T96" fmla="+- 0 3290 2910"/>
                              <a:gd name="T97" fmla="*/ T96 w 382"/>
                              <a:gd name="T98" fmla="+- 0 4406 3691"/>
                              <a:gd name="T99" fmla="*/ 4406 h 742"/>
                              <a:gd name="T100" fmla="+- 0 3289 2910"/>
                              <a:gd name="T101" fmla="*/ T100 w 382"/>
                              <a:gd name="T102" fmla="+- 0 4411 3691"/>
                              <a:gd name="T103" fmla="*/ 4411 h 742"/>
                              <a:gd name="T104" fmla="+- 0 3288 2910"/>
                              <a:gd name="T105" fmla="*/ T104 w 382"/>
                              <a:gd name="T106" fmla="+- 0 4416 3691"/>
                              <a:gd name="T107" fmla="*/ 4416 h 742"/>
                              <a:gd name="T108" fmla="+- 0 3286 2910"/>
                              <a:gd name="T109" fmla="*/ T108 w 382"/>
                              <a:gd name="T110" fmla="+- 0 4420 3691"/>
                              <a:gd name="T111" fmla="*/ 4420 h 742"/>
                              <a:gd name="T112" fmla="+- 0 3283 2910"/>
                              <a:gd name="T113" fmla="*/ T112 w 382"/>
                              <a:gd name="T114" fmla="+- 0 4423 3691"/>
                              <a:gd name="T115" fmla="*/ 4423 h 742"/>
                              <a:gd name="T116" fmla="+- 0 3281 2910"/>
                              <a:gd name="T117" fmla="*/ T116 w 382"/>
                              <a:gd name="T118" fmla="+- 0 4427 3691"/>
                              <a:gd name="T119" fmla="*/ 4427 h 742"/>
                              <a:gd name="T120" fmla="+- 0 3276 2910"/>
                              <a:gd name="T121" fmla="*/ T120 w 382"/>
                              <a:gd name="T122" fmla="+- 0 4429 3691"/>
                              <a:gd name="T123" fmla="*/ 4429 h 742"/>
                              <a:gd name="T124" fmla="+- 0 3272 2910"/>
                              <a:gd name="T125" fmla="*/ T124 w 382"/>
                              <a:gd name="T126" fmla="+- 0 4432 3691"/>
                              <a:gd name="T127" fmla="*/ 4432 h 742"/>
                              <a:gd name="T128" fmla="+- 0 3268 2910"/>
                              <a:gd name="T129" fmla="*/ T128 w 382"/>
                              <a:gd name="T130" fmla="+- 0 4433 3691"/>
                              <a:gd name="T131" fmla="*/ 4433 h 742"/>
                              <a:gd name="T132" fmla="+- 0 3263 2910"/>
                              <a:gd name="T133" fmla="*/ T132 w 382"/>
                              <a:gd name="T134" fmla="+- 0 4433 3691"/>
                              <a:gd name="T135" fmla="*/ 4433 h 742"/>
                              <a:gd name="T136" fmla="+- 0 2952 2910"/>
                              <a:gd name="T137" fmla="*/ T136 w 382"/>
                              <a:gd name="T138" fmla="+- 0 4433 3691"/>
                              <a:gd name="T139" fmla="*/ 4433 h 742"/>
                              <a:gd name="T140" fmla="+- 0 2942 2910"/>
                              <a:gd name="T141" fmla="*/ T140 w 382"/>
                              <a:gd name="T142" fmla="+- 0 4433 3691"/>
                              <a:gd name="T143" fmla="*/ 4433 h 742"/>
                              <a:gd name="T144" fmla="+- 0 2934 2910"/>
                              <a:gd name="T145" fmla="*/ T144 w 382"/>
                              <a:gd name="T146" fmla="+- 0 4429 3691"/>
                              <a:gd name="T147" fmla="*/ 4429 h 742"/>
                              <a:gd name="T148" fmla="+- 0 2924 2910"/>
                              <a:gd name="T149" fmla="*/ T148 w 382"/>
                              <a:gd name="T150" fmla="+- 0 4423 3691"/>
                              <a:gd name="T151" fmla="*/ 4423 h 742"/>
                              <a:gd name="T152" fmla="+- 0 2915 2910"/>
                              <a:gd name="T153" fmla="*/ T152 w 382"/>
                              <a:gd name="T154" fmla="+- 0 4416 3691"/>
                              <a:gd name="T155" fmla="*/ 4416 h 742"/>
                              <a:gd name="T156" fmla="+- 0 2910 2910"/>
                              <a:gd name="T157" fmla="*/ T156 w 382"/>
                              <a:gd name="T158" fmla="+- 0 4404 3691"/>
                              <a:gd name="T159" fmla="*/ 4404 h 742"/>
                              <a:gd name="T160" fmla="+- 0 2910 2910"/>
                              <a:gd name="T161" fmla="*/ T160 w 382"/>
                              <a:gd name="T162" fmla="+- 0 4387 3691"/>
                              <a:gd name="T163" fmla="*/ 4387 h 742"/>
                              <a:gd name="T164" fmla="+- 0 2910 2910"/>
                              <a:gd name="T165" fmla="*/ T164 w 382"/>
                              <a:gd name="T166" fmla="+- 0 3716 3691"/>
                              <a:gd name="T167" fmla="*/ 3716 h 742"/>
                              <a:gd name="T168" fmla="+- 0 2910 2910"/>
                              <a:gd name="T169" fmla="*/ T168 w 382"/>
                              <a:gd name="T170" fmla="+- 0 3713 3691"/>
                              <a:gd name="T171" fmla="*/ 3713 h 742"/>
                              <a:gd name="T172" fmla="+- 0 2911 2910"/>
                              <a:gd name="T173" fmla="*/ T172 w 382"/>
                              <a:gd name="T174" fmla="+- 0 3708 3691"/>
                              <a:gd name="T175" fmla="*/ 3708 h 742"/>
                              <a:gd name="T176" fmla="+- 0 2914 2910"/>
                              <a:gd name="T177" fmla="*/ T176 w 382"/>
                              <a:gd name="T178" fmla="+- 0 3704 3691"/>
                              <a:gd name="T179" fmla="*/ 3704 h 742"/>
                              <a:gd name="T180" fmla="+- 0 2916 2910"/>
                              <a:gd name="T181" fmla="*/ T180 w 382"/>
                              <a:gd name="T182" fmla="+- 0 3701 3691"/>
                              <a:gd name="T183" fmla="*/ 3701 h 742"/>
                              <a:gd name="T184" fmla="+- 0 2918 2910"/>
                              <a:gd name="T185" fmla="*/ T184 w 382"/>
                              <a:gd name="T186" fmla="+- 0 3698 3691"/>
                              <a:gd name="T187" fmla="*/ 3698 h 742"/>
                              <a:gd name="T188" fmla="+- 0 2923 2910"/>
                              <a:gd name="T189" fmla="*/ T188 w 382"/>
                              <a:gd name="T190" fmla="+- 0 3696 3691"/>
                              <a:gd name="T191" fmla="*/ 3696 h 742"/>
                              <a:gd name="T192" fmla="+- 0 2927 2910"/>
                              <a:gd name="T193" fmla="*/ T192 w 382"/>
                              <a:gd name="T194" fmla="+- 0 3695 3691"/>
                              <a:gd name="T195" fmla="*/ 3695 h 742"/>
                              <a:gd name="T196" fmla="+- 0 2932 2910"/>
                              <a:gd name="T197" fmla="*/ T196 w 382"/>
                              <a:gd name="T198" fmla="+- 0 3692 3691"/>
                              <a:gd name="T199" fmla="*/ 3692 h 742"/>
                              <a:gd name="T200" fmla="+- 0 2936 2910"/>
                              <a:gd name="T201" fmla="*/ T200 w 382"/>
                              <a:gd name="T202" fmla="+- 0 3692 3691"/>
                              <a:gd name="T203" fmla="*/ 3692 h 742"/>
                              <a:gd name="T204" fmla="+- 0 2942 2910"/>
                              <a:gd name="T205" fmla="*/ T204 w 382"/>
                              <a:gd name="T206" fmla="+- 0 3691 3691"/>
                              <a:gd name="T207" fmla="*/ 3691 h 742"/>
                              <a:gd name="T208" fmla="+- 0 2948 2910"/>
                              <a:gd name="T209" fmla="*/ T208 w 382"/>
                              <a:gd name="T210" fmla="+- 0 3691 3691"/>
                              <a:gd name="T211" fmla="*/ 3691 h 742"/>
                              <a:gd name="T212" fmla="+- 0 2954 2910"/>
                              <a:gd name="T213" fmla="*/ T212 w 382"/>
                              <a:gd name="T214" fmla="+- 0 3691 3691"/>
                              <a:gd name="T215" fmla="*/ 3691 h 7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</a:cxnLst>
                            <a:rect l="0" t="0" r="r" b="b"/>
                            <a:pathLst>
                              <a:path w="382" h="742">
                                <a:moveTo>
                                  <a:pt x="44" y="0"/>
                                </a:moveTo>
                                <a:lnTo>
                                  <a:pt x="52" y="0"/>
                                </a:lnTo>
                                <a:lnTo>
                                  <a:pt x="59" y="0"/>
                                </a:lnTo>
                                <a:lnTo>
                                  <a:pt x="64" y="1"/>
                                </a:lnTo>
                                <a:lnTo>
                                  <a:pt x="88" y="13"/>
                                </a:lnTo>
                                <a:lnTo>
                                  <a:pt x="90" y="17"/>
                                </a:lnTo>
                                <a:lnTo>
                                  <a:pt x="91" y="22"/>
                                </a:lnTo>
                                <a:lnTo>
                                  <a:pt x="91" y="25"/>
                                </a:lnTo>
                                <a:lnTo>
                                  <a:pt x="91" y="658"/>
                                </a:lnTo>
                                <a:lnTo>
                                  <a:pt x="353" y="658"/>
                                </a:lnTo>
                                <a:lnTo>
                                  <a:pt x="358" y="658"/>
                                </a:lnTo>
                                <a:lnTo>
                                  <a:pt x="362" y="659"/>
                                </a:lnTo>
                                <a:lnTo>
                                  <a:pt x="366" y="661"/>
                                </a:lnTo>
                                <a:lnTo>
                                  <a:pt x="370" y="664"/>
                                </a:lnTo>
                                <a:lnTo>
                                  <a:pt x="373" y="666"/>
                                </a:lnTo>
                                <a:lnTo>
                                  <a:pt x="376" y="671"/>
                                </a:lnTo>
                                <a:lnTo>
                                  <a:pt x="378" y="675"/>
                                </a:lnTo>
                                <a:lnTo>
                                  <a:pt x="379" y="678"/>
                                </a:lnTo>
                                <a:lnTo>
                                  <a:pt x="380" y="684"/>
                                </a:lnTo>
                                <a:lnTo>
                                  <a:pt x="382" y="689"/>
                                </a:lnTo>
                                <a:lnTo>
                                  <a:pt x="382" y="694"/>
                                </a:lnTo>
                                <a:lnTo>
                                  <a:pt x="382" y="700"/>
                                </a:lnTo>
                                <a:lnTo>
                                  <a:pt x="382" y="705"/>
                                </a:lnTo>
                                <a:lnTo>
                                  <a:pt x="382" y="711"/>
                                </a:lnTo>
                                <a:lnTo>
                                  <a:pt x="380" y="715"/>
                                </a:lnTo>
                                <a:lnTo>
                                  <a:pt x="379" y="720"/>
                                </a:lnTo>
                                <a:lnTo>
                                  <a:pt x="378" y="725"/>
                                </a:lnTo>
                                <a:lnTo>
                                  <a:pt x="376" y="729"/>
                                </a:lnTo>
                                <a:lnTo>
                                  <a:pt x="373" y="732"/>
                                </a:lnTo>
                                <a:lnTo>
                                  <a:pt x="371" y="736"/>
                                </a:lnTo>
                                <a:lnTo>
                                  <a:pt x="366" y="738"/>
                                </a:lnTo>
                                <a:lnTo>
                                  <a:pt x="362" y="741"/>
                                </a:lnTo>
                                <a:lnTo>
                                  <a:pt x="358" y="742"/>
                                </a:lnTo>
                                <a:lnTo>
                                  <a:pt x="353" y="742"/>
                                </a:lnTo>
                                <a:lnTo>
                                  <a:pt x="42" y="742"/>
                                </a:lnTo>
                                <a:lnTo>
                                  <a:pt x="32" y="742"/>
                                </a:lnTo>
                                <a:lnTo>
                                  <a:pt x="24" y="738"/>
                                </a:lnTo>
                                <a:lnTo>
                                  <a:pt x="14" y="732"/>
                                </a:lnTo>
                                <a:lnTo>
                                  <a:pt x="5" y="725"/>
                                </a:lnTo>
                                <a:lnTo>
                                  <a:pt x="0" y="713"/>
                                </a:lnTo>
                                <a:lnTo>
                                  <a:pt x="0" y="696"/>
                                </a:lnTo>
                                <a:lnTo>
                                  <a:pt x="0" y="25"/>
                                </a:lnTo>
                                <a:lnTo>
                                  <a:pt x="0" y="22"/>
                                </a:lnTo>
                                <a:lnTo>
                                  <a:pt x="1" y="17"/>
                                </a:lnTo>
                                <a:lnTo>
                                  <a:pt x="4" y="13"/>
                                </a:lnTo>
                                <a:lnTo>
                                  <a:pt x="6" y="10"/>
                                </a:lnTo>
                                <a:lnTo>
                                  <a:pt x="8" y="7"/>
                                </a:lnTo>
                                <a:lnTo>
                                  <a:pt x="13" y="5"/>
                                </a:lnTo>
                                <a:lnTo>
                                  <a:pt x="17" y="4"/>
                                </a:lnTo>
                                <a:lnTo>
                                  <a:pt x="22" y="1"/>
                                </a:lnTo>
                                <a:lnTo>
                                  <a:pt x="26" y="1"/>
                                </a:lnTo>
                                <a:lnTo>
                                  <a:pt x="32" y="0"/>
                                </a:lnTo>
                                <a:lnTo>
                                  <a:pt x="38" y="0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FFC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docshape31"/>
                        <wps:cNvSpPr>
                          <a:spLocks/>
                        </wps:cNvSpPr>
                        <wps:spPr bwMode="auto">
                          <a:xfrm>
                            <a:off x="2187" y="3691"/>
                            <a:ext cx="617" cy="746"/>
                          </a:xfrm>
                          <a:custGeom>
                            <a:avLst/>
                            <a:gdLst>
                              <a:gd name="T0" fmla="+- 0 2502 2188"/>
                              <a:gd name="T1" fmla="*/ T0 w 617"/>
                              <a:gd name="T2" fmla="+- 0 3691 3691"/>
                              <a:gd name="T3" fmla="*/ 3691 h 746"/>
                              <a:gd name="T4" fmla="+- 0 2515 2188"/>
                              <a:gd name="T5" fmla="*/ T4 w 617"/>
                              <a:gd name="T6" fmla="+- 0 3692 3691"/>
                              <a:gd name="T7" fmla="*/ 3692 h 746"/>
                              <a:gd name="T8" fmla="+- 0 2526 2188"/>
                              <a:gd name="T9" fmla="*/ T8 w 617"/>
                              <a:gd name="T10" fmla="+- 0 3694 3691"/>
                              <a:gd name="T11" fmla="*/ 3694 h 746"/>
                              <a:gd name="T12" fmla="+- 0 2536 2188"/>
                              <a:gd name="T13" fmla="*/ T12 w 617"/>
                              <a:gd name="T14" fmla="+- 0 3696 3691"/>
                              <a:gd name="T15" fmla="*/ 3696 h 746"/>
                              <a:gd name="T16" fmla="+- 0 2543 2188"/>
                              <a:gd name="T17" fmla="*/ T16 w 617"/>
                              <a:gd name="T18" fmla="+- 0 3702 3691"/>
                              <a:gd name="T19" fmla="*/ 3702 h 746"/>
                              <a:gd name="T20" fmla="+- 0 2549 2188"/>
                              <a:gd name="T21" fmla="*/ T20 w 617"/>
                              <a:gd name="T22" fmla="+- 0 3714 3691"/>
                              <a:gd name="T23" fmla="*/ 3714 h 746"/>
                              <a:gd name="T24" fmla="+- 0 2802 2188"/>
                              <a:gd name="T25" fmla="*/ T24 w 617"/>
                              <a:gd name="T26" fmla="+- 0 4399 3691"/>
                              <a:gd name="T27" fmla="*/ 4399 h 746"/>
                              <a:gd name="T28" fmla="+- 0 2804 2188"/>
                              <a:gd name="T29" fmla="*/ T28 w 617"/>
                              <a:gd name="T30" fmla="+- 0 4409 3691"/>
                              <a:gd name="T31" fmla="*/ 4409 h 746"/>
                              <a:gd name="T32" fmla="+- 0 2804 2188"/>
                              <a:gd name="T33" fmla="*/ T32 w 617"/>
                              <a:gd name="T34" fmla="+- 0 4421 3691"/>
                              <a:gd name="T35" fmla="*/ 4421 h 746"/>
                              <a:gd name="T36" fmla="+- 0 2797 2188"/>
                              <a:gd name="T37" fmla="*/ T36 w 617"/>
                              <a:gd name="T38" fmla="+- 0 4429 3691"/>
                              <a:gd name="T39" fmla="*/ 4429 h 746"/>
                              <a:gd name="T40" fmla="+- 0 2786 2188"/>
                              <a:gd name="T41" fmla="*/ T40 w 617"/>
                              <a:gd name="T42" fmla="+- 0 4434 3691"/>
                              <a:gd name="T43" fmla="*/ 4434 h 746"/>
                              <a:gd name="T44" fmla="+- 0 2774 2188"/>
                              <a:gd name="T45" fmla="*/ T44 w 617"/>
                              <a:gd name="T46" fmla="+- 0 4436 3691"/>
                              <a:gd name="T47" fmla="*/ 4436 h 746"/>
                              <a:gd name="T48" fmla="+- 0 2759 2188"/>
                              <a:gd name="T49" fmla="*/ T48 w 617"/>
                              <a:gd name="T50" fmla="+- 0 4436 3691"/>
                              <a:gd name="T51" fmla="*/ 4436 h 746"/>
                              <a:gd name="T52" fmla="+- 0 2743 2188"/>
                              <a:gd name="T53" fmla="*/ T52 w 617"/>
                              <a:gd name="T54" fmla="+- 0 4436 3691"/>
                              <a:gd name="T55" fmla="*/ 4436 h 746"/>
                              <a:gd name="T56" fmla="+- 0 2734 2188"/>
                              <a:gd name="T57" fmla="*/ T56 w 617"/>
                              <a:gd name="T58" fmla="+- 0 4435 3691"/>
                              <a:gd name="T59" fmla="*/ 4435 h 746"/>
                              <a:gd name="T60" fmla="+- 0 2724 2188"/>
                              <a:gd name="T61" fmla="*/ T60 w 617"/>
                              <a:gd name="T62" fmla="+- 0 4432 3691"/>
                              <a:gd name="T63" fmla="*/ 4432 h 746"/>
                              <a:gd name="T64" fmla="+- 0 2717 2188"/>
                              <a:gd name="T65" fmla="*/ T64 w 617"/>
                              <a:gd name="T66" fmla="+- 0 4428 3691"/>
                              <a:gd name="T67" fmla="*/ 4428 h 746"/>
                              <a:gd name="T68" fmla="+- 0 2713 2188"/>
                              <a:gd name="T69" fmla="*/ T68 w 617"/>
                              <a:gd name="T70" fmla="+- 0 4422 3691"/>
                              <a:gd name="T71" fmla="*/ 4422 h 746"/>
                              <a:gd name="T72" fmla="+- 0 2710 2188"/>
                              <a:gd name="T73" fmla="*/ T72 w 617"/>
                              <a:gd name="T74" fmla="+- 0 4414 3691"/>
                              <a:gd name="T75" fmla="*/ 4414 h 746"/>
                              <a:gd name="T76" fmla="+- 0 2346 2188"/>
                              <a:gd name="T77" fmla="*/ T76 w 617"/>
                              <a:gd name="T78" fmla="+- 0 4231 3691"/>
                              <a:gd name="T79" fmla="*/ 4231 h 746"/>
                              <a:gd name="T80" fmla="+- 0 2281 2188"/>
                              <a:gd name="T81" fmla="*/ T80 w 617"/>
                              <a:gd name="T82" fmla="+- 0 4417 3691"/>
                              <a:gd name="T83" fmla="*/ 4417 h 746"/>
                              <a:gd name="T84" fmla="+- 0 2276 2188"/>
                              <a:gd name="T85" fmla="*/ T84 w 617"/>
                              <a:gd name="T86" fmla="+- 0 4423 3691"/>
                              <a:gd name="T87" fmla="*/ 4423 h 746"/>
                              <a:gd name="T88" fmla="+- 0 2272 2188"/>
                              <a:gd name="T89" fmla="*/ T88 w 617"/>
                              <a:gd name="T90" fmla="+- 0 4429 3691"/>
                              <a:gd name="T91" fmla="*/ 4429 h 746"/>
                              <a:gd name="T92" fmla="+- 0 2263 2188"/>
                              <a:gd name="T93" fmla="*/ T92 w 617"/>
                              <a:gd name="T94" fmla="+- 0 4433 3691"/>
                              <a:gd name="T95" fmla="*/ 4433 h 746"/>
                              <a:gd name="T96" fmla="+- 0 2254 2188"/>
                              <a:gd name="T97" fmla="*/ T96 w 617"/>
                              <a:gd name="T98" fmla="+- 0 4435 3691"/>
                              <a:gd name="T99" fmla="*/ 4435 h 746"/>
                              <a:gd name="T100" fmla="+- 0 2242 2188"/>
                              <a:gd name="T101" fmla="*/ T100 w 617"/>
                              <a:gd name="T102" fmla="+- 0 4436 3691"/>
                              <a:gd name="T103" fmla="*/ 4436 h 746"/>
                              <a:gd name="T104" fmla="+- 0 2225 2188"/>
                              <a:gd name="T105" fmla="*/ T104 w 617"/>
                              <a:gd name="T106" fmla="+- 0 4436 3691"/>
                              <a:gd name="T107" fmla="*/ 4436 h 746"/>
                              <a:gd name="T108" fmla="+- 0 2212 2188"/>
                              <a:gd name="T109" fmla="*/ T108 w 617"/>
                              <a:gd name="T110" fmla="+- 0 4435 3691"/>
                              <a:gd name="T111" fmla="*/ 4435 h 746"/>
                              <a:gd name="T112" fmla="+- 0 2188 2188"/>
                              <a:gd name="T113" fmla="*/ T112 w 617"/>
                              <a:gd name="T114" fmla="+- 0 4409 3691"/>
                              <a:gd name="T115" fmla="*/ 4409 h 746"/>
                              <a:gd name="T116" fmla="+- 0 2191 2188"/>
                              <a:gd name="T117" fmla="*/ T116 w 617"/>
                              <a:gd name="T118" fmla="+- 0 4398 3691"/>
                              <a:gd name="T119" fmla="*/ 4398 h 746"/>
                              <a:gd name="T120" fmla="+- 0 2444 2188"/>
                              <a:gd name="T121" fmla="*/ T120 w 617"/>
                              <a:gd name="T122" fmla="+- 0 3709 3691"/>
                              <a:gd name="T123" fmla="*/ 3709 h 746"/>
                              <a:gd name="T124" fmla="+- 0 2450 2188"/>
                              <a:gd name="T125" fmla="*/ T124 w 617"/>
                              <a:gd name="T126" fmla="+- 0 3702 3691"/>
                              <a:gd name="T127" fmla="*/ 3702 h 746"/>
                              <a:gd name="T128" fmla="+- 0 2458 2188"/>
                              <a:gd name="T129" fmla="*/ T128 w 617"/>
                              <a:gd name="T130" fmla="+- 0 3696 3691"/>
                              <a:gd name="T131" fmla="*/ 3696 h 746"/>
                              <a:gd name="T132" fmla="+- 0 2466 2188"/>
                              <a:gd name="T133" fmla="*/ T132 w 617"/>
                              <a:gd name="T134" fmla="+- 0 3694 3691"/>
                              <a:gd name="T135" fmla="*/ 3694 h 746"/>
                              <a:gd name="T136" fmla="+- 0 2478 2188"/>
                              <a:gd name="T137" fmla="*/ T136 w 617"/>
                              <a:gd name="T138" fmla="+- 0 3692 3691"/>
                              <a:gd name="T139" fmla="*/ 3692 h 746"/>
                              <a:gd name="T140" fmla="+- 0 2490 2188"/>
                              <a:gd name="T141" fmla="*/ T140 w 617"/>
                              <a:gd name="T142" fmla="+- 0 3691 3691"/>
                              <a:gd name="T143" fmla="*/ 3691 h 7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617" h="746">
                                <a:moveTo>
                                  <a:pt x="308" y="0"/>
                                </a:moveTo>
                                <a:lnTo>
                                  <a:pt x="314" y="0"/>
                                </a:lnTo>
                                <a:lnTo>
                                  <a:pt x="321" y="0"/>
                                </a:lnTo>
                                <a:lnTo>
                                  <a:pt x="327" y="1"/>
                                </a:lnTo>
                                <a:lnTo>
                                  <a:pt x="333" y="1"/>
                                </a:lnTo>
                                <a:lnTo>
                                  <a:pt x="338" y="3"/>
                                </a:lnTo>
                                <a:lnTo>
                                  <a:pt x="343" y="4"/>
                                </a:lnTo>
                                <a:lnTo>
                                  <a:pt x="348" y="5"/>
                                </a:lnTo>
                                <a:lnTo>
                                  <a:pt x="351" y="7"/>
                                </a:lnTo>
                                <a:lnTo>
                                  <a:pt x="355" y="11"/>
                                </a:lnTo>
                                <a:lnTo>
                                  <a:pt x="358" y="15"/>
                                </a:lnTo>
                                <a:lnTo>
                                  <a:pt x="361" y="23"/>
                                </a:lnTo>
                                <a:lnTo>
                                  <a:pt x="363" y="37"/>
                                </a:lnTo>
                                <a:lnTo>
                                  <a:pt x="614" y="708"/>
                                </a:lnTo>
                                <a:lnTo>
                                  <a:pt x="615" y="712"/>
                                </a:lnTo>
                                <a:lnTo>
                                  <a:pt x="616" y="718"/>
                                </a:lnTo>
                                <a:lnTo>
                                  <a:pt x="616" y="724"/>
                                </a:lnTo>
                                <a:lnTo>
                                  <a:pt x="616" y="730"/>
                                </a:lnTo>
                                <a:lnTo>
                                  <a:pt x="614" y="735"/>
                                </a:lnTo>
                                <a:lnTo>
                                  <a:pt x="609" y="738"/>
                                </a:lnTo>
                                <a:lnTo>
                                  <a:pt x="604" y="742"/>
                                </a:lnTo>
                                <a:lnTo>
                                  <a:pt x="598" y="743"/>
                                </a:lnTo>
                                <a:lnTo>
                                  <a:pt x="592" y="744"/>
                                </a:lnTo>
                                <a:lnTo>
                                  <a:pt x="586" y="745"/>
                                </a:lnTo>
                                <a:lnTo>
                                  <a:pt x="579" y="745"/>
                                </a:lnTo>
                                <a:lnTo>
                                  <a:pt x="571" y="745"/>
                                </a:lnTo>
                                <a:lnTo>
                                  <a:pt x="562" y="745"/>
                                </a:lnTo>
                                <a:lnTo>
                                  <a:pt x="555" y="745"/>
                                </a:lnTo>
                                <a:lnTo>
                                  <a:pt x="550" y="744"/>
                                </a:lnTo>
                                <a:lnTo>
                                  <a:pt x="546" y="744"/>
                                </a:lnTo>
                                <a:lnTo>
                                  <a:pt x="541" y="743"/>
                                </a:lnTo>
                                <a:lnTo>
                                  <a:pt x="536" y="741"/>
                                </a:lnTo>
                                <a:lnTo>
                                  <a:pt x="532" y="739"/>
                                </a:lnTo>
                                <a:lnTo>
                                  <a:pt x="529" y="737"/>
                                </a:lnTo>
                                <a:lnTo>
                                  <a:pt x="528" y="733"/>
                                </a:lnTo>
                                <a:lnTo>
                                  <a:pt x="525" y="731"/>
                                </a:lnTo>
                                <a:lnTo>
                                  <a:pt x="523" y="727"/>
                                </a:lnTo>
                                <a:lnTo>
                                  <a:pt x="522" y="723"/>
                                </a:lnTo>
                                <a:lnTo>
                                  <a:pt x="456" y="540"/>
                                </a:lnTo>
                                <a:lnTo>
                                  <a:pt x="158" y="540"/>
                                </a:lnTo>
                                <a:lnTo>
                                  <a:pt x="94" y="723"/>
                                </a:lnTo>
                                <a:lnTo>
                                  <a:pt x="93" y="726"/>
                                </a:lnTo>
                                <a:lnTo>
                                  <a:pt x="92" y="729"/>
                                </a:lnTo>
                                <a:lnTo>
                                  <a:pt x="88" y="732"/>
                                </a:lnTo>
                                <a:lnTo>
                                  <a:pt x="86" y="736"/>
                                </a:lnTo>
                                <a:lnTo>
                                  <a:pt x="84" y="738"/>
                                </a:lnTo>
                                <a:lnTo>
                                  <a:pt x="79" y="739"/>
                                </a:lnTo>
                                <a:lnTo>
                                  <a:pt x="75" y="742"/>
                                </a:lnTo>
                                <a:lnTo>
                                  <a:pt x="70" y="743"/>
                                </a:lnTo>
                                <a:lnTo>
                                  <a:pt x="66" y="744"/>
                                </a:lnTo>
                                <a:lnTo>
                                  <a:pt x="61" y="745"/>
                                </a:lnTo>
                                <a:lnTo>
                                  <a:pt x="54" y="745"/>
                                </a:lnTo>
                                <a:lnTo>
                                  <a:pt x="45" y="745"/>
                                </a:lnTo>
                                <a:lnTo>
                                  <a:pt x="37" y="745"/>
                                </a:lnTo>
                                <a:lnTo>
                                  <a:pt x="30" y="745"/>
                                </a:lnTo>
                                <a:lnTo>
                                  <a:pt x="24" y="744"/>
                                </a:lnTo>
                                <a:lnTo>
                                  <a:pt x="0" y="724"/>
                                </a:lnTo>
                                <a:lnTo>
                                  <a:pt x="0" y="718"/>
                                </a:lnTo>
                                <a:lnTo>
                                  <a:pt x="1" y="712"/>
                                </a:lnTo>
                                <a:lnTo>
                                  <a:pt x="3" y="707"/>
                                </a:lnTo>
                                <a:lnTo>
                                  <a:pt x="254" y="23"/>
                                </a:lnTo>
                                <a:lnTo>
                                  <a:pt x="256" y="18"/>
                                </a:lnTo>
                                <a:lnTo>
                                  <a:pt x="259" y="13"/>
                                </a:lnTo>
                                <a:lnTo>
                                  <a:pt x="262" y="11"/>
                                </a:lnTo>
                                <a:lnTo>
                                  <a:pt x="266" y="7"/>
                                </a:lnTo>
                                <a:lnTo>
                                  <a:pt x="270" y="5"/>
                                </a:lnTo>
                                <a:lnTo>
                                  <a:pt x="274" y="4"/>
                                </a:lnTo>
                                <a:lnTo>
                                  <a:pt x="278" y="3"/>
                                </a:lnTo>
                                <a:lnTo>
                                  <a:pt x="284" y="1"/>
                                </a:lnTo>
                                <a:lnTo>
                                  <a:pt x="290" y="1"/>
                                </a:lnTo>
                                <a:lnTo>
                                  <a:pt x="296" y="0"/>
                                </a:lnTo>
                                <a:lnTo>
                                  <a:pt x="302" y="0"/>
                                </a:lnTo>
                                <a:lnTo>
                                  <a:pt x="30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668">
                            <a:solidFill>
                              <a:srgbClr val="FFC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3" name="docshape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43" y="5023"/>
                            <a:ext cx="4916" cy="7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4" name="docshape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6" y="6375"/>
                            <a:ext cx="3663" cy="76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FED5C39" id="docshapegroup25" o:spid="_x0000_s1026" style="position:absolute;margin-left:.05pt;margin-top:83.3pt;width:307.3pt;height:445.5pt;z-index:-16355328;mso-position-horizontal-relative:page;mso-position-vertical-relative:page" coordorigin="1,1666" coordsize="6146,89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">
                <v:shape id="docshape26" o:spid="_x0000_s1027" type="#_x0000_t75" style="position:absolute;top:1665;width:6146;height: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">
                  <v:imagedata r:id="rId66" o:title=""/>
                </v:shape>
                <v:shape id="docshape27" o:spid="_x0000_s1028" style="position:absolute;left:2187;top:3691;width:1580;height:746;visibility:visible;mso-wrap-style:square;v-text-anchor:top" coordsize="1580,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" path="m616,730r,-12l615,712r-1,-4l363,37,361,23r-3,-8l351,7,348,5,333,1r-6,l321,,296,r-6,1l284,1r-6,2l274,4r-4,1l266,7r-4,4l259,13r-5,10l3,707r-2,5l,718r,6l1,729r2,4l7,737r5,4l16,743r8,1l30,745r31,l75,742r4,-3l84,738r2,-2l88,732r4,-3l93,726r1,-3l158,540r23,l181,461,304,120,432,461r,79l456,540r66,183l523,727r2,4l528,733r1,4l532,739r4,2l541,743r5,1l550,744r5,1l586,745r18,-3l614,735r2,-5xm432,540r,-79l181,461r,79l432,540xm1579,711r,-22l1578,684r-2,-6l1575,675r-2,-4l1570,666r-10,-7l1555,658r-267,l1288,22r-1,-5l1282,10r-3,-3l1274,5r-4,-1l1256,r-26,l1224,1r-5,l1214,4r-4,1l1206,7r-3,3l1198,17r-1,5l1197,713r5,12l1212,732r9,6l1230,742r325,l1560,741r3,-3l1568,736r7,-11l1579,711xm1104,711r,-22l1102,684r-1,-6l1100,675r-2,-4l1095,666r-11,-7l1080,658r-267,l813,22r-1,-5l807,10,804,7,799,5,795,4,781,,754,r-6,1l744,1r-5,3l735,5r-5,2l728,10r-5,7l722,22r,691l727,725r9,7l746,738r8,4l1080,742r4,-1l1088,738r5,-2l1100,725r4,-14xe" stroked="f">
                  <v:path arrowok="t" o:connecttype="custom" o:connectlocs="615,4403;361,3714;348,3696;321,3691;284,3692;270,3696;259,3704;1,4403;1,4420;12,4432;30,4436;79,4430;88,4423;94,4414;181,4152;432,4231;523,4418;529,4428;541,4434;555,4436;614,4426;432,4152;432,4231;1578,4375;1573,4362;1555,4349;1287,3708;1274,3696;1230,3691;1214,3695;1203,3701;1197,4404;1221,4429;1560,4432;1575,4416;1104,4380;1100,4366;1084,4350;813,3713;804,3698;781,3691;744,3692;730,3698;722,3713;736,4423;1080,4433;1093,4427" o:connectangles="0,0,0,0,0,0,0,0,0,0,0,0,0,0,0,0,0,0,0,0,0,0,0,0,0,0,0,0,0,0,0,0,0,0,0,0,0,0,0,0,0,0,0,0,0,0,0"/>
                </v:shape>
                <v:shape id="docshape28" o:spid="_x0000_s1029" style="position:absolute;left:2368;top:3811;width:251;height:341;visibility:visible;mso-wrap-style:square;v-text-anchor:top" coordsize="251,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" path="m123,l,341r251,l123,xe" filled="f" strokecolor="#ffc000" strokeweight=".84pt">
                  <v:path arrowok="t" o:connecttype="custom" o:connectlocs="123,3811;0,4152;251,4152;123,3811" o:connectangles="0,0,0,0"/>
                </v:shape>
                <v:shape id="docshape29" o:spid="_x0000_s1030" style="position:absolute;left:3385;top:3691;width:382;height:742;visibility:visible;mso-wrap-style:square;v-text-anchor:top" coordsize="382,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" path="m45,r7,l59,r5,1l88,13r2,4l91,22r,3l91,658r262,l358,658r5,1l366,661r4,3l373,666r3,5l378,675r1,3l381,684r1,5l382,694r,6l382,705r,6l381,715r-2,5l378,725r-2,4l373,732r-2,4l366,738r-3,3l358,742r-5,l42,742r-9,l24,738r-9,-6l5,725,,713,,696,,25,,22,1,17,4,13,6,10,9,7,13,5,17,4,22,1r5,l33,r6,l45,xe" filled="f" strokecolor="#ffc000" strokeweight=".84pt">
                  <v:path arrowok="t" o:connecttype="custom" o:connectlocs="45,3691;52,3691;59,3691;64,3692;88,3704;90,3708;91,3713;91,3716;91,4349;353,4349;358,4349;363,4350;366,4352;370,4355;373,4357;376,4362;378,4366;379,4369;381,4375;382,4380;382,4385;382,4391;382,4396;382,4402;381,4406;379,4411;378,4416;376,4420;373,4423;371,4427;366,4429;363,4432;358,4433;353,4433;42,4433;33,4433;24,4429;15,4423;5,4416;0,4404;0,4387;0,3716;0,3713;1,3708;4,3704;6,3701;9,3698;13,3696;17,3695;22,3692;27,3692;33,3691;39,3691;45,3691" o:connectangles="0,0,0,0,0,0,0,0,0,0,0,0,0,0,0,0,0,0,0,0,0,0,0,0,0,0,0,0,0,0,0,0,0,0,0,0,0,0,0,0,0,0,0,0,0,0,0,0,0,0,0,0,0,0"/>
                </v:shape>
                <v:shape id="docshape30" o:spid="_x0000_s1031" style="position:absolute;left:2910;top:3691;width:382;height:742;visibility:visible;mso-wrap-style:square;v-text-anchor:top" coordsize="382,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" path="m44,r8,l59,r5,1l88,13r2,4l91,22r,3l91,658r262,l358,658r4,1l366,661r4,3l373,666r3,5l378,675r1,3l380,684r2,5l382,694r,6l382,705r,6l380,715r-1,5l378,725r-2,4l373,732r-2,4l366,738r-4,3l358,742r-5,l42,742r-10,l24,738,14,732,5,725,,713,,696,,25,,22,1,17,4,13,6,10,8,7,13,5,17,4,22,1r4,l32,r6,l44,xe" filled="f" strokecolor="#ffc000" strokeweight=".84pt">
                  <v:path arrowok="t" o:connecttype="custom" o:connectlocs="44,3691;52,3691;59,3691;64,3692;88,3704;90,3708;91,3713;91,3716;91,4349;353,4349;358,4349;362,4350;366,4352;370,4355;373,4357;376,4362;378,4366;379,4369;380,4375;382,4380;382,4385;382,4391;382,4396;382,4402;380,4406;379,4411;378,4416;376,4420;373,4423;371,4427;366,4429;362,4432;358,4433;353,4433;42,4433;32,4433;24,4429;14,4423;5,4416;0,4404;0,4387;0,3716;0,3713;1,3708;4,3704;6,3701;8,3698;13,3696;17,3695;22,3692;26,3692;32,3691;38,3691;44,3691" o:connectangles="0,0,0,0,0,0,0,0,0,0,0,0,0,0,0,0,0,0,0,0,0,0,0,0,0,0,0,0,0,0,0,0,0,0,0,0,0,0,0,0,0,0,0,0,0,0,0,0,0,0,0,0,0,0"/>
                </v:shape>
                <v:shape id="docshape31" o:spid="_x0000_s1032" style="position:absolute;left:2187;top:3691;width:617;height:746;visibility:visible;mso-wrap-style:square;v-text-anchor:top" coordsize="617,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" path="m308,r6,l321,r6,1l333,1r5,2l343,4r5,1l351,7r4,4l358,15r3,8l363,37,614,708r1,4l616,718r,6l616,730r-2,5l609,738r-5,4l598,743r-6,1l586,745r-7,l571,745r-9,l555,745r-5,-1l546,744r-5,-1l536,741r-4,-2l529,737r-1,-4l525,731r-2,-4l522,723,456,540r-298,l94,723r-1,3l92,729r-4,3l86,736r-2,2l79,739r-4,3l70,743r-4,1l61,745r-7,l45,745r-8,l30,745r-6,-1l,724r,-6l1,712r2,-5l254,23r2,-5l259,13r3,-2l266,7r4,-2l274,4r4,-1l284,1r6,l296,r6,l308,xe" filled="f" strokecolor="#ffc000" strokeweight=".84pt">
                  <v:path arrowok="t" o:connecttype="custom" o:connectlocs="314,3691;327,3692;338,3694;348,3696;355,3702;361,3714;614,4399;616,4409;616,4421;609,4429;598,4434;586,4436;571,4436;555,4436;546,4435;536,4432;529,4428;525,4422;522,4414;158,4231;93,4417;88,4423;84,4429;75,4433;66,4435;54,4436;37,4436;24,4435;0,4409;3,4398;256,3709;262,3702;270,3696;278,3694;290,3692;302,3691" o:connectangles="0,0,0,0,0,0,0,0,0,0,0,0,0,0,0,0,0,0,0,0,0,0,0,0,0,0,0,0,0,0,0,0,0,0,0,0"/>
                </v:shape>
                <v:shape id="docshape32" o:spid="_x0000_s1033" type="#_x0000_t75" style="position:absolute;left:543;top:5023;width:4916;height: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">
                  <v:imagedata r:id="rId67" o:title=""/>
                </v:shape>
                <v:shape id="docshape33" o:spid="_x0000_s1034" type="#_x0000_t75" style="position:absolute;left:1296;top:6375;width:3663;height: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">
                  <v:imagedata r:id="rId68" o:title=""/>
                </v:shape>
                <w10:wrap anchorx="page" anchory="page"/>
              </v:group>
            </w:pict>
          </mc:Fallback>
        </mc:AlternateContent>
      </w:r>
    </w:p>
    <w:p w14:paraId="240BF3D7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996343A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125E8CF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50525E7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02FE84FA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9400F7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299DF4E4" w14:textId="77777777" w:rsidR="00C852A7" w:rsidRDefault="00C852A7">
      <w:pPr>
        <w:pStyle w:val="BodyText"/>
        <w:spacing w:before="5"/>
        <w:rPr>
          <w:rFonts w:ascii="Calibri"/>
          <w:b/>
          <w:sz w:val="26"/>
        </w:rPr>
      </w:pPr>
    </w:p>
    <w:p w14:paraId="2BC8A346" w14:textId="77777777" w:rsidR="00C852A7" w:rsidRDefault="00EF028F">
      <w:pPr>
        <w:pStyle w:val="BodyText"/>
        <w:ind w:left="6806"/>
        <w:rPr>
          <w:rFonts w:ascii="Calibri"/>
          <w:sz w:val="20"/>
        </w:rPr>
      </w:pPr>
      <w:r>
        <w:rPr>
          <w:rFonts w:ascii="Calibri"/>
          <w:noProof/>
          <w:sz w:val="20"/>
        </w:rPr>
        <w:drawing>
          <wp:inline distT="0" distB="0" distL="0" distR="0" wp14:anchorId="27142AEA" wp14:editId="4BBF189E">
            <wp:extent cx="5111291" cy="3694366"/>
            <wp:effectExtent l="0" t="0" r="0" b="0"/>
            <wp:docPr id="165" name="image5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58.jpeg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11291" cy="369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C831B" w14:textId="77777777" w:rsidR="00C852A7" w:rsidRDefault="00C852A7">
      <w:pPr>
        <w:rPr>
          <w:rFonts w:ascii="Calibri"/>
          <w:sz w:val="20"/>
        </w:rPr>
        <w:sectPr w:rsidR="00C852A7">
          <w:pgSz w:w="15840" w:h="12240" w:orient="landscape"/>
          <w:pgMar w:top="1140" w:right="0" w:bottom="280" w:left="100" w:header="720" w:footer="720" w:gutter="0"/>
          <w:cols w:space="720"/>
        </w:sectPr>
      </w:pPr>
    </w:p>
    <w:p w14:paraId="05AE7203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10589058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30A63CBD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474DE0C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427765D3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98A260B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43E25E6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5E4C1FD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296E11BC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EAB2D96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0800E0F6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24C2EE72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65426447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3F0DE1F7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12A2A955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0546EB3D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0CBB2FF9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042C0867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284AF996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5F55C2BC" w14:textId="77777777" w:rsidR="00C852A7" w:rsidRDefault="00C852A7">
      <w:pPr>
        <w:pStyle w:val="BodyText"/>
        <w:rPr>
          <w:rFonts w:ascii="Calibri"/>
          <w:b/>
          <w:sz w:val="20"/>
        </w:rPr>
      </w:pPr>
    </w:p>
    <w:p w14:paraId="781C9EEE" w14:textId="77777777" w:rsidR="00C852A7" w:rsidRDefault="00C852A7">
      <w:pPr>
        <w:pStyle w:val="BodyText"/>
        <w:spacing w:before="12"/>
        <w:rPr>
          <w:rFonts w:ascii="Calibri"/>
          <w:b/>
          <w:sz w:val="14"/>
        </w:rPr>
      </w:pPr>
    </w:p>
    <w:p w14:paraId="7D09FB3B" w14:textId="144390DA" w:rsidR="00C852A7" w:rsidRDefault="00822BBA">
      <w:pPr>
        <w:spacing w:before="106" w:line="638" w:lineRule="exact"/>
        <w:ind w:left="1113"/>
        <w:rPr>
          <w:rFonts w:ascii="Comic Sans MS"/>
          <w:sz w:val="4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961664" behindDoc="1" locked="0" layoutInCell="1" allowOverlap="1" wp14:anchorId="7D20356B" wp14:editId="2DA45452">
                <wp:simplePos x="0" y="0"/>
                <wp:positionH relativeFrom="page">
                  <wp:posOffset>635</wp:posOffset>
                </wp:positionH>
                <wp:positionV relativeFrom="paragraph">
                  <wp:posOffset>-2882900</wp:posOffset>
                </wp:positionV>
                <wp:extent cx="10058400" cy="5657850"/>
                <wp:effectExtent l="0" t="0" r="0" b="0"/>
                <wp:wrapNone/>
                <wp:docPr id="222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5657850"/>
                          <a:chOff x="1" y="-4540"/>
                          <a:chExt cx="15840" cy="8910"/>
                        </a:xfrm>
                      </wpg:grpSpPr>
                      <wps:wsp>
                        <wps:cNvPr id="223" name="docshape35"/>
                        <wps:cNvSpPr>
                          <a:spLocks noChangeArrowheads="1"/>
                        </wps:cNvSpPr>
                        <wps:spPr bwMode="auto">
                          <a:xfrm>
                            <a:off x="0" y="-4541"/>
                            <a:ext cx="15840" cy="8910"/>
                          </a:xfrm>
                          <a:prstGeom prst="rect">
                            <a:avLst/>
                          </a:prstGeom>
                          <a:solidFill>
                            <a:srgbClr val="CE9F5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docshape36"/>
                        <wps:cNvSpPr>
                          <a:spLocks noChangeArrowheads="1"/>
                        </wps:cNvSpPr>
                        <wps:spPr bwMode="auto">
                          <a:xfrm>
                            <a:off x="620" y="-3917"/>
                            <a:ext cx="14601" cy="76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5" name="docshape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81" y="-4036"/>
                            <a:ext cx="8582" cy="540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0B56374" id="docshapegroup34" o:spid="_x0000_s1026" style="position:absolute;margin-left:.05pt;margin-top:-227pt;width:11in;height:445.5pt;z-index:-16354816;mso-position-horizontal-relative:page" coordorigin="1,-4540" coordsize="15840,89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gooor8KP00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">
                <v:rect id="docshape35" o:spid="_x0000_s1027" style="position:absolute;top:-4541;width:15840;height:8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" fillcolor="#ce9f54" stroked="f"/>
                <v:rect id="docshape36" o:spid="_x0000_s1028" style="position:absolute;left:620;top:-3917;width:14601;height:76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" stroked="f"/>
                <v:shape id="docshape37" o:spid="_x0000_s1029" type="#_x0000_t75" style="position:absolute;left:6781;top:-4036;width:8582;height:5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">
                  <v:imagedata r:id="rId71" o:title=""/>
                </v:shape>
                <w10:wrap anchorx="page"/>
              </v:group>
            </w:pict>
          </mc:Fallback>
        </mc:AlternateContent>
      </w:r>
      <w:r w:rsidR="00EF028F">
        <w:rPr>
          <w:rFonts w:ascii="Comic Sans MS"/>
          <w:b/>
          <w:sz w:val="49"/>
        </w:rPr>
        <w:t>The</w:t>
      </w:r>
      <w:r w:rsidR="00EF028F">
        <w:rPr>
          <w:rFonts w:ascii="Comic Sans MS"/>
          <w:b/>
          <w:spacing w:val="9"/>
          <w:sz w:val="49"/>
        </w:rPr>
        <w:t xml:space="preserve"> </w:t>
      </w:r>
      <w:r w:rsidR="00EF028F">
        <w:rPr>
          <w:rFonts w:ascii="Comic Sans MS"/>
          <w:b/>
          <w:sz w:val="49"/>
        </w:rPr>
        <w:t>goal</w:t>
      </w:r>
      <w:r w:rsidR="00EF028F">
        <w:rPr>
          <w:rFonts w:ascii="Comic Sans MS"/>
          <w:b/>
          <w:spacing w:val="10"/>
          <w:sz w:val="49"/>
        </w:rPr>
        <w:t xml:space="preserve"> </w:t>
      </w:r>
      <w:r w:rsidR="00EF028F">
        <w:rPr>
          <w:rFonts w:ascii="Comic Sans MS"/>
          <w:b/>
          <w:sz w:val="49"/>
        </w:rPr>
        <w:t>of</w:t>
      </w:r>
      <w:r w:rsidR="00EF028F">
        <w:rPr>
          <w:rFonts w:ascii="Comic Sans MS"/>
          <w:b/>
          <w:spacing w:val="10"/>
          <w:sz w:val="49"/>
        </w:rPr>
        <w:t xml:space="preserve"> </w:t>
      </w:r>
      <w:r w:rsidR="00EF028F">
        <w:rPr>
          <w:rFonts w:ascii="Comic Sans MS"/>
          <w:b/>
          <w:sz w:val="49"/>
        </w:rPr>
        <w:t>this</w:t>
      </w:r>
      <w:r w:rsidR="00EF028F">
        <w:rPr>
          <w:rFonts w:ascii="Comic Sans MS"/>
          <w:b/>
          <w:spacing w:val="9"/>
          <w:sz w:val="49"/>
        </w:rPr>
        <w:t xml:space="preserve"> </w:t>
      </w:r>
      <w:r w:rsidR="00EF028F">
        <w:rPr>
          <w:rFonts w:ascii="Comic Sans MS"/>
          <w:b/>
          <w:sz w:val="49"/>
        </w:rPr>
        <w:t>lesson</w:t>
      </w:r>
      <w:r w:rsidR="00EF028F">
        <w:rPr>
          <w:rFonts w:ascii="Comic Sans MS"/>
          <w:b/>
          <w:spacing w:val="11"/>
          <w:sz w:val="49"/>
        </w:rPr>
        <w:t xml:space="preserve"> </w:t>
      </w:r>
      <w:r w:rsidR="00EF028F">
        <w:rPr>
          <w:rFonts w:ascii="Comic Sans MS"/>
          <w:b/>
          <w:sz w:val="49"/>
        </w:rPr>
        <w:t>is</w:t>
      </w:r>
      <w:r w:rsidR="00EF028F">
        <w:rPr>
          <w:rFonts w:ascii="Comic Sans MS"/>
          <w:b/>
          <w:spacing w:val="10"/>
          <w:sz w:val="49"/>
        </w:rPr>
        <w:t xml:space="preserve"> </w:t>
      </w:r>
      <w:r w:rsidR="00EF028F">
        <w:rPr>
          <w:rFonts w:ascii="Comic Sans MS"/>
          <w:b/>
          <w:sz w:val="49"/>
        </w:rPr>
        <w:t>to</w:t>
      </w:r>
      <w:r w:rsidR="00EF028F">
        <w:rPr>
          <w:rFonts w:ascii="Comic Sans MS"/>
          <w:sz w:val="49"/>
        </w:rPr>
        <w:t>:</w:t>
      </w:r>
    </w:p>
    <w:p w14:paraId="02F8007F" w14:textId="77777777" w:rsidR="00C852A7" w:rsidRDefault="00EF028F">
      <w:pPr>
        <w:pStyle w:val="ListParagraph"/>
        <w:numPr>
          <w:ilvl w:val="1"/>
          <w:numId w:val="6"/>
        </w:numPr>
        <w:tabs>
          <w:tab w:val="left" w:pos="1454"/>
        </w:tabs>
        <w:spacing w:line="594" w:lineRule="exact"/>
        <w:rPr>
          <w:rFonts w:ascii="Comic Sans MS" w:hAnsi="Comic Sans MS"/>
          <w:sz w:val="49"/>
        </w:rPr>
      </w:pPr>
      <w:r>
        <w:rPr>
          <w:rFonts w:ascii="Comic Sans MS" w:hAnsi="Comic Sans MS"/>
          <w:sz w:val="49"/>
        </w:rPr>
        <w:t>Validate</w:t>
      </w:r>
      <w:r>
        <w:rPr>
          <w:rFonts w:ascii="Comic Sans MS" w:hAnsi="Comic Sans MS"/>
          <w:spacing w:val="13"/>
          <w:sz w:val="49"/>
        </w:rPr>
        <w:t xml:space="preserve"> </w:t>
      </w:r>
      <w:r>
        <w:rPr>
          <w:rFonts w:ascii="Comic Sans MS" w:hAnsi="Comic Sans MS"/>
          <w:sz w:val="49"/>
        </w:rPr>
        <w:t>feelings</w:t>
      </w:r>
      <w:r>
        <w:rPr>
          <w:rFonts w:ascii="Comic Sans MS" w:hAnsi="Comic Sans MS"/>
          <w:spacing w:val="13"/>
          <w:sz w:val="49"/>
        </w:rPr>
        <w:t xml:space="preserve"> </w:t>
      </w:r>
      <w:r>
        <w:rPr>
          <w:rFonts w:ascii="Comic Sans MS" w:hAnsi="Comic Sans MS"/>
          <w:sz w:val="49"/>
        </w:rPr>
        <w:t>and</w:t>
      </w:r>
      <w:r>
        <w:rPr>
          <w:rFonts w:ascii="Comic Sans MS" w:hAnsi="Comic Sans MS"/>
          <w:spacing w:val="18"/>
          <w:sz w:val="49"/>
        </w:rPr>
        <w:t xml:space="preserve"> </w:t>
      </w:r>
      <w:r>
        <w:rPr>
          <w:rFonts w:ascii="Comic Sans MS" w:hAnsi="Comic Sans MS"/>
          <w:sz w:val="49"/>
        </w:rPr>
        <w:t>emotions.</w:t>
      </w:r>
    </w:p>
    <w:p w14:paraId="7F37B790" w14:textId="77777777" w:rsidR="00C852A7" w:rsidRDefault="00EF028F">
      <w:pPr>
        <w:spacing w:before="26" w:line="208" w:lineRule="auto"/>
        <w:ind w:left="1261" w:right="575" w:hanging="149"/>
        <w:rPr>
          <w:rFonts w:ascii="Comic Sans MS" w:hAnsi="Comic Sans MS"/>
          <w:sz w:val="49"/>
        </w:rPr>
      </w:pPr>
      <w:r>
        <w:rPr>
          <w:rFonts w:ascii="Comic Sans MS" w:hAnsi="Comic Sans MS"/>
          <w:sz w:val="49"/>
        </w:rPr>
        <w:t>•Teach</w:t>
      </w:r>
      <w:r>
        <w:rPr>
          <w:rFonts w:ascii="Comic Sans MS" w:hAnsi="Comic Sans MS"/>
          <w:spacing w:val="16"/>
          <w:sz w:val="49"/>
        </w:rPr>
        <w:t xml:space="preserve"> </w:t>
      </w:r>
      <w:r>
        <w:rPr>
          <w:rFonts w:ascii="Comic Sans MS" w:hAnsi="Comic Sans MS"/>
          <w:sz w:val="49"/>
        </w:rPr>
        <w:t>students</w:t>
      </w:r>
      <w:r>
        <w:rPr>
          <w:rFonts w:ascii="Comic Sans MS" w:hAnsi="Comic Sans MS"/>
          <w:spacing w:val="15"/>
          <w:sz w:val="49"/>
        </w:rPr>
        <w:t xml:space="preserve"> </w:t>
      </w:r>
      <w:r>
        <w:rPr>
          <w:rFonts w:ascii="Comic Sans MS" w:hAnsi="Comic Sans MS"/>
          <w:sz w:val="49"/>
        </w:rPr>
        <w:t>to</w:t>
      </w:r>
      <w:r>
        <w:rPr>
          <w:rFonts w:ascii="Comic Sans MS" w:hAnsi="Comic Sans MS"/>
          <w:spacing w:val="15"/>
          <w:sz w:val="49"/>
        </w:rPr>
        <w:t xml:space="preserve"> </w:t>
      </w:r>
      <w:r>
        <w:rPr>
          <w:rFonts w:ascii="Comic Sans MS" w:hAnsi="Comic Sans MS"/>
          <w:sz w:val="49"/>
        </w:rPr>
        <w:t>manage</w:t>
      </w:r>
      <w:r>
        <w:rPr>
          <w:rFonts w:ascii="Comic Sans MS" w:hAnsi="Comic Sans MS"/>
          <w:spacing w:val="17"/>
          <w:sz w:val="49"/>
        </w:rPr>
        <w:t xml:space="preserve"> </w:t>
      </w:r>
      <w:r>
        <w:rPr>
          <w:rFonts w:ascii="Comic Sans MS" w:hAnsi="Comic Sans MS"/>
          <w:sz w:val="49"/>
        </w:rPr>
        <w:t>their</w:t>
      </w:r>
      <w:r>
        <w:rPr>
          <w:rFonts w:ascii="Comic Sans MS" w:hAnsi="Comic Sans MS"/>
          <w:spacing w:val="15"/>
          <w:sz w:val="49"/>
        </w:rPr>
        <w:t xml:space="preserve"> </w:t>
      </w:r>
      <w:r>
        <w:rPr>
          <w:rFonts w:ascii="Comic Sans MS" w:hAnsi="Comic Sans MS"/>
          <w:sz w:val="49"/>
        </w:rPr>
        <w:t>response</w:t>
      </w:r>
      <w:r>
        <w:rPr>
          <w:rFonts w:ascii="Comic Sans MS" w:hAnsi="Comic Sans MS"/>
          <w:spacing w:val="14"/>
          <w:sz w:val="49"/>
        </w:rPr>
        <w:t xml:space="preserve"> </w:t>
      </w:r>
      <w:r>
        <w:rPr>
          <w:rFonts w:ascii="Comic Sans MS" w:hAnsi="Comic Sans MS"/>
          <w:sz w:val="49"/>
        </w:rPr>
        <w:t>to</w:t>
      </w:r>
      <w:r>
        <w:rPr>
          <w:rFonts w:ascii="Comic Sans MS" w:hAnsi="Comic Sans MS"/>
          <w:spacing w:val="16"/>
          <w:sz w:val="49"/>
        </w:rPr>
        <w:t xml:space="preserve"> </w:t>
      </w:r>
      <w:r>
        <w:rPr>
          <w:rFonts w:ascii="Comic Sans MS" w:hAnsi="Comic Sans MS"/>
          <w:sz w:val="49"/>
        </w:rPr>
        <w:t>emotions</w:t>
      </w:r>
      <w:r>
        <w:rPr>
          <w:rFonts w:ascii="Comic Sans MS" w:hAnsi="Comic Sans MS"/>
          <w:spacing w:val="-144"/>
          <w:sz w:val="49"/>
        </w:rPr>
        <w:t xml:space="preserve"> </w:t>
      </w:r>
      <w:r>
        <w:rPr>
          <w:rFonts w:ascii="Comic Sans MS" w:hAnsi="Comic Sans MS"/>
          <w:sz w:val="49"/>
        </w:rPr>
        <w:t>rather than</w:t>
      </w:r>
      <w:r>
        <w:rPr>
          <w:rFonts w:ascii="Comic Sans MS" w:hAnsi="Comic Sans MS"/>
          <w:spacing w:val="2"/>
          <w:sz w:val="49"/>
        </w:rPr>
        <w:t xml:space="preserve"> </w:t>
      </w:r>
      <w:r>
        <w:rPr>
          <w:rFonts w:ascii="Comic Sans MS" w:hAnsi="Comic Sans MS"/>
          <w:sz w:val="49"/>
        </w:rPr>
        <w:t>change</w:t>
      </w:r>
      <w:r>
        <w:rPr>
          <w:rFonts w:ascii="Comic Sans MS" w:hAnsi="Comic Sans MS"/>
          <w:spacing w:val="3"/>
          <w:sz w:val="49"/>
        </w:rPr>
        <w:t xml:space="preserve"> </w:t>
      </w:r>
      <w:r>
        <w:rPr>
          <w:rFonts w:ascii="Comic Sans MS" w:hAnsi="Comic Sans MS"/>
          <w:sz w:val="49"/>
        </w:rPr>
        <w:t>how</w:t>
      </w:r>
      <w:r>
        <w:rPr>
          <w:rFonts w:ascii="Comic Sans MS" w:hAnsi="Comic Sans MS"/>
          <w:spacing w:val="2"/>
          <w:sz w:val="49"/>
        </w:rPr>
        <w:t xml:space="preserve"> </w:t>
      </w:r>
      <w:r>
        <w:rPr>
          <w:rFonts w:ascii="Comic Sans MS" w:hAnsi="Comic Sans MS"/>
          <w:sz w:val="49"/>
        </w:rPr>
        <w:t>they</w:t>
      </w:r>
      <w:r>
        <w:rPr>
          <w:rFonts w:ascii="Comic Sans MS" w:hAnsi="Comic Sans MS"/>
          <w:spacing w:val="2"/>
          <w:sz w:val="49"/>
        </w:rPr>
        <w:t xml:space="preserve"> </w:t>
      </w:r>
      <w:r>
        <w:rPr>
          <w:rFonts w:ascii="Comic Sans MS" w:hAnsi="Comic Sans MS"/>
          <w:sz w:val="49"/>
        </w:rPr>
        <w:t>feel.</w:t>
      </w:r>
    </w:p>
    <w:p w14:paraId="178A0EB2" w14:textId="77777777" w:rsidR="00C852A7" w:rsidRDefault="00EF028F">
      <w:pPr>
        <w:pStyle w:val="ListParagraph"/>
        <w:numPr>
          <w:ilvl w:val="1"/>
          <w:numId w:val="6"/>
        </w:numPr>
        <w:tabs>
          <w:tab w:val="left" w:pos="1454"/>
        </w:tabs>
        <w:spacing w:line="612" w:lineRule="exact"/>
        <w:rPr>
          <w:rFonts w:ascii="Comic Sans MS" w:hAnsi="Comic Sans MS"/>
          <w:sz w:val="49"/>
        </w:rPr>
      </w:pPr>
      <w:r>
        <w:rPr>
          <w:rFonts w:ascii="Comic Sans MS" w:hAnsi="Comic Sans MS"/>
          <w:sz w:val="49"/>
        </w:rPr>
        <w:t>Understand</w:t>
      </w:r>
      <w:r>
        <w:rPr>
          <w:rFonts w:ascii="Comic Sans MS" w:hAnsi="Comic Sans MS"/>
          <w:spacing w:val="11"/>
          <w:sz w:val="49"/>
        </w:rPr>
        <w:t xml:space="preserve"> </w:t>
      </w:r>
      <w:r>
        <w:rPr>
          <w:rFonts w:ascii="Comic Sans MS" w:hAnsi="Comic Sans MS"/>
          <w:sz w:val="49"/>
        </w:rPr>
        <w:t>that</w:t>
      </w:r>
      <w:r>
        <w:rPr>
          <w:rFonts w:ascii="Comic Sans MS" w:hAnsi="Comic Sans MS"/>
          <w:spacing w:val="11"/>
          <w:sz w:val="49"/>
        </w:rPr>
        <w:t xml:space="preserve"> </w:t>
      </w:r>
      <w:r>
        <w:rPr>
          <w:rFonts w:ascii="Comic Sans MS" w:hAnsi="Comic Sans MS"/>
          <w:sz w:val="49"/>
        </w:rPr>
        <w:t>we</w:t>
      </w:r>
      <w:r>
        <w:rPr>
          <w:rFonts w:ascii="Comic Sans MS" w:hAnsi="Comic Sans MS"/>
          <w:spacing w:val="11"/>
          <w:sz w:val="49"/>
        </w:rPr>
        <w:t xml:space="preserve"> </w:t>
      </w:r>
      <w:r>
        <w:rPr>
          <w:rFonts w:ascii="Comic Sans MS" w:hAnsi="Comic Sans MS"/>
          <w:sz w:val="49"/>
        </w:rPr>
        <w:t>are</w:t>
      </w:r>
      <w:r>
        <w:rPr>
          <w:rFonts w:ascii="Comic Sans MS" w:hAnsi="Comic Sans MS"/>
          <w:spacing w:val="12"/>
          <w:sz w:val="49"/>
        </w:rPr>
        <w:t xml:space="preserve"> </w:t>
      </w:r>
      <w:r>
        <w:rPr>
          <w:rFonts w:ascii="Comic Sans MS" w:hAnsi="Comic Sans MS"/>
          <w:sz w:val="49"/>
        </w:rPr>
        <w:t>not</w:t>
      </w:r>
      <w:r>
        <w:rPr>
          <w:rFonts w:ascii="Comic Sans MS" w:hAnsi="Comic Sans MS"/>
          <w:spacing w:val="13"/>
          <w:sz w:val="49"/>
        </w:rPr>
        <w:t xml:space="preserve"> </w:t>
      </w:r>
      <w:r>
        <w:rPr>
          <w:rFonts w:ascii="Comic Sans MS" w:hAnsi="Comic Sans MS"/>
          <w:sz w:val="49"/>
        </w:rPr>
        <w:t>our</w:t>
      </w:r>
      <w:r>
        <w:rPr>
          <w:rFonts w:ascii="Comic Sans MS" w:hAnsi="Comic Sans MS"/>
          <w:spacing w:val="11"/>
          <w:sz w:val="49"/>
        </w:rPr>
        <w:t xml:space="preserve"> </w:t>
      </w:r>
      <w:r>
        <w:rPr>
          <w:rFonts w:ascii="Comic Sans MS" w:hAnsi="Comic Sans MS"/>
          <w:sz w:val="49"/>
        </w:rPr>
        <w:t>emotions</w:t>
      </w:r>
    </w:p>
    <w:p w14:paraId="26628521" w14:textId="77777777" w:rsidR="00C852A7" w:rsidRDefault="00C852A7">
      <w:pPr>
        <w:spacing w:line="612" w:lineRule="exact"/>
        <w:rPr>
          <w:rFonts w:ascii="Comic Sans MS" w:hAnsi="Comic Sans MS"/>
          <w:sz w:val="49"/>
        </w:rPr>
        <w:sectPr w:rsidR="00C852A7">
          <w:pgSz w:w="15840" w:h="12240" w:orient="landscape"/>
          <w:pgMar w:top="1140" w:right="0" w:bottom="280" w:left="100" w:header="720" w:footer="720" w:gutter="0"/>
          <w:cols w:space="720"/>
        </w:sectPr>
      </w:pPr>
    </w:p>
    <w:p w14:paraId="2C99FAE3" w14:textId="05D58F9B" w:rsidR="00C852A7" w:rsidRDefault="00822BBA">
      <w:pPr>
        <w:pStyle w:val="BodyText"/>
        <w:spacing w:before="4"/>
        <w:rPr>
          <w:rFonts w:ascii="Comic Sans MS"/>
          <w:sz w:val="1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15779328" behindDoc="0" locked="0" layoutInCell="1" allowOverlap="1" wp14:anchorId="57AE49C6" wp14:editId="25E60EE1">
                <wp:simplePos x="0" y="0"/>
                <wp:positionH relativeFrom="page">
                  <wp:posOffset>635</wp:posOffset>
                </wp:positionH>
                <wp:positionV relativeFrom="page">
                  <wp:posOffset>1057910</wp:posOffset>
                </wp:positionV>
                <wp:extent cx="10058400" cy="5657850"/>
                <wp:effectExtent l="0" t="0" r="0" b="0"/>
                <wp:wrapNone/>
                <wp:docPr id="216" name="docshapegroup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5657850"/>
                          <a:chOff x="1" y="1666"/>
                          <a:chExt cx="15840" cy="8910"/>
                        </a:xfrm>
                      </wpg:grpSpPr>
                      <pic:pic xmlns:pic="http://schemas.openxmlformats.org/drawingml/2006/picture">
                        <pic:nvPicPr>
                          <pic:cNvPr id="217" name="docshape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6"/>
                            <a:ext cx="15840" cy="890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8" name="docshape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11783" cy="8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9" name="docshape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16"/>
                            <a:ext cx="15840" cy="63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0" name="docshape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5" y="2360"/>
                            <a:ext cx="9374" cy="77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1" name="docshape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58" y="2191"/>
                            <a:ext cx="8201" cy="6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711F4938" id="docshapegroup38" o:spid="_x0000_s1026" style="position:absolute;margin-left:.05pt;margin-top:83.3pt;width:11in;height:445.5pt;z-index:15779328;mso-position-horizontal-relative:page;mso-position-vertical-relative:page" coordorigin="1,1666" coordsize="15840,891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">
                <v:shape id="docshape39" o:spid="_x0000_s1027" type="#_x0000_t75" style="position:absolute;top:1666;width:15840;height:8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">
                  <v:imagedata r:id="rId77" o:title=""/>
                </v:shape>
                <v:shape id="docshape40" o:spid="_x0000_s1028" type="#_x0000_t75" style="position:absolute;top:1665;width:11783;height: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">
                  <v:imagedata r:id="rId78" o:title=""/>
                </v:shape>
                <v:shape id="docshape41" o:spid="_x0000_s1029" type="#_x0000_t75" style="position:absolute;top:4216;width:15840;height:6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">
                  <v:imagedata r:id="rId79" o:title=""/>
                </v:shape>
                <v:shape id="docshape42" o:spid="_x0000_s1030" type="#_x0000_t75" style="position:absolute;left:1335;top:2360;width:9374;height:7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">
                  <v:imagedata r:id="rId80" o:title=""/>
                </v:shape>
                <v:shape id="docshape43" o:spid="_x0000_s1031" type="#_x0000_t75" style="position:absolute;left:6958;top:2191;width:8201;height: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">
                  <v:imagedata r:id="rId81" o:title=""/>
                </v:shape>
                <w10:wrap anchorx="page" anchory="page"/>
              </v:group>
            </w:pict>
          </mc:Fallback>
        </mc:AlternateContent>
      </w:r>
    </w:p>
    <w:p w14:paraId="2A3A9D46" w14:textId="77777777" w:rsidR="00C852A7" w:rsidRDefault="00C852A7">
      <w:pPr>
        <w:rPr>
          <w:rFonts w:ascii="Comic Sans MS"/>
          <w:sz w:val="14"/>
        </w:rPr>
        <w:sectPr w:rsidR="00C852A7">
          <w:pgSz w:w="15840" w:h="12240" w:orient="landscape"/>
          <w:pgMar w:top="1140" w:right="0" w:bottom="280" w:left="100" w:header="720" w:footer="720" w:gutter="0"/>
          <w:cols w:space="720"/>
        </w:sectPr>
      </w:pPr>
    </w:p>
    <w:p w14:paraId="25B052DC" w14:textId="7415661D" w:rsidR="00C852A7" w:rsidRDefault="00822BBA">
      <w:pPr>
        <w:pStyle w:val="BodyText"/>
        <w:rPr>
          <w:rFonts w:ascii="Comic Sans MS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15779840" behindDoc="0" locked="0" layoutInCell="1" allowOverlap="1" wp14:anchorId="54510D2A" wp14:editId="6FEA8C3A">
                <wp:simplePos x="0" y="0"/>
                <wp:positionH relativeFrom="page">
                  <wp:posOffset>4394200</wp:posOffset>
                </wp:positionH>
                <wp:positionV relativeFrom="page">
                  <wp:posOffset>806450</wp:posOffset>
                </wp:positionV>
                <wp:extent cx="6035040" cy="3429000"/>
                <wp:effectExtent l="0" t="0" r="3810" b="0"/>
                <wp:wrapNone/>
                <wp:docPr id="212" name="docshapegroup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5040" cy="3429000"/>
                          <a:chOff x="6916" y="1265"/>
                          <a:chExt cx="9504" cy="5400"/>
                        </a:xfrm>
                      </wpg:grpSpPr>
                      <pic:pic xmlns:pic="http://schemas.openxmlformats.org/drawingml/2006/picture">
                        <pic:nvPicPr>
                          <pic:cNvPr id="213" name="docshape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55" y="1665"/>
                            <a:ext cx="1885" cy="2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5" name="docshape47"/>
                        <wps:cNvSpPr txBox="1">
                          <a:spLocks noChangeArrowheads="1"/>
                        </wps:cNvSpPr>
                        <wps:spPr bwMode="auto">
                          <a:xfrm>
                            <a:off x="6916" y="1265"/>
                            <a:ext cx="9504" cy="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ECFE26" w14:textId="058972CB" w:rsidR="00C852A7" w:rsidRDefault="00EF028F">
                              <w:pPr>
                                <w:spacing w:before="560"/>
                                <w:ind w:left="1325" w:right="2593"/>
                                <w:jc w:val="center"/>
                                <w:rPr>
                                  <w:rFonts w:ascii="Comic Sans MS"/>
                                  <w:sz w:val="66"/>
                                </w:rPr>
                              </w:pPr>
                              <w:r>
                                <w:rPr>
                                  <w:rFonts w:ascii="Comic Sans MS"/>
                                  <w:sz w:val="66"/>
                                </w:rPr>
                                <w:t>EMOTIONS ARE:</w:t>
                              </w:r>
                            </w:p>
                            <w:p w14:paraId="5ABE56DF" w14:textId="482A26A2" w:rsidR="00C23FDC" w:rsidRDefault="00C23FDC" w:rsidP="00C23FDC">
                              <w:pPr>
                                <w:spacing w:before="560"/>
                                <w:ind w:left="360" w:right="2593"/>
                                <w:jc w:val="center"/>
                                <w:rPr>
                                  <w:rFonts w:ascii="Comic Sans MS"/>
                                  <w:sz w:val="66"/>
                                </w:rPr>
                              </w:pPr>
                              <w:r w:rsidRPr="00C23FDC">
                                <w:rPr>
                                  <w:noProof/>
                                </w:rPr>
                                <w:drawing>
                                  <wp:inline distT="0" distB="0" distL="0" distR="0" wp14:anchorId="1418F091" wp14:editId="634B4CD3">
                                    <wp:extent cx="5027020" cy="1219200"/>
                                    <wp:effectExtent l="0" t="0" r="2540" b="0"/>
                                    <wp:docPr id="34" name="Picture 3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046231" cy="122385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5E603FB" w14:textId="7B246E2D" w:rsidR="00C23FDC" w:rsidRDefault="00C23FDC">
                              <w:pPr>
                                <w:spacing w:before="560"/>
                                <w:ind w:left="1325" w:right="2593"/>
                                <w:jc w:val="center"/>
                                <w:rPr>
                                  <w:rFonts w:ascii="Comic Sans MS"/>
                                  <w:sz w:val="66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54510D2A" id="docshapegroup44" o:spid="_x0000_s1030" style="position:absolute;margin-left:346pt;margin-top:63.5pt;width:475.2pt;height:270pt;z-index:15779840;mso-position-horizontal-relative:page;mso-position-vertical-relative:page" coordorigin="6916,1265" coordsize="9504,54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">
                <v:shape id="docshape45" o:spid="_x0000_s1031" type="#_x0000_t75" style="position:absolute;left:13955;top:1665;width:1885;height:2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">
                  <v:imagedata r:id="rId84" o:title=""/>
                </v:shape>
                <v:shape id="docshape47" o:spid="_x0000_s1032" type="#_x0000_t202" style="position:absolute;left:6916;top:1265;width:9504;height:5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" filled="f" stroked="f">
                  <v:textbox inset="0,0,0,0">
                    <w:txbxContent>
                      <w:p w14:paraId="1AECFE26" w14:textId="058972CB" w:rsidR="00C852A7" w:rsidRDefault="00EF028F">
                        <w:pPr>
                          <w:spacing w:before="560"/>
                          <w:ind w:left="1325" w:right="2593"/>
                          <w:jc w:val="center"/>
                          <w:rPr>
                            <w:rFonts w:ascii="Comic Sans MS"/>
                            <w:sz w:val="66"/>
                          </w:rPr>
                        </w:pPr>
                        <w:r>
                          <w:rPr>
                            <w:rFonts w:ascii="Comic Sans MS"/>
                            <w:sz w:val="66"/>
                          </w:rPr>
                          <w:t>EMOTIONS ARE:</w:t>
                        </w:r>
                      </w:p>
                      <w:p w14:paraId="5ABE56DF" w14:textId="482A26A2" w:rsidR="00C23FDC" w:rsidRDefault="00C23FDC" w:rsidP="00C23FDC">
                        <w:pPr>
                          <w:spacing w:before="560"/>
                          <w:ind w:left="360" w:right="2593"/>
                          <w:jc w:val="center"/>
                          <w:rPr>
                            <w:rFonts w:ascii="Comic Sans MS"/>
                            <w:sz w:val="66"/>
                          </w:rPr>
                        </w:pPr>
                        <w:r w:rsidRPr="00C23FDC">
                          <w:rPr>
                            <w:noProof/>
                          </w:rPr>
                          <w:drawing>
                            <wp:inline distT="0" distB="0" distL="0" distR="0" wp14:anchorId="1418F091" wp14:editId="634B4CD3">
                              <wp:extent cx="5027020" cy="1219200"/>
                              <wp:effectExtent l="0" t="0" r="2540" b="0"/>
                              <wp:docPr id="34" name="Picture 3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046231" cy="122385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5E603FB" w14:textId="7B246E2D" w:rsidR="00C23FDC" w:rsidRDefault="00C23FDC">
                        <w:pPr>
                          <w:spacing w:before="560"/>
                          <w:ind w:left="1325" w:right="2593"/>
                          <w:jc w:val="center"/>
                          <w:rPr>
                            <w:rFonts w:ascii="Comic Sans MS"/>
                            <w:sz w:val="66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8677FE2" w14:textId="77777777" w:rsidR="00C852A7" w:rsidRDefault="00C852A7">
      <w:pPr>
        <w:pStyle w:val="BodyText"/>
        <w:rPr>
          <w:rFonts w:ascii="Comic Sans MS"/>
          <w:sz w:val="20"/>
        </w:rPr>
      </w:pPr>
    </w:p>
    <w:p w14:paraId="35A2099F" w14:textId="4EE1C769" w:rsidR="00C852A7" w:rsidRDefault="00C23FDC">
      <w:pPr>
        <w:pStyle w:val="BodyText"/>
        <w:rPr>
          <w:rFonts w:ascii="Comic Sans MS"/>
          <w:sz w:val="20"/>
        </w:rPr>
      </w:pPr>
      <w:r>
        <w:rPr>
          <w:rFonts w:ascii="Comic Sans MS"/>
          <w:noProof/>
          <w:sz w:val="20"/>
        </w:rPr>
        <w:drawing>
          <wp:inline distT="0" distB="0" distL="0" distR="0" wp14:anchorId="46ABF0B8" wp14:editId="6F413DD9">
            <wp:extent cx="4425950" cy="3645535"/>
            <wp:effectExtent l="152400" t="285750" r="146050" b="316865"/>
            <wp:docPr id="36" name="Picture 36" descr="A picture containing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30217">
                      <a:off x="0" y="0"/>
                      <a:ext cx="4425950" cy="3645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57F0CE" w14:textId="77777777" w:rsidR="00C852A7" w:rsidRDefault="00C852A7">
      <w:pPr>
        <w:pStyle w:val="BodyText"/>
        <w:spacing w:before="12"/>
        <w:rPr>
          <w:rFonts w:ascii="Comic Sans MS"/>
          <w:sz w:val="21"/>
        </w:rPr>
      </w:pPr>
    </w:p>
    <w:p w14:paraId="5CBDD2B8" w14:textId="0B857D4E" w:rsidR="00C852A7" w:rsidRDefault="00C852A7">
      <w:pPr>
        <w:pStyle w:val="BodyText"/>
        <w:ind w:left="110"/>
        <w:rPr>
          <w:rFonts w:ascii="Comic Sans MS"/>
          <w:sz w:val="20"/>
        </w:rPr>
      </w:pPr>
    </w:p>
    <w:p w14:paraId="7949CC69" w14:textId="7B224193" w:rsidR="001B7787" w:rsidRDefault="001B7787">
      <w:pPr>
        <w:rPr>
          <w:rFonts w:ascii="Comic Sans MS"/>
          <w:sz w:val="20"/>
        </w:rPr>
      </w:pPr>
    </w:p>
    <w:p w14:paraId="2477C568" w14:textId="1D70CE34" w:rsidR="001B7787" w:rsidRDefault="001B7787">
      <w:pPr>
        <w:rPr>
          <w:rFonts w:ascii="Comic Sans MS"/>
          <w:sz w:val="20"/>
        </w:rPr>
      </w:pPr>
    </w:p>
    <w:p w14:paraId="1A30F01C" w14:textId="400CF0F2" w:rsidR="00C852A7" w:rsidRDefault="001B7787" w:rsidP="00663E73">
      <w:pPr>
        <w:ind w:left="360"/>
        <w:rPr>
          <w:rFonts w:ascii="Comic Sans MS"/>
          <w:sz w:val="20"/>
        </w:rPr>
        <w:sectPr w:rsidR="00C852A7" w:rsidSect="00663E73">
          <w:pgSz w:w="15840" w:h="12240" w:orient="landscape"/>
          <w:pgMar w:top="1140" w:right="540" w:bottom="280" w:left="100" w:header="720" w:footer="720" w:gutter="0"/>
          <w:cols w:space="720"/>
        </w:sectPr>
      </w:pPr>
      <w:r>
        <w:rPr>
          <w:rFonts w:ascii="Comic Sans MS"/>
          <w:sz w:val="20"/>
        </w:rPr>
        <w:br w:type="page"/>
      </w:r>
      <w:r w:rsidR="00C23FDC">
        <w:rPr>
          <w:noProof/>
        </w:rPr>
        <w:lastRenderedPageBreak/>
        <w:drawing>
          <wp:inline distT="0" distB="0" distL="0" distR="0" wp14:anchorId="4B844DC1" wp14:editId="52D10068">
            <wp:extent cx="9414933" cy="5295900"/>
            <wp:effectExtent l="0" t="0" r="0" b="0"/>
            <wp:docPr id="42" name="Graphic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>
                      <a:extLs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3430" cy="53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3C3BE" w14:textId="51E6B627" w:rsidR="00C852A7" w:rsidRDefault="00C852A7">
      <w:pPr>
        <w:pStyle w:val="BodyText"/>
        <w:rPr>
          <w:rFonts w:ascii="Comic Sans MS"/>
          <w:sz w:val="20"/>
        </w:rPr>
      </w:pPr>
    </w:p>
    <w:p w14:paraId="1FE92392" w14:textId="6153A63E" w:rsidR="00C852A7" w:rsidRDefault="00F14641">
      <w:pPr>
        <w:pStyle w:val="BodyText"/>
        <w:rPr>
          <w:rFonts w:ascii="Comic Sans MS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80864" behindDoc="0" locked="0" layoutInCell="1" allowOverlap="1" wp14:anchorId="190E4857" wp14:editId="36C22B94">
                <wp:simplePos x="0" y="0"/>
                <wp:positionH relativeFrom="page">
                  <wp:posOffset>-635</wp:posOffset>
                </wp:positionH>
                <wp:positionV relativeFrom="page">
                  <wp:posOffset>1056640</wp:posOffset>
                </wp:positionV>
                <wp:extent cx="10058400" cy="5657850"/>
                <wp:effectExtent l="0" t="0" r="0" b="0"/>
                <wp:wrapNone/>
                <wp:docPr id="205" name="docshapegroup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5657850"/>
                          <a:chOff x="0" y="1665"/>
                          <a:chExt cx="15840" cy="8910"/>
                        </a:xfrm>
                      </wpg:grpSpPr>
                      <pic:pic xmlns:pic="http://schemas.openxmlformats.org/drawingml/2006/picture">
                        <pic:nvPicPr>
                          <pic:cNvPr id="206" name="docshape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6"/>
                            <a:ext cx="15840" cy="890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7" name="docshape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11783" cy="8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8" name="docshape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16"/>
                            <a:ext cx="15840" cy="63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" name="docshape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09" y="4153"/>
                            <a:ext cx="6100" cy="6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1" name="docshape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6" y="2600"/>
                            <a:ext cx="11298" cy="6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AC601BD" id="docshapegroup70" o:spid="_x0000_s1026" style="position:absolute;margin-left:-.05pt;margin-top:83.2pt;width:11in;height:445.5pt;z-index:15780864;mso-position-horizontal-relative:page;mso-position-vertical-relative:page" coordorigin=",1665" coordsize="15840,891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">
                <v:shape id="docshape71" o:spid="_x0000_s1027" type="#_x0000_t75" style="position:absolute;top:1666;width:15840;height:8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">
                  <v:imagedata r:id="rId91" o:title=""/>
                </v:shape>
                <v:shape id="docshape72" o:spid="_x0000_s1028" type="#_x0000_t75" style="position:absolute;top:1665;width:11783;height: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">
                  <v:imagedata r:id="rId92" o:title=""/>
                </v:shape>
                <v:shape id="docshape73" o:spid="_x0000_s1029" type="#_x0000_t75" style="position:absolute;top:4216;width:15840;height:6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">
                  <v:imagedata r:id="rId93" o:title=""/>
                </v:shape>
                <v:shape id="docshape74" o:spid="_x0000_s1030" type="#_x0000_t75" style="position:absolute;left:2409;top:4153;width:6100;height: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">
                  <v:imagedata r:id="rId94" o:title=""/>
                </v:shape>
                <v:shape id="docshape76" o:spid="_x0000_s1031" type="#_x0000_t75" style="position:absolute;left:636;top:2600;width:11298;height:6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">
                  <v:imagedata r:id="rId95" o:title=""/>
                </v:shape>
                <w10:wrap anchorx="page" anchory="page"/>
              </v:group>
            </w:pict>
          </mc:Fallback>
        </mc:AlternateContent>
      </w:r>
    </w:p>
    <w:p w14:paraId="4E065FD2" w14:textId="0E001631" w:rsidR="00C852A7" w:rsidRDefault="00C852A7">
      <w:pPr>
        <w:pStyle w:val="BodyText"/>
        <w:rPr>
          <w:rFonts w:ascii="Comic Sans MS"/>
          <w:sz w:val="20"/>
        </w:rPr>
      </w:pPr>
    </w:p>
    <w:p w14:paraId="6596D593" w14:textId="3B5983B7" w:rsidR="00C852A7" w:rsidRDefault="00C852A7">
      <w:pPr>
        <w:pStyle w:val="BodyText"/>
        <w:rPr>
          <w:rFonts w:ascii="Comic Sans MS"/>
          <w:sz w:val="20"/>
        </w:rPr>
      </w:pPr>
    </w:p>
    <w:p w14:paraId="668C63E2" w14:textId="2B8E8397" w:rsidR="00C852A7" w:rsidRDefault="00C852A7">
      <w:pPr>
        <w:pStyle w:val="BodyText"/>
        <w:rPr>
          <w:rFonts w:ascii="Comic Sans MS"/>
          <w:sz w:val="20"/>
        </w:rPr>
      </w:pPr>
    </w:p>
    <w:p w14:paraId="32E0BC21" w14:textId="1B2E828D" w:rsidR="00C852A7" w:rsidRDefault="00F14641">
      <w:pPr>
        <w:pStyle w:val="BodyText"/>
        <w:rPr>
          <w:rFonts w:ascii="Comic Sans MS"/>
          <w:sz w:val="20"/>
        </w:rPr>
      </w:pPr>
      <w:r>
        <w:rPr>
          <w:noProof/>
        </w:rPr>
        <w:drawing>
          <wp:anchor distT="0" distB="0" distL="114300" distR="114300" simplePos="0" relativeHeight="487647744" behindDoc="0" locked="0" layoutInCell="1" allowOverlap="1" wp14:anchorId="6C9D0031" wp14:editId="46F5F743">
            <wp:simplePos x="0" y="0"/>
            <wp:positionH relativeFrom="column">
              <wp:posOffset>7070725</wp:posOffset>
            </wp:positionH>
            <wp:positionV relativeFrom="paragraph">
              <wp:posOffset>362585</wp:posOffset>
            </wp:positionV>
            <wp:extent cx="2438400" cy="2438400"/>
            <wp:effectExtent l="0" t="0" r="0" b="0"/>
            <wp:wrapTopAndBottom/>
            <wp:docPr id="32" name="Picture 32" descr="Angry B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ngry Bee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9E0E75" w14:textId="4D2DF9D1" w:rsidR="00C852A7" w:rsidRDefault="00C852A7">
      <w:pPr>
        <w:pStyle w:val="BodyText"/>
        <w:rPr>
          <w:rFonts w:ascii="Comic Sans MS"/>
          <w:sz w:val="20"/>
        </w:rPr>
      </w:pPr>
    </w:p>
    <w:p w14:paraId="349DA1DB" w14:textId="5576CC04" w:rsidR="00C852A7" w:rsidRDefault="00C852A7">
      <w:pPr>
        <w:pStyle w:val="BodyText"/>
        <w:rPr>
          <w:rFonts w:ascii="Comic Sans MS"/>
          <w:sz w:val="20"/>
        </w:rPr>
      </w:pPr>
    </w:p>
    <w:p w14:paraId="1E571212" w14:textId="78A40898" w:rsidR="00C852A7" w:rsidRDefault="00C852A7">
      <w:pPr>
        <w:pStyle w:val="BodyText"/>
        <w:rPr>
          <w:rFonts w:ascii="Comic Sans MS"/>
          <w:sz w:val="20"/>
        </w:rPr>
      </w:pPr>
    </w:p>
    <w:p w14:paraId="0D5D0945" w14:textId="010E7B9E" w:rsidR="00C852A7" w:rsidRDefault="00C852A7">
      <w:pPr>
        <w:pStyle w:val="BodyText"/>
        <w:rPr>
          <w:rFonts w:ascii="Comic Sans MS"/>
          <w:sz w:val="20"/>
        </w:rPr>
      </w:pPr>
    </w:p>
    <w:p w14:paraId="45394F8B" w14:textId="4238E178" w:rsidR="00C852A7" w:rsidRDefault="00C852A7">
      <w:pPr>
        <w:pStyle w:val="BodyText"/>
        <w:rPr>
          <w:rFonts w:ascii="Comic Sans MS"/>
          <w:sz w:val="20"/>
        </w:rPr>
      </w:pPr>
    </w:p>
    <w:p w14:paraId="084C8783" w14:textId="28740AE7" w:rsidR="00C852A7" w:rsidRDefault="00C852A7">
      <w:pPr>
        <w:pStyle w:val="BodyText"/>
        <w:rPr>
          <w:sz w:val="20"/>
        </w:rPr>
      </w:pPr>
    </w:p>
    <w:p w14:paraId="0C84D679" w14:textId="34F66685" w:rsidR="00C852A7" w:rsidRDefault="00C852A7">
      <w:pPr>
        <w:pStyle w:val="BodyText"/>
        <w:spacing w:before="4"/>
        <w:rPr>
          <w:rFonts w:ascii="Arial"/>
          <w:i/>
          <w:sz w:val="17"/>
        </w:rPr>
      </w:pPr>
    </w:p>
    <w:p w14:paraId="5F248D23" w14:textId="77777777" w:rsidR="00C852A7" w:rsidRDefault="00C852A7">
      <w:pPr>
        <w:rPr>
          <w:rFonts w:ascii="Arial"/>
          <w:sz w:val="17"/>
        </w:rPr>
        <w:sectPr w:rsidR="00C852A7">
          <w:pgSz w:w="15840" w:h="12240" w:orient="landscape"/>
          <w:pgMar w:top="1140" w:right="640" w:bottom="280" w:left="280" w:header="720" w:footer="720" w:gutter="0"/>
          <w:cols w:space="720"/>
        </w:sectPr>
      </w:pPr>
    </w:p>
    <w:p w14:paraId="184765DD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061B8337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688583BC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651BAA52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7162029F" w14:textId="77777777" w:rsidR="00C852A7" w:rsidRDefault="00C852A7">
      <w:pPr>
        <w:pStyle w:val="BodyText"/>
        <w:spacing w:before="10"/>
        <w:rPr>
          <w:rFonts w:ascii="Arial"/>
          <w:i/>
          <w:sz w:val="20"/>
        </w:rPr>
      </w:pPr>
    </w:p>
    <w:p w14:paraId="580B911C" w14:textId="77777777" w:rsidR="00C852A7" w:rsidRDefault="00EF028F">
      <w:pPr>
        <w:pStyle w:val="BodyText"/>
        <w:ind w:left="2181"/>
        <w:rPr>
          <w:rFonts w:ascii="Arial"/>
          <w:sz w:val="20"/>
        </w:rPr>
      </w:pPr>
      <w:r>
        <w:rPr>
          <w:rFonts w:ascii="Arial"/>
          <w:noProof/>
          <w:sz w:val="20"/>
        </w:rPr>
        <w:drawing>
          <wp:inline distT="0" distB="0" distL="0" distR="0" wp14:anchorId="53F9F664" wp14:editId="376E2A6D">
            <wp:extent cx="6982945" cy="490537"/>
            <wp:effectExtent l="0" t="0" r="0" b="0"/>
            <wp:docPr id="169" name="image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image77.pn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82945" cy="49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AC90C" w14:textId="77777777" w:rsidR="00C852A7" w:rsidRDefault="00EF028F">
      <w:pPr>
        <w:pStyle w:val="BodyText"/>
        <w:spacing w:before="4"/>
        <w:rPr>
          <w:rFonts w:ascii="Arial"/>
          <w:i/>
          <w:sz w:val="23"/>
        </w:rPr>
      </w:pPr>
      <w:r>
        <w:rPr>
          <w:noProof/>
        </w:rPr>
        <w:drawing>
          <wp:anchor distT="0" distB="0" distL="0" distR="0" simplePos="0" relativeHeight="103" behindDoc="0" locked="0" layoutInCell="1" allowOverlap="1" wp14:anchorId="185E781C" wp14:editId="7B327BD9">
            <wp:simplePos x="0" y="0"/>
            <wp:positionH relativeFrom="page">
              <wp:posOffset>1521713</wp:posOffset>
            </wp:positionH>
            <wp:positionV relativeFrom="paragraph">
              <wp:posOffset>185801</wp:posOffset>
            </wp:positionV>
            <wp:extent cx="7104387" cy="495300"/>
            <wp:effectExtent l="0" t="0" r="0" b="0"/>
            <wp:wrapTopAndBottom/>
            <wp:docPr id="171" name="imag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78.png"/>
                    <pic:cNvPicPr/>
                  </pic:nvPicPr>
                  <pic:blipFill>
                    <a:blip r:embed="rId9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04387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8F9E16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24B08BD5" w14:textId="77777777" w:rsidR="00C852A7" w:rsidRDefault="00EF028F">
      <w:pPr>
        <w:pStyle w:val="BodyText"/>
        <w:spacing w:before="6"/>
        <w:rPr>
          <w:rFonts w:ascii="Arial"/>
          <w:i/>
          <w:sz w:val="11"/>
        </w:rPr>
      </w:pPr>
      <w:r>
        <w:rPr>
          <w:noProof/>
        </w:rPr>
        <w:drawing>
          <wp:anchor distT="0" distB="0" distL="0" distR="0" simplePos="0" relativeHeight="104" behindDoc="0" locked="0" layoutInCell="1" allowOverlap="1" wp14:anchorId="5AC61E14" wp14:editId="7D7CD4FB">
            <wp:simplePos x="0" y="0"/>
            <wp:positionH relativeFrom="page">
              <wp:posOffset>253745</wp:posOffset>
            </wp:positionH>
            <wp:positionV relativeFrom="paragraph">
              <wp:posOffset>99732</wp:posOffset>
            </wp:positionV>
            <wp:extent cx="9180311" cy="3452717"/>
            <wp:effectExtent l="0" t="0" r="0" b="0"/>
            <wp:wrapTopAndBottom/>
            <wp:docPr id="173" name="image7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image79.jpe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80311" cy="34527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F13C0E" w14:textId="77777777" w:rsidR="00C852A7" w:rsidRDefault="00C852A7">
      <w:pPr>
        <w:rPr>
          <w:rFonts w:ascii="Arial"/>
          <w:sz w:val="11"/>
        </w:rPr>
        <w:sectPr w:rsidR="00C852A7">
          <w:pgSz w:w="15840" w:h="12240" w:orient="landscape"/>
          <w:pgMar w:top="1140" w:right="640" w:bottom="280" w:left="280" w:header="720" w:footer="720" w:gutter="0"/>
          <w:cols w:space="720"/>
        </w:sectPr>
      </w:pPr>
    </w:p>
    <w:p w14:paraId="7899981C" w14:textId="5EF1CCA1" w:rsidR="00C852A7" w:rsidRDefault="00822BBA">
      <w:pPr>
        <w:pStyle w:val="BodyText"/>
        <w:rPr>
          <w:rFonts w:ascii="Arial"/>
          <w:i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965248" behindDoc="1" locked="0" layoutInCell="1" allowOverlap="1" wp14:anchorId="39039AB8" wp14:editId="257D9CB7">
                <wp:simplePos x="0" y="0"/>
                <wp:positionH relativeFrom="page">
                  <wp:posOffset>0</wp:posOffset>
                </wp:positionH>
                <wp:positionV relativeFrom="page">
                  <wp:posOffset>1057910</wp:posOffset>
                </wp:positionV>
                <wp:extent cx="10058400" cy="5657850"/>
                <wp:effectExtent l="0" t="0" r="0" b="0"/>
                <wp:wrapNone/>
                <wp:docPr id="198" name="docshapegroup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5657850"/>
                          <a:chOff x="0" y="1666"/>
                          <a:chExt cx="15840" cy="8910"/>
                        </a:xfrm>
                      </wpg:grpSpPr>
                      <pic:pic xmlns:pic="http://schemas.openxmlformats.org/drawingml/2006/picture">
                        <pic:nvPicPr>
                          <pic:cNvPr id="199" name="docshape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15840" cy="8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0" name="docshape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275"/>
                            <a:ext cx="15840" cy="82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1" name="docshape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30"/>
                            <a:ext cx="15840" cy="60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2" name="docshape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82" y="7641"/>
                            <a:ext cx="1499" cy="15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3" name="docshape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52" y="7641"/>
                            <a:ext cx="1564" cy="15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" name="docshape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80" y="7576"/>
                            <a:ext cx="3712" cy="15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2B94C009" id="docshapegroup77" o:spid="_x0000_s1026" style="position:absolute;margin-left:0;margin-top:83.3pt;width:11in;height:445.5pt;z-index:-16351232;mso-position-horizontal-relative:page;mso-position-vertical-relative:page" coordorigin=",1666" coordsize="15840,891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8pf8FAviR/wjnw5tPDtvJ/p&#10;GrTbJo/+mS819WM2yvyl/bA+JEvxE+MWrbZP9E01/skP9z5a87HVfZ0mur0Pr+F8F9bzCM2vdh7z&#10;/T8Tw+iiivlj92CiiigAooooAKKKKACiiigAooooAKKKKACiiigAooooAKKKKACiiigAooooAKKK&#10;KACiiigAr9RP2HfHjeMPgtaWc3+t0Z/sn/Aetfl3X2B/wTt8bf2b441bw/NP5dveW++FP+mq16GA&#10;qclZLufI8U4X6zls5LeFn/mfoXRRRX1R+E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mh/wVn1r7R4j8F6av/LvDI//AH1X5919mf8ABULVvtXxwtLP/nhaL/49XxnXLP4m&#10;d9PSKCiiioNAooooAKKKKACiiigAooooAKKKKACiiigAooooAKKKKACiiigAooooAKKKKACiiigA&#10;ooooAKcrbZN1NooA/c/9j/VG1n9nbwZdSSb3e0r2Svnr9gWTf+yv4M/2IZE/8iNX0LXYtjzpaNoK&#10;KKKZI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H49f8FLrzz/2l7+3/AOeVjD/48tfKNfUH/BSD/k6n&#10;Xv8Ar0t//Qa+X65JfEz0I/CgoooqSwooooAKKKKACiiigAooooAKKKKACiiigAooooAKKKKACiii&#10;gAooooAKKKKACiiigAooooAKKKKAP2c/4J33Hm/sw+Ho/wDnk8n/AKFX0vXzJ/wTthZP2ZdCb+88&#10;n/oVfTddi2POl8TCiiimS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+Pn/AAUus/s/7S9/cf8APWxh&#10;/wDHVr5Pr7K/4KhaX9l+OcF5/wA/Fov/AI7XxrXJP4mehB3igoooqSwooooAKKKKACiiigAooooA&#10;KKKKACiiigAooooAKKKKACiiigAooooAKKKKACiiigAooooAKKKKAP2q/YBhWL9lfwey/wAaSP8A&#10;+RGr6Jrwr9iOxXTf2ZfBkK/8+7P/AN9NXutdkdjzpfEwooopkh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mJ/wVg0dbXxr4Tvlj/4+raRPM/3a+B6/Sz/AIKzaK11ofgzUlj+SB5Ed/8Aer8065Z/Ed9P&#10;4EFFFFQaBRRRQAUUUUAFFFFABRRRQAUUUUAFFFFABRRRQAUUUUAFFFFABRRRQAUUUUAFFFFABRRR&#10;QAVJbrunjX/bqOr2h2rX+sWFvH9+WZUT/vqgD92v2bdL/sb4J+E7Xy/I2WK/u/8Aer0usLwHp66X&#10;4K0K1X7kVjCn/jtbtdq2PNeoUUUUC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+Uv+ClXh9tX/AGb7&#10;+6jj3y2V3C//AAFm+avx5r99vjt4Zi8YfCHxZpske/fYzOn+8q7q/A+6tZbK6kt5vkmifY//AAGs&#10;Ki1Oyk7ohooorE3CiiigAooooAKKKKACiiigAooooAKKKKACiiigAooooAKKKKACiiigAooooAKK&#10;KKACiiigAruvgXobeJfi/wCE9NWPe1xfRpsrha+iv2BvD/8AbP7TXhOby96Wc32imtyZbM/aDT7f&#10;7LptpD/zyhVP++VqzRRXYec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QXlrFf2s9vN/qpUZH&#10;/wCBV+Cv7Qnh3/hFPjT4w0tY9iQajJs/3d1fvjX4/f8ABSrwavhf9oWS6hj/ANH1G0juPM/2v4qy&#10;qLS50Ud2fJtFFFc51hRRRQAUUUUAFFFFABRRRQAUUUUAFFFFABRRRQAUUUUAFFFFABRRRQAUUUUA&#10;FFFFABRRRQAV9pf8EsdDXVPjZq100fyWenb/APgTNivi2v0U/wCCTnh9ku/FmsfwMi29XD4jOp8L&#10;P0fooorq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/PD/grJ4N26V4P8SRx/O00lpN/u7f&#10;lr9D6+Xv+Ci3hNfEf7N+rX3l730t1uE/9BqZK6sXB2kj8baKKK5D0AooooAKKKKACiiigAooooAK&#10;KKKACiiigAooooAKKKKACiiigAooooAKKKKACiiigAooooAK/Vb/AIJU6P8AZ/g7ruoN5m+41RkT&#10;/dVa/Kmv2O/4Jy6D/Y37OdhJ5bp9smab95WtPe5hV+E+paKKK6Dj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uC+OnhNfG/wl8U6PJ9y4sZP/HV3V3tVtSt/tunXdv8A89YWT/vpaH2GtD+du+h8&#10;i6nh/uuyVDXcfG7wz/wh/wAWPFOj+Xs+y30if+zVw9cTPRWquFFFFAwooooAKKKKACiiigAooooA&#10;KKKKACiiigAooooAKKKKACiiigAooooAKKKKACiiigATtX7lfsa6X/Zf7NHgFf3iPLpyzPHJ/tV+&#10;Hunw/aL6CP8AvzKn/j1fvh8CdP8A7L+Dvg+1b5/K06NK2p7nPW2sd3RRRW5y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+MX/BQnwq3h/8AaT8Q3Xl7E1J/tNfNNfen/BWDwz5Hj/wvrUcf&#10;yS2LQv8A7ytXwXXJLRnoQ1igoooqSwooooAKKKKACiiigAooooAKKKKACiiigAooooAKKKKACiii&#10;gAooooAKKKKACiiigDW8Iw/avFWiw/8APW+hT/vqRa/oI8L6f/ZfhzTbP7n2e3jT/wAdr8Efg/pq&#10;6v8AFHwtatHJIj6jD9z/AGWr+gC3+SCP/cWt6Zy1ug+iiitjm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4g/4KqeG1vfhJousLH+9tb5YX/wB1lr8q6/ar9vbwunib9mzxLI0e/wCwJ9r/&#10;ANzbX4q1z1N7nZR+EKKKKyNwooooAKKKKACiiigAooooAKKKKACiiigAooooAKKKKACiiigAoooo&#10;AKKKKACiiigD2L9kfS5dW/aB8J28f3/tG/8A75r90F/1dfin+wPp8WqftQ+E4ZPkRHkf93/srX7W&#10;10U9jjrboKKKK1M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8++P+ir4j+C/jPTWj3p&#10;Pp0ibK/BO+t/st9PC3/LJ2T/AL5av6INYsYtU0q7s5v9TcQsj/8AAlr+ffx9YvpvjjxDatHs8rUZ&#10;k/8AIjVhUOqj1MGiiisTpCiiigAooooAKKKKACiiigAooooAKKKKACiiigAooooAKKKKACiiigAo&#10;oooAKKKKAPqb/gm7YrdftL6RM0fmeRbyOkn9z5a/Y2vya/4Jd2rS/G2/kWPekVp/rP7lfrLXTT+E&#10;4q3xBRRRWhi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CN86V+E/7VWg/wDCOfHrxZZ+&#10;Xs/0tn/76r92a/GL/gobo/8AZH7T3iFlj2RTpDMn/fPzVlU2Oii9WfNNFFFc51hRRRQAUUUUAFFF&#10;FABRRRQAUUUUAFFFFABRRRQAUUUUAFFFFABRRRQAUUUUAFFFFAH3h/wSfhZ/iH4skWP5EtI9/wD3&#10;1X6h1+a3/BI9f+J/4/b/AKdLf/0Jq/Smumn8Jw1fjYUUUVoZ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+S3/BUDRVsPjhaXyxuj3Vou9/7+2v1pr8zP8AgrRp/wBn8XeC7zzP+Pi0n/d/&#10;7rLUT+E2o/Gj8/6KKK5TtCiiigAooooAKKKKACiiigAooooAKKKKACiiigAooooAKKKKACiiigAo&#10;oooAKKKKAP0g/wCCSqr9k8bt5fz/ALuv0Tr4E/4JP6XBB4R8UXy+Z5ssyo//AAGvvuuuHwo4anxB&#10;RRRVGQ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">
                <v:shape id="docshape78" o:spid="_x0000_s1027" type="#_x0000_t75" style="position:absolute;top:1665;width:15840;height: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">
                  <v:imagedata r:id="rId106" o:title=""/>
                </v:shape>
                <v:shape id="docshape79" o:spid="_x0000_s1028" type="#_x0000_t75" style="position:absolute;top:2275;width:15840;height:8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">
                  <v:imagedata r:id="rId107" o:title=""/>
                </v:shape>
                <v:shape id="docshape80" o:spid="_x0000_s1029" type="#_x0000_t75" style="position:absolute;top:3630;width:15840;height:6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">
                  <v:imagedata r:id="rId108" o:title=""/>
                </v:shape>
                <v:shape id="docshape81" o:spid="_x0000_s1030" type="#_x0000_t75" style="position:absolute;left:5282;top:7641;width:1499;height:1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">
                  <v:imagedata r:id="rId109" o:title=""/>
                </v:shape>
                <v:shape id="docshape82" o:spid="_x0000_s1031" type="#_x0000_t75" style="position:absolute;left:8052;top:7641;width:1564;height:1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">
                  <v:imagedata r:id="rId110" o:title=""/>
                </v:shape>
                <v:shape id="docshape83" o:spid="_x0000_s1032" type="#_x0000_t75" style="position:absolute;left:10080;top:7576;width:3712;height:1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">
                  <v:imagedata r:id="rId111" o:title=""/>
                </v:shape>
                <w10:wrap anchorx="page" anchory="page"/>
              </v:group>
            </w:pict>
          </mc:Fallback>
        </mc:AlternateContent>
      </w:r>
    </w:p>
    <w:p w14:paraId="376D5EC3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79D92A97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1B43D533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1456C033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5F18209E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3BA8412A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40D8B416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548182F0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07890DF4" w14:textId="77777777" w:rsidR="00C852A7" w:rsidRDefault="00C852A7">
      <w:pPr>
        <w:pStyle w:val="BodyText"/>
        <w:rPr>
          <w:rFonts w:ascii="Arial"/>
          <w:i/>
          <w:sz w:val="20"/>
        </w:rPr>
      </w:pPr>
    </w:p>
    <w:p w14:paraId="2FE8F82C" w14:textId="77777777" w:rsidR="00C852A7" w:rsidRDefault="00EF028F">
      <w:pPr>
        <w:spacing w:before="217" w:line="235" w:lineRule="auto"/>
        <w:ind w:left="7159" w:hanging="1056"/>
        <w:rPr>
          <w:rFonts w:ascii="Century Gothic"/>
          <w:sz w:val="82"/>
        </w:rPr>
      </w:pPr>
      <w:r>
        <w:rPr>
          <w:rFonts w:ascii="Century Gothic"/>
          <w:sz w:val="82"/>
        </w:rPr>
        <w:t>WHAT</w:t>
      </w:r>
      <w:r>
        <w:rPr>
          <w:rFonts w:ascii="Century Gothic"/>
          <w:spacing w:val="8"/>
          <w:sz w:val="82"/>
        </w:rPr>
        <w:t xml:space="preserve"> </w:t>
      </w:r>
      <w:r>
        <w:rPr>
          <w:rFonts w:ascii="Century Gothic"/>
          <w:sz w:val="82"/>
        </w:rPr>
        <w:t>HAVE</w:t>
      </w:r>
      <w:r>
        <w:rPr>
          <w:rFonts w:ascii="Century Gothic"/>
          <w:spacing w:val="9"/>
          <w:sz w:val="82"/>
        </w:rPr>
        <w:t xml:space="preserve"> </w:t>
      </w:r>
      <w:r>
        <w:rPr>
          <w:rFonts w:ascii="Century Gothic"/>
          <w:sz w:val="82"/>
        </w:rPr>
        <w:t>WE</w:t>
      </w:r>
      <w:r>
        <w:rPr>
          <w:rFonts w:ascii="Century Gothic"/>
          <w:spacing w:val="-224"/>
          <w:sz w:val="82"/>
        </w:rPr>
        <w:t xml:space="preserve"> </w:t>
      </w:r>
      <w:r>
        <w:rPr>
          <w:rFonts w:ascii="Century Gothic"/>
          <w:sz w:val="82"/>
        </w:rPr>
        <w:t>LEARNED?</w:t>
      </w:r>
    </w:p>
    <w:p w14:paraId="1785821C" w14:textId="77777777" w:rsidR="00C852A7" w:rsidRDefault="00C852A7">
      <w:pPr>
        <w:spacing w:line="235" w:lineRule="auto"/>
        <w:rPr>
          <w:rFonts w:ascii="Century Gothic"/>
          <w:sz w:val="82"/>
        </w:rPr>
        <w:sectPr w:rsidR="00C852A7">
          <w:pgSz w:w="15840" w:h="12240" w:orient="landscape"/>
          <w:pgMar w:top="1140" w:right="640" w:bottom="280" w:left="280" w:header="720" w:footer="720" w:gutter="0"/>
          <w:cols w:space="720"/>
        </w:sectPr>
      </w:pPr>
    </w:p>
    <w:p w14:paraId="77DD22A4" w14:textId="7B86840E" w:rsidR="00C852A7" w:rsidRDefault="00822BBA">
      <w:pPr>
        <w:pStyle w:val="BodyText"/>
        <w:rPr>
          <w:rFonts w:ascii="Century Gothic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967296" behindDoc="1" locked="0" layoutInCell="1" allowOverlap="1" wp14:anchorId="5A53504C" wp14:editId="3081B842">
                <wp:simplePos x="0" y="0"/>
                <wp:positionH relativeFrom="page">
                  <wp:posOffset>0</wp:posOffset>
                </wp:positionH>
                <wp:positionV relativeFrom="page">
                  <wp:posOffset>1057910</wp:posOffset>
                </wp:positionV>
                <wp:extent cx="10058400" cy="5657850"/>
                <wp:effectExtent l="0" t="0" r="0" b="0"/>
                <wp:wrapNone/>
                <wp:docPr id="194" name="docshapegroup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5657850"/>
                          <a:chOff x="0" y="1666"/>
                          <a:chExt cx="15840" cy="8910"/>
                        </a:xfrm>
                      </wpg:grpSpPr>
                      <pic:pic xmlns:pic="http://schemas.openxmlformats.org/drawingml/2006/picture">
                        <pic:nvPicPr>
                          <pic:cNvPr id="195" name="docshape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15840" cy="89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" name="docshape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275"/>
                            <a:ext cx="15840" cy="82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7" name="docshape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65"/>
                            <a:ext cx="15840" cy="877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8638181" id="docshapegroup84" o:spid="_x0000_s1026" style="position:absolute;margin-left:0;margin-top:83.3pt;width:11in;height:445.5pt;z-index:-16349184;mso-position-horizontal-relative:page;mso-position-vertical-relative:page" coordorigin=",1666" coordsize="15840,89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">
                <v:shape id="docshape85" o:spid="_x0000_s1027" type="#_x0000_t75" style="position:absolute;top:1665;width:15840;height:8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">
                  <v:imagedata r:id="rId106" o:title=""/>
                </v:shape>
                <v:shape id="docshape86" o:spid="_x0000_s1028" type="#_x0000_t75" style="position:absolute;top:2275;width:15840;height:8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">
                  <v:imagedata r:id="rId107" o:title=""/>
                </v:shape>
                <v:shape id="docshape87" o:spid="_x0000_s1029" type="#_x0000_t75" style="position:absolute;top:1665;width:15840;height:8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">
                  <v:imagedata r:id="rId113" o:title=""/>
                </v:shape>
                <w10:wrap anchorx="page" anchory="page"/>
              </v:group>
            </w:pict>
          </mc:Fallback>
        </mc:AlternateContent>
      </w:r>
    </w:p>
    <w:p w14:paraId="7986EFCD" w14:textId="77777777" w:rsidR="00C852A7" w:rsidRDefault="00C852A7">
      <w:pPr>
        <w:pStyle w:val="BodyText"/>
        <w:rPr>
          <w:rFonts w:ascii="Century Gothic"/>
          <w:sz w:val="20"/>
        </w:rPr>
      </w:pPr>
    </w:p>
    <w:p w14:paraId="48AA7FFC" w14:textId="77777777" w:rsidR="00C852A7" w:rsidRDefault="00C852A7">
      <w:pPr>
        <w:pStyle w:val="BodyText"/>
        <w:rPr>
          <w:rFonts w:ascii="Century Gothic"/>
          <w:sz w:val="20"/>
        </w:rPr>
      </w:pPr>
    </w:p>
    <w:p w14:paraId="4FFCD1C5" w14:textId="77777777" w:rsidR="00C852A7" w:rsidRDefault="00C852A7">
      <w:pPr>
        <w:pStyle w:val="BodyText"/>
        <w:rPr>
          <w:rFonts w:ascii="Century Gothic"/>
          <w:sz w:val="20"/>
        </w:rPr>
      </w:pPr>
    </w:p>
    <w:p w14:paraId="310849A2" w14:textId="77777777" w:rsidR="00C852A7" w:rsidRDefault="00C852A7">
      <w:pPr>
        <w:pStyle w:val="BodyText"/>
        <w:rPr>
          <w:rFonts w:ascii="Century Gothic"/>
          <w:sz w:val="20"/>
        </w:rPr>
      </w:pPr>
    </w:p>
    <w:p w14:paraId="25FDA83D" w14:textId="77777777" w:rsidR="00C852A7" w:rsidRDefault="00C852A7">
      <w:pPr>
        <w:pStyle w:val="BodyText"/>
        <w:rPr>
          <w:rFonts w:ascii="Century Gothic"/>
          <w:sz w:val="20"/>
        </w:rPr>
      </w:pPr>
    </w:p>
    <w:p w14:paraId="0F2C0494" w14:textId="77777777" w:rsidR="00C852A7" w:rsidRDefault="00C852A7">
      <w:pPr>
        <w:pStyle w:val="BodyText"/>
        <w:rPr>
          <w:rFonts w:ascii="Century Gothic"/>
          <w:sz w:val="20"/>
        </w:rPr>
      </w:pPr>
    </w:p>
    <w:p w14:paraId="26B86222" w14:textId="77777777" w:rsidR="00C852A7" w:rsidRDefault="00C852A7">
      <w:pPr>
        <w:pStyle w:val="BodyText"/>
        <w:rPr>
          <w:rFonts w:ascii="Century Gothic"/>
          <w:sz w:val="20"/>
        </w:rPr>
      </w:pPr>
    </w:p>
    <w:p w14:paraId="0A9966F4" w14:textId="77777777" w:rsidR="00C852A7" w:rsidRDefault="00C852A7">
      <w:pPr>
        <w:pStyle w:val="BodyText"/>
        <w:rPr>
          <w:rFonts w:ascii="Century Gothic"/>
          <w:sz w:val="20"/>
        </w:rPr>
      </w:pPr>
    </w:p>
    <w:p w14:paraId="3A0F65C0" w14:textId="77777777" w:rsidR="00C852A7" w:rsidRDefault="00C852A7">
      <w:pPr>
        <w:pStyle w:val="BodyText"/>
        <w:rPr>
          <w:rFonts w:ascii="Century Gothic"/>
          <w:sz w:val="20"/>
        </w:rPr>
      </w:pPr>
    </w:p>
    <w:p w14:paraId="7BBF38AF" w14:textId="77777777" w:rsidR="00C852A7" w:rsidRDefault="00C852A7">
      <w:pPr>
        <w:pStyle w:val="BodyText"/>
        <w:rPr>
          <w:rFonts w:ascii="Century Gothic"/>
          <w:sz w:val="20"/>
        </w:rPr>
      </w:pPr>
    </w:p>
    <w:p w14:paraId="71EE8BC8" w14:textId="77777777" w:rsidR="00C852A7" w:rsidRDefault="00C852A7">
      <w:pPr>
        <w:pStyle w:val="BodyText"/>
        <w:rPr>
          <w:rFonts w:ascii="Century Gothic"/>
          <w:sz w:val="20"/>
        </w:rPr>
      </w:pPr>
    </w:p>
    <w:p w14:paraId="67755B62" w14:textId="77777777" w:rsidR="00C852A7" w:rsidRDefault="00C852A7">
      <w:pPr>
        <w:pStyle w:val="BodyText"/>
        <w:rPr>
          <w:rFonts w:ascii="Century Gothic"/>
          <w:sz w:val="20"/>
        </w:rPr>
      </w:pPr>
    </w:p>
    <w:p w14:paraId="1C3FB5D1" w14:textId="77777777" w:rsidR="00C852A7" w:rsidRDefault="00C852A7">
      <w:pPr>
        <w:pStyle w:val="BodyText"/>
        <w:rPr>
          <w:rFonts w:ascii="Century Gothic"/>
          <w:sz w:val="20"/>
        </w:rPr>
      </w:pPr>
    </w:p>
    <w:p w14:paraId="532EC607" w14:textId="77777777" w:rsidR="00C852A7" w:rsidRDefault="00C852A7">
      <w:pPr>
        <w:pStyle w:val="BodyText"/>
        <w:rPr>
          <w:rFonts w:ascii="Century Gothic"/>
          <w:sz w:val="26"/>
        </w:rPr>
      </w:pPr>
    </w:p>
    <w:p w14:paraId="446FCFBD" w14:textId="77777777" w:rsidR="00C852A7" w:rsidRDefault="00EF028F">
      <w:pPr>
        <w:spacing w:before="90" w:line="235" w:lineRule="auto"/>
        <w:ind w:left="6691" w:right="6384" w:hanging="1"/>
        <w:jc w:val="center"/>
        <w:rPr>
          <w:rFonts w:ascii="Century Gothic"/>
          <w:sz w:val="66"/>
        </w:rPr>
      </w:pPr>
      <w:r>
        <w:rPr>
          <w:rFonts w:ascii="Century Gothic"/>
          <w:color w:val="FFFFFF"/>
          <w:sz w:val="66"/>
        </w:rPr>
        <w:t>BODY</w:t>
      </w:r>
      <w:r>
        <w:rPr>
          <w:rFonts w:ascii="Century Gothic"/>
          <w:color w:val="FFFFFF"/>
          <w:spacing w:val="-180"/>
          <w:sz w:val="66"/>
        </w:rPr>
        <w:t xml:space="preserve"> </w:t>
      </w:r>
      <w:r>
        <w:rPr>
          <w:rFonts w:ascii="Century Gothic"/>
          <w:color w:val="FFFFFF"/>
          <w:sz w:val="66"/>
        </w:rPr>
        <w:t>SCAN</w:t>
      </w:r>
    </w:p>
    <w:p w14:paraId="10814D4B" w14:textId="3CCDDB5B" w:rsidR="00C852A7" w:rsidRDefault="00822BBA">
      <w:pPr>
        <w:pStyle w:val="BodyText"/>
        <w:spacing w:before="11"/>
        <w:rPr>
          <w:rFonts w:ascii="Century Gothic"/>
          <w:sz w:val="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42112" behindDoc="1" locked="0" layoutInCell="1" allowOverlap="1" wp14:anchorId="493C4A14" wp14:editId="35B6B1C0">
                <wp:simplePos x="0" y="0"/>
                <wp:positionH relativeFrom="page">
                  <wp:posOffset>1631315</wp:posOffset>
                </wp:positionH>
                <wp:positionV relativeFrom="paragraph">
                  <wp:posOffset>69215</wp:posOffset>
                </wp:positionV>
                <wp:extent cx="989330" cy="203200"/>
                <wp:effectExtent l="0" t="0" r="0" b="0"/>
                <wp:wrapTopAndBottom/>
                <wp:docPr id="193" name="docshape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203200"/>
                        </a:xfrm>
                        <a:prstGeom prst="rect">
                          <a:avLst/>
                        </a:prstGeom>
                        <a:solidFill>
                          <a:srgbClr val="2CB66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407997" w14:textId="77777777" w:rsidR="00C852A7" w:rsidRDefault="00EF028F">
                            <w:pPr>
                              <w:spacing w:before="60"/>
                              <w:ind w:left="284"/>
                              <w:rPr>
                                <w:rFonts w:ascii="Century Gothic"/>
                                <w:b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Century Gothic"/>
                                <w:b/>
                                <w:color w:val="FFFFFF"/>
                                <w:w w:val="105"/>
                                <w:sz w:val="16"/>
                              </w:rPr>
                              <w:t>RELAX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93C4A14" id="docshape88" o:spid="_x0000_s1033" type="#_x0000_t202" style="position:absolute;margin-left:128.45pt;margin-top:5.45pt;width:77.9pt;height:16pt;z-index:-156743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" fillcolor="#2cb662" stroked="f">
                <v:textbox inset="0,0,0,0">
                  <w:txbxContent>
                    <w:p w14:paraId="4C407997" w14:textId="77777777" w:rsidR="00C852A7" w:rsidRDefault="00EF028F">
                      <w:pPr>
                        <w:spacing w:before="60"/>
                        <w:ind w:left="284"/>
                        <w:rPr>
                          <w:rFonts w:ascii="Century Gothic"/>
                          <w:b/>
                          <w:color w:val="000000"/>
                          <w:sz w:val="16"/>
                        </w:rPr>
                      </w:pPr>
                      <w:r>
                        <w:rPr>
                          <w:rFonts w:ascii="Century Gothic"/>
                          <w:b/>
                          <w:color w:val="FFFFFF"/>
                          <w:w w:val="105"/>
                          <w:sz w:val="16"/>
                        </w:rPr>
                        <w:t>RELAX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42624" behindDoc="1" locked="0" layoutInCell="1" allowOverlap="1" wp14:anchorId="28F2AC45" wp14:editId="72B1D995">
                <wp:simplePos x="0" y="0"/>
                <wp:positionH relativeFrom="page">
                  <wp:posOffset>7611110</wp:posOffset>
                </wp:positionH>
                <wp:positionV relativeFrom="paragraph">
                  <wp:posOffset>80010</wp:posOffset>
                </wp:positionV>
                <wp:extent cx="989330" cy="203200"/>
                <wp:effectExtent l="0" t="0" r="0" b="0"/>
                <wp:wrapTopAndBottom/>
                <wp:docPr id="192" name="docshape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330" cy="203200"/>
                        </a:xfrm>
                        <a:prstGeom prst="rect">
                          <a:avLst/>
                        </a:prstGeom>
                        <a:solidFill>
                          <a:srgbClr val="006F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4B581D" w14:textId="77777777" w:rsidR="00C852A7" w:rsidRDefault="00EF028F">
                            <w:pPr>
                              <w:spacing w:before="61"/>
                              <w:ind w:left="295"/>
                              <w:rPr>
                                <w:rFonts w:ascii="Century Gothic"/>
                                <w:b/>
                                <w:color w:val="000000"/>
                                <w:sz w:val="16"/>
                              </w:rPr>
                            </w:pPr>
                            <w:r>
                              <w:rPr>
                                <w:rFonts w:ascii="Century Gothic"/>
                                <w:b/>
                                <w:color w:val="FFFFFF"/>
                                <w:w w:val="105"/>
                                <w:sz w:val="16"/>
                              </w:rPr>
                              <w:t>MEDIT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8F2AC45" id="docshape89" o:spid="_x0000_s1034" type="#_x0000_t202" style="position:absolute;margin-left:599.3pt;margin-top:6.3pt;width:77.9pt;height:16pt;z-index:-15673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" fillcolor="#006fc0" stroked="f">
                <v:textbox inset="0,0,0,0">
                  <w:txbxContent>
                    <w:p w14:paraId="7C4B581D" w14:textId="77777777" w:rsidR="00C852A7" w:rsidRDefault="00EF028F">
                      <w:pPr>
                        <w:spacing w:before="61"/>
                        <w:ind w:left="295"/>
                        <w:rPr>
                          <w:rFonts w:ascii="Century Gothic"/>
                          <w:b/>
                          <w:color w:val="000000"/>
                          <w:sz w:val="16"/>
                        </w:rPr>
                      </w:pPr>
                      <w:r>
                        <w:rPr>
                          <w:rFonts w:ascii="Century Gothic"/>
                          <w:b/>
                          <w:color w:val="FFFFFF"/>
                          <w:w w:val="105"/>
                          <w:sz w:val="16"/>
                        </w:rPr>
                        <w:t>MEDIT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B7F0299" w14:textId="77777777" w:rsidR="00C852A7" w:rsidRDefault="00C852A7">
      <w:pPr>
        <w:pStyle w:val="BodyText"/>
        <w:rPr>
          <w:rFonts w:ascii="Century Gothic"/>
          <w:sz w:val="20"/>
        </w:rPr>
      </w:pPr>
    </w:p>
    <w:p w14:paraId="0CB35789" w14:textId="34F7E93D" w:rsidR="00C852A7" w:rsidRDefault="00822BBA" w:rsidP="00822BBA">
      <w:pPr>
        <w:pStyle w:val="BodyText"/>
        <w:rPr>
          <w:rFonts w:ascii="Century Gothic"/>
          <w:sz w:val="12"/>
        </w:rPr>
        <w:sectPr w:rsidR="00C852A7">
          <w:pgSz w:w="15840" w:h="12240" w:orient="landscape"/>
          <w:pgMar w:top="1140" w:right="640" w:bottom="280" w:left="28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0" distR="0" simplePos="0" relativeHeight="487643136" behindDoc="1" locked="0" layoutInCell="1" allowOverlap="1" wp14:anchorId="00C7A617" wp14:editId="1DF0ABB4">
                <wp:simplePos x="0" y="0"/>
                <wp:positionH relativeFrom="page">
                  <wp:posOffset>4285615</wp:posOffset>
                </wp:positionH>
                <wp:positionV relativeFrom="paragraph">
                  <wp:posOffset>108585</wp:posOffset>
                </wp:positionV>
                <wp:extent cx="1525270" cy="215900"/>
                <wp:effectExtent l="0" t="0" r="0" b="0"/>
                <wp:wrapTopAndBottom/>
                <wp:docPr id="190" name="docshape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5270" cy="215900"/>
                        </a:xfrm>
                        <a:prstGeom prst="rect">
                          <a:avLst/>
                        </a:prstGeom>
                        <a:solidFill>
                          <a:srgbClr val="F6814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E2919D" w14:textId="77777777" w:rsidR="00C852A7" w:rsidRDefault="00EF028F">
                            <w:pPr>
                              <w:spacing w:before="57"/>
                              <w:ind w:left="476"/>
                              <w:rPr>
                                <w:rFonts w:ascii="Century Gothic"/>
                                <w:b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Century Gothic"/>
                                <w:b/>
                                <w:color w:val="FFFFFF"/>
                                <w:sz w:val="18"/>
                              </w:rPr>
                              <w:t>DEEP</w:t>
                            </w:r>
                            <w:r>
                              <w:rPr>
                                <w:rFonts w:ascii="Century Gothic"/>
                                <w:b/>
                                <w:color w:val="FFFFFF"/>
                                <w:spacing w:val="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/>
                                <w:b/>
                                <w:color w:val="FFFFFF"/>
                                <w:sz w:val="18"/>
                              </w:rPr>
                              <w:t>BREATH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0C7A617" id="docshape90" o:spid="_x0000_s1035" type="#_x0000_t202" style="position:absolute;margin-left:337.45pt;margin-top:8.55pt;width:120.1pt;height:17pt;z-index:-156733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" fillcolor="#f6814d" stroked="f">
                <v:textbox inset="0,0,0,0">
                  <w:txbxContent>
                    <w:p w14:paraId="62E2919D" w14:textId="77777777" w:rsidR="00C852A7" w:rsidRDefault="00EF028F">
                      <w:pPr>
                        <w:spacing w:before="57"/>
                        <w:ind w:left="476"/>
                        <w:rPr>
                          <w:rFonts w:ascii="Century Gothic"/>
                          <w:b/>
                          <w:color w:val="000000"/>
                          <w:sz w:val="18"/>
                        </w:rPr>
                      </w:pPr>
                      <w:r>
                        <w:rPr>
                          <w:rFonts w:ascii="Century Gothic"/>
                          <w:b/>
                          <w:color w:val="FFFFFF"/>
                          <w:sz w:val="18"/>
                        </w:rPr>
                        <w:t>DEEP</w:t>
                      </w:r>
                      <w:r>
                        <w:rPr>
                          <w:rFonts w:ascii="Century Gothic"/>
                          <w:b/>
                          <w:color w:val="FFFFFF"/>
                          <w:spacing w:val="5"/>
                          <w:sz w:val="18"/>
                        </w:rPr>
                        <w:t xml:space="preserve"> </w:t>
                      </w:r>
                      <w:r>
                        <w:rPr>
                          <w:rFonts w:ascii="Century Gothic"/>
                          <w:b/>
                          <w:color w:val="FFFFFF"/>
                          <w:sz w:val="18"/>
                        </w:rPr>
                        <w:t>BREATHING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731DC3D" w14:textId="77777777" w:rsidR="00C852A7" w:rsidRDefault="00C852A7">
      <w:pPr>
        <w:pStyle w:val="BodyText"/>
        <w:rPr>
          <w:rFonts w:ascii="Century Gothic"/>
          <w:sz w:val="20"/>
        </w:rPr>
      </w:pPr>
    </w:p>
    <w:p w14:paraId="2EDAF637" w14:textId="77777777" w:rsidR="00C852A7" w:rsidRDefault="00C852A7">
      <w:pPr>
        <w:pStyle w:val="BodyText"/>
        <w:spacing w:before="7"/>
        <w:rPr>
          <w:rFonts w:ascii="Century Gothic"/>
          <w:sz w:val="12"/>
        </w:rPr>
      </w:pPr>
    </w:p>
    <w:p w14:paraId="21245E98" w14:textId="62CA64B1" w:rsidR="00C852A7" w:rsidRDefault="00EF028F">
      <w:pPr>
        <w:tabs>
          <w:tab w:val="left" w:pos="6553"/>
        </w:tabs>
        <w:ind w:left="899"/>
        <w:rPr>
          <w:rFonts w:ascii="Century Gothic"/>
          <w:sz w:val="20"/>
        </w:rPr>
      </w:pPr>
      <w:r>
        <w:rPr>
          <w:rFonts w:ascii="Century Gothic"/>
          <w:sz w:val="20"/>
        </w:rPr>
        <w:tab/>
      </w:r>
    </w:p>
    <w:p w14:paraId="0B4DB30E" w14:textId="28FC4C7D" w:rsidR="00C852A7" w:rsidRDefault="00822BBA" w:rsidP="00822BBA">
      <w:pPr>
        <w:pStyle w:val="BodyText"/>
        <w:jc w:val="center"/>
        <w:rPr>
          <w:rFonts w:ascii="Century Gothic"/>
          <w:sz w:val="20"/>
        </w:rPr>
      </w:pPr>
      <w:r w:rsidRPr="00822BBA">
        <w:rPr>
          <w:noProof/>
        </w:rPr>
        <w:drawing>
          <wp:inline distT="0" distB="0" distL="0" distR="0" wp14:anchorId="720F1A9E" wp14:editId="136ACB6F">
            <wp:extent cx="6413270" cy="3771900"/>
            <wp:effectExtent l="0" t="0" r="6985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421777" cy="3776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ADEA7" w14:textId="77777777" w:rsidR="00C852A7" w:rsidRDefault="00C852A7">
      <w:pPr>
        <w:pStyle w:val="BodyText"/>
        <w:rPr>
          <w:rFonts w:ascii="Century Gothic"/>
          <w:sz w:val="20"/>
        </w:rPr>
      </w:pPr>
    </w:p>
    <w:p w14:paraId="6D9C79D7" w14:textId="77777777" w:rsidR="00C852A7" w:rsidRDefault="00C852A7">
      <w:pPr>
        <w:pStyle w:val="BodyText"/>
        <w:rPr>
          <w:rFonts w:ascii="Century Gothic"/>
          <w:sz w:val="20"/>
        </w:rPr>
      </w:pPr>
    </w:p>
    <w:p w14:paraId="26FB30C2" w14:textId="6DEDAF4B" w:rsidR="00C852A7" w:rsidRDefault="00822BBA" w:rsidP="00822BBA">
      <w:pPr>
        <w:pStyle w:val="BodyText"/>
        <w:spacing w:before="11"/>
        <w:jc w:val="center"/>
        <w:rPr>
          <w:rFonts w:ascii="Century Gothic"/>
          <w:sz w:val="20"/>
        </w:rPr>
      </w:pPr>
      <w:r>
        <w:rPr>
          <w:noProof/>
        </w:rPr>
        <w:drawing>
          <wp:inline distT="0" distB="0" distL="0" distR="0" wp14:anchorId="526ABDCA" wp14:editId="1DE0F85F">
            <wp:extent cx="6573482" cy="377190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578390" cy="377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A3B80" w14:textId="77777777" w:rsidR="00C852A7" w:rsidRDefault="00C852A7">
      <w:pPr>
        <w:pStyle w:val="BodyText"/>
        <w:spacing w:before="10"/>
        <w:rPr>
          <w:rFonts w:ascii="Century Gothic"/>
          <w:sz w:val="19"/>
        </w:rPr>
      </w:pPr>
    </w:p>
    <w:p w14:paraId="0B1959BF" w14:textId="0E2DC89F" w:rsidR="00C852A7" w:rsidRDefault="00C852A7">
      <w:pPr>
        <w:pStyle w:val="BodyText"/>
        <w:spacing w:before="52"/>
        <w:ind w:right="132"/>
        <w:jc w:val="right"/>
        <w:rPr>
          <w:rFonts w:ascii="Calibri"/>
        </w:rPr>
      </w:pPr>
    </w:p>
    <w:p w14:paraId="6694A95C" w14:textId="77777777" w:rsidR="00C852A7" w:rsidRDefault="00C852A7">
      <w:pPr>
        <w:jc w:val="right"/>
        <w:rPr>
          <w:rFonts w:ascii="Calibri"/>
        </w:rPr>
        <w:sectPr w:rsidR="00C852A7">
          <w:pgSz w:w="12240" w:h="15840"/>
          <w:pgMar w:top="1500" w:right="380" w:bottom="0" w:left="140" w:header="720" w:footer="720" w:gutter="0"/>
          <w:cols w:space="720"/>
        </w:sectPr>
      </w:pPr>
    </w:p>
    <w:p w14:paraId="7032185E" w14:textId="501C956A" w:rsidR="00C852A7" w:rsidRDefault="0092663D" w:rsidP="0092663D">
      <w:pPr>
        <w:pStyle w:val="BodyText"/>
        <w:ind w:left="810" w:firstLine="360"/>
        <w:rPr>
          <w:rFonts w:ascii="Calibri"/>
          <w:sz w:val="20"/>
        </w:rPr>
      </w:pPr>
      <w:r>
        <w:rPr>
          <w:noProof/>
        </w:rPr>
        <w:lastRenderedPageBreak/>
        <w:drawing>
          <wp:inline distT="0" distB="0" distL="0" distR="0" wp14:anchorId="739CE882" wp14:editId="4B6C1339">
            <wp:extent cx="6251104" cy="3598652"/>
            <wp:effectExtent l="0" t="0" r="0" b="1905"/>
            <wp:docPr id="6" name="Picture 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6267928" cy="360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DC835" w14:textId="77777777" w:rsidR="00C852A7" w:rsidRDefault="00C852A7">
      <w:pPr>
        <w:pStyle w:val="BodyText"/>
        <w:rPr>
          <w:rFonts w:ascii="Calibri"/>
          <w:sz w:val="20"/>
        </w:rPr>
      </w:pPr>
    </w:p>
    <w:p w14:paraId="73566F0B" w14:textId="77777777" w:rsidR="00C852A7" w:rsidRDefault="00C852A7">
      <w:pPr>
        <w:pStyle w:val="BodyText"/>
        <w:rPr>
          <w:rFonts w:ascii="Calibri"/>
          <w:sz w:val="20"/>
        </w:rPr>
      </w:pPr>
    </w:p>
    <w:p w14:paraId="55EEF860" w14:textId="77777777" w:rsidR="00C852A7" w:rsidRDefault="00C852A7">
      <w:pPr>
        <w:pStyle w:val="BodyText"/>
        <w:spacing w:before="9"/>
        <w:rPr>
          <w:rFonts w:ascii="Calibri"/>
          <w:sz w:val="19"/>
        </w:rPr>
      </w:pPr>
    </w:p>
    <w:p w14:paraId="4BBB4C9F" w14:textId="77777777" w:rsidR="00C852A7" w:rsidRDefault="00EF028F">
      <w:pPr>
        <w:pStyle w:val="BodyText"/>
        <w:spacing w:before="52" w:line="247" w:lineRule="auto"/>
        <w:ind w:left="371" w:right="1319"/>
        <w:rPr>
          <w:rFonts w:ascii="Calibri"/>
        </w:rPr>
      </w:pPr>
      <w:r>
        <w:rPr>
          <w:rFonts w:ascii="Calibri"/>
          <w:sz w:val="22"/>
        </w:rPr>
        <w:t xml:space="preserve">Talking Points: We </w:t>
      </w:r>
      <w:r>
        <w:rPr>
          <w:rFonts w:ascii="Calibri"/>
        </w:rPr>
        <w:t>are not born knowing how to read and write. Likewise, we are not born knowing how</w:t>
      </w:r>
      <w:r>
        <w:rPr>
          <w:rFonts w:ascii="Calibri"/>
          <w:spacing w:val="-52"/>
        </w:rPr>
        <w:t xml:space="preserve"> </w:t>
      </w:r>
      <w:r>
        <w:rPr>
          <w:rFonts w:ascii="Calibri"/>
        </w:rPr>
        <w:t>to express our emotions. It is a skill that needs to be taught, and a skill that needs to be practiced. W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will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have som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practic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sections shortly.</w:t>
      </w:r>
    </w:p>
    <w:p w14:paraId="6B77501E" w14:textId="00E7CDD5" w:rsidR="00C852A7" w:rsidRDefault="00547A69" w:rsidP="00547A69">
      <w:pPr>
        <w:pStyle w:val="BodyText"/>
        <w:spacing w:before="11"/>
        <w:jc w:val="center"/>
        <w:rPr>
          <w:rFonts w:ascii="Calibri"/>
          <w:sz w:val="13"/>
        </w:rPr>
      </w:pPr>
      <w:r>
        <w:rPr>
          <w:noProof/>
        </w:rPr>
        <w:drawing>
          <wp:inline distT="0" distB="0" distL="0" distR="0" wp14:anchorId="57D01C59" wp14:editId="7FD5143E">
            <wp:extent cx="3119718" cy="1754945"/>
            <wp:effectExtent l="0" t="0" r="5080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>
                      <a:extLs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73" cy="176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7F5D" w14:textId="77777777" w:rsidR="00C852A7" w:rsidRDefault="00EF028F">
      <w:pPr>
        <w:pStyle w:val="BodyText"/>
        <w:spacing w:before="165" w:line="247" w:lineRule="auto"/>
        <w:ind w:left="371" w:right="1361"/>
        <w:jc w:val="both"/>
        <w:rPr>
          <w:rFonts w:ascii="Calibri" w:hAnsi="Calibri"/>
        </w:rPr>
      </w:pPr>
      <w:r>
        <w:rPr>
          <w:rFonts w:ascii="Calibri" w:hAnsi="Calibri"/>
          <w:sz w:val="22"/>
        </w:rPr>
        <w:t>Talking</w:t>
      </w:r>
      <w:r>
        <w:rPr>
          <w:rFonts w:ascii="Calibri" w:hAnsi="Calibri"/>
          <w:spacing w:val="-3"/>
          <w:sz w:val="22"/>
        </w:rPr>
        <w:t xml:space="preserve"> </w:t>
      </w:r>
      <w:r>
        <w:rPr>
          <w:rFonts w:ascii="Calibri" w:hAnsi="Calibri"/>
          <w:sz w:val="22"/>
        </w:rPr>
        <w:t>Points:</w:t>
      </w:r>
      <w:r>
        <w:rPr>
          <w:rFonts w:ascii="Calibri" w:hAnsi="Calibri"/>
          <w:spacing w:val="-1"/>
          <w:sz w:val="22"/>
        </w:rPr>
        <w:t xml:space="preserve"> </w:t>
      </w:r>
      <w:r>
        <w:rPr>
          <w:rFonts w:ascii="Calibri" w:hAnsi="Calibri"/>
        </w:rPr>
        <w:t>“You shouldn’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feel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sad,”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may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seem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like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omething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say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a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frien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make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them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feel</w:t>
      </w:r>
      <w:r>
        <w:rPr>
          <w:rFonts w:ascii="Calibri" w:hAnsi="Calibri"/>
          <w:spacing w:val="-52"/>
        </w:rPr>
        <w:t xml:space="preserve"> </w:t>
      </w:r>
      <w:r>
        <w:rPr>
          <w:rFonts w:ascii="Calibri" w:hAnsi="Calibri"/>
        </w:rPr>
        <w:t>better. However, it actually invalidates their feelings and can make it seem that their emotions are not</w:t>
      </w:r>
      <w:r>
        <w:rPr>
          <w:rFonts w:ascii="Calibri" w:hAnsi="Calibri"/>
          <w:spacing w:val="-52"/>
        </w:rPr>
        <w:t xml:space="preserve"> </w:t>
      </w:r>
      <w:r>
        <w:rPr>
          <w:rFonts w:ascii="Calibri" w:hAnsi="Calibri"/>
        </w:rPr>
        <w:t>correct.</w:t>
      </w:r>
    </w:p>
    <w:p w14:paraId="2DA8055A" w14:textId="77777777" w:rsidR="00C852A7" w:rsidRDefault="00EF028F">
      <w:pPr>
        <w:pStyle w:val="BodyText"/>
        <w:spacing w:before="2" w:line="247" w:lineRule="auto"/>
        <w:ind w:left="371" w:right="1157"/>
        <w:rPr>
          <w:rFonts w:ascii="Calibri" w:hAnsi="Calibri"/>
        </w:rPr>
      </w:pPr>
      <w:r>
        <w:rPr>
          <w:rFonts w:ascii="Calibri" w:hAnsi="Calibri"/>
        </w:rPr>
        <w:t>Most people are not in control of how they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feel.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Someone might say, “You need to control yourself!”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Tha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does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no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mean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top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feeling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he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way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tha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do.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simply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means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tha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have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options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for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how</w:t>
      </w:r>
      <w:r>
        <w:rPr>
          <w:rFonts w:ascii="Calibri" w:hAnsi="Calibri"/>
          <w:spacing w:val="-51"/>
        </w:rPr>
        <w:t xml:space="preserve"> </w:t>
      </w:r>
      <w:r>
        <w:rPr>
          <w:rFonts w:ascii="Calibri" w:hAnsi="Calibri"/>
        </w:rPr>
        <w:t xml:space="preserve">to </w:t>
      </w:r>
      <w:r>
        <w:rPr>
          <w:rFonts w:ascii="Calibri" w:hAnsi="Calibri"/>
          <w:i/>
        </w:rPr>
        <w:t>react</w:t>
      </w:r>
      <w:r>
        <w:rPr>
          <w:rFonts w:ascii="Calibri" w:hAnsi="Calibri"/>
          <w:i/>
          <w:spacing w:val="2"/>
        </w:rPr>
        <w:t xml:space="preserve"> </w:t>
      </w:r>
      <w:r>
        <w:rPr>
          <w:rFonts w:ascii="Calibri" w:hAnsi="Calibri"/>
        </w:rPr>
        <w:t>and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i/>
        </w:rPr>
        <w:t>respond</w:t>
      </w:r>
      <w:r>
        <w:rPr>
          <w:rFonts w:ascii="Calibri" w:hAnsi="Calibri"/>
          <w:i/>
          <w:spacing w:val="-1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your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feelings.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Tha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we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do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have control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over.</w:t>
      </w:r>
    </w:p>
    <w:p w14:paraId="21E21D1F" w14:textId="77777777" w:rsidR="00C852A7" w:rsidRDefault="00C852A7">
      <w:pPr>
        <w:pStyle w:val="BodyText"/>
        <w:rPr>
          <w:rFonts w:ascii="Calibri"/>
          <w:sz w:val="20"/>
        </w:rPr>
      </w:pPr>
    </w:p>
    <w:p w14:paraId="7A83F66A" w14:textId="77777777" w:rsidR="00C852A7" w:rsidRDefault="00C852A7">
      <w:pPr>
        <w:pStyle w:val="BodyText"/>
        <w:rPr>
          <w:rFonts w:ascii="Calibri"/>
          <w:sz w:val="20"/>
        </w:rPr>
      </w:pPr>
    </w:p>
    <w:p w14:paraId="33913DA4" w14:textId="77777777" w:rsidR="00C852A7" w:rsidRDefault="00C852A7">
      <w:pPr>
        <w:pStyle w:val="BodyText"/>
        <w:rPr>
          <w:rFonts w:ascii="Calibri"/>
          <w:sz w:val="20"/>
        </w:rPr>
      </w:pPr>
    </w:p>
    <w:p w14:paraId="65F67D3D" w14:textId="77777777" w:rsidR="00C852A7" w:rsidRDefault="00C852A7">
      <w:pPr>
        <w:pStyle w:val="BodyText"/>
        <w:rPr>
          <w:rFonts w:ascii="Calibri"/>
          <w:sz w:val="20"/>
        </w:rPr>
      </w:pPr>
    </w:p>
    <w:p w14:paraId="3C2F83FF" w14:textId="28ACF488" w:rsidR="00C852A7" w:rsidRDefault="00C852A7">
      <w:pPr>
        <w:pStyle w:val="BodyText"/>
        <w:spacing w:before="196"/>
        <w:ind w:right="132"/>
        <w:jc w:val="right"/>
        <w:rPr>
          <w:rFonts w:ascii="Calibri"/>
        </w:rPr>
      </w:pPr>
    </w:p>
    <w:p w14:paraId="05E7AAA0" w14:textId="77777777" w:rsidR="00C852A7" w:rsidRDefault="00C852A7">
      <w:pPr>
        <w:jc w:val="right"/>
        <w:rPr>
          <w:rFonts w:ascii="Calibri"/>
        </w:rPr>
        <w:sectPr w:rsidR="00C852A7" w:rsidSect="0092663D">
          <w:pgSz w:w="12240" w:h="15840"/>
          <w:pgMar w:top="820" w:right="810" w:bottom="280" w:left="140" w:header="720" w:footer="720" w:gutter="0"/>
          <w:cols w:space="720"/>
        </w:sectPr>
      </w:pPr>
    </w:p>
    <w:p w14:paraId="23897F90" w14:textId="77777777" w:rsidR="00C852A7" w:rsidRDefault="00C852A7">
      <w:pPr>
        <w:pStyle w:val="BodyText"/>
        <w:rPr>
          <w:rFonts w:ascii="Calibri"/>
          <w:sz w:val="20"/>
        </w:rPr>
      </w:pPr>
    </w:p>
    <w:p w14:paraId="6CEF7D11" w14:textId="77777777" w:rsidR="00C852A7" w:rsidRDefault="00C852A7">
      <w:pPr>
        <w:pStyle w:val="BodyText"/>
        <w:spacing w:before="11" w:after="1"/>
        <w:rPr>
          <w:rFonts w:ascii="Calibri"/>
          <w:sz w:val="28"/>
        </w:rPr>
      </w:pPr>
    </w:p>
    <w:p w14:paraId="3A9DF980" w14:textId="0FD494AA" w:rsidR="00C852A7" w:rsidRDefault="00547A69" w:rsidP="00547A69">
      <w:pPr>
        <w:pStyle w:val="BodyText"/>
        <w:ind w:left="659"/>
        <w:jc w:val="center"/>
        <w:rPr>
          <w:rFonts w:ascii="Calibri"/>
          <w:sz w:val="20"/>
        </w:rPr>
      </w:pPr>
      <w:r>
        <w:rPr>
          <w:noProof/>
        </w:rPr>
        <w:drawing>
          <wp:inline distT="0" distB="0" distL="0" distR="0" wp14:anchorId="695800D2" wp14:editId="6FF2C73B">
            <wp:extent cx="4188012" cy="2355935"/>
            <wp:effectExtent l="0" t="0" r="3175" b="6350"/>
            <wp:docPr id="44" name="Graphic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>
                      <a:extLs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330" cy="236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74F2" w14:textId="77777777" w:rsidR="00C852A7" w:rsidRDefault="00C852A7">
      <w:pPr>
        <w:pStyle w:val="BodyText"/>
        <w:rPr>
          <w:rFonts w:ascii="Calibri"/>
          <w:sz w:val="20"/>
        </w:rPr>
      </w:pPr>
    </w:p>
    <w:p w14:paraId="238852C4" w14:textId="77777777" w:rsidR="00C852A7" w:rsidRDefault="00C852A7">
      <w:pPr>
        <w:pStyle w:val="BodyText"/>
        <w:rPr>
          <w:rFonts w:ascii="Calibri"/>
          <w:sz w:val="20"/>
        </w:rPr>
      </w:pPr>
    </w:p>
    <w:p w14:paraId="3FDBDD6E" w14:textId="77777777" w:rsidR="00C852A7" w:rsidRDefault="00C852A7">
      <w:pPr>
        <w:pStyle w:val="BodyText"/>
        <w:spacing w:before="3"/>
        <w:rPr>
          <w:rFonts w:ascii="Calibri"/>
        </w:rPr>
      </w:pPr>
    </w:p>
    <w:p w14:paraId="70CA8F96" w14:textId="77777777" w:rsidR="00C852A7" w:rsidRDefault="00EF028F">
      <w:pPr>
        <w:pStyle w:val="BodyText"/>
        <w:spacing w:before="51" w:line="247" w:lineRule="auto"/>
        <w:ind w:left="371" w:right="1888"/>
        <w:rPr>
          <w:rFonts w:ascii="Calibri"/>
        </w:rPr>
      </w:pPr>
      <w:r>
        <w:rPr>
          <w:rFonts w:ascii="Calibri"/>
          <w:b/>
          <w:sz w:val="22"/>
        </w:rPr>
        <w:t xml:space="preserve">Exercise </w:t>
      </w:r>
      <w:r>
        <w:rPr>
          <w:rFonts w:ascii="Calibri"/>
        </w:rPr>
        <w:t>Introduce the concept of negative emotions (anger, jealousy, etc.) and positive emotions</w:t>
      </w:r>
      <w:r>
        <w:rPr>
          <w:rFonts w:ascii="Calibri"/>
          <w:spacing w:val="-52"/>
        </w:rPr>
        <w:t xml:space="preserve"> </w:t>
      </w:r>
      <w:r>
        <w:rPr>
          <w:rFonts w:ascii="Calibri"/>
        </w:rPr>
        <w:t>(happy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eaceful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etc.)</w:t>
      </w:r>
    </w:p>
    <w:p w14:paraId="25F36A66" w14:textId="77777777" w:rsidR="00C852A7" w:rsidRDefault="00EF028F">
      <w:pPr>
        <w:pStyle w:val="BodyText"/>
        <w:spacing w:before="2" w:line="247" w:lineRule="auto"/>
        <w:ind w:left="1518" w:right="1319" w:hanging="10"/>
        <w:rPr>
          <w:rFonts w:ascii="Calibri" w:hAnsi="Calibri"/>
        </w:rPr>
      </w:pPr>
      <w:r>
        <w:rPr>
          <w:rFonts w:ascii="Calibri" w:hAnsi="Calibri"/>
        </w:rPr>
        <w:t>Ask the students if they think that they can manage their emotions and/or their feelings.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One response may be: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“yes, because when I feel angry, I want to hit something, but I have</w:t>
      </w:r>
      <w:r>
        <w:rPr>
          <w:rFonts w:ascii="Calibri" w:hAnsi="Calibri"/>
          <w:spacing w:val="-52"/>
        </w:rPr>
        <w:t xml:space="preserve"> </w:t>
      </w:r>
      <w:r>
        <w:rPr>
          <w:rFonts w:ascii="Calibri" w:hAnsi="Calibri"/>
        </w:rPr>
        <w:t>learned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walk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away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or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ake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a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few deep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</w:rPr>
        <w:t>breath”.</w:t>
      </w:r>
    </w:p>
    <w:p w14:paraId="06459D1B" w14:textId="77777777" w:rsidR="00C852A7" w:rsidRDefault="00EF028F">
      <w:pPr>
        <w:pStyle w:val="BodyText"/>
        <w:spacing w:before="16"/>
        <w:ind w:left="1509"/>
        <w:rPr>
          <w:rFonts w:ascii="Calibri" w:hAnsi="Calibri"/>
        </w:rPr>
      </w:pPr>
      <w:r>
        <w:rPr>
          <w:rFonts w:ascii="Calibri" w:hAnsi="Calibri"/>
        </w:rPr>
        <w:t>You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migh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respon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with:</w:t>
      </w:r>
      <w:r>
        <w:rPr>
          <w:rFonts w:ascii="Calibri" w:hAnsi="Calibri"/>
          <w:spacing w:val="48"/>
        </w:rPr>
        <w:t xml:space="preserve"> </w:t>
      </w:r>
      <w:r>
        <w:rPr>
          <w:rFonts w:ascii="Calibri" w:hAnsi="Calibri"/>
        </w:rPr>
        <w:t>“did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chang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how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4"/>
        </w:rPr>
        <w:t xml:space="preserve"> </w:t>
      </w:r>
      <w:r>
        <w:rPr>
          <w:rFonts w:ascii="Calibri" w:hAnsi="Calibri"/>
          <w:b/>
        </w:rPr>
        <w:t>felt</w:t>
      </w:r>
      <w:r>
        <w:rPr>
          <w:rFonts w:ascii="Calibri" w:hAnsi="Calibri"/>
          <w:b/>
          <w:spacing w:val="-2"/>
        </w:rPr>
        <w:t xml:space="preserve"> </w:t>
      </w:r>
      <w:r>
        <w:rPr>
          <w:rFonts w:ascii="Calibri" w:hAnsi="Calibri"/>
        </w:rPr>
        <w:t>or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how you responded.”</w:t>
      </w:r>
    </w:p>
    <w:p w14:paraId="37A8C450" w14:textId="77777777" w:rsidR="00C852A7" w:rsidRDefault="00C852A7">
      <w:pPr>
        <w:pStyle w:val="BodyText"/>
        <w:rPr>
          <w:rFonts w:ascii="Calibri"/>
          <w:sz w:val="23"/>
        </w:rPr>
      </w:pPr>
    </w:p>
    <w:p w14:paraId="6080110B" w14:textId="77777777" w:rsidR="00C852A7" w:rsidRDefault="00EF028F">
      <w:pPr>
        <w:spacing w:line="249" w:lineRule="auto"/>
        <w:ind w:left="1518" w:right="1157" w:hanging="10"/>
        <w:rPr>
          <w:rFonts w:ascii="Calibri"/>
          <w:sz w:val="24"/>
        </w:rPr>
      </w:pPr>
      <w:r>
        <w:rPr>
          <w:rFonts w:ascii="Calibri"/>
          <w:sz w:val="24"/>
        </w:rPr>
        <w:t>NOTE:</w:t>
      </w:r>
      <w:r>
        <w:rPr>
          <w:rFonts w:ascii="Calibri"/>
          <w:spacing w:val="1"/>
          <w:sz w:val="24"/>
        </w:rPr>
        <w:t xml:space="preserve"> </w:t>
      </w:r>
      <w:r>
        <w:rPr>
          <w:rFonts w:ascii="Calibri"/>
          <w:sz w:val="24"/>
        </w:rPr>
        <w:t xml:space="preserve">for the rest of the lesson, we are going to focus on how to </w:t>
      </w:r>
      <w:r>
        <w:rPr>
          <w:rFonts w:ascii="Calibri"/>
          <w:b/>
          <w:sz w:val="24"/>
        </w:rPr>
        <w:t xml:space="preserve">manage responses </w:t>
      </w:r>
      <w:r>
        <w:rPr>
          <w:rFonts w:ascii="Calibri"/>
          <w:sz w:val="24"/>
        </w:rPr>
        <w:t>to our</w:t>
      </w:r>
      <w:r>
        <w:rPr>
          <w:rFonts w:ascii="Calibri"/>
          <w:spacing w:val="-52"/>
          <w:sz w:val="24"/>
        </w:rPr>
        <w:t xml:space="preserve"> </w:t>
      </w:r>
      <w:r>
        <w:rPr>
          <w:rFonts w:ascii="Calibri"/>
          <w:sz w:val="24"/>
        </w:rPr>
        <w:t>emotions,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b/>
          <w:sz w:val="24"/>
        </w:rPr>
        <w:t>not</w:t>
      </w:r>
      <w:r>
        <w:rPr>
          <w:rFonts w:ascii="Calibri"/>
          <w:b/>
          <w:spacing w:val="-1"/>
          <w:sz w:val="24"/>
        </w:rPr>
        <w:t xml:space="preserve"> </w:t>
      </w:r>
      <w:r>
        <w:rPr>
          <w:rFonts w:ascii="Calibri"/>
          <w:b/>
          <w:sz w:val="24"/>
        </w:rPr>
        <w:t>change</w:t>
      </w:r>
      <w:r>
        <w:rPr>
          <w:rFonts w:ascii="Calibri"/>
          <w:b/>
          <w:spacing w:val="1"/>
          <w:sz w:val="24"/>
        </w:rPr>
        <w:t xml:space="preserve"> </w:t>
      </w:r>
      <w:r>
        <w:rPr>
          <w:rFonts w:ascii="Calibri"/>
          <w:sz w:val="24"/>
        </w:rPr>
        <w:t>our emotions.</w:t>
      </w:r>
    </w:p>
    <w:p w14:paraId="2C1AC6FD" w14:textId="77777777" w:rsidR="00C852A7" w:rsidRDefault="00C852A7">
      <w:pPr>
        <w:pStyle w:val="BodyText"/>
        <w:rPr>
          <w:rFonts w:ascii="Calibri"/>
          <w:sz w:val="20"/>
        </w:rPr>
      </w:pPr>
    </w:p>
    <w:p w14:paraId="1A509248" w14:textId="77777777" w:rsidR="00C852A7" w:rsidRDefault="00C852A7">
      <w:pPr>
        <w:pStyle w:val="BodyText"/>
        <w:rPr>
          <w:rFonts w:ascii="Calibri"/>
          <w:sz w:val="20"/>
        </w:rPr>
      </w:pPr>
    </w:p>
    <w:p w14:paraId="20089ABE" w14:textId="77777777" w:rsidR="00C852A7" w:rsidRDefault="00C852A7">
      <w:pPr>
        <w:pStyle w:val="BodyText"/>
        <w:rPr>
          <w:rFonts w:ascii="Calibri"/>
          <w:sz w:val="20"/>
        </w:rPr>
      </w:pPr>
    </w:p>
    <w:p w14:paraId="0525228D" w14:textId="77777777" w:rsidR="00C852A7" w:rsidRDefault="00C852A7">
      <w:pPr>
        <w:pStyle w:val="BodyText"/>
        <w:rPr>
          <w:rFonts w:ascii="Calibri"/>
          <w:sz w:val="20"/>
        </w:rPr>
      </w:pPr>
    </w:p>
    <w:p w14:paraId="7CAB1F2F" w14:textId="77777777" w:rsidR="00C852A7" w:rsidRDefault="00C852A7">
      <w:pPr>
        <w:pStyle w:val="BodyText"/>
        <w:rPr>
          <w:rFonts w:ascii="Calibri"/>
          <w:sz w:val="20"/>
        </w:rPr>
      </w:pPr>
    </w:p>
    <w:p w14:paraId="4BD85578" w14:textId="77777777" w:rsidR="00C852A7" w:rsidRDefault="00C852A7">
      <w:pPr>
        <w:pStyle w:val="BodyText"/>
        <w:rPr>
          <w:rFonts w:ascii="Calibri"/>
          <w:sz w:val="20"/>
        </w:rPr>
      </w:pPr>
    </w:p>
    <w:p w14:paraId="4553BF20" w14:textId="77777777" w:rsidR="00C852A7" w:rsidRDefault="00C852A7">
      <w:pPr>
        <w:pStyle w:val="BodyText"/>
        <w:rPr>
          <w:rFonts w:ascii="Calibri"/>
          <w:sz w:val="20"/>
        </w:rPr>
      </w:pPr>
    </w:p>
    <w:p w14:paraId="38D802FF" w14:textId="77777777" w:rsidR="00C852A7" w:rsidRDefault="00C852A7">
      <w:pPr>
        <w:pStyle w:val="BodyText"/>
        <w:rPr>
          <w:rFonts w:ascii="Calibri"/>
          <w:sz w:val="20"/>
        </w:rPr>
      </w:pPr>
    </w:p>
    <w:p w14:paraId="51F7B858" w14:textId="77777777" w:rsidR="00C852A7" w:rsidRDefault="00C852A7">
      <w:pPr>
        <w:pStyle w:val="BodyText"/>
        <w:rPr>
          <w:rFonts w:ascii="Calibri"/>
          <w:sz w:val="20"/>
        </w:rPr>
      </w:pPr>
    </w:p>
    <w:p w14:paraId="2767DB4A" w14:textId="77777777" w:rsidR="00C852A7" w:rsidRDefault="00C852A7">
      <w:pPr>
        <w:pStyle w:val="BodyText"/>
        <w:rPr>
          <w:rFonts w:ascii="Calibri"/>
          <w:sz w:val="20"/>
        </w:rPr>
      </w:pPr>
    </w:p>
    <w:p w14:paraId="56547F1F" w14:textId="77777777" w:rsidR="00C852A7" w:rsidRDefault="00C852A7">
      <w:pPr>
        <w:pStyle w:val="BodyText"/>
        <w:rPr>
          <w:rFonts w:ascii="Calibri"/>
          <w:sz w:val="20"/>
        </w:rPr>
      </w:pPr>
    </w:p>
    <w:p w14:paraId="029DAEEB" w14:textId="77777777" w:rsidR="00C852A7" w:rsidRDefault="00C852A7">
      <w:pPr>
        <w:pStyle w:val="BodyText"/>
        <w:rPr>
          <w:rFonts w:ascii="Calibri"/>
          <w:sz w:val="20"/>
        </w:rPr>
      </w:pPr>
    </w:p>
    <w:p w14:paraId="764C1B00" w14:textId="77777777" w:rsidR="00C852A7" w:rsidRDefault="00C852A7">
      <w:pPr>
        <w:pStyle w:val="BodyText"/>
        <w:rPr>
          <w:rFonts w:ascii="Calibri"/>
          <w:sz w:val="20"/>
        </w:rPr>
      </w:pPr>
    </w:p>
    <w:p w14:paraId="60B4C098" w14:textId="77777777" w:rsidR="00C852A7" w:rsidRDefault="00C852A7">
      <w:pPr>
        <w:pStyle w:val="BodyText"/>
        <w:rPr>
          <w:rFonts w:ascii="Calibri"/>
          <w:sz w:val="20"/>
        </w:rPr>
      </w:pPr>
    </w:p>
    <w:p w14:paraId="114D5FDD" w14:textId="77777777" w:rsidR="00C852A7" w:rsidRDefault="00C852A7">
      <w:pPr>
        <w:pStyle w:val="BodyText"/>
        <w:rPr>
          <w:rFonts w:ascii="Calibri"/>
          <w:sz w:val="20"/>
        </w:rPr>
      </w:pPr>
    </w:p>
    <w:p w14:paraId="60635030" w14:textId="77777777" w:rsidR="00C852A7" w:rsidRDefault="00C852A7">
      <w:pPr>
        <w:pStyle w:val="BodyText"/>
        <w:rPr>
          <w:rFonts w:ascii="Calibri"/>
          <w:sz w:val="20"/>
        </w:rPr>
      </w:pPr>
    </w:p>
    <w:p w14:paraId="5D083666" w14:textId="77777777" w:rsidR="00C852A7" w:rsidRDefault="00C852A7">
      <w:pPr>
        <w:pStyle w:val="BodyText"/>
        <w:rPr>
          <w:rFonts w:ascii="Calibri"/>
          <w:sz w:val="20"/>
        </w:rPr>
      </w:pPr>
    </w:p>
    <w:p w14:paraId="1F1BD5A7" w14:textId="77777777" w:rsidR="00C852A7" w:rsidRDefault="00C852A7">
      <w:pPr>
        <w:pStyle w:val="BodyText"/>
        <w:rPr>
          <w:rFonts w:ascii="Calibri"/>
          <w:sz w:val="20"/>
        </w:rPr>
      </w:pPr>
    </w:p>
    <w:p w14:paraId="09E01F0B" w14:textId="77777777" w:rsidR="00C852A7" w:rsidRDefault="00C852A7">
      <w:pPr>
        <w:pStyle w:val="BodyText"/>
        <w:spacing w:before="9"/>
        <w:rPr>
          <w:rFonts w:ascii="Calibri"/>
          <w:sz w:val="14"/>
        </w:rPr>
      </w:pPr>
    </w:p>
    <w:p w14:paraId="7613A563" w14:textId="1736B43B" w:rsidR="00C852A7" w:rsidRDefault="00C852A7">
      <w:pPr>
        <w:pStyle w:val="BodyText"/>
        <w:spacing w:before="52"/>
        <w:ind w:right="132"/>
        <w:jc w:val="right"/>
        <w:rPr>
          <w:rFonts w:ascii="Calibri"/>
        </w:rPr>
      </w:pPr>
    </w:p>
    <w:p w14:paraId="6ABCB03D" w14:textId="77777777" w:rsidR="00C852A7" w:rsidRDefault="00C852A7">
      <w:pPr>
        <w:jc w:val="right"/>
        <w:rPr>
          <w:rFonts w:ascii="Calibri"/>
        </w:rPr>
        <w:sectPr w:rsidR="00C852A7">
          <w:pgSz w:w="12240" w:h="15840"/>
          <w:pgMar w:top="1500" w:right="380" w:bottom="280" w:left="140" w:header="720" w:footer="720" w:gutter="0"/>
          <w:cols w:space="720"/>
        </w:sectPr>
      </w:pPr>
    </w:p>
    <w:p w14:paraId="63C1F5F1" w14:textId="4FD2203D" w:rsidR="00C852A7" w:rsidRDefault="00C852A7">
      <w:pPr>
        <w:pStyle w:val="BodyText"/>
        <w:ind w:left="1807"/>
        <w:rPr>
          <w:rFonts w:ascii="Calibri"/>
          <w:sz w:val="20"/>
        </w:rPr>
      </w:pPr>
    </w:p>
    <w:p w14:paraId="2304F9F7" w14:textId="77777777" w:rsidR="00C852A7" w:rsidRDefault="00C852A7">
      <w:pPr>
        <w:pStyle w:val="BodyText"/>
        <w:rPr>
          <w:rFonts w:ascii="Calibri"/>
          <w:sz w:val="20"/>
        </w:rPr>
      </w:pPr>
    </w:p>
    <w:p w14:paraId="10F6434A" w14:textId="77777777" w:rsidR="00C852A7" w:rsidRDefault="00C852A7">
      <w:pPr>
        <w:pStyle w:val="BodyText"/>
        <w:rPr>
          <w:rFonts w:ascii="Calibri"/>
          <w:sz w:val="20"/>
        </w:rPr>
      </w:pPr>
    </w:p>
    <w:p w14:paraId="52801718" w14:textId="5004A51F" w:rsidR="00C852A7" w:rsidRDefault="00547A69" w:rsidP="00547A69">
      <w:pPr>
        <w:pStyle w:val="BodyText"/>
        <w:jc w:val="center"/>
        <w:rPr>
          <w:rFonts w:ascii="Calibri"/>
          <w:sz w:val="20"/>
        </w:rPr>
      </w:pPr>
      <w:r>
        <w:rPr>
          <w:rFonts w:ascii="Calibri"/>
          <w:noProof/>
          <w:sz w:val="20"/>
        </w:rPr>
        <w:drawing>
          <wp:inline distT="0" distB="0" distL="0" distR="0" wp14:anchorId="7BFA1833" wp14:editId="1C2DF41C">
            <wp:extent cx="4207873" cy="2366682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011" cy="23723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02C9D0" w14:textId="77777777" w:rsidR="00C852A7" w:rsidRDefault="00C852A7">
      <w:pPr>
        <w:pStyle w:val="BodyText"/>
        <w:rPr>
          <w:rFonts w:ascii="Calibri"/>
          <w:sz w:val="20"/>
        </w:rPr>
      </w:pPr>
    </w:p>
    <w:p w14:paraId="6104FF16" w14:textId="77777777" w:rsidR="00C852A7" w:rsidRDefault="00C852A7">
      <w:pPr>
        <w:pStyle w:val="BodyText"/>
        <w:rPr>
          <w:rFonts w:ascii="Calibri"/>
          <w:sz w:val="20"/>
        </w:rPr>
      </w:pPr>
    </w:p>
    <w:p w14:paraId="17BAD69F" w14:textId="77777777" w:rsidR="00C852A7" w:rsidRDefault="00C852A7">
      <w:pPr>
        <w:pStyle w:val="BodyText"/>
        <w:spacing w:before="10"/>
        <w:rPr>
          <w:rFonts w:ascii="Calibri"/>
          <w:sz w:val="17"/>
        </w:rPr>
      </w:pPr>
    </w:p>
    <w:p w14:paraId="75C84D40" w14:textId="77777777" w:rsidR="00C852A7" w:rsidRDefault="00EF028F">
      <w:pPr>
        <w:spacing w:before="57"/>
        <w:ind w:left="356"/>
        <w:rPr>
          <w:rFonts w:ascii="Calibri"/>
          <w:b/>
        </w:rPr>
      </w:pPr>
      <w:r>
        <w:rPr>
          <w:rFonts w:ascii="Calibri"/>
          <w:b/>
          <w:u w:val="single"/>
        </w:rPr>
        <w:t>Talking</w:t>
      </w:r>
      <w:r>
        <w:rPr>
          <w:rFonts w:ascii="Calibri"/>
          <w:b/>
          <w:spacing w:val="-4"/>
          <w:u w:val="single"/>
        </w:rPr>
        <w:t xml:space="preserve"> </w:t>
      </w:r>
      <w:r>
        <w:rPr>
          <w:rFonts w:ascii="Calibri"/>
          <w:b/>
          <w:u w:val="single"/>
        </w:rPr>
        <w:t>Points</w:t>
      </w:r>
    </w:p>
    <w:p w14:paraId="204898FF" w14:textId="77777777" w:rsidR="00C852A7" w:rsidRDefault="00EF028F">
      <w:pPr>
        <w:ind w:left="356"/>
        <w:rPr>
          <w:rFonts w:ascii="Calibri" w:hAnsi="Calibri"/>
        </w:rPr>
      </w:pPr>
      <w:r>
        <w:rPr>
          <w:rFonts w:ascii="Calibri" w:hAnsi="Calibri"/>
        </w:rPr>
        <w:t>Anger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is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not bad, and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are certainly no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a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ba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person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for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feeling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angry.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“You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houldn’t feel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angry,”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is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just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not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true. You</w:t>
      </w:r>
    </w:p>
    <w:p w14:paraId="1C223526" w14:textId="77777777" w:rsidR="00C852A7" w:rsidRDefault="00EF028F">
      <w:pPr>
        <w:ind w:left="366"/>
        <w:rPr>
          <w:rFonts w:ascii="Calibri"/>
        </w:rPr>
      </w:pPr>
      <w:r>
        <w:rPr>
          <w:rFonts w:ascii="Calibri"/>
        </w:rPr>
        <w:t>feel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what you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feel.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Learning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how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get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ouch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with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your anger can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help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1"/>
        </w:rPr>
        <w:t xml:space="preserve"> </w:t>
      </w:r>
      <w:r>
        <w:rPr>
          <w:rFonts w:ascii="Calibri"/>
          <w:i/>
        </w:rPr>
        <w:t xml:space="preserve">react </w:t>
      </w:r>
      <w:r>
        <w:rPr>
          <w:rFonts w:ascii="Calibri"/>
        </w:rPr>
        <w:t xml:space="preserve">and </w:t>
      </w:r>
      <w:r>
        <w:rPr>
          <w:rFonts w:ascii="Calibri"/>
          <w:i/>
        </w:rPr>
        <w:t>respond</w:t>
      </w:r>
      <w:r>
        <w:rPr>
          <w:rFonts w:ascii="Calibri"/>
          <w:i/>
          <w:spacing w:val="-4"/>
        </w:rPr>
        <w:t xml:space="preserve"> </w:t>
      </w:r>
      <w:r>
        <w:rPr>
          <w:rFonts w:ascii="Calibri"/>
        </w:rPr>
        <w:t>more appropriately.</w:t>
      </w:r>
    </w:p>
    <w:p w14:paraId="675DA35B" w14:textId="77777777" w:rsidR="00C852A7" w:rsidRDefault="00C852A7">
      <w:pPr>
        <w:pStyle w:val="BodyText"/>
        <w:spacing w:before="6"/>
        <w:rPr>
          <w:rFonts w:ascii="Calibri"/>
          <w:sz w:val="20"/>
        </w:rPr>
      </w:pPr>
    </w:p>
    <w:p w14:paraId="0E50CEE0" w14:textId="77777777" w:rsidR="00C852A7" w:rsidRDefault="00EF028F">
      <w:pPr>
        <w:ind w:left="366" w:right="306" w:hanging="10"/>
        <w:rPr>
          <w:rFonts w:ascii="Calibri"/>
        </w:rPr>
      </w:pPr>
      <w:r>
        <w:rPr>
          <w:rFonts w:ascii="Calibri"/>
        </w:rPr>
        <w:t>Anger is an important alert system notifying you that you have a need that is not being met, or a boundary that is being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crossed. Be curious about what may have happened in various interactions, and how you may have contributed to an angry</w:t>
      </w:r>
      <w:r>
        <w:rPr>
          <w:rFonts w:ascii="Calibri"/>
          <w:spacing w:val="-47"/>
        </w:rPr>
        <w:t xml:space="preserve"> </w:t>
      </w:r>
      <w:r>
        <w:rPr>
          <w:rFonts w:ascii="Calibri"/>
        </w:rPr>
        <w:t>conversation. Did the other person cross one of your boundaries? Is there a need in the relationship that did not get met?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This will help you make sense of why you are feeling the way that you do. Feelings can provide a lot of information for us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if w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an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espect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an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identify their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clues, we ca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allow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ur feelings to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guid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us throughou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our life.</w:t>
      </w:r>
    </w:p>
    <w:p w14:paraId="4D1D21AB" w14:textId="77777777" w:rsidR="00C852A7" w:rsidRDefault="00C852A7">
      <w:pPr>
        <w:pStyle w:val="BodyText"/>
        <w:spacing w:before="9"/>
        <w:rPr>
          <w:rFonts w:ascii="Calibri"/>
          <w:sz w:val="20"/>
        </w:rPr>
      </w:pPr>
    </w:p>
    <w:p w14:paraId="71A18319" w14:textId="77777777" w:rsidR="00C852A7" w:rsidRDefault="00EF028F">
      <w:pPr>
        <w:ind w:left="356"/>
        <w:rPr>
          <w:rFonts w:ascii="Calibri"/>
          <w:b/>
        </w:rPr>
      </w:pPr>
      <w:r>
        <w:rPr>
          <w:rFonts w:ascii="Calibri"/>
          <w:b/>
          <w:u w:val="single"/>
        </w:rPr>
        <w:t>Exercise</w:t>
      </w:r>
    </w:p>
    <w:p w14:paraId="5C2F3816" w14:textId="77777777" w:rsidR="00C852A7" w:rsidRDefault="00EF028F">
      <w:pPr>
        <w:spacing w:before="1"/>
        <w:ind w:left="366" w:right="625" w:hanging="10"/>
        <w:rPr>
          <w:rFonts w:ascii="Calibri"/>
        </w:rPr>
      </w:pPr>
      <w:r>
        <w:rPr>
          <w:rFonts w:ascii="Calibri"/>
        </w:rPr>
        <w:t>We can learn how to be in touch with our emotions based on cues like shoulders drooping, eyebrows tensing, shoulders</w:t>
      </w:r>
      <w:r>
        <w:rPr>
          <w:rFonts w:ascii="Calibri"/>
          <w:spacing w:val="-47"/>
        </w:rPr>
        <w:t xml:space="preserve"> </w:t>
      </w:r>
      <w:r>
        <w:rPr>
          <w:rFonts w:ascii="Calibri"/>
        </w:rPr>
        <w:t>rising.</w:t>
      </w:r>
    </w:p>
    <w:p w14:paraId="1A879450" w14:textId="77777777" w:rsidR="00C852A7" w:rsidRDefault="00EF028F">
      <w:pPr>
        <w:spacing w:before="7"/>
        <w:ind w:left="366" w:right="3401" w:hanging="10"/>
        <w:rPr>
          <w:rFonts w:ascii="Calibri"/>
        </w:rPr>
      </w:pPr>
      <w:r>
        <w:rPr>
          <w:rFonts w:ascii="Calibri"/>
        </w:rPr>
        <w:t>Ask the class to provide any physical responses or senses they notice when feeling angry.</w:t>
      </w:r>
      <w:r>
        <w:rPr>
          <w:rFonts w:ascii="Calibri"/>
          <w:spacing w:val="-47"/>
        </w:rPr>
        <w:t xml:space="preserve"> </w:t>
      </w:r>
      <w:r>
        <w:rPr>
          <w:rFonts w:ascii="Calibri"/>
        </w:rPr>
        <w:t>Some examples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may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include:</w:t>
      </w:r>
    </w:p>
    <w:p w14:paraId="5E517F40" w14:textId="77777777" w:rsidR="00C852A7" w:rsidRDefault="00C852A7">
      <w:pPr>
        <w:pStyle w:val="BodyText"/>
        <w:spacing w:before="1"/>
        <w:rPr>
          <w:rFonts w:ascii="Calibri"/>
          <w:sz w:val="22"/>
        </w:rPr>
      </w:pPr>
    </w:p>
    <w:p w14:paraId="778BB14F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</w:pPr>
      <w:r>
        <w:t>Eyebrows</w:t>
      </w:r>
      <w:r>
        <w:rPr>
          <w:spacing w:val="-2"/>
        </w:rPr>
        <w:t xml:space="preserve"> </w:t>
      </w:r>
      <w:r>
        <w:t>furrowed.</w:t>
      </w:r>
    </w:p>
    <w:p w14:paraId="451E1597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5"/>
      </w:pPr>
      <w:r>
        <w:t>Shoulder’s tense</w:t>
      </w:r>
    </w:p>
    <w:p w14:paraId="2E2F1F4B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</w:pPr>
      <w:r>
        <w:t>Shallow</w:t>
      </w:r>
      <w:r>
        <w:rPr>
          <w:spacing w:val="-1"/>
        </w:rPr>
        <w:t xml:space="preserve"> </w:t>
      </w:r>
      <w:r>
        <w:t>breathing</w:t>
      </w:r>
    </w:p>
    <w:p w14:paraId="60D04720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</w:pPr>
      <w:r>
        <w:t>Breathing</w:t>
      </w:r>
      <w:r>
        <w:rPr>
          <w:spacing w:val="-1"/>
        </w:rPr>
        <w:t xml:space="preserve"> </w:t>
      </w:r>
      <w:r>
        <w:t>quickly</w:t>
      </w:r>
    </w:p>
    <w:p w14:paraId="31459062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</w:pPr>
      <w:r>
        <w:t>Not</w:t>
      </w:r>
      <w:r>
        <w:rPr>
          <w:spacing w:val="-1"/>
        </w:rPr>
        <w:t xml:space="preserve"> </w:t>
      </w:r>
      <w:r>
        <w:t>breathing</w:t>
      </w:r>
      <w:r>
        <w:rPr>
          <w:spacing w:val="-1"/>
        </w:rPr>
        <w:t xml:space="preserve"> </w:t>
      </w:r>
      <w:r>
        <w:t>much at</w:t>
      </w:r>
      <w:r>
        <w:rPr>
          <w:spacing w:val="-1"/>
        </w:rPr>
        <w:t xml:space="preserve"> </w:t>
      </w:r>
      <w:r>
        <w:t>all</w:t>
      </w:r>
    </w:p>
    <w:p w14:paraId="54C0DFCF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</w:pPr>
      <w:r>
        <w:t>Hands clenched.</w:t>
      </w:r>
    </w:p>
    <w:p w14:paraId="0656EABC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5"/>
      </w:pPr>
      <w:r>
        <w:t>Sweaty</w:t>
      </w:r>
      <w:r>
        <w:rPr>
          <w:spacing w:val="-3"/>
        </w:rPr>
        <w:t xml:space="preserve"> </w:t>
      </w:r>
      <w:r>
        <w:t>hands</w:t>
      </w:r>
    </w:p>
    <w:p w14:paraId="4F77DC4D" w14:textId="77777777" w:rsidR="00C852A7" w:rsidRDefault="00C852A7">
      <w:pPr>
        <w:pStyle w:val="BodyText"/>
        <w:rPr>
          <w:rFonts w:ascii="Calibri"/>
          <w:sz w:val="20"/>
        </w:rPr>
      </w:pPr>
    </w:p>
    <w:p w14:paraId="444B640B" w14:textId="77777777" w:rsidR="00C852A7" w:rsidRDefault="00C852A7">
      <w:pPr>
        <w:pStyle w:val="BodyText"/>
        <w:rPr>
          <w:rFonts w:ascii="Calibri"/>
          <w:sz w:val="20"/>
        </w:rPr>
      </w:pPr>
    </w:p>
    <w:p w14:paraId="1B49CD52" w14:textId="77777777" w:rsidR="00C852A7" w:rsidRDefault="00C852A7">
      <w:pPr>
        <w:pStyle w:val="BodyText"/>
        <w:rPr>
          <w:rFonts w:ascii="Calibri"/>
          <w:sz w:val="20"/>
        </w:rPr>
      </w:pPr>
    </w:p>
    <w:p w14:paraId="795675AA" w14:textId="77777777" w:rsidR="00C852A7" w:rsidRDefault="00C852A7">
      <w:pPr>
        <w:pStyle w:val="BodyText"/>
        <w:spacing w:before="5"/>
        <w:rPr>
          <w:rFonts w:ascii="Calibri"/>
          <w:sz w:val="29"/>
        </w:rPr>
      </w:pPr>
    </w:p>
    <w:p w14:paraId="0E904D4B" w14:textId="77777777" w:rsidR="00C852A7" w:rsidRDefault="00C852A7">
      <w:pPr>
        <w:jc w:val="right"/>
        <w:rPr>
          <w:rFonts w:ascii="Calibri"/>
        </w:rPr>
        <w:sectPr w:rsidR="00C852A7">
          <w:pgSz w:w="12240" w:h="15840"/>
          <w:pgMar w:top="1380" w:right="380" w:bottom="280" w:left="140" w:header="720" w:footer="720" w:gutter="0"/>
          <w:cols w:space="720"/>
        </w:sectPr>
      </w:pPr>
    </w:p>
    <w:p w14:paraId="50F1E90C" w14:textId="77777777" w:rsidR="00C852A7" w:rsidRDefault="00C852A7">
      <w:pPr>
        <w:pStyle w:val="BodyText"/>
        <w:spacing w:before="1" w:after="1"/>
        <w:rPr>
          <w:rFonts w:ascii="Calibri"/>
          <w:sz w:val="29"/>
        </w:rPr>
      </w:pPr>
    </w:p>
    <w:p w14:paraId="6B86510A" w14:textId="77777777" w:rsidR="00C852A7" w:rsidRDefault="00EF028F">
      <w:pPr>
        <w:pStyle w:val="BodyText"/>
        <w:ind w:left="2916"/>
        <w:rPr>
          <w:rFonts w:ascii="Calibri"/>
          <w:sz w:val="20"/>
        </w:rPr>
      </w:pPr>
      <w:r>
        <w:rPr>
          <w:rFonts w:ascii="Calibri"/>
          <w:noProof/>
          <w:sz w:val="20"/>
        </w:rPr>
        <w:drawing>
          <wp:inline distT="0" distB="0" distL="0" distR="0" wp14:anchorId="1B718C9E" wp14:editId="6E2C4DA8">
            <wp:extent cx="3926914" cy="300037"/>
            <wp:effectExtent l="0" t="0" r="0" b="0"/>
            <wp:docPr id="177" name="image1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image107.png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6914" cy="30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FEB1D" w14:textId="77777777" w:rsidR="00C852A7" w:rsidRDefault="00EF028F">
      <w:pPr>
        <w:pStyle w:val="BodyText"/>
        <w:spacing w:before="7"/>
        <w:rPr>
          <w:rFonts w:ascii="Calibri"/>
          <w:sz w:val="6"/>
        </w:rPr>
      </w:pPr>
      <w:r>
        <w:rPr>
          <w:noProof/>
        </w:rPr>
        <w:drawing>
          <wp:anchor distT="0" distB="0" distL="0" distR="0" simplePos="0" relativeHeight="116" behindDoc="0" locked="0" layoutInCell="1" allowOverlap="1" wp14:anchorId="34AC1214" wp14:editId="483E6068">
            <wp:simplePos x="0" y="0"/>
            <wp:positionH relativeFrom="page">
              <wp:posOffset>1919892</wp:posOffset>
            </wp:positionH>
            <wp:positionV relativeFrom="paragraph">
              <wp:posOffset>66591</wp:posOffset>
            </wp:positionV>
            <wp:extent cx="3940204" cy="304800"/>
            <wp:effectExtent l="0" t="0" r="0" b="0"/>
            <wp:wrapTopAndBottom/>
            <wp:docPr id="179" name="image1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image108.png"/>
                    <pic:cNvPicPr/>
                  </pic:nvPicPr>
                  <pic:blipFill>
                    <a:blip r:embed="rId1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40204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17" behindDoc="0" locked="0" layoutInCell="1" allowOverlap="1" wp14:anchorId="1C055924" wp14:editId="14396803">
            <wp:simplePos x="0" y="0"/>
            <wp:positionH relativeFrom="page">
              <wp:posOffset>1226579</wp:posOffset>
            </wp:positionH>
            <wp:positionV relativeFrom="paragraph">
              <wp:posOffset>495850</wp:posOffset>
            </wp:positionV>
            <wp:extent cx="5155912" cy="1933860"/>
            <wp:effectExtent l="0" t="0" r="0" b="0"/>
            <wp:wrapTopAndBottom/>
            <wp:docPr id="181" name="image1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image109.png"/>
                    <pic:cNvPicPr/>
                  </pic:nvPicPr>
                  <pic:blipFill>
                    <a:blip r:embed="rId1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5912" cy="193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4B8264" w14:textId="77777777" w:rsidR="00C852A7" w:rsidRDefault="00C852A7">
      <w:pPr>
        <w:pStyle w:val="BodyText"/>
        <w:spacing w:before="1"/>
        <w:rPr>
          <w:rFonts w:ascii="Calibri"/>
          <w:sz w:val="14"/>
        </w:rPr>
      </w:pPr>
    </w:p>
    <w:p w14:paraId="3AD5FB6A" w14:textId="77777777" w:rsidR="00C852A7" w:rsidRDefault="00C852A7">
      <w:pPr>
        <w:pStyle w:val="BodyText"/>
        <w:rPr>
          <w:rFonts w:ascii="Calibri"/>
          <w:sz w:val="20"/>
        </w:rPr>
      </w:pPr>
    </w:p>
    <w:p w14:paraId="3E1AD71E" w14:textId="77777777" w:rsidR="00C852A7" w:rsidRDefault="00C852A7">
      <w:pPr>
        <w:pStyle w:val="BodyText"/>
        <w:rPr>
          <w:rFonts w:ascii="Calibri"/>
          <w:sz w:val="20"/>
        </w:rPr>
      </w:pPr>
    </w:p>
    <w:p w14:paraId="26BB69EC" w14:textId="77777777" w:rsidR="00C852A7" w:rsidRDefault="00C852A7">
      <w:pPr>
        <w:pStyle w:val="BodyText"/>
        <w:rPr>
          <w:rFonts w:ascii="Calibri"/>
          <w:sz w:val="20"/>
        </w:rPr>
      </w:pPr>
    </w:p>
    <w:p w14:paraId="7EDB5C45" w14:textId="77777777" w:rsidR="00C852A7" w:rsidRDefault="00C852A7">
      <w:pPr>
        <w:pStyle w:val="BodyText"/>
        <w:rPr>
          <w:rFonts w:ascii="Calibri"/>
          <w:sz w:val="20"/>
        </w:rPr>
      </w:pPr>
    </w:p>
    <w:p w14:paraId="406FC598" w14:textId="77777777" w:rsidR="00C852A7" w:rsidRDefault="00C852A7">
      <w:pPr>
        <w:pStyle w:val="BodyText"/>
        <w:rPr>
          <w:rFonts w:ascii="Calibri"/>
          <w:sz w:val="20"/>
        </w:rPr>
      </w:pPr>
    </w:p>
    <w:p w14:paraId="1AFC1BE2" w14:textId="77777777" w:rsidR="00C852A7" w:rsidRDefault="00C852A7">
      <w:pPr>
        <w:pStyle w:val="BodyText"/>
        <w:spacing w:before="10"/>
        <w:rPr>
          <w:rFonts w:ascii="Calibri"/>
          <w:sz w:val="26"/>
        </w:rPr>
      </w:pPr>
    </w:p>
    <w:p w14:paraId="54C66167" w14:textId="77777777" w:rsidR="00C852A7" w:rsidRDefault="00EF028F">
      <w:pPr>
        <w:spacing w:before="52"/>
        <w:ind w:left="1509"/>
        <w:rPr>
          <w:rFonts w:ascii="Calibri"/>
          <w:b/>
          <w:sz w:val="24"/>
        </w:rPr>
      </w:pPr>
      <w:r>
        <w:rPr>
          <w:rFonts w:ascii="Calibri"/>
          <w:b/>
          <w:sz w:val="24"/>
          <w:u w:val="single"/>
        </w:rPr>
        <w:t>Exercise</w:t>
      </w:r>
    </w:p>
    <w:p w14:paraId="59937E03" w14:textId="77777777" w:rsidR="00C852A7" w:rsidRDefault="00EF028F">
      <w:pPr>
        <w:pStyle w:val="BodyText"/>
        <w:ind w:left="1518" w:right="1472" w:hanging="10"/>
        <w:rPr>
          <w:rFonts w:ascii="Calibri"/>
        </w:rPr>
      </w:pPr>
      <w:r>
        <w:rPr>
          <w:rFonts w:ascii="Calibri"/>
        </w:rPr>
        <w:t>Ask the class to provide any physical responses or senses they notice when feeling happy.</w:t>
      </w:r>
      <w:r>
        <w:rPr>
          <w:rFonts w:ascii="Calibri"/>
          <w:spacing w:val="-52"/>
        </w:rPr>
        <w:t xml:space="preserve"> </w:t>
      </w:r>
      <w:r>
        <w:rPr>
          <w:rFonts w:ascii="Calibri"/>
        </w:rPr>
        <w:t>Have them identify what makes them feel happy so that they might be able to redirect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their feelings if the previous slides triggered them. Remind them that we are not our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emotions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b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modeling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appropriate language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(ex.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I</w:t>
      </w:r>
      <w:r>
        <w:rPr>
          <w:rFonts w:ascii="Calibri"/>
          <w:spacing w:val="3"/>
        </w:rPr>
        <w:t xml:space="preserve"> </w:t>
      </w:r>
      <w:r>
        <w:rPr>
          <w:rFonts w:ascii="Calibri"/>
          <w:i/>
        </w:rPr>
        <w:t>feel</w:t>
      </w:r>
      <w:r>
        <w:rPr>
          <w:rFonts w:ascii="Calibri"/>
          <w:i/>
          <w:spacing w:val="-3"/>
        </w:rPr>
        <w:t xml:space="preserve"> </w:t>
      </w:r>
      <w:r>
        <w:rPr>
          <w:rFonts w:ascii="Calibri"/>
        </w:rPr>
        <w:t>happ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ather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han I</w:t>
      </w:r>
      <w:r>
        <w:rPr>
          <w:rFonts w:ascii="Calibri"/>
          <w:spacing w:val="-2"/>
        </w:rPr>
        <w:t xml:space="preserve"> </w:t>
      </w:r>
      <w:r>
        <w:rPr>
          <w:rFonts w:ascii="Calibri"/>
          <w:i/>
        </w:rPr>
        <w:t>am</w:t>
      </w:r>
      <w:r>
        <w:rPr>
          <w:rFonts w:ascii="Calibri"/>
          <w:i/>
          <w:spacing w:val="-1"/>
        </w:rPr>
        <w:t xml:space="preserve"> </w:t>
      </w:r>
      <w:r>
        <w:rPr>
          <w:rFonts w:ascii="Calibri"/>
        </w:rPr>
        <w:t>happy.)</w:t>
      </w:r>
    </w:p>
    <w:p w14:paraId="0A5631E1" w14:textId="77777777" w:rsidR="00C852A7" w:rsidRDefault="00C852A7">
      <w:pPr>
        <w:pStyle w:val="BodyText"/>
        <w:spacing w:before="6"/>
        <w:rPr>
          <w:rFonts w:ascii="Calibri"/>
          <w:sz w:val="22"/>
        </w:rPr>
      </w:pPr>
    </w:p>
    <w:p w14:paraId="27C430B9" w14:textId="77777777" w:rsidR="00C852A7" w:rsidRDefault="00EF028F">
      <w:pPr>
        <w:pStyle w:val="BodyText"/>
        <w:ind w:left="1509"/>
        <w:rPr>
          <w:rFonts w:ascii="Calibri"/>
        </w:rPr>
      </w:pPr>
      <w:r>
        <w:rPr>
          <w:rFonts w:ascii="Calibri"/>
        </w:rPr>
        <w:t>Som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examples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may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nclude:</w:t>
      </w:r>
    </w:p>
    <w:p w14:paraId="2C8DF496" w14:textId="77777777" w:rsidR="00C852A7" w:rsidRDefault="00C852A7">
      <w:pPr>
        <w:pStyle w:val="BodyText"/>
        <w:spacing w:before="5"/>
        <w:rPr>
          <w:rFonts w:ascii="Calibri"/>
          <w:sz w:val="23"/>
        </w:rPr>
      </w:pPr>
    </w:p>
    <w:p w14:paraId="5CECEDFD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"/>
        <w:rPr>
          <w:sz w:val="24"/>
        </w:rPr>
      </w:pPr>
      <w:r>
        <w:rPr>
          <w:sz w:val="24"/>
        </w:rPr>
        <w:t>Smiling</w:t>
      </w:r>
      <w:r>
        <w:rPr>
          <w:spacing w:val="-4"/>
          <w:sz w:val="24"/>
        </w:rPr>
        <w:t xml:space="preserve"> </w:t>
      </w:r>
      <w:r>
        <w:rPr>
          <w:sz w:val="24"/>
        </w:rPr>
        <w:t>face</w:t>
      </w:r>
    </w:p>
    <w:p w14:paraId="0872F867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Uplifted</w:t>
      </w:r>
      <w:r>
        <w:rPr>
          <w:spacing w:val="-2"/>
          <w:sz w:val="24"/>
        </w:rPr>
        <w:t xml:space="preserve"> </w:t>
      </w:r>
      <w:r>
        <w:rPr>
          <w:sz w:val="24"/>
        </w:rPr>
        <w:t>feeling</w:t>
      </w:r>
    </w:p>
    <w:p w14:paraId="3DB033B3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Feeling</w:t>
      </w:r>
      <w:r>
        <w:rPr>
          <w:spacing w:val="-2"/>
          <w:sz w:val="24"/>
        </w:rPr>
        <w:t xml:space="preserve"> </w:t>
      </w:r>
      <w:r>
        <w:rPr>
          <w:sz w:val="24"/>
        </w:rPr>
        <w:t>light</w:t>
      </w:r>
    </w:p>
    <w:p w14:paraId="2BBC4148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Awake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alert.</w:t>
      </w:r>
    </w:p>
    <w:p w14:paraId="7021262B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5"/>
        <w:rPr>
          <w:sz w:val="24"/>
        </w:rPr>
      </w:pPr>
      <w:r>
        <w:rPr>
          <w:sz w:val="24"/>
        </w:rPr>
        <w:t>Relaxed</w:t>
      </w:r>
      <w:r>
        <w:rPr>
          <w:spacing w:val="-1"/>
          <w:sz w:val="24"/>
        </w:rPr>
        <w:t xml:space="preserve"> </w:t>
      </w:r>
      <w:r>
        <w:rPr>
          <w:sz w:val="24"/>
        </w:rPr>
        <w:t>shoulders</w:t>
      </w:r>
    </w:p>
    <w:p w14:paraId="42C2369B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Calm</w:t>
      </w:r>
      <w:r>
        <w:rPr>
          <w:spacing w:val="1"/>
          <w:sz w:val="24"/>
        </w:rPr>
        <w:t xml:space="preserve"> </w:t>
      </w:r>
      <w:r>
        <w:rPr>
          <w:sz w:val="24"/>
        </w:rPr>
        <w:t>mind</w:t>
      </w:r>
    </w:p>
    <w:p w14:paraId="2FB5C33C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Relaxed</w:t>
      </w:r>
    </w:p>
    <w:p w14:paraId="6B0F8FFD" w14:textId="77777777" w:rsidR="00C852A7" w:rsidRDefault="00EF028F">
      <w:pPr>
        <w:pStyle w:val="ListParagraph"/>
        <w:numPr>
          <w:ilvl w:val="1"/>
          <w:numId w:val="4"/>
        </w:numPr>
        <w:tabs>
          <w:tab w:val="left" w:pos="1794"/>
          <w:tab w:val="left" w:pos="1795"/>
        </w:tabs>
        <w:spacing w:before="14"/>
        <w:rPr>
          <w:sz w:val="24"/>
        </w:rPr>
      </w:pPr>
      <w:r>
        <w:rPr>
          <w:sz w:val="24"/>
        </w:rPr>
        <w:t>Deep</w:t>
      </w:r>
      <w:r>
        <w:rPr>
          <w:spacing w:val="-3"/>
          <w:sz w:val="24"/>
        </w:rPr>
        <w:t xml:space="preserve"> </w:t>
      </w:r>
      <w:r>
        <w:rPr>
          <w:sz w:val="24"/>
        </w:rPr>
        <w:t>breathing</w:t>
      </w:r>
    </w:p>
    <w:p w14:paraId="4F13C9C8" w14:textId="77777777" w:rsidR="00C852A7" w:rsidRDefault="00C852A7">
      <w:pPr>
        <w:pStyle w:val="BodyText"/>
        <w:rPr>
          <w:rFonts w:ascii="Calibri"/>
          <w:sz w:val="20"/>
        </w:rPr>
      </w:pPr>
    </w:p>
    <w:p w14:paraId="4530D4A6" w14:textId="77777777" w:rsidR="00C852A7" w:rsidRDefault="00C852A7">
      <w:pPr>
        <w:pStyle w:val="BodyText"/>
        <w:rPr>
          <w:rFonts w:ascii="Calibri"/>
          <w:sz w:val="20"/>
        </w:rPr>
      </w:pPr>
    </w:p>
    <w:p w14:paraId="7D5AB9B8" w14:textId="77777777" w:rsidR="00C852A7" w:rsidRDefault="00C852A7">
      <w:pPr>
        <w:pStyle w:val="BodyText"/>
        <w:rPr>
          <w:rFonts w:ascii="Calibri"/>
          <w:sz w:val="20"/>
        </w:rPr>
      </w:pPr>
    </w:p>
    <w:p w14:paraId="1C93CABF" w14:textId="77777777" w:rsidR="00C852A7" w:rsidRDefault="00C852A7">
      <w:pPr>
        <w:pStyle w:val="BodyText"/>
        <w:rPr>
          <w:rFonts w:ascii="Calibri"/>
          <w:sz w:val="20"/>
        </w:rPr>
      </w:pPr>
    </w:p>
    <w:p w14:paraId="6CD5C173" w14:textId="77777777" w:rsidR="00C852A7" w:rsidRDefault="00C852A7">
      <w:pPr>
        <w:pStyle w:val="BodyText"/>
        <w:rPr>
          <w:rFonts w:ascii="Calibri"/>
          <w:sz w:val="20"/>
        </w:rPr>
      </w:pPr>
    </w:p>
    <w:p w14:paraId="5F6B3E3B" w14:textId="77777777" w:rsidR="00C852A7" w:rsidRDefault="00C852A7">
      <w:pPr>
        <w:pStyle w:val="BodyText"/>
        <w:rPr>
          <w:rFonts w:ascii="Calibri"/>
          <w:sz w:val="20"/>
        </w:rPr>
      </w:pPr>
    </w:p>
    <w:p w14:paraId="303F352D" w14:textId="77777777" w:rsidR="00C852A7" w:rsidRDefault="00C852A7">
      <w:pPr>
        <w:pStyle w:val="BodyText"/>
        <w:rPr>
          <w:rFonts w:ascii="Calibri"/>
          <w:sz w:val="20"/>
        </w:rPr>
      </w:pPr>
    </w:p>
    <w:p w14:paraId="03E7CDBA" w14:textId="77777777" w:rsidR="00C852A7" w:rsidRDefault="00C852A7">
      <w:pPr>
        <w:pStyle w:val="BodyText"/>
        <w:rPr>
          <w:rFonts w:ascii="Calibri"/>
          <w:sz w:val="20"/>
        </w:rPr>
      </w:pPr>
    </w:p>
    <w:p w14:paraId="6ECC0BE5" w14:textId="77777777" w:rsidR="00C852A7" w:rsidRDefault="00C852A7">
      <w:pPr>
        <w:pStyle w:val="BodyText"/>
        <w:rPr>
          <w:rFonts w:ascii="Calibri"/>
          <w:sz w:val="20"/>
        </w:rPr>
      </w:pPr>
    </w:p>
    <w:p w14:paraId="24F13A4B" w14:textId="77777777" w:rsidR="00C852A7" w:rsidRDefault="00C852A7">
      <w:pPr>
        <w:pStyle w:val="BodyText"/>
        <w:spacing w:before="7"/>
        <w:rPr>
          <w:rFonts w:ascii="Calibri"/>
          <w:sz w:val="26"/>
        </w:rPr>
      </w:pPr>
    </w:p>
    <w:p w14:paraId="60DE376D" w14:textId="77777777" w:rsidR="00C852A7" w:rsidRDefault="00C852A7">
      <w:pPr>
        <w:jc w:val="right"/>
        <w:rPr>
          <w:rFonts w:ascii="Calibri"/>
        </w:rPr>
        <w:sectPr w:rsidR="00C852A7">
          <w:pgSz w:w="12240" w:h="15840"/>
          <w:pgMar w:top="1500" w:right="380" w:bottom="280" w:left="140" w:header="720" w:footer="720" w:gutter="0"/>
          <w:cols w:space="720"/>
        </w:sectPr>
      </w:pPr>
    </w:p>
    <w:p w14:paraId="480149C2" w14:textId="77777777" w:rsidR="00C852A7" w:rsidRDefault="00EF028F">
      <w:pPr>
        <w:pStyle w:val="BodyText"/>
        <w:ind w:left="1520"/>
        <w:rPr>
          <w:rFonts w:ascii="Calibri"/>
          <w:sz w:val="20"/>
        </w:rPr>
      </w:pPr>
      <w:r>
        <w:rPr>
          <w:rFonts w:ascii="Calibri"/>
          <w:noProof/>
          <w:sz w:val="20"/>
        </w:rPr>
        <w:lastRenderedPageBreak/>
        <w:drawing>
          <wp:inline distT="0" distB="0" distL="0" distR="0" wp14:anchorId="7957FBD3" wp14:editId="3F64CB75">
            <wp:extent cx="5766074" cy="2804159"/>
            <wp:effectExtent l="0" t="0" r="0" b="0"/>
            <wp:docPr id="183" name="image1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110.jpeg"/>
                    <pic:cNvPicPr/>
                  </pic:nvPicPr>
                  <pic:blipFill>
                    <a:blip r:embed="rId1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6074" cy="280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7664C" w14:textId="77777777" w:rsidR="00C852A7" w:rsidRDefault="00C852A7">
      <w:pPr>
        <w:pStyle w:val="BodyText"/>
        <w:spacing w:before="1"/>
        <w:rPr>
          <w:rFonts w:ascii="Calibri"/>
          <w:sz w:val="15"/>
        </w:rPr>
      </w:pPr>
    </w:p>
    <w:p w14:paraId="239C751C" w14:textId="77777777" w:rsidR="00C852A7" w:rsidRDefault="00EF028F">
      <w:pPr>
        <w:spacing w:before="56"/>
        <w:ind w:left="361"/>
        <w:rPr>
          <w:rFonts w:ascii="Calibri"/>
          <w:b/>
        </w:rPr>
      </w:pPr>
      <w:r>
        <w:rPr>
          <w:rFonts w:ascii="Calibri"/>
          <w:b/>
          <w:u w:val="single"/>
        </w:rPr>
        <w:t>Talking</w:t>
      </w:r>
      <w:r>
        <w:rPr>
          <w:rFonts w:ascii="Calibri"/>
          <w:b/>
          <w:spacing w:val="-4"/>
          <w:u w:val="single"/>
        </w:rPr>
        <w:t xml:space="preserve"> </w:t>
      </w:r>
      <w:r>
        <w:rPr>
          <w:rFonts w:ascii="Calibri"/>
          <w:b/>
          <w:u w:val="single"/>
        </w:rPr>
        <w:t>Points</w:t>
      </w:r>
    </w:p>
    <w:p w14:paraId="4445849E" w14:textId="77777777" w:rsidR="00C852A7" w:rsidRDefault="00EF028F">
      <w:pPr>
        <w:ind w:left="361"/>
        <w:rPr>
          <w:rFonts w:ascii="Calibri"/>
        </w:rPr>
      </w:pPr>
      <w:r>
        <w:rPr>
          <w:rFonts w:ascii="Calibri"/>
        </w:rPr>
        <w:t>Sometime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we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migh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no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b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able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ell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wha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w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ar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actually</w:t>
      </w:r>
      <w:r>
        <w:rPr>
          <w:rFonts w:ascii="Calibri"/>
          <w:spacing w:val="4"/>
        </w:rPr>
        <w:t xml:space="preserve"> </w:t>
      </w:r>
      <w:r>
        <w:rPr>
          <w:rFonts w:ascii="Calibri"/>
          <w:i/>
        </w:rPr>
        <w:t>feeling</w:t>
      </w:r>
      <w:r>
        <w:rPr>
          <w:rFonts w:ascii="Calibri"/>
        </w:rPr>
        <w:t>.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example,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I ma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not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ecogniz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that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I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am feeling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mad</w:t>
      </w:r>
    </w:p>
    <w:p w14:paraId="39FD8C3F" w14:textId="77777777" w:rsidR="00C852A7" w:rsidRDefault="00EF028F">
      <w:pPr>
        <w:ind w:left="371"/>
        <w:rPr>
          <w:rFonts w:ascii="Calibri" w:hAnsi="Calibri"/>
        </w:rPr>
      </w:pPr>
      <w:r>
        <w:rPr>
          <w:rFonts w:ascii="Calibri" w:hAnsi="Calibri"/>
        </w:rPr>
        <w:t>until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I realiz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hat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my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shoulders are up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my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ears, I’m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getting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sweaty, an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my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stomach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s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n knots.</w:t>
      </w:r>
    </w:p>
    <w:p w14:paraId="4EFA2779" w14:textId="77777777" w:rsidR="00C852A7" w:rsidRDefault="00EF028F">
      <w:pPr>
        <w:spacing w:before="8"/>
        <w:ind w:left="371" w:right="287" w:hanging="10"/>
        <w:rPr>
          <w:rFonts w:ascii="Calibri"/>
        </w:rPr>
      </w:pPr>
      <w:r>
        <w:rPr>
          <w:rFonts w:ascii="Calibri"/>
        </w:rPr>
        <w:t>This is a good time to practice a body scan. Mindfulness does not mean to be still and not have any thoughts. It is about just</w:t>
      </w:r>
      <w:r>
        <w:rPr>
          <w:rFonts w:ascii="Calibri"/>
          <w:spacing w:val="-47"/>
        </w:rPr>
        <w:t xml:space="preserve"> </w:t>
      </w:r>
      <w:r>
        <w:rPr>
          <w:rFonts w:ascii="Calibri"/>
        </w:rPr>
        <w:t>noticing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what is going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on,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without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judgment.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Let us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notice</w:t>
      </w:r>
      <w:r>
        <w:rPr>
          <w:rFonts w:ascii="Calibri"/>
          <w:spacing w:val="1"/>
        </w:rPr>
        <w:t xml:space="preserve"> </w:t>
      </w:r>
      <w:r>
        <w:rPr>
          <w:rFonts w:ascii="Calibri"/>
        </w:rPr>
        <w:t>wha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s going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on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i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ur bodies.</w:t>
      </w:r>
    </w:p>
    <w:p w14:paraId="6DC93DF2" w14:textId="77777777" w:rsidR="00C852A7" w:rsidRDefault="00EF028F">
      <w:pPr>
        <w:spacing w:before="178"/>
        <w:ind w:left="361"/>
        <w:rPr>
          <w:rFonts w:ascii="Calibri"/>
          <w:b/>
        </w:rPr>
      </w:pPr>
      <w:r>
        <w:rPr>
          <w:rFonts w:ascii="Calibri"/>
          <w:b/>
          <w:u w:val="single"/>
        </w:rPr>
        <w:t>Exercise:</w:t>
      </w:r>
      <w:r>
        <w:rPr>
          <w:rFonts w:ascii="Calibri"/>
          <w:b/>
          <w:spacing w:val="-2"/>
          <w:u w:val="single"/>
        </w:rPr>
        <w:t xml:space="preserve"> </w:t>
      </w:r>
      <w:r>
        <w:rPr>
          <w:rFonts w:ascii="Calibri"/>
          <w:b/>
          <w:u w:val="single"/>
        </w:rPr>
        <w:t>The</w:t>
      </w:r>
      <w:r>
        <w:rPr>
          <w:rFonts w:ascii="Calibri"/>
          <w:b/>
          <w:spacing w:val="-4"/>
          <w:u w:val="single"/>
        </w:rPr>
        <w:t xml:space="preserve"> </w:t>
      </w:r>
      <w:r>
        <w:rPr>
          <w:rFonts w:ascii="Calibri"/>
          <w:b/>
          <w:u w:val="single"/>
        </w:rPr>
        <w:t>Body</w:t>
      </w:r>
      <w:r>
        <w:rPr>
          <w:rFonts w:ascii="Calibri"/>
          <w:b/>
          <w:spacing w:val="-2"/>
          <w:u w:val="single"/>
        </w:rPr>
        <w:t xml:space="preserve"> </w:t>
      </w:r>
      <w:r>
        <w:rPr>
          <w:rFonts w:ascii="Calibri"/>
          <w:b/>
          <w:u w:val="single"/>
        </w:rPr>
        <w:t>Scan</w:t>
      </w:r>
    </w:p>
    <w:p w14:paraId="5C5A69D1" w14:textId="77777777" w:rsidR="00C852A7" w:rsidRDefault="00EF028F">
      <w:pPr>
        <w:spacing w:before="51"/>
        <w:ind w:left="371" w:right="316" w:hanging="10"/>
        <w:rPr>
          <w:rFonts w:ascii="Calibri" w:hAnsi="Calibri"/>
        </w:rPr>
      </w:pPr>
      <w:r>
        <w:rPr>
          <w:rFonts w:ascii="Calibri" w:hAnsi="Calibri"/>
        </w:rPr>
        <w:t>Purpose: To get in touch with our bodies and our feelings without judging anything. This can also be a relaxation strategy. If</w:t>
      </w:r>
      <w:r>
        <w:rPr>
          <w:rFonts w:ascii="Calibri" w:hAnsi="Calibri"/>
          <w:spacing w:val="-47"/>
        </w:rPr>
        <w:t xml:space="preserve"> </w:t>
      </w:r>
      <w:r>
        <w:rPr>
          <w:rFonts w:ascii="Calibri" w:hAnsi="Calibri"/>
        </w:rPr>
        <w:t>you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would prefer,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visit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youtube.com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</w:rPr>
        <w:t>and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earch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“body scans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for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students”.</w:t>
      </w:r>
    </w:p>
    <w:p w14:paraId="139A6F57" w14:textId="77777777" w:rsidR="00C852A7" w:rsidRDefault="00EF028F">
      <w:pPr>
        <w:spacing w:before="178"/>
        <w:ind w:left="361"/>
        <w:rPr>
          <w:rFonts w:ascii="Calibri"/>
        </w:rPr>
      </w:pPr>
      <w:r>
        <w:rPr>
          <w:rFonts w:ascii="Calibri"/>
        </w:rPr>
        <w:t>Lead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students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through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h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following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steps:</w:t>
      </w:r>
    </w:p>
    <w:p w14:paraId="26AE0C1D" w14:textId="5215971B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5"/>
        <w:ind w:hanging="281"/>
      </w:pPr>
      <w:r>
        <w:t>Allow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body</w:t>
      </w:r>
      <w:r>
        <w:rPr>
          <w:spacing w:val="-2"/>
        </w:rPr>
        <w:t xml:space="preserve"> </w:t>
      </w:r>
      <w:r>
        <w:t>to get</w:t>
      </w:r>
      <w:r>
        <w:rPr>
          <w:spacing w:val="-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fortable</w:t>
      </w:r>
      <w:r>
        <w:rPr>
          <w:spacing w:val="1"/>
        </w:rPr>
        <w:t xml:space="preserve"> </w:t>
      </w:r>
      <w:r>
        <w:t>position</w:t>
      </w:r>
      <w:r>
        <w:rPr>
          <w:spacing w:val="-4"/>
        </w:rPr>
        <w:t xml:space="preserve"> </w:t>
      </w:r>
      <w:r>
        <w:t>(sitting, standing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l</w:t>
      </w:r>
      <w:r w:rsidR="00CC3323">
        <w:t>ying</w:t>
      </w:r>
      <w:r>
        <w:rPr>
          <w:spacing w:val="1"/>
        </w:rPr>
        <w:t xml:space="preserve"> </w:t>
      </w:r>
      <w:r>
        <w:t>down)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ke sure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rm’s length</w:t>
      </w:r>
    </w:p>
    <w:p w14:paraId="7E136E27" w14:textId="77777777" w:rsidR="00C852A7" w:rsidRDefault="00EF028F">
      <w:pPr>
        <w:ind w:left="656"/>
        <w:rPr>
          <w:rFonts w:ascii="Calibri"/>
        </w:rPr>
      </w:pPr>
      <w:r>
        <w:rPr>
          <w:rFonts w:ascii="Calibri"/>
        </w:rPr>
        <w:t>awa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from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your neighbors.</w:t>
      </w:r>
    </w:p>
    <w:p w14:paraId="4A75C228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  <w:ind w:hanging="281"/>
      </w:pP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are comfortable,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may close</w:t>
      </w:r>
      <w:r>
        <w:rPr>
          <w:spacing w:val="-3"/>
        </w:rPr>
        <w:t xml:space="preserve"> </w:t>
      </w:r>
      <w:r>
        <w:t>your eyes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just let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eyes</w:t>
      </w:r>
      <w:r>
        <w:rPr>
          <w:spacing w:val="-1"/>
        </w:rPr>
        <w:t xml:space="preserve"> </w:t>
      </w:r>
      <w:r>
        <w:t>feel</w:t>
      </w:r>
      <w:r>
        <w:rPr>
          <w:spacing w:val="-3"/>
        </w:rPr>
        <w:t xml:space="preserve"> </w:t>
      </w:r>
      <w:r>
        <w:t>soft.</w:t>
      </w:r>
    </w:p>
    <w:p w14:paraId="22A65944" w14:textId="2152D86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5"/>
        <w:ind w:right="249" w:hanging="281"/>
      </w:pPr>
      <w:r>
        <w:t>Take a few deep breaths as you get into your body. Breath in through your nose (count to 4 slowly) and out through your</w:t>
      </w:r>
      <w:r>
        <w:rPr>
          <w:spacing w:val="-47"/>
        </w:rPr>
        <w:t xml:space="preserve"> </w:t>
      </w:r>
      <w:r>
        <w:t>mouth</w:t>
      </w:r>
      <w:r>
        <w:rPr>
          <w:spacing w:val="-1"/>
        </w:rPr>
        <w:t xml:space="preserve"> </w:t>
      </w:r>
      <w:r>
        <w:t>(count backward from</w:t>
      </w:r>
      <w:r>
        <w:rPr>
          <w:spacing w:val="-2"/>
        </w:rPr>
        <w:t xml:space="preserve"> </w:t>
      </w:r>
      <w:r>
        <w:t>4).</w:t>
      </w:r>
    </w:p>
    <w:p w14:paraId="62BB4C49" w14:textId="0244A8FC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  <w:ind w:right="611" w:hanging="281"/>
      </w:pPr>
      <w:r>
        <w:t>Start to sense your body and how it feels on your chair, or the ground. Is it heavy or light? Warm or cold? Begin to</w:t>
      </w:r>
      <w:r>
        <w:rPr>
          <w:spacing w:val="-47"/>
        </w:rPr>
        <w:t xml:space="preserve"> </w:t>
      </w:r>
      <w:r>
        <w:t>sense</w:t>
      </w:r>
      <w:r>
        <w:rPr>
          <w:spacing w:val="-3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clothes feel like</w:t>
      </w:r>
      <w:r>
        <w:rPr>
          <w:spacing w:val="-2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skin.</w:t>
      </w:r>
    </w:p>
    <w:p w14:paraId="466A6A68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  <w:ind w:hanging="281"/>
      </w:pPr>
      <w:r>
        <w:t>Become awar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op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head. What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feel?</w:t>
      </w:r>
      <w:r>
        <w:rPr>
          <w:spacing w:val="-3"/>
        </w:rPr>
        <w:t xml:space="preserve"> </w:t>
      </w:r>
      <w:r>
        <w:t>Maybe stillness,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ight breeze?</w:t>
      </w:r>
    </w:p>
    <w:p w14:paraId="7B80E21B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  <w:ind w:hanging="281"/>
      </w:pPr>
      <w:r>
        <w:t>Bring</w:t>
      </w:r>
      <w:r>
        <w:rPr>
          <w:spacing w:val="-2"/>
        </w:rPr>
        <w:t xml:space="preserve"> </w:t>
      </w:r>
      <w:r>
        <w:t>your atten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your ears.</w:t>
      </w:r>
      <w:r>
        <w:rPr>
          <w:spacing w:val="-3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ense?</w:t>
      </w:r>
      <w:r>
        <w:rPr>
          <w:spacing w:val="-2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hear</w:t>
      </w:r>
      <w:r>
        <w:rPr>
          <w:spacing w:val="-4"/>
        </w:rPr>
        <w:t xml:space="preserve"> </w:t>
      </w:r>
      <w:r>
        <w:t>anything?</w:t>
      </w:r>
      <w:r>
        <w:rPr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ear a</w:t>
      </w:r>
      <w:r>
        <w:rPr>
          <w:spacing w:val="-2"/>
        </w:rPr>
        <w:t xml:space="preserve"> </w:t>
      </w:r>
      <w:r>
        <w:t>clock ticking?</w:t>
      </w:r>
    </w:p>
    <w:p w14:paraId="1A6F2D35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6"/>
        <w:ind w:right="216" w:hanging="281"/>
      </w:pPr>
      <w:r>
        <w:t>Now notice your jaw. Is your jaw firmly closed or open slightly? See if you can let your facial muscles soften and unfurrow</w:t>
      </w:r>
      <w:r>
        <w:rPr>
          <w:spacing w:val="-47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eyebrows.</w:t>
      </w:r>
    </w:p>
    <w:p w14:paraId="3626066C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  <w:ind w:hanging="281"/>
      </w:pPr>
      <w:r>
        <w:t>Begi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nse your shoulders.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tight and</w:t>
      </w:r>
      <w:r>
        <w:rPr>
          <w:spacing w:val="-2"/>
        </w:rPr>
        <w:t xml:space="preserve"> </w:t>
      </w:r>
      <w:r>
        <w:t>close</w:t>
      </w:r>
      <w:r>
        <w:rPr>
          <w:spacing w:val="1"/>
        </w:rPr>
        <w:t xml:space="preserve"> </w:t>
      </w:r>
      <w:r>
        <w:t>to your</w:t>
      </w:r>
      <w:r>
        <w:rPr>
          <w:spacing w:val="-2"/>
        </w:rPr>
        <w:t xml:space="preserve"> </w:t>
      </w:r>
      <w:r>
        <w:t>ears,</w:t>
      </w:r>
      <w:r>
        <w:rPr>
          <w:spacing w:val="-3"/>
        </w:rPr>
        <w:t xml:space="preserve"> </w:t>
      </w:r>
      <w:r>
        <w:t>or relaxed?</w:t>
      </w:r>
    </w:p>
    <w:p w14:paraId="6BD1319A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  <w:ind w:right="137" w:hanging="281"/>
      </w:pPr>
      <w:r>
        <w:t>Now notice your chest. You can put one hand on your stomach and one hand on your chest. Notice any movement in your</w:t>
      </w:r>
      <w:r>
        <w:rPr>
          <w:spacing w:val="-47"/>
        </w:rPr>
        <w:t xml:space="preserve"> </w:t>
      </w:r>
      <w:r>
        <w:t>body as you breathe. Does your chest rise and fall? Do you feel your stomach move when you breathe? Is the air warm or</w:t>
      </w:r>
      <w:r>
        <w:rPr>
          <w:spacing w:val="1"/>
        </w:rPr>
        <w:t xml:space="preserve"> </w:t>
      </w:r>
      <w:r>
        <w:t>cool?</w:t>
      </w:r>
      <w:r>
        <w:rPr>
          <w:spacing w:val="-2"/>
        </w:rPr>
        <w:t xml:space="preserve"> </w:t>
      </w:r>
      <w:r>
        <w:t>Remember,</w:t>
      </w:r>
      <w:r>
        <w:rPr>
          <w:spacing w:val="-2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“right”</w:t>
      </w:r>
      <w:r>
        <w:rPr>
          <w:spacing w:val="-1"/>
        </w:rPr>
        <w:t xml:space="preserve"> </w:t>
      </w:r>
      <w:r>
        <w:t>answers. W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just</w:t>
      </w:r>
      <w:r>
        <w:rPr>
          <w:spacing w:val="1"/>
        </w:rPr>
        <w:t xml:space="preserve"> </w:t>
      </w:r>
      <w:r>
        <w:t>noticing.</w:t>
      </w:r>
    </w:p>
    <w:p w14:paraId="5368CF04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  <w:ind w:hanging="281"/>
      </w:pPr>
      <w:r>
        <w:t>Bring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attention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stomach.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ight?</w:t>
      </w:r>
      <w:r>
        <w:rPr>
          <w:spacing w:val="-1"/>
        </w:rPr>
        <w:t xml:space="preserve"> </w:t>
      </w:r>
      <w:r>
        <w:t>Maybe</w:t>
      </w:r>
      <w:r>
        <w:rPr>
          <w:spacing w:val="-1"/>
        </w:rPr>
        <w:t xml:space="preserve"> </w:t>
      </w:r>
      <w:r>
        <w:t>there is</w:t>
      </w:r>
      <w:r>
        <w:rPr>
          <w:spacing w:val="-4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particular</w:t>
      </w:r>
      <w:r>
        <w:rPr>
          <w:spacing w:val="-2"/>
        </w:rPr>
        <w:t xml:space="preserve"> </w:t>
      </w:r>
      <w:r>
        <w:t>feeling</w:t>
      </w:r>
      <w:r>
        <w:rPr>
          <w:spacing w:val="-2"/>
        </w:rPr>
        <w:t xml:space="preserve"> </w:t>
      </w:r>
      <w:r>
        <w:t>there.</w:t>
      </w:r>
      <w:r>
        <w:rPr>
          <w:spacing w:val="-1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OK,</w:t>
      </w:r>
      <w:r>
        <w:rPr>
          <w:spacing w:val="-1"/>
        </w:rPr>
        <w:t xml:space="preserve"> </w:t>
      </w:r>
      <w:r>
        <w:t>too.</w:t>
      </w:r>
    </w:p>
    <w:p w14:paraId="76DA9FD8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5"/>
        <w:ind w:hanging="281"/>
      </w:pPr>
      <w:r>
        <w:t>Now</w:t>
      </w:r>
      <w:r>
        <w:rPr>
          <w:spacing w:val="-1"/>
        </w:rPr>
        <w:t xml:space="preserve"> </w:t>
      </w:r>
      <w:r>
        <w:t>notice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hands.</w:t>
      </w:r>
      <w:r>
        <w:rPr>
          <w:spacing w:val="-2"/>
        </w:rPr>
        <w:t xml:space="preserve"> </w:t>
      </w:r>
      <w:r>
        <w:t>Are they</w:t>
      </w:r>
      <w:r>
        <w:rPr>
          <w:spacing w:val="-2"/>
        </w:rPr>
        <w:t xml:space="preserve"> </w:t>
      </w:r>
      <w:r>
        <w:t>clenched</w:t>
      </w:r>
      <w:r>
        <w:rPr>
          <w:spacing w:val="-2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fists?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relaxed?</w:t>
      </w:r>
    </w:p>
    <w:p w14:paraId="3C33280A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8"/>
        <w:ind w:hanging="281"/>
      </w:pPr>
      <w:r>
        <w:t>Begi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nse your</w:t>
      </w:r>
      <w:r>
        <w:rPr>
          <w:spacing w:val="-1"/>
        </w:rPr>
        <w:t xml:space="preserve"> </w:t>
      </w:r>
      <w:r>
        <w:t>feet</w:t>
      </w:r>
      <w:r>
        <w:rPr>
          <w:spacing w:val="-1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 ground.</w:t>
      </w:r>
      <w:r>
        <w:rPr>
          <w:spacing w:val="-2"/>
        </w:rPr>
        <w:t xml:space="preserve"> </w:t>
      </w:r>
      <w:r>
        <w:t>Feel</w:t>
      </w:r>
      <w:r>
        <w:rPr>
          <w:spacing w:val="-3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feet</w:t>
      </w:r>
      <w:r>
        <w:rPr>
          <w:spacing w:val="-3"/>
        </w:rPr>
        <w:t xml:space="preserve"> </w:t>
      </w:r>
      <w:r>
        <w:t>inside your</w:t>
      </w:r>
      <w:r>
        <w:rPr>
          <w:spacing w:val="-1"/>
        </w:rPr>
        <w:t xml:space="preserve"> </w:t>
      </w:r>
      <w:r>
        <w:t>shoes.</w:t>
      </w:r>
      <w:r>
        <w:rPr>
          <w:spacing w:val="-1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does that</w:t>
      </w:r>
      <w:r>
        <w:rPr>
          <w:spacing w:val="-4"/>
        </w:rPr>
        <w:t xml:space="preserve"> </w:t>
      </w:r>
      <w:r>
        <w:t>feel</w:t>
      </w:r>
      <w:r>
        <w:rPr>
          <w:spacing w:val="-4"/>
        </w:rPr>
        <w:t xml:space="preserve"> </w:t>
      </w:r>
      <w:r>
        <w:t>like?</w:t>
      </w:r>
    </w:p>
    <w:p w14:paraId="1193EA2B" w14:textId="77777777" w:rsidR="00C852A7" w:rsidRDefault="00EF028F">
      <w:pPr>
        <w:pStyle w:val="ListParagraph"/>
        <w:numPr>
          <w:ilvl w:val="0"/>
          <w:numId w:val="4"/>
        </w:numPr>
        <w:tabs>
          <w:tab w:val="left" w:pos="656"/>
          <w:tab w:val="left" w:pos="657"/>
        </w:tabs>
        <w:spacing w:before="7"/>
        <w:ind w:right="979" w:hanging="281"/>
      </w:pPr>
      <w:r>
        <w:t>Now bring awareness to the whole body and take another deep breath through your nose (counting up to 4) and</w:t>
      </w:r>
      <w:r>
        <w:rPr>
          <w:spacing w:val="-47"/>
        </w:rPr>
        <w:t xml:space="preserve"> </w:t>
      </w:r>
      <w:r>
        <w:t>breathing</w:t>
      </w:r>
      <w:r>
        <w:rPr>
          <w:spacing w:val="-2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mouth</w:t>
      </w:r>
      <w:r>
        <w:rPr>
          <w:spacing w:val="-3"/>
        </w:rPr>
        <w:t xml:space="preserve"> </w:t>
      </w:r>
      <w:r>
        <w:t>(counting</w:t>
      </w:r>
      <w:r>
        <w:rPr>
          <w:spacing w:val="-1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4.)</w:t>
      </w:r>
    </w:p>
    <w:p w14:paraId="728B21A0" w14:textId="77777777" w:rsidR="00C852A7" w:rsidRDefault="00C852A7">
      <w:pPr>
        <w:pStyle w:val="BodyText"/>
        <w:spacing w:before="3"/>
        <w:rPr>
          <w:rFonts w:ascii="Calibri"/>
          <w:sz w:val="23"/>
        </w:rPr>
      </w:pPr>
    </w:p>
    <w:p w14:paraId="5E95E531" w14:textId="77777777" w:rsidR="00C852A7" w:rsidRDefault="00EF028F">
      <w:pPr>
        <w:ind w:left="371" w:right="306" w:hanging="10"/>
        <w:rPr>
          <w:rFonts w:ascii="Calibri" w:hAnsi="Calibri"/>
          <w:sz w:val="18"/>
        </w:rPr>
      </w:pPr>
      <w:r>
        <w:rPr>
          <w:rFonts w:ascii="Calibri" w:hAnsi="Calibri"/>
          <w:sz w:val="18"/>
        </w:rPr>
        <w:t>Follow‐up talking points:</w:t>
      </w:r>
      <w:r>
        <w:rPr>
          <w:rFonts w:ascii="Calibri" w:hAnsi="Calibri"/>
          <w:spacing w:val="1"/>
          <w:sz w:val="18"/>
        </w:rPr>
        <w:t xml:space="preserve"> </w:t>
      </w:r>
      <w:r>
        <w:rPr>
          <w:rFonts w:ascii="Calibri" w:hAnsi="Calibri"/>
          <w:sz w:val="18"/>
        </w:rPr>
        <w:t>Is it possible to read other people’s emotions by looking at their body language? NOTE:</w:t>
      </w:r>
      <w:r>
        <w:rPr>
          <w:rFonts w:ascii="Calibri" w:hAnsi="Calibri"/>
          <w:spacing w:val="1"/>
          <w:sz w:val="18"/>
        </w:rPr>
        <w:t xml:space="preserve"> </w:t>
      </w:r>
      <w:r>
        <w:rPr>
          <w:rFonts w:ascii="Calibri" w:hAnsi="Calibri"/>
          <w:sz w:val="18"/>
        </w:rPr>
        <w:t>to promote wellness among your</w:t>
      </w:r>
      <w:r>
        <w:rPr>
          <w:rFonts w:ascii="Calibri" w:hAnsi="Calibri"/>
          <w:spacing w:val="-39"/>
          <w:sz w:val="18"/>
        </w:rPr>
        <w:t xml:space="preserve"> </w:t>
      </w:r>
      <w:r>
        <w:rPr>
          <w:rFonts w:ascii="Calibri" w:hAnsi="Calibri"/>
          <w:sz w:val="18"/>
        </w:rPr>
        <w:t>students,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consider repeating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the</w:t>
      </w:r>
      <w:r>
        <w:rPr>
          <w:rFonts w:ascii="Calibri" w:hAnsi="Calibri"/>
          <w:spacing w:val="1"/>
          <w:sz w:val="18"/>
        </w:rPr>
        <w:t xml:space="preserve"> </w:t>
      </w:r>
      <w:r>
        <w:rPr>
          <w:rFonts w:ascii="Calibri" w:hAnsi="Calibri"/>
          <w:sz w:val="18"/>
        </w:rPr>
        <w:t>body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scan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exercise</w:t>
      </w:r>
      <w:r>
        <w:rPr>
          <w:rFonts w:ascii="Calibri" w:hAnsi="Calibri"/>
          <w:spacing w:val="4"/>
          <w:sz w:val="18"/>
        </w:rPr>
        <w:t xml:space="preserve"> </w:t>
      </w:r>
      <w:r>
        <w:rPr>
          <w:rFonts w:ascii="Calibri" w:hAnsi="Calibri"/>
          <w:sz w:val="18"/>
        </w:rPr>
        <w:t>routinely (beginning</w:t>
      </w:r>
      <w:r>
        <w:rPr>
          <w:rFonts w:ascii="Calibri" w:hAnsi="Calibri"/>
          <w:spacing w:val="-2"/>
          <w:sz w:val="18"/>
        </w:rPr>
        <w:t xml:space="preserve"> </w:t>
      </w:r>
      <w:r>
        <w:rPr>
          <w:rFonts w:ascii="Calibri" w:hAnsi="Calibri"/>
          <w:sz w:val="18"/>
        </w:rPr>
        <w:t>of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class) as</w:t>
      </w:r>
      <w:r>
        <w:rPr>
          <w:rFonts w:ascii="Calibri" w:hAnsi="Calibri"/>
          <w:spacing w:val="-1"/>
          <w:sz w:val="18"/>
        </w:rPr>
        <w:t xml:space="preserve"> </w:t>
      </w:r>
      <w:r>
        <w:rPr>
          <w:rFonts w:ascii="Calibri" w:hAnsi="Calibri"/>
          <w:sz w:val="18"/>
        </w:rPr>
        <w:t>needed.</w:t>
      </w:r>
    </w:p>
    <w:p w14:paraId="3786828F" w14:textId="77777777" w:rsidR="00C852A7" w:rsidRDefault="00C852A7">
      <w:pPr>
        <w:rPr>
          <w:rFonts w:ascii="Calibri" w:hAnsi="Calibri"/>
          <w:sz w:val="18"/>
        </w:rPr>
        <w:sectPr w:rsidR="00C852A7">
          <w:pgSz w:w="12240" w:h="15840"/>
          <w:pgMar w:top="0" w:right="380" w:bottom="280" w:left="140" w:header="720" w:footer="720" w:gutter="0"/>
          <w:cols w:space="720"/>
        </w:sectPr>
      </w:pPr>
    </w:p>
    <w:p w14:paraId="3E4B8828" w14:textId="77777777" w:rsidR="00C852A7" w:rsidRDefault="00EF028F">
      <w:pPr>
        <w:pStyle w:val="Heading3"/>
        <w:spacing w:before="70"/>
        <w:ind w:left="440"/>
        <w:rPr>
          <w:rFonts w:ascii="Arial"/>
        </w:rPr>
      </w:pPr>
      <w:r>
        <w:rPr>
          <w:rFonts w:ascii="Arial"/>
        </w:rPr>
        <w:lastRenderedPageBreak/>
        <w:t>Self-Advocacy: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efinitio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&amp;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Skill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Worksheet</w:t>
      </w:r>
    </w:p>
    <w:p w14:paraId="72B3490F" w14:textId="77777777" w:rsidR="00C852A7" w:rsidRDefault="00EF028F">
      <w:pPr>
        <w:spacing w:before="289" w:line="297" w:lineRule="auto"/>
        <w:ind w:left="450" w:right="754" w:hanging="10"/>
        <w:rPr>
          <w:rFonts w:ascii="Arial"/>
          <w:sz w:val="21"/>
        </w:rPr>
      </w:pPr>
      <w:r>
        <w:rPr>
          <w:rFonts w:ascii="Arial"/>
          <w:sz w:val="21"/>
        </w:rPr>
        <w:t>Self-advocacy is the process of speaking up for yourself, and each person should have these skills. The following</w:t>
      </w:r>
      <w:r>
        <w:rPr>
          <w:rFonts w:ascii="Arial"/>
          <w:spacing w:val="-56"/>
          <w:sz w:val="21"/>
        </w:rPr>
        <w:t xml:space="preserve"> </w:t>
      </w:r>
      <w:r>
        <w:rPr>
          <w:rFonts w:ascii="Arial"/>
          <w:sz w:val="21"/>
        </w:rPr>
        <w:t>lesson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talks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about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self-advocacy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when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you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can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self-advocate,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and the</w:t>
      </w:r>
      <w:r>
        <w:rPr>
          <w:rFonts w:ascii="Arial"/>
          <w:spacing w:val="-2"/>
          <w:sz w:val="21"/>
        </w:rPr>
        <w:t xml:space="preserve"> </w:t>
      </w:r>
      <w:r>
        <w:rPr>
          <w:rFonts w:ascii="Arial"/>
          <w:sz w:val="21"/>
        </w:rPr>
        <w:t>skills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you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can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use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to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do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so.</w:t>
      </w:r>
    </w:p>
    <w:p w14:paraId="6306BF2E" w14:textId="77777777" w:rsidR="00C852A7" w:rsidRDefault="00C852A7">
      <w:pPr>
        <w:pStyle w:val="BodyText"/>
        <w:spacing w:before="2"/>
        <w:rPr>
          <w:rFonts w:ascii="Arial"/>
          <w:sz w:val="34"/>
        </w:rPr>
      </w:pPr>
    </w:p>
    <w:p w14:paraId="14E135EF" w14:textId="77777777" w:rsidR="00C852A7" w:rsidRDefault="00EF028F">
      <w:pPr>
        <w:pStyle w:val="Heading2"/>
      </w:pPr>
      <w:r>
        <w:t>Wha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elf-Advocacy?</w:t>
      </w:r>
    </w:p>
    <w:p w14:paraId="1EDECCB8" w14:textId="77777777" w:rsidR="00C852A7" w:rsidRDefault="00EF028F">
      <w:pPr>
        <w:pStyle w:val="BodyText"/>
        <w:spacing w:before="66" w:line="312" w:lineRule="auto"/>
        <w:ind w:left="436" w:right="311" w:hanging="10"/>
        <w:rPr>
          <w:rFonts w:ascii="Arial"/>
        </w:rPr>
      </w:pPr>
      <w:r>
        <w:rPr>
          <w:rFonts w:ascii="Arial"/>
          <w:b/>
        </w:rPr>
        <w:t xml:space="preserve">Self-advocacy </w:t>
      </w:r>
      <w:r>
        <w:rPr>
          <w:rFonts w:ascii="Arial"/>
        </w:rPr>
        <w:t xml:space="preserve">is the process of </w:t>
      </w:r>
      <w:r>
        <w:rPr>
          <w:rFonts w:ascii="Arial"/>
          <w:b/>
        </w:rPr>
        <w:t xml:space="preserve">speaking up </w:t>
      </w:r>
      <w:r>
        <w:rPr>
          <w:rFonts w:ascii="Arial"/>
        </w:rPr>
        <w:t>for yourself and your needs, and, if the situation calls for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it, also doing what you need to, to make sure your needs are met. Think of it like this: if you have a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severe allergy to a food that is always served in your school cafeteria, and even being near it made you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ill, then it would be up to you to speak up, talk to the principal, and explain your situation. They may not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be able to stop serving the dish, but they may be able to set up a way for you to not sit in the cafeteria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for your lunch. Your voice is important, so it's also important to make sure it is heard, and no one can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dvocat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 your concerns better than you.</w:t>
      </w:r>
    </w:p>
    <w:p w14:paraId="64607FD7" w14:textId="77777777" w:rsidR="00C852A7" w:rsidRDefault="00C852A7">
      <w:pPr>
        <w:pStyle w:val="BodyText"/>
        <w:spacing w:before="2"/>
        <w:rPr>
          <w:rFonts w:ascii="Arial"/>
          <w:sz w:val="32"/>
        </w:rPr>
      </w:pPr>
    </w:p>
    <w:p w14:paraId="65154281" w14:textId="77777777" w:rsidR="00C852A7" w:rsidRDefault="00EF028F">
      <w:pPr>
        <w:pStyle w:val="Heading2"/>
      </w:pPr>
      <w:r>
        <w:t>Whe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lf-Advocate?</w:t>
      </w:r>
    </w:p>
    <w:p w14:paraId="7BA5422D" w14:textId="499DFF1F" w:rsidR="00C852A7" w:rsidRDefault="00EF028F">
      <w:pPr>
        <w:pStyle w:val="BodyText"/>
        <w:spacing w:before="65" w:line="312" w:lineRule="auto"/>
        <w:ind w:left="436" w:right="306" w:hanging="10"/>
        <w:jc w:val="both"/>
        <w:rPr>
          <w:rFonts w:ascii="Arial"/>
        </w:rPr>
      </w:pPr>
      <w:r>
        <w:rPr>
          <w:noProof/>
        </w:rPr>
        <w:drawing>
          <wp:anchor distT="0" distB="0" distL="0" distR="0" simplePos="0" relativeHeight="118" behindDoc="0" locked="0" layoutInCell="1" allowOverlap="1" wp14:anchorId="18DE2072" wp14:editId="1C8F8032">
            <wp:simplePos x="0" y="0"/>
            <wp:positionH relativeFrom="page">
              <wp:posOffset>2387600</wp:posOffset>
            </wp:positionH>
            <wp:positionV relativeFrom="paragraph">
              <wp:posOffset>974545</wp:posOffset>
            </wp:positionV>
            <wp:extent cx="3009900" cy="704850"/>
            <wp:effectExtent l="0" t="0" r="0" b="0"/>
            <wp:wrapTopAndBottom/>
            <wp:docPr id="185" name="image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image111.png"/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</w:rPr>
        <w:t>Being a self-advocate is always a good thing if done respectfully. You can be a self-advocate with your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friends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when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speak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up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places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would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like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go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instead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jus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lway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deferr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what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ey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want. You can be a self-advocate when dealing with bullies, by making sure you have notified someone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situation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because</w:t>
      </w:r>
      <w:r w:rsidR="00CC3323">
        <w:rPr>
          <w:rFonts w:ascii="Arial"/>
        </w:rPr>
        <w:t xml:space="preserve"> of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r life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health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matter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So, how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do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dvocat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for yourself?</w:t>
      </w:r>
    </w:p>
    <w:p w14:paraId="0DE8A718" w14:textId="77777777" w:rsidR="00C852A7" w:rsidRDefault="00EF028F">
      <w:pPr>
        <w:pStyle w:val="Heading2"/>
        <w:spacing w:before="32"/>
      </w:pPr>
      <w:r>
        <w:t>Way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dvocate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Yourself</w:t>
      </w:r>
    </w:p>
    <w:p w14:paraId="315F092E" w14:textId="4D512732" w:rsidR="00C852A7" w:rsidRDefault="00EF028F">
      <w:pPr>
        <w:pStyle w:val="BodyText"/>
        <w:spacing w:before="66" w:line="314" w:lineRule="auto"/>
        <w:ind w:left="436" w:right="306" w:hanging="10"/>
        <w:rPr>
          <w:rFonts w:ascii="Arial"/>
        </w:rPr>
      </w:pPr>
      <w:r>
        <w:rPr>
          <w:rFonts w:ascii="Arial"/>
        </w:rPr>
        <w:t>Ther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-2"/>
        </w:rPr>
        <w:t xml:space="preserve"> </w:t>
      </w:r>
      <w:r>
        <w:rPr>
          <w:rFonts w:ascii="Arial"/>
          <w:b/>
        </w:rPr>
        <w:t>skills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</w:rPr>
        <w:t>to learn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how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dvocat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rself,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ut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first</w:t>
      </w:r>
      <w:r w:rsidR="00CC3323">
        <w:rPr>
          <w:rFonts w:ascii="Arial"/>
        </w:rPr>
        <w:t>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er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ew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ing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should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know:</w:t>
      </w:r>
    </w:p>
    <w:p w14:paraId="25EFEBCD" w14:textId="09532719" w:rsidR="00C852A7" w:rsidRDefault="00822BBA">
      <w:pPr>
        <w:spacing w:before="116" w:line="297" w:lineRule="auto"/>
        <w:ind w:left="1055" w:right="402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0080" behindDoc="0" locked="0" layoutInCell="1" allowOverlap="1" wp14:anchorId="4835BC48" wp14:editId="4EF0DCCB">
                <wp:simplePos x="0" y="0"/>
                <wp:positionH relativeFrom="page">
                  <wp:posOffset>606425</wp:posOffset>
                </wp:positionH>
                <wp:positionV relativeFrom="paragraph">
                  <wp:posOffset>111125</wp:posOffset>
                </wp:positionV>
                <wp:extent cx="38100" cy="38100"/>
                <wp:effectExtent l="0" t="0" r="0" b="0"/>
                <wp:wrapNone/>
                <wp:docPr id="142" name="docshape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175 175"/>
                            <a:gd name="T3" fmla="*/ 175 h 60"/>
                            <a:gd name="T4" fmla="+- 0 985 955"/>
                            <a:gd name="T5" fmla="*/ T4 w 60"/>
                            <a:gd name="T6" fmla="+- 0 175 175"/>
                            <a:gd name="T7" fmla="*/ 175 h 60"/>
                            <a:gd name="T8" fmla="+- 0 981 955"/>
                            <a:gd name="T9" fmla="*/ T8 w 60"/>
                            <a:gd name="T10" fmla="+- 0 175 175"/>
                            <a:gd name="T11" fmla="*/ 175 h 60"/>
                            <a:gd name="T12" fmla="+- 0 977 955"/>
                            <a:gd name="T13" fmla="*/ T12 w 60"/>
                            <a:gd name="T14" fmla="+- 0 176 175"/>
                            <a:gd name="T15" fmla="*/ 176 h 60"/>
                            <a:gd name="T16" fmla="+- 0 970 955"/>
                            <a:gd name="T17" fmla="*/ T16 w 60"/>
                            <a:gd name="T18" fmla="+- 0 179 175"/>
                            <a:gd name="T19" fmla="*/ 179 h 60"/>
                            <a:gd name="T20" fmla="+- 0 967 955"/>
                            <a:gd name="T21" fmla="*/ T20 w 60"/>
                            <a:gd name="T22" fmla="+- 0 181 175"/>
                            <a:gd name="T23" fmla="*/ 181 h 60"/>
                            <a:gd name="T24" fmla="+- 0 964 955"/>
                            <a:gd name="T25" fmla="*/ T24 w 60"/>
                            <a:gd name="T26" fmla="+- 0 184 175"/>
                            <a:gd name="T27" fmla="*/ 184 h 60"/>
                            <a:gd name="T28" fmla="+- 0 961 955"/>
                            <a:gd name="T29" fmla="*/ T28 w 60"/>
                            <a:gd name="T30" fmla="+- 0 187 175"/>
                            <a:gd name="T31" fmla="*/ 187 h 60"/>
                            <a:gd name="T32" fmla="+- 0 959 955"/>
                            <a:gd name="T33" fmla="*/ T32 w 60"/>
                            <a:gd name="T34" fmla="+- 0 190 175"/>
                            <a:gd name="T35" fmla="*/ 190 h 60"/>
                            <a:gd name="T36" fmla="+- 0 956 955"/>
                            <a:gd name="T37" fmla="*/ T36 w 60"/>
                            <a:gd name="T38" fmla="+- 0 197 175"/>
                            <a:gd name="T39" fmla="*/ 197 h 60"/>
                            <a:gd name="T40" fmla="+- 0 955 955"/>
                            <a:gd name="T41" fmla="*/ T40 w 60"/>
                            <a:gd name="T42" fmla="+- 0 201 175"/>
                            <a:gd name="T43" fmla="*/ 201 h 60"/>
                            <a:gd name="T44" fmla="+- 0 955 955"/>
                            <a:gd name="T45" fmla="*/ T44 w 60"/>
                            <a:gd name="T46" fmla="+- 0 209 175"/>
                            <a:gd name="T47" fmla="*/ 209 h 60"/>
                            <a:gd name="T48" fmla="+- 0 974 955"/>
                            <a:gd name="T49" fmla="*/ T48 w 60"/>
                            <a:gd name="T50" fmla="+- 0 233 175"/>
                            <a:gd name="T51" fmla="*/ 233 h 60"/>
                            <a:gd name="T52" fmla="+- 0 977 955"/>
                            <a:gd name="T53" fmla="*/ T52 w 60"/>
                            <a:gd name="T54" fmla="+- 0 234 175"/>
                            <a:gd name="T55" fmla="*/ 234 h 60"/>
                            <a:gd name="T56" fmla="+- 0 981 955"/>
                            <a:gd name="T57" fmla="*/ T56 w 60"/>
                            <a:gd name="T58" fmla="+- 0 235 175"/>
                            <a:gd name="T59" fmla="*/ 235 h 60"/>
                            <a:gd name="T60" fmla="+- 0 989 955"/>
                            <a:gd name="T61" fmla="*/ T60 w 60"/>
                            <a:gd name="T62" fmla="+- 0 235 175"/>
                            <a:gd name="T63" fmla="*/ 235 h 60"/>
                            <a:gd name="T64" fmla="+- 0 993 955"/>
                            <a:gd name="T65" fmla="*/ T64 w 60"/>
                            <a:gd name="T66" fmla="+- 0 234 175"/>
                            <a:gd name="T67" fmla="*/ 234 h 60"/>
                            <a:gd name="T68" fmla="+- 0 996 955"/>
                            <a:gd name="T69" fmla="*/ T68 w 60"/>
                            <a:gd name="T70" fmla="+- 0 233 175"/>
                            <a:gd name="T71" fmla="*/ 233 h 60"/>
                            <a:gd name="T72" fmla="+- 0 1000 955"/>
                            <a:gd name="T73" fmla="*/ T72 w 60"/>
                            <a:gd name="T74" fmla="+- 0 231 175"/>
                            <a:gd name="T75" fmla="*/ 231 h 60"/>
                            <a:gd name="T76" fmla="+- 0 1015 955"/>
                            <a:gd name="T77" fmla="*/ T76 w 60"/>
                            <a:gd name="T78" fmla="+- 0 209 175"/>
                            <a:gd name="T79" fmla="*/ 209 h 60"/>
                            <a:gd name="T80" fmla="+- 0 1015 955"/>
                            <a:gd name="T81" fmla="*/ T80 w 60"/>
                            <a:gd name="T82" fmla="+- 0 201 175"/>
                            <a:gd name="T83" fmla="*/ 201 h 60"/>
                            <a:gd name="T84" fmla="+- 0 1014 955"/>
                            <a:gd name="T85" fmla="*/ T84 w 60"/>
                            <a:gd name="T86" fmla="+- 0 197 175"/>
                            <a:gd name="T87" fmla="*/ 197 h 60"/>
                            <a:gd name="T88" fmla="+- 0 1011 955"/>
                            <a:gd name="T89" fmla="*/ T88 w 60"/>
                            <a:gd name="T90" fmla="+- 0 190 175"/>
                            <a:gd name="T91" fmla="*/ 190 h 60"/>
                            <a:gd name="T92" fmla="+- 0 1009 955"/>
                            <a:gd name="T93" fmla="*/ T92 w 60"/>
                            <a:gd name="T94" fmla="+- 0 187 175"/>
                            <a:gd name="T95" fmla="*/ 187 h 60"/>
                            <a:gd name="T96" fmla="+- 0 1006 955"/>
                            <a:gd name="T97" fmla="*/ T96 w 60"/>
                            <a:gd name="T98" fmla="+- 0 184 175"/>
                            <a:gd name="T99" fmla="*/ 184 h 60"/>
                            <a:gd name="T100" fmla="+- 0 1003 955"/>
                            <a:gd name="T101" fmla="*/ T100 w 60"/>
                            <a:gd name="T102" fmla="+- 0 181 175"/>
                            <a:gd name="T103" fmla="*/ 181 h 60"/>
                            <a:gd name="T104" fmla="+- 0 1000 955"/>
                            <a:gd name="T105" fmla="*/ T104 w 60"/>
                            <a:gd name="T106" fmla="+- 0 179 175"/>
                            <a:gd name="T107" fmla="*/ 179 h 60"/>
                            <a:gd name="T108" fmla="+- 0 993 955"/>
                            <a:gd name="T109" fmla="*/ T108 w 60"/>
                            <a:gd name="T110" fmla="+- 0 176 175"/>
                            <a:gd name="T111" fmla="*/ 176 h 60"/>
                            <a:gd name="T112" fmla="+- 0 989 955"/>
                            <a:gd name="T113" fmla="*/ T112 w 60"/>
                            <a:gd name="T114" fmla="+- 0 175 175"/>
                            <a:gd name="T115" fmla="*/ 175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15" y="4"/>
                              </a:lnTo>
                              <a:lnTo>
                                <a:pt x="12" y="6"/>
                              </a:lnTo>
                              <a:lnTo>
                                <a:pt x="9" y="9"/>
                              </a:lnTo>
                              <a:lnTo>
                                <a:pt x="6" y="12"/>
                              </a:lnTo>
                              <a:lnTo>
                                <a:pt x="4" y="15"/>
                              </a:lnTo>
                              <a:lnTo>
                                <a:pt x="1" y="22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19" y="58"/>
                              </a:lnTo>
                              <a:lnTo>
                                <a:pt x="22" y="59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38" y="59"/>
                              </a:lnTo>
                              <a:lnTo>
                                <a:pt x="41" y="58"/>
                              </a:lnTo>
                              <a:lnTo>
                                <a:pt x="45" y="56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59" y="22"/>
                              </a:lnTo>
                              <a:lnTo>
                                <a:pt x="56" y="15"/>
                              </a:lnTo>
                              <a:lnTo>
                                <a:pt x="54" y="12"/>
                              </a:lnTo>
                              <a:lnTo>
                                <a:pt x="51" y="9"/>
                              </a:lnTo>
                              <a:lnTo>
                                <a:pt x="48" y="6"/>
                              </a:lnTo>
                              <a:lnTo>
                                <a:pt x="45" y="4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7FBBB037" id="docshape129" o:spid="_x0000_s1026" style="position:absolute;margin-left:47.75pt;margin-top:8.75pt;width:3pt;height:3pt;z-index:1579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" path="m34,l30,,26,,22,1,15,4,12,6,9,9,6,12,4,15,1,22,,26r,8l19,58r3,1l26,60r8,l38,59r3,-1l45,56,60,34r,-8l59,22,56,15,54,12,51,9,48,6,45,4,38,1,34,xe" fillcolor="black" stroked="f">
                <v:path arrowok="t" o:connecttype="custom" o:connectlocs="21590,111125;19050,111125;16510,111125;13970,111760;9525,113665;7620,114935;5715,116840;3810,118745;2540,120650;635,125095;0,127635;0,132715;12065,147955;13970,148590;16510,149225;21590,149225;24130,148590;26035,147955;28575,146685;38100,132715;38100,127635;37465,125095;35560,120650;34290,118745;32385,116840;30480,114935;28575,113665;24130,111760;21590,111125" o:connectangles="0,0,0,0,0,0,0,0,0,0,0,0,0,0,0,0,0,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Know your rights - Whether in school or at a job, it's important to know the rules and regulations and what your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rights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are.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So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if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rights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are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being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oppressed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can self-advocate.</w:t>
      </w:r>
    </w:p>
    <w:p w14:paraId="0035D2E5" w14:textId="49CB953B" w:rsidR="00C852A7" w:rsidRDefault="00822BBA">
      <w:pPr>
        <w:spacing w:before="6" w:line="297" w:lineRule="auto"/>
        <w:ind w:left="1055" w:right="489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0592" behindDoc="0" locked="0" layoutInCell="1" allowOverlap="1" wp14:anchorId="5084DFE3" wp14:editId="69FA7E49">
                <wp:simplePos x="0" y="0"/>
                <wp:positionH relativeFrom="page">
                  <wp:posOffset>606425</wp:posOffset>
                </wp:positionH>
                <wp:positionV relativeFrom="paragraph">
                  <wp:posOffset>38100</wp:posOffset>
                </wp:positionV>
                <wp:extent cx="38100" cy="38100"/>
                <wp:effectExtent l="0" t="0" r="0" b="0"/>
                <wp:wrapNone/>
                <wp:docPr id="140" name="docshape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60 60"/>
                            <a:gd name="T3" fmla="*/ 60 h 60"/>
                            <a:gd name="T4" fmla="+- 0 985 955"/>
                            <a:gd name="T5" fmla="*/ T4 w 60"/>
                            <a:gd name="T6" fmla="+- 0 60 60"/>
                            <a:gd name="T7" fmla="*/ 60 h 60"/>
                            <a:gd name="T8" fmla="+- 0 981 955"/>
                            <a:gd name="T9" fmla="*/ T8 w 60"/>
                            <a:gd name="T10" fmla="+- 0 60 60"/>
                            <a:gd name="T11" fmla="*/ 60 h 60"/>
                            <a:gd name="T12" fmla="+- 0 977 955"/>
                            <a:gd name="T13" fmla="*/ T12 w 60"/>
                            <a:gd name="T14" fmla="+- 0 61 60"/>
                            <a:gd name="T15" fmla="*/ 61 h 60"/>
                            <a:gd name="T16" fmla="+- 0 970 955"/>
                            <a:gd name="T17" fmla="*/ T16 w 60"/>
                            <a:gd name="T18" fmla="+- 0 64 60"/>
                            <a:gd name="T19" fmla="*/ 64 h 60"/>
                            <a:gd name="T20" fmla="+- 0 967 955"/>
                            <a:gd name="T21" fmla="*/ T20 w 60"/>
                            <a:gd name="T22" fmla="+- 0 66 60"/>
                            <a:gd name="T23" fmla="*/ 66 h 60"/>
                            <a:gd name="T24" fmla="+- 0 964 955"/>
                            <a:gd name="T25" fmla="*/ T24 w 60"/>
                            <a:gd name="T26" fmla="+- 0 69 60"/>
                            <a:gd name="T27" fmla="*/ 69 h 60"/>
                            <a:gd name="T28" fmla="+- 0 961 955"/>
                            <a:gd name="T29" fmla="*/ T28 w 60"/>
                            <a:gd name="T30" fmla="+- 0 72 60"/>
                            <a:gd name="T31" fmla="*/ 72 h 60"/>
                            <a:gd name="T32" fmla="+- 0 959 955"/>
                            <a:gd name="T33" fmla="*/ T32 w 60"/>
                            <a:gd name="T34" fmla="+- 0 75 60"/>
                            <a:gd name="T35" fmla="*/ 75 h 60"/>
                            <a:gd name="T36" fmla="+- 0 956 955"/>
                            <a:gd name="T37" fmla="*/ T36 w 60"/>
                            <a:gd name="T38" fmla="+- 0 83 60"/>
                            <a:gd name="T39" fmla="*/ 83 h 60"/>
                            <a:gd name="T40" fmla="+- 0 955 955"/>
                            <a:gd name="T41" fmla="*/ T40 w 60"/>
                            <a:gd name="T42" fmla="+- 0 86 60"/>
                            <a:gd name="T43" fmla="*/ 86 h 60"/>
                            <a:gd name="T44" fmla="+- 0 955 955"/>
                            <a:gd name="T45" fmla="*/ T44 w 60"/>
                            <a:gd name="T46" fmla="+- 0 94 60"/>
                            <a:gd name="T47" fmla="*/ 94 h 60"/>
                            <a:gd name="T48" fmla="+- 0 974 955"/>
                            <a:gd name="T49" fmla="*/ T48 w 60"/>
                            <a:gd name="T50" fmla="+- 0 118 60"/>
                            <a:gd name="T51" fmla="*/ 118 h 60"/>
                            <a:gd name="T52" fmla="+- 0 977 955"/>
                            <a:gd name="T53" fmla="*/ T52 w 60"/>
                            <a:gd name="T54" fmla="+- 0 120 60"/>
                            <a:gd name="T55" fmla="*/ 120 h 60"/>
                            <a:gd name="T56" fmla="+- 0 981 955"/>
                            <a:gd name="T57" fmla="*/ T56 w 60"/>
                            <a:gd name="T58" fmla="+- 0 120 60"/>
                            <a:gd name="T59" fmla="*/ 120 h 60"/>
                            <a:gd name="T60" fmla="+- 0 989 955"/>
                            <a:gd name="T61" fmla="*/ T60 w 60"/>
                            <a:gd name="T62" fmla="+- 0 120 60"/>
                            <a:gd name="T63" fmla="*/ 120 h 60"/>
                            <a:gd name="T64" fmla="+- 0 993 955"/>
                            <a:gd name="T65" fmla="*/ T64 w 60"/>
                            <a:gd name="T66" fmla="+- 0 120 60"/>
                            <a:gd name="T67" fmla="*/ 120 h 60"/>
                            <a:gd name="T68" fmla="+- 0 996 955"/>
                            <a:gd name="T69" fmla="*/ T68 w 60"/>
                            <a:gd name="T70" fmla="+- 0 118 60"/>
                            <a:gd name="T71" fmla="*/ 118 h 60"/>
                            <a:gd name="T72" fmla="+- 0 1000 955"/>
                            <a:gd name="T73" fmla="*/ T72 w 60"/>
                            <a:gd name="T74" fmla="+- 0 117 60"/>
                            <a:gd name="T75" fmla="*/ 117 h 60"/>
                            <a:gd name="T76" fmla="+- 0 1015 955"/>
                            <a:gd name="T77" fmla="*/ T76 w 60"/>
                            <a:gd name="T78" fmla="+- 0 94 60"/>
                            <a:gd name="T79" fmla="*/ 94 h 60"/>
                            <a:gd name="T80" fmla="+- 0 1015 955"/>
                            <a:gd name="T81" fmla="*/ T80 w 60"/>
                            <a:gd name="T82" fmla="+- 0 86 60"/>
                            <a:gd name="T83" fmla="*/ 86 h 60"/>
                            <a:gd name="T84" fmla="+- 0 1014 955"/>
                            <a:gd name="T85" fmla="*/ T84 w 60"/>
                            <a:gd name="T86" fmla="+- 0 83 60"/>
                            <a:gd name="T87" fmla="*/ 83 h 60"/>
                            <a:gd name="T88" fmla="+- 0 1011 955"/>
                            <a:gd name="T89" fmla="*/ T88 w 60"/>
                            <a:gd name="T90" fmla="+- 0 75 60"/>
                            <a:gd name="T91" fmla="*/ 75 h 60"/>
                            <a:gd name="T92" fmla="+- 0 1009 955"/>
                            <a:gd name="T93" fmla="*/ T92 w 60"/>
                            <a:gd name="T94" fmla="+- 0 72 60"/>
                            <a:gd name="T95" fmla="*/ 72 h 60"/>
                            <a:gd name="T96" fmla="+- 0 1006 955"/>
                            <a:gd name="T97" fmla="*/ T96 w 60"/>
                            <a:gd name="T98" fmla="+- 0 69 60"/>
                            <a:gd name="T99" fmla="*/ 69 h 60"/>
                            <a:gd name="T100" fmla="+- 0 1003 955"/>
                            <a:gd name="T101" fmla="*/ T100 w 60"/>
                            <a:gd name="T102" fmla="+- 0 66 60"/>
                            <a:gd name="T103" fmla="*/ 66 h 60"/>
                            <a:gd name="T104" fmla="+- 0 1000 955"/>
                            <a:gd name="T105" fmla="*/ T104 w 60"/>
                            <a:gd name="T106" fmla="+- 0 64 60"/>
                            <a:gd name="T107" fmla="*/ 64 h 60"/>
                            <a:gd name="T108" fmla="+- 0 993 955"/>
                            <a:gd name="T109" fmla="*/ T108 w 60"/>
                            <a:gd name="T110" fmla="+- 0 61 60"/>
                            <a:gd name="T111" fmla="*/ 61 h 60"/>
                            <a:gd name="T112" fmla="+- 0 989 955"/>
                            <a:gd name="T113" fmla="*/ T112 w 60"/>
                            <a:gd name="T114" fmla="+- 0 60 60"/>
                            <a:gd name="T115" fmla="*/ 60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15" y="4"/>
                              </a:lnTo>
                              <a:lnTo>
                                <a:pt x="12" y="6"/>
                              </a:lnTo>
                              <a:lnTo>
                                <a:pt x="9" y="9"/>
                              </a:lnTo>
                              <a:lnTo>
                                <a:pt x="6" y="12"/>
                              </a:lnTo>
                              <a:lnTo>
                                <a:pt x="4" y="15"/>
                              </a:lnTo>
                              <a:lnTo>
                                <a:pt x="1" y="23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19" y="58"/>
                              </a:lnTo>
                              <a:lnTo>
                                <a:pt x="22" y="60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38" y="60"/>
                              </a:lnTo>
                              <a:lnTo>
                                <a:pt x="41" y="58"/>
                              </a:lnTo>
                              <a:lnTo>
                                <a:pt x="45" y="57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59" y="23"/>
                              </a:lnTo>
                              <a:lnTo>
                                <a:pt x="56" y="15"/>
                              </a:lnTo>
                              <a:lnTo>
                                <a:pt x="54" y="12"/>
                              </a:lnTo>
                              <a:lnTo>
                                <a:pt x="51" y="9"/>
                              </a:lnTo>
                              <a:lnTo>
                                <a:pt x="48" y="6"/>
                              </a:lnTo>
                              <a:lnTo>
                                <a:pt x="45" y="4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9E6D982" id="docshape130" o:spid="_x0000_s1026" style="position:absolute;margin-left:47.75pt;margin-top:3pt;width:3pt;height:3pt;z-index:1579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" path="m34,l30,,26,,22,1,15,4,12,6,9,9,6,12,4,15,1,23,,26r,8l19,58r3,2l26,60r8,l38,60r3,-2l45,57,60,34r,-8l59,23,56,15,54,12,51,9,48,6,45,4,38,1,34,xe" fillcolor="black" stroked="f">
                <v:path arrowok="t" o:connecttype="custom" o:connectlocs="21590,38100;19050,38100;16510,38100;13970,38735;9525,40640;7620,41910;5715,43815;3810,45720;2540,47625;635,52705;0,54610;0,59690;12065,74930;13970,76200;16510,76200;21590,76200;24130,76200;26035,74930;28575,74295;38100,59690;38100,54610;37465,52705;35560,47625;34290,45720;32385,43815;30480,41910;28575,40640;24130,38735;21590,38100" o:connectangles="0,0,0,0,0,0,0,0,0,0,0,0,0,0,0,0,0,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Take responsibility for your actions - If you are responsible for your own actions, then when a situation of self-advocacy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comes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up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are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respected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fo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behaviors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and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listened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o.</w:t>
      </w:r>
    </w:p>
    <w:p w14:paraId="2BE8503E" w14:textId="4A300F78" w:rsidR="00C852A7" w:rsidRDefault="00822BBA">
      <w:pPr>
        <w:spacing w:before="4" w:line="300" w:lineRule="auto"/>
        <w:ind w:left="824" w:right="852" w:firstLine="230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973952" behindDoc="1" locked="0" layoutInCell="1" allowOverlap="1" wp14:anchorId="148DD71E" wp14:editId="4A917B32">
                <wp:simplePos x="0" y="0"/>
                <wp:positionH relativeFrom="page">
                  <wp:posOffset>606425</wp:posOffset>
                </wp:positionH>
                <wp:positionV relativeFrom="paragraph">
                  <wp:posOffset>35560</wp:posOffset>
                </wp:positionV>
                <wp:extent cx="38100" cy="38100"/>
                <wp:effectExtent l="0" t="0" r="0" b="0"/>
                <wp:wrapNone/>
                <wp:docPr id="138" name="docshape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56 56"/>
                            <a:gd name="T3" fmla="*/ 56 h 60"/>
                            <a:gd name="T4" fmla="+- 0 985 955"/>
                            <a:gd name="T5" fmla="*/ T4 w 60"/>
                            <a:gd name="T6" fmla="+- 0 56 56"/>
                            <a:gd name="T7" fmla="*/ 56 h 60"/>
                            <a:gd name="T8" fmla="+- 0 981 955"/>
                            <a:gd name="T9" fmla="*/ T8 w 60"/>
                            <a:gd name="T10" fmla="+- 0 56 56"/>
                            <a:gd name="T11" fmla="*/ 56 h 60"/>
                            <a:gd name="T12" fmla="+- 0 977 955"/>
                            <a:gd name="T13" fmla="*/ T12 w 60"/>
                            <a:gd name="T14" fmla="+- 0 57 56"/>
                            <a:gd name="T15" fmla="*/ 57 h 60"/>
                            <a:gd name="T16" fmla="+- 0 970 955"/>
                            <a:gd name="T17" fmla="*/ T16 w 60"/>
                            <a:gd name="T18" fmla="+- 0 60 56"/>
                            <a:gd name="T19" fmla="*/ 60 h 60"/>
                            <a:gd name="T20" fmla="+- 0 967 955"/>
                            <a:gd name="T21" fmla="*/ T20 w 60"/>
                            <a:gd name="T22" fmla="+- 0 62 56"/>
                            <a:gd name="T23" fmla="*/ 62 h 60"/>
                            <a:gd name="T24" fmla="+- 0 964 955"/>
                            <a:gd name="T25" fmla="*/ T24 w 60"/>
                            <a:gd name="T26" fmla="+- 0 65 56"/>
                            <a:gd name="T27" fmla="*/ 65 h 60"/>
                            <a:gd name="T28" fmla="+- 0 961 955"/>
                            <a:gd name="T29" fmla="*/ T28 w 60"/>
                            <a:gd name="T30" fmla="+- 0 68 56"/>
                            <a:gd name="T31" fmla="*/ 68 h 60"/>
                            <a:gd name="T32" fmla="+- 0 959 955"/>
                            <a:gd name="T33" fmla="*/ T32 w 60"/>
                            <a:gd name="T34" fmla="+- 0 71 56"/>
                            <a:gd name="T35" fmla="*/ 71 h 60"/>
                            <a:gd name="T36" fmla="+- 0 956 955"/>
                            <a:gd name="T37" fmla="*/ T36 w 60"/>
                            <a:gd name="T38" fmla="+- 0 78 56"/>
                            <a:gd name="T39" fmla="*/ 78 h 60"/>
                            <a:gd name="T40" fmla="+- 0 955 955"/>
                            <a:gd name="T41" fmla="*/ T40 w 60"/>
                            <a:gd name="T42" fmla="+- 0 82 56"/>
                            <a:gd name="T43" fmla="*/ 82 h 60"/>
                            <a:gd name="T44" fmla="+- 0 955 955"/>
                            <a:gd name="T45" fmla="*/ T44 w 60"/>
                            <a:gd name="T46" fmla="+- 0 90 56"/>
                            <a:gd name="T47" fmla="*/ 90 h 60"/>
                            <a:gd name="T48" fmla="+- 0 974 955"/>
                            <a:gd name="T49" fmla="*/ T48 w 60"/>
                            <a:gd name="T50" fmla="+- 0 114 56"/>
                            <a:gd name="T51" fmla="*/ 114 h 60"/>
                            <a:gd name="T52" fmla="+- 0 977 955"/>
                            <a:gd name="T53" fmla="*/ T52 w 60"/>
                            <a:gd name="T54" fmla="+- 0 115 56"/>
                            <a:gd name="T55" fmla="*/ 115 h 60"/>
                            <a:gd name="T56" fmla="+- 0 981 955"/>
                            <a:gd name="T57" fmla="*/ T56 w 60"/>
                            <a:gd name="T58" fmla="+- 0 116 56"/>
                            <a:gd name="T59" fmla="*/ 116 h 60"/>
                            <a:gd name="T60" fmla="+- 0 989 955"/>
                            <a:gd name="T61" fmla="*/ T60 w 60"/>
                            <a:gd name="T62" fmla="+- 0 116 56"/>
                            <a:gd name="T63" fmla="*/ 116 h 60"/>
                            <a:gd name="T64" fmla="+- 0 993 955"/>
                            <a:gd name="T65" fmla="*/ T64 w 60"/>
                            <a:gd name="T66" fmla="+- 0 115 56"/>
                            <a:gd name="T67" fmla="*/ 115 h 60"/>
                            <a:gd name="T68" fmla="+- 0 996 955"/>
                            <a:gd name="T69" fmla="*/ T68 w 60"/>
                            <a:gd name="T70" fmla="+- 0 114 56"/>
                            <a:gd name="T71" fmla="*/ 114 h 60"/>
                            <a:gd name="T72" fmla="+- 0 1000 955"/>
                            <a:gd name="T73" fmla="*/ T72 w 60"/>
                            <a:gd name="T74" fmla="+- 0 112 56"/>
                            <a:gd name="T75" fmla="*/ 112 h 60"/>
                            <a:gd name="T76" fmla="+- 0 1015 955"/>
                            <a:gd name="T77" fmla="*/ T76 w 60"/>
                            <a:gd name="T78" fmla="+- 0 90 56"/>
                            <a:gd name="T79" fmla="*/ 90 h 60"/>
                            <a:gd name="T80" fmla="+- 0 1015 955"/>
                            <a:gd name="T81" fmla="*/ T80 w 60"/>
                            <a:gd name="T82" fmla="+- 0 82 56"/>
                            <a:gd name="T83" fmla="*/ 82 h 60"/>
                            <a:gd name="T84" fmla="+- 0 1014 955"/>
                            <a:gd name="T85" fmla="*/ T84 w 60"/>
                            <a:gd name="T86" fmla="+- 0 78 56"/>
                            <a:gd name="T87" fmla="*/ 78 h 60"/>
                            <a:gd name="T88" fmla="+- 0 1011 955"/>
                            <a:gd name="T89" fmla="*/ T88 w 60"/>
                            <a:gd name="T90" fmla="+- 0 71 56"/>
                            <a:gd name="T91" fmla="*/ 71 h 60"/>
                            <a:gd name="T92" fmla="+- 0 1009 955"/>
                            <a:gd name="T93" fmla="*/ T92 w 60"/>
                            <a:gd name="T94" fmla="+- 0 68 56"/>
                            <a:gd name="T95" fmla="*/ 68 h 60"/>
                            <a:gd name="T96" fmla="+- 0 1006 955"/>
                            <a:gd name="T97" fmla="*/ T96 w 60"/>
                            <a:gd name="T98" fmla="+- 0 65 56"/>
                            <a:gd name="T99" fmla="*/ 65 h 60"/>
                            <a:gd name="T100" fmla="+- 0 1003 955"/>
                            <a:gd name="T101" fmla="*/ T100 w 60"/>
                            <a:gd name="T102" fmla="+- 0 62 56"/>
                            <a:gd name="T103" fmla="*/ 62 h 60"/>
                            <a:gd name="T104" fmla="+- 0 1000 955"/>
                            <a:gd name="T105" fmla="*/ T104 w 60"/>
                            <a:gd name="T106" fmla="+- 0 60 56"/>
                            <a:gd name="T107" fmla="*/ 60 h 60"/>
                            <a:gd name="T108" fmla="+- 0 993 955"/>
                            <a:gd name="T109" fmla="*/ T108 w 60"/>
                            <a:gd name="T110" fmla="+- 0 57 56"/>
                            <a:gd name="T111" fmla="*/ 57 h 60"/>
                            <a:gd name="T112" fmla="+- 0 989 955"/>
                            <a:gd name="T113" fmla="*/ T112 w 60"/>
                            <a:gd name="T114" fmla="+- 0 56 56"/>
                            <a:gd name="T115" fmla="*/ 56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15" y="4"/>
                              </a:lnTo>
                              <a:lnTo>
                                <a:pt x="12" y="6"/>
                              </a:lnTo>
                              <a:lnTo>
                                <a:pt x="9" y="9"/>
                              </a:lnTo>
                              <a:lnTo>
                                <a:pt x="6" y="12"/>
                              </a:lnTo>
                              <a:lnTo>
                                <a:pt x="4" y="15"/>
                              </a:lnTo>
                              <a:lnTo>
                                <a:pt x="1" y="22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19" y="58"/>
                              </a:lnTo>
                              <a:lnTo>
                                <a:pt x="22" y="59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38" y="59"/>
                              </a:lnTo>
                              <a:lnTo>
                                <a:pt x="41" y="58"/>
                              </a:lnTo>
                              <a:lnTo>
                                <a:pt x="45" y="56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59" y="22"/>
                              </a:lnTo>
                              <a:lnTo>
                                <a:pt x="56" y="15"/>
                              </a:lnTo>
                              <a:lnTo>
                                <a:pt x="54" y="12"/>
                              </a:lnTo>
                              <a:lnTo>
                                <a:pt x="51" y="9"/>
                              </a:lnTo>
                              <a:lnTo>
                                <a:pt x="48" y="6"/>
                              </a:lnTo>
                              <a:lnTo>
                                <a:pt x="45" y="4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45B511A" id="docshape131" o:spid="_x0000_s1026" style="position:absolute;margin-left:47.75pt;margin-top:2.8pt;width:3pt;height:3pt;z-index:-1634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" path="m34,l30,,26,,22,1,15,4,12,6,9,9,6,12,4,15,1,22,,26r,8l19,58r3,1l26,60r8,l38,59r3,-1l45,56,60,34r,-8l59,22,56,15,54,12,51,9,48,6,45,4,38,1,34,xe" fillcolor="black" stroked="f">
                <v:path arrowok="t" o:connecttype="custom" o:connectlocs="21590,35560;19050,35560;16510,35560;13970,36195;9525,38100;7620,39370;5715,41275;3810,43180;2540,45085;635,49530;0,52070;0,57150;12065,72390;13970,73025;16510,73660;21590,73660;24130,73025;26035,72390;28575,71120;38100,57150;38100,52070;37465,49530;35560,45085;34290,43180;32385,41275;30480,39370;28575,38100;24130,36195;21590,35560" o:connectangles="0,0,0,0,0,0,0,0,0,0,0,0,0,0,0,0,0,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Have self-respect and respect for others - Believe in yourself and see yourself as important but also value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others;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this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helps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relationship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building.</w:t>
      </w:r>
    </w:p>
    <w:p w14:paraId="0A5B2515" w14:textId="77777777" w:rsidR="00C852A7" w:rsidRDefault="00EF028F">
      <w:pPr>
        <w:pStyle w:val="BodyText"/>
        <w:spacing w:before="182" w:line="314" w:lineRule="auto"/>
        <w:ind w:left="436" w:right="188" w:hanging="10"/>
        <w:rPr>
          <w:rFonts w:ascii="Arial"/>
        </w:rPr>
      </w:pPr>
      <w:r>
        <w:rPr>
          <w:rFonts w:ascii="Arial"/>
        </w:rPr>
        <w:t>Now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a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hav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ituation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becaus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hav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learn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isability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eed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ssistance,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u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your</w:t>
      </w:r>
      <w:r>
        <w:rPr>
          <w:rFonts w:ascii="Arial"/>
          <w:spacing w:val="-63"/>
        </w:rPr>
        <w:t xml:space="preserve"> </w:t>
      </w:r>
      <w:r>
        <w:rPr>
          <w:rFonts w:ascii="Arial"/>
        </w:rPr>
        <w:t>school is not set up for it. This is a perfect time to self-advocate, and these are the skills you need to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know:</w:t>
      </w:r>
    </w:p>
    <w:p w14:paraId="65AA4E39" w14:textId="7C89BFB1" w:rsidR="00C852A7" w:rsidRDefault="00822BBA">
      <w:pPr>
        <w:spacing w:before="24" w:line="302" w:lineRule="auto"/>
        <w:ind w:left="1041" w:right="285" w:hanging="109"/>
        <w:jc w:val="both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89568" behindDoc="0" locked="0" layoutInCell="1" allowOverlap="1" wp14:anchorId="20825099" wp14:editId="34A01671">
                <wp:simplePos x="0" y="0"/>
                <wp:positionH relativeFrom="page">
                  <wp:posOffset>606425</wp:posOffset>
                </wp:positionH>
                <wp:positionV relativeFrom="paragraph">
                  <wp:posOffset>100965</wp:posOffset>
                </wp:positionV>
                <wp:extent cx="38100" cy="38100"/>
                <wp:effectExtent l="0" t="0" r="0" b="0"/>
                <wp:wrapNone/>
                <wp:docPr id="136" name="docshape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159 159"/>
                            <a:gd name="T3" fmla="*/ 159 h 60"/>
                            <a:gd name="T4" fmla="+- 0 985 955"/>
                            <a:gd name="T5" fmla="*/ T4 w 60"/>
                            <a:gd name="T6" fmla="+- 0 159 159"/>
                            <a:gd name="T7" fmla="*/ 159 h 60"/>
                            <a:gd name="T8" fmla="+- 0 981 955"/>
                            <a:gd name="T9" fmla="*/ T8 w 60"/>
                            <a:gd name="T10" fmla="+- 0 159 159"/>
                            <a:gd name="T11" fmla="*/ 159 h 60"/>
                            <a:gd name="T12" fmla="+- 0 977 955"/>
                            <a:gd name="T13" fmla="*/ T12 w 60"/>
                            <a:gd name="T14" fmla="+- 0 160 159"/>
                            <a:gd name="T15" fmla="*/ 160 h 60"/>
                            <a:gd name="T16" fmla="+- 0 974 955"/>
                            <a:gd name="T17" fmla="*/ T16 w 60"/>
                            <a:gd name="T18" fmla="+- 0 161 159"/>
                            <a:gd name="T19" fmla="*/ 161 h 60"/>
                            <a:gd name="T20" fmla="+- 0 970 955"/>
                            <a:gd name="T21" fmla="*/ T20 w 60"/>
                            <a:gd name="T22" fmla="+- 0 163 159"/>
                            <a:gd name="T23" fmla="*/ 163 h 60"/>
                            <a:gd name="T24" fmla="+- 0 967 955"/>
                            <a:gd name="T25" fmla="*/ T24 w 60"/>
                            <a:gd name="T26" fmla="+- 0 165 159"/>
                            <a:gd name="T27" fmla="*/ 165 h 60"/>
                            <a:gd name="T28" fmla="+- 0 961 955"/>
                            <a:gd name="T29" fmla="*/ T28 w 60"/>
                            <a:gd name="T30" fmla="+- 0 170 159"/>
                            <a:gd name="T31" fmla="*/ 170 h 60"/>
                            <a:gd name="T32" fmla="+- 0 959 955"/>
                            <a:gd name="T33" fmla="*/ T32 w 60"/>
                            <a:gd name="T34" fmla="+- 0 174 159"/>
                            <a:gd name="T35" fmla="*/ 174 h 60"/>
                            <a:gd name="T36" fmla="+- 0 956 955"/>
                            <a:gd name="T37" fmla="*/ T36 w 60"/>
                            <a:gd name="T38" fmla="+- 0 181 159"/>
                            <a:gd name="T39" fmla="*/ 181 h 60"/>
                            <a:gd name="T40" fmla="+- 0 955 955"/>
                            <a:gd name="T41" fmla="*/ T40 w 60"/>
                            <a:gd name="T42" fmla="+- 0 185 159"/>
                            <a:gd name="T43" fmla="*/ 185 h 60"/>
                            <a:gd name="T44" fmla="+- 0 955 955"/>
                            <a:gd name="T45" fmla="*/ T44 w 60"/>
                            <a:gd name="T46" fmla="+- 0 193 159"/>
                            <a:gd name="T47" fmla="*/ 193 h 60"/>
                            <a:gd name="T48" fmla="+- 0 981 955"/>
                            <a:gd name="T49" fmla="*/ T48 w 60"/>
                            <a:gd name="T50" fmla="+- 0 219 159"/>
                            <a:gd name="T51" fmla="*/ 219 h 60"/>
                            <a:gd name="T52" fmla="+- 0 989 955"/>
                            <a:gd name="T53" fmla="*/ T52 w 60"/>
                            <a:gd name="T54" fmla="+- 0 219 159"/>
                            <a:gd name="T55" fmla="*/ 219 h 60"/>
                            <a:gd name="T56" fmla="+- 0 1015 955"/>
                            <a:gd name="T57" fmla="*/ T56 w 60"/>
                            <a:gd name="T58" fmla="+- 0 193 159"/>
                            <a:gd name="T59" fmla="*/ 193 h 60"/>
                            <a:gd name="T60" fmla="+- 0 1015 955"/>
                            <a:gd name="T61" fmla="*/ T60 w 60"/>
                            <a:gd name="T62" fmla="+- 0 185 159"/>
                            <a:gd name="T63" fmla="*/ 185 h 60"/>
                            <a:gd name="T64" fmla="+- 0 996 955"/>
                            <a:gd name="T65" fmla="*/ T64 w 60"/>
                            <a:gd name="T66" fmla="+- 0 161 159"/>
                            <a:gd name="T67" fmla="*/ 161 h 60"/>
                            <a:gd name="T68" fmla="+- 0 993 955"/>
                            <a:gd name="T69" fmla="*/ T68 w 60"/>
                            <a:gd name="T70" fmla="+- 0 160 159"/>
                            <a:gd name="T71" fmla="*/ 160 h 60"/>
                            <a:gd name="T72" fmla="+- 0 989 955"/>
                            <a:gd name="T73" fmla="*/ T72 w 60"/>
                            <a:gd name="T74" fmla="+- 0 159 159"/>
                            <a:gd name="T75" fmla="*/ 15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19" y="2"/>
                              </a:lnTo>
                              <a:lnTo>
                                <a:pt x="15" y="4"/>
                              </a:lnTo>
                              <a:lnTo>
                                <a:pt x="12" y="6"/>
                              </a:lnTo>
                              <a:lnTo>
                                <a:pt x="6" y="11"/>
                              </a:lnTo>
                              <a:lnTo>
                                <a:pt x="4" y="15"/>
                              </a:lnTo>
                              <a:lnTo>
                                <a:pt x="1" y="22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41" y="2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3E9B42B" id="docshape132" o:spid="_x0000_s1026" style="position:absolute;margin-left:47.75pt;margin-top:7.95pt;width:3pt;height:3pt;z-index:1578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" path="m34,l30,,26,,22,1,19,2,15,4,12,6,6,11,4,15,1,22,,26r,8l26,60r8,l60,34r,-8l41,2,38,1,34,xe" fillcolor="black" stroked="f">
                <v:path arrowok="t" o:connecttype="custom" o:connectlocs="21590,100965;19050,100965;16510,100965;13970,101600;12065,102235;9525,103505;7620,104775;3810,107950;2540,110490;635,114935;0,117475;0,122555;16510,139065;21590,139065;38100,122555;38100,117475;26035,102235;24130,101600;21590,100965" o:connectangles="0,0,0,0,0,0,0,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Research the issue - Learn and educate yourself about the rules and regulations of your situation. Also, research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other schools that have already addressed your concern, so you have ideas on how to solve it that have already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bee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pu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into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action.</w:t>
      </w:r>
    </w:p>
    <w:p w14:paraId="5187D85E" w14:textId="77777777" w:rsidR="00C852A7" w:rsidRDefault="00C852A7">
      <w:pPr>
        <w:spacing w:line="302" w:lineRule="auto"/>
        <w:jc w:val="both"/>
        <w:rPr>
          <w:rFonts w:ascii="Arial"/>
          <w:sz w:val="21"/>
        </w:rPr>
        <w:sectPr w:rsidR="00C852A7">
          <w:pgSz w:w="12240" w:h="15840"/>
          <w:pgMar w:top="1020" w:right="380" w:bottom="280" w:left="140" w:header="720" w:footer="720" w:gutter="0"/>
          <w:cols w:space="720"/>
        </w:sectPr>
      </w:pPr>
    </w:p>
    <w:p w14:paraId="63846B0F" w14:textId="2A9B6CFB" w:rsidR="00C852A7" w:rsidRDefault="00822BBA">
      <w:pPr>
        <w:spacing w:before="72" w:line="297" w:lineRule="auto"/>
        <w:ind w:left="1055" w:right="641"/>
        <w:rPr>
          <w:rFonts w:ascii="Arial"/>
          <w:sz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92128" behindDoc="0" locked="0" layoutInCell="1" allowOverlap="1" wp14:anchorId="425AC7FC" wp14:editId="6D427BFC">
                <wp:simplePos x="0" y="0"/>
                <wp:positionH relativeFrom="page">
                  <wp:posOffset>606425</wp:posOffset>
                </wp:positionH>
                <wp:positionV relativeFrom="paragraph">
                  <wp:posOffset>84455</wp:posOffset>
                </wp:positionV>
                <wp:extent cx="38100" cy="38100"/>
                <wp:effectExtent l="0" t="0" r="0" b="0"/>
                <wp:wrapNone/>
                <wp:docPr id="134" name="docshape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133 133"/>
                            <a:gd name="T3" fmla="*/ 133 h 60"/>
                            <a:gd name="T4" fmla="+- 0 985 955"/>
                            <a:gd name="T5" fmla="*/ T4 w 60"/>
                            <a:gd name="T6" fmla="+- 0 133 133"/>
                            <a:gd name="T7" fmla="*/ 133 h 60"/>
                            <a:gd name="T8" fmla="+- 0 981 955"/>
                            <a:gd name="T9" fmla="*/ T8 w 60"/>
                            <a:gd name="T10" fmla="+- 0 133 133"/>
                            <a:gd name="T11" fmla="*/ 133 h 60"/>
                            <a:gd name="T12" fmla="+- 0 977 955"/>
                            <a:gd name="T13" fmla="*/ T12 w 60"/>
                            <a:gd name="T14" fmla="+- 0 134 133"/>
                            <a:gd name="T15" fmla="*/ 134 h 60"/>
                            <a:gd name="T16" fmla="+- 0 955 955"/>
                            <a:gd name="T17" fmla="*/ T16 w 60"/>
                            <a:gd name="T18" fmla="+- 0 159 133"/>
                            <a:gd name="T19" fmla="*/ 159 h 60"/>
                            <a:gd name="T20" fmla="+- 0 955 955"/>
                            <a:gd name="T21" fmla="*/ T20 w 60"/>
                            <a:gd name="T22" fmla="+- 0 167 133"/>
                            <a:gd name="T23" fmla="*/ 167 h 60"/>
                            <a:gd name="T24" fmla="+- 0 981 955"/>
                            <a:gd name="T25" fmla="*/ T24 w 60"/>
                            <a:gd name="T26" fmla="+- 0 193 133"/>
                            <a:gd name="T27" fmla="*/ 193 h 60"/>
                            <a:gd name="T28" fmla="+- 0 989 955"/>
                            <a:gd name="T29" fmla="*/ T28 w 60"/>
                            <a:gd name="T30" fmla="+- 0 193 133"/>
                            <a:gd name="T31" fmla="*/ 193 h 60"/>
                            <a:gd name="T32" fmla="+- 0 1015 955"/>
                            <a:gd name="T33" fmla="*/ T32 w 60"/>
                            <a:gd name="T34" fmla="+- 0 167 133"/>
                            <a:gd name="T35" fmla="*/ 167 h 60"/>
                            <a:gd name="T36" fmla="+- 0 1015 955"/>
                            <a:gd name="T37" fmla="*/ T36 w 60"/>
                            <a:gd name="T38" fmla="+- 0 159 133"/>
                            <a:gd name="T39" fmla="*/ 159 h 60"/>
                            <a:gd name="T40" fmla="+- 0 993 955"/>
                            <a:gd name="T41" fmla="*/ T40 w 60"/>
                            <a:gd name="T42" fmla="+- 0 134 133"/>
                            <a:gd name="T43" fmla="*/ 134 h 60"/>
                            <a:gd name="T44" fmla="+- 0 989 955"/>
                            <a:gd name="T45" fmla="*/ T44 w 60"/>
                            <a:gd name="T46" fmla="+- 0 133 133"/>
                            <a:gd name="T47" fmla="*/ 1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14F942B" id="docshape133" o:spid="_x0000_s1026" style="position:absolute;margin-left:47.75pt;margin-top:6.65pt;width:3pt;height:3pt;z-index:1579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" path="m34,l30,,26,,22,1,,26r,8l26,60r8,l60,34r,-8l38,1,34,xe" fillcolor="black" stroked="f">
                <v:path arrowok="t" o:connecttype="custom" o:connectlocs="21590,84455;19050,84455;16510,84455;13970,85090;0,100965;0,106045;16510,122555;21590,122555;38100,106045;38100,100965;24130,85090;21590,84455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Understand your concern - If you have an allergy or a learning disability, learn as much as you can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abou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it.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This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will help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understand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rself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and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how others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ca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help.</w:t>
      </w:r>
    </w:p>
    <w:p w14:paraId="6A0C0147" w14:textId="2DFFC84A" w:rsidR="00C852A7" w:rsidRDefault="00822BBA">
      <w:pPr>
        <w:spacing w:before="7" w:line="297" w:lineRule="auto"/>
        <w:ind w:left="1055" w:right="315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2640" behindDoc="0" locked="0" layoutInCell="1" allowOverlap="1" wp14:anchorId="2FB6F68C" wp14:editId="56985B9F">
                <wp:simplePos x="0" y="0"/>
                <wp:positionH relativeFrom="page">
                  <wp:posOffset>606425</wp:posOffset>
                </wp:positionH>
                <wp:positionV relativeFrom="paragraph">
                  <wp:posOffset>40005</wp:posOffset>
                </wp:positionV>
                <wp:extent cx="38100" cy="38100"/>
                <wp:effectExtent l="0" t="0" r="0" b="0"/>
                <wp:wrapNone/>
                <wp:docPr id="132" name="docshape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63 63"/>
                            <a:gd name="T3" fmla="*/ 63 h 60"/>
                            <a:gd name="T4" fmla="+- 0 985 955"/>
                            <a:gd name="T5" fmla="*/ T4 w 60"/>
                            <a:gd name="T6" fmla="+- 0 63 63"/>
                            <a:gd name="T7" fmla="*/ 63 h 60"/>
                            <a:gd name="T8" fmla="+- 0 981 955"/>
                            <a:gd name="T9" fmla="*/ T8 w 60"/>
                            <a:gd name="T10" fmla="+- 0 63 63"/>
                            <a:gd name="T11" fmla="*/ 63 h 60"/>
                            <a:gd name="T12" fmla="+- 0 977 955"/>
                            <a:gd name="T13" fmla="*/ T12 w 60"/>
                            <a:gd name="T14" fmla="+- 0 64 63"/>
                            <a:gd name="T15" fmla="*/ 64 h 60"/>
                            <a:gd name="T16" fmla="+- 0 955 955"/>
                            <a:gd name="T17" fmla="*/ T16 w 60"/>
                            <a:gd name="T18" fmla="+- 0 89 63"/>
                            <a:gd name="T19" fmla="*/ 89 h 60"/>
                            <a:gd name="T20" fmla="+- 0 955 955"/>
                            <a:gd name="T21" fmla="*/ T20 w 60"/>
                            <a:gd name="T22" fmla="+- 0 97 63"/>
                            <a:gd name="T23" fmla="*/ 97 h 60"/>
                            <a:gd name="T24" fmla="+- 0 981 955"/>
                            <a:gd name="T25" fmla="*/ T24 w 60"/>
                            <a:gd name="T26" fmla="+- 0 123 63"/>
                            <a:gd name="T27" fmla="*/ 123 h 60"/>
                            <a:gd name="T28" fmla="+- 0 989 955"/>
                            <a:gd name="T29" fmla="*/ T28 w 60"/>
                            <a:gd name="T30" fmla="+- 0 123 63"/>
                            <a:gd name="T31" fmla="*/ 123 h 60"/>
                            <a:gd name="T32" fmla="+- 0 1015 955"/>
                            <a:gd name="T33" fmla="*/ T32 w 60"/>
                            <a:gd name="T34" fmla="+- 0 97 63"/>
                            <a:gd name="T35" fmla="*/ 97 h 60"/>
                            <a:gd name="T36" fmla="+- 0 1015 955"/>
                            <a:gd name="T37" fmla="*/ T36 w 60"/>
                            <a:gd name="T38" fmla="+- 0 89 63"/>
                            <a:gd name="T39" fmla="*/ 89 h 60"/>
                            <a:gd name="T40" fmla="+- 0 993 955"/>
                            <a:gd name="T41" fmla="*/ T40 w 60"/>
                            <a:gd name="T42" fmla="+- 0 64 63"/>
                            <a:gd name="T43" fmla="*/ 64 h 60"/>
                            <a:gd name="T44" fmla="+- 0 989 955"/>
                            <a:gd name="T45" fmla="*/ T44 w 60"/>
                            <a:gd name="T46" fmla="+- 0 63 63"/>
                            <a:gd name="T47" fmla="*/ 6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2E18668" id="docshape134" o:spid="_x0000_s1026" style="position:absolute;margin-left:47.75pt;margin-top:3.15pt;width:3pt;height:3pt;z-index:1579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" path="m34,l30,,26,,22,1,,26r,8l26,60r8,l60,34r,-8l38,1,34,xe" fillcolor="black" stroked="f">
                <v:path arrowok="t" o:connecttype="custom" o:connectlocs="21590,40005;19050,40005;16510,40005;13970,40640;0,56515;0,61595;16510,78105;21590,78105;38100,61595;38100,56515;24130,40640;21590,40005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What is your goal - Determine what you want the result to be? Once you have that, make sure it is realistic,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bu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also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mak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sur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 ar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asking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fo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wha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 need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no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jus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par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of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wha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need.</w:t>
      </w:r>
    </w:p>
    <w:p w14:paraId="6999F109" w14:textId="2C0CD76E" w:rsidR="00C852A7" w:rsidRDefault="00822BBA">
      <w:pPr>
        <w:spacing w:before="6" w:line="297" w:lineRule="auto"/>
        <w:ind w:left="1055" w:right="279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3152" behindDoc="0" locked="0" layoutInCell="1" allowOverlap="1" wp14:anchorId="191D3732" wp14:editId="7AB5D081">
                <wp:simplePos x="0" y="0"/>
                <wp:positionH relativeFrom="page">
                  <wp:posOffset>606425</wp:posOffset>
                </wp:positionH>
                <wp:positionV relativeFrom="paragraph">
                  <wp:posOffset>36195</wp:posOffset>
                </wp:positionV>
                <wp:extent cx="38100" cy="38100"/>
                <wp:effectExtent l="0" t="0" r="0" b="0"/>
                <wp:wrapNone/>
                <wp:docPr id="130" name="docshape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57 57"/>
                            <a:gd name="T3" fmla="*/ 57 h 60"/>
                            <a:gd name="T4" fmla="+- 0 985 955"/>
                            <a:gd name="T5" fmla="*/ T4 w 60"/>
                            <a:gd name="T6" fmla="+- 0 57 57"/>
                            <a:gd name="T7" fmla="*/ 57 h 60"/>
                            <a:gd name="T8" fmla="+- 0 981 955"/>
                            <a:gd name="T9" fmla="*/ T8 w 60"/>
                            <a:gd name="T10" fmla="+- 0 57 57"/>
                            <a:gd name="T11" fmla="*/ 57 h 60"/>
                            <a:gd name="T12" fmla="+- 0 977 955"/>
                            <a:gd name="T13" fmla="*/ T12 w 60"/>
                            <a:gd name="T14" fmla="+- 0 58 57"/>
                            <a:gd name="T15" fmla="*/ 58 h 60"/>
                            <a:gd name="T16" fmla="+- 0 955 955"/>
                            <a:gd name="T17" fmla="*/ T16 w 60"/>
                            <a:gd name="T18" fmla="+- 0 83 57"/>
                            <a:gd name="T19" fmla="*/ 83 h 60"/>
                            <a:gd name="T20" fmla="+- 0 955 955"/>
                            <a:gd name="T21" fmla="*/ T20 w 60"/>
                            <a:gd name="T22" fmla="+- 0 91 57"/>
                            <a:gd name="T23" fmla="*/ 91 h 60"/>
                            <a:gd name="T24" fmla="+- 0 981 955"/>
                            <a:gd name="T25" fmla="*/ T24 w 60"/>
                            <a:gd name="T26" fmla="+- 0 117 57"/>
                            <a:gd name="T27" fmla="*/ 117 h 60"/>
                            <a:gd name="T28" fmla="+- 0 989 955"/>
                            <a:gd name="T29" fmla="*/ T28 w 60"/>
                            <a:gd name="T30" fmla="+- 0 117 57"/>
                            <a:gd name="T31" fmla="*/ 117 h 60"/>
                            <a:gd name="T32" fmla="+- 0 1015 955"/>
                            <a:gd name="T33" fmla="*/ T32 w 60"/>
                            <a:gd name="T34" fmla="+- 0 91 57"/>
                            <a:gd name="T35" fmla="*/ 91 h 60"/>
                            <a:gd name="T36" fmla="+- 0 1015 955"/>
                            <a:gd name="T37" fmla="*/ T36 w 60"/>
                            <a:gd name="T38" fmla="+- 0 83 57"/>
                            <a:gd name="T39" fmla="*/ 83 h 60"/>
                            <a:gd name="T40" fmla="+- 0 993 955"/>
                            <a:gd name="T41" fmla="*/ T40 w 60"/>
                            <a:gd name="T42" fmla="+- 0 58 57"/>
                            <a:gd name="T43" fmla="*/ 58 h 60"/>
                            <a:gd name="T44" fmla="+- 0 989 955"/>
                            <a:gd name="T45" fmla="*/ T44 w 60"/>
                            <a:gd name="T46" fmla="+- 0 57 57"/>
                            <a:gd name="T47" fmla="*/ 5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F95CFF7" id="docshape135" o:spid="_x0000_s1026" style="position:absolute;margin-left:47.75pt;margin-top:2.85pt;width:3pt;height:3pt;z-index:1579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" path="m34,l30,,26,,22,1,,26r,8l26,60r8,l60,34r,-8l38,1,34,xe" fillcolor="black" stroked="f">
                <v:path arrowok="t" o:connecttype="custom" o:connectlocs="21590,36195;19050,36195;16510,36195;13970,36830;0,52705;0,57785;16510,74295;21590,74295;38100,57785;38100,52705;24130,36830;21590,36195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Find a support structure - Although this is not necessary, a group of supporter</w:t>
      </w:r>
      <w:r w:rsidR="00CC3323">
        <w:rPr>
          <w:rFonts w:ascii="Arial"/>
          <w:sz w:val="21"/>
        </w:rPr>
        <w:t>s</w:t>
      </w:r>
      <w:r w:rsidR="00EF028F">
        <w:rPr>
          <w:rFonts w:ascii="Arial"/>
          <w:sz w:val="21"/>
        </w:rPr>
        <w:t xml:space="preserve"> or others that also need what you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need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ca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help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rying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o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chang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h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system.</w:t>
      </w:r>
    </w:p>
    <w:p w14:paraId="51C0C3DB" w14:textId="155EEE03" w:rsidR="00C852A7" w:rsidRDefault="00822BBA">
      <w:pPr>
        <w:spacing w:before="6" w:line="297" w:lineRule="auto"/>
        <w:ind w:left="1055" w:right="513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3664" behindDoc="0" locked="0" layoutInCell="1" allowOverlap="1" wp14:anchorId="10DB46F1" wp14:editId="02DDE320">
                <wp:simplePos x="0" y="0"/>
                <wp:positionH relativeFrom="page">
                  <wp:posOffset>606425</wp:posOffset>
                </wp:positionH>
                <wp:positionV relativeFrom="paragraph">
                  <wp:posOffset>33655</wp:posOffset>
                </wp:positionV>
                <wp:extent cx="38100" cy="38100"/>
                <wp:effectExtent l="0" t="0" r="0" b="0"/>
                <wp:wrapNone/>
                <wp:docPr id="128" name="docshape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53 53"/>
                            <a:gd name="T3" fmla="*/ 53 h 60"/>
                            <a:gd name="T4" fmla="+- 0 985 955"/>
                            <a:gd name="T5" fmla="*/ T4 w 60"/>
                            <a:gd name="T6" fmla="+- 0 53 53"/>
                            <a:gd name="T7" fmla="*/ 53 h 60"/>
                            <a:gd name="T8" fmla="+- 0 981 955"/>
                            <a:gd name="T9" fmla="*/ T8 w 60"/>
                            <a:gd name="T10" fmla="+- 0 53 53"/>
                            <a:gd name="T11" fmla="*/ 53 h 60"/>
                            <a:gd name="T12" fmla="+- 0 977 955"/>
                            <a:gd name="T13" fmla="*/ T12 w 60"/>
                            <a:gd name="T14" fmla="+- 0 53 53"/>
                            <a:gd name="T15" fmla="*/ 53 h 60"/>
                            <a:gd name="T16" fmla="+- 0 955 955"/>
                            <a:gd name="T17" fmla="*/ T16 w 60"/>
                            <a:gd name="T18" fmla="+- 0 79 53"/>
                            <a:gd name="T19" fmla="*/ 79 h 60"/>
                            <a:gd name="T20" fmla="+- 0 955 955"/>
                            <a:gd name="T21" fmla="*/ T20 w 60"/>
                            <a:gd name="T22" fmla="+- 0 87 53"/>
                            <a:gd name="T23" fmla="*/ 87 h 60"/>
                            <a:gd name="T24" fmla="+- 0 981 955"/>
                            <a:gd name="T25" fmla="*/ T24 w 60"/>
                            <a:gd name="T26" fmla="+- 0 113 53"/>
                            <a:gd name="T27" fmla="*/ 113 h 60"/>
                            <a:gd name="T28" fmla="+- 0 989 955"/>
                            <a:gd name="T29" fmla="*/ T28 w 60"/>
                            <a:gd name="T30" fmla="+- 0 113 53"/>
                            <a:gd name="T31" fmla="*/ 113 h 60"/>
                            <a:gd name="T32" fmla="+- 0 1015 955"/>
                            <a:gd name="T33" fmla="*/ T32 w 60"/>
                            <a:gd name="T34" fmla="+- 0 87 53"/>
                            <a:gd name="T35" fmla="*/ 87 h 60"/>
                            <a:gd name="T36" fmla="+- 0 1015 955"/>
                            <a:gd name="T37" fmla="*/ T36 w 60"/>
                            <a:gd name="T38" fmla="+- 0 79 53"/>
                            <a:gd name="T39" fmla="*/ 79 h 60"/>
                            <a:gd name="T40" fmla="+- 0 993 955"/>
                            <a:gd name="T41" fmla="*/ T40 w 60"/>
                            <a:gd name="T42" fmla="+- 0 53 53"/>
                            <a:gd name="T43" fmla="*/ 53 h 60"/>
                            <a:gd name="T44" fmla="+- 0 989 955"/>
                            <a:gd name="T45" fmla="*/ T44 w 60"/>
                            <a:gd name="T46" fmla="+- 0 53 53"/>
                            <a:gd name="T47" fmla="*/ 5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0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0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B39F206" id="docshape136" o:spid="_x0000_s1026" style="position:absolute;margin-left:47.75pt;margin-top:2.65pt;width:3pt;height:3pt;z-index:1579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" path="m34,l30,,26,,22,,,26r,8l26,60r8,l60,34r,-8l38,,34,xe" fillcolor="black" stroked="f">
                <v:path arrowok="t" o:connecttype="custom" o:connectlocs="21590,33655;19050,33655;16510,33655;13970,33655;0,50165;0,55245;16510,71755;21590,71755;38100,55245;38100,50165;24130,33655;21590,33655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Write down your plan - With all of your research and assessment, it is good to write it all down. Organize your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research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into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igh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clusters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of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information.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This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will help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communicat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better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abou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needs.</w:t>
      </w:r>
    </w:p>
    <w:p w14:paraId="6B267D60" w14:textId="30369462" w:rsidR="00C852A7" w:rsidRDefault="00822BBA">
      <w:pPr>
        <w:spacing w:before="5" w:line="300" w:lineRule="auto"/>
        <w:ind w:left="824" w:right="362" w:firstLine="230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977024" behindDoc="1" locked="0" layoutInCell="1" allowOverlap="1" wp14:anchorId="473D53DB" wp14:editId="7500868C">
                <wp:simplePos x="0" y="0"/>
                <wp:positionH relativeFrom="page">
                  <wp:posOffset>606425</wp:posOffset>
                </wp:positionH>
                <wp:positionV relativeFrom="paragraph">
                  <wp:posOffset>29845</wp:posOffset>
                </wp:positionV>
                <wp:extent cx="38100" cy="38100"/>
                <wp:effectExtent l="0" t="0" r="0" b="0"/>
                <wp:wrapNone/>
                <wp:docPr id="126" name="docshape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47 47"/>
                            <a:gd name="T3" fmla="*/ 47 h 60"/>
                            <a:gd name="T4" fmla="+- 0 985 955"/>
                            <a:gd name="T5" fmla="*/ T4 w 60"/>
                            <a:gd name="T6" fmla="+- 0 47 47"/>
                            <a:gd name="T7" fmla="*/ 47 h 60"/>
                            <a:gd name="T8" fmla="+- 0 981 955"/>
                            <a:gd name="T9" fmla="*/ T8 w 60"/>
                            <a:gd name="T10" fmla="+- 0 47 47"/>
                            <a:gd name="T11" fmla="*/ 47 h 60"/>
                            <a:gd name="T12" fmla="+- 0 977 955"/>
                            <a:gd name="T13" fmla="*/ T12 w 60"/>
                            <a:gd name="T14" fmla="+- 0 48 47"/>
                            <a:gd name="T15" fmla="*/ 48 h 60"/>
                            <a:gd name="T16" fmla="+- 0 955 955"/>
                            <a:gd name="T17" fmla="*/ T16 w 60"/>
                            <a:gd name="T18" fmla="+- 0 73 47"/>
                            <a:gd name="T19" fmla="*/ 73 h 60"/>
                            <a:gd name="T20" fmla="+- 0 955 955"/>
                            <a:gd name="T21" fmla="*/ T20 w 60"/>
                            <a:gd name="T22" fmla="+- 0 81 47"/>
                            <a:gd name="T23" fmla="*/ 81 h 60"/>
                            <a:gd name="T24" fmla="+- 0 981 955"/>
                            <a:gd name="T25" fmla="*/ T24 w 60"/>
                            <a:gd name="T26" fmla="+- 0 107 47"/>
                            <a:gd name="T27" fmla="*/ 107 h 60"/>
                            <a:gd name="T28" fmla="+- 0 989 955"/>
                            <a:gd name="T29" fmla="*/ T28 w 60"/>
                            <a:gd name="T30" fmla="+- 0 107 47"/>
                            <a:gd name="T31" fmla="*/ 107 h 60"/>
                            <a:gd name="T32" fmla="+- 0 1015 955"/>
                            <a:gd name="T33" fmla="*/ T32 w 60"/>
                            <a:gd name="T34" fmla="+- 0 81 47"/>
                            <a:gd name="T35" fmla="*/ 81 h 60"/>
                            <a:gd name="T36" fmla="+- 0 1015 955"/>
                            <a:gd name="T37" fmla="*/ T36 w 60"/>
                            <a:gd name="T38" fmla="+- 0 73 47"/>
                            <a:gd name="T39" fmla="*/ 73 h 60"/>
                            <a:gd name="T40" fmla="+- 0 993 955"/>
                            <a:gd name="T41" fmla="*/ T40 w 60"/>
                            <a:gd name="T42" fmla="+- 0 48 47"/>
                            <a:gd name="T43" fmla="*/ 48 h 60"/>
                            <a:gd name="T44" fmla="+- 0 989 955"/>
                            <a:gd name="T45" fmla="*/ T44 w 60"/>
                            <a:gd name="T46" fmla="+- 0 47 47"/>
                            <a:gd name="T47" fmla="*/ 4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CE90C5C" id="docshape137" o:spid="_x0000_s1026" style="position:absolute;margin-left:47.75pt;margin-top:2.35pt;width:3pt;height:3pt;z-index:-1633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" path="m34,l30,,26,,22,1,,26r,8l26,60r8,l60,34r,-8l38,1,34,xe" fillcolor="black" stroked="f">
                <v:path arrowok="t" o:connecttype="custom" o:connectlocs="21590,29845;19050,29845;16510,29845;13970,30480;0,46355;0,51435;16510,67945;21590,67945;38100,51435;38100,46355;24130,30480;21590,29845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Communicate - This is usually the hardest part but also the most rewarding. Talk with the people in charge that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can affect the change. Do not worry, you may not get it right the first time, or it may seem jumbled. Just keep</w:t>
      </w:r>
      <w:r w:rsidR="00EF028F">
        <w:rPr>
          <w:rFonts w:ascii="Arial"/>
          <w:spacing w:val="1"/>
          <w:sz w:val="21"/>
        </w:rPr>
        <w:t xml:space="preserve"> </w:t>
      </w:r>
      <w:r w:rsidR="00EF028F">
        <w:rPr>
          <w:rFonts w:ascii="Arial"/>
          <w:sz w:val="21"/>
        </w:rPr>
        <w:t>communicating,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expla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r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concern,</w:t>
      </w:r>
      <w:r w:rsidR="00EF028F">
        <w:rPr>
          <w:rFonts w:ascii="Arial"/>
          <w:spacing w:val="-3"/>
          <w:sz w:val="21"/>
        </w:rPr>
        <w:t xml:space="preserve"> </w:t>
      </w:r>
      <w:r w:rsidR="00EF028F">
        <w:rPr>
          <w:rFonts w:ascii="Arial"/>
          <w:sz w:val="21"/>
        </w:rPr>
        <w:t>expla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the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rights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have,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and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expla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what</w:t>
      </w:r>
      <w:r w:rsidR="00EF028F">
        <w:rPr>
          <w:rFonts w:ascii="Arial"/>
          <w:spacing w:val="-2"/>
          <w:sz w:val="21"/>
        </w:rPr>
        <w:t xml:space="preserve"> </w:t>
      </w:r>
      <w:r w:rsidR="00EF028F">
        <w:rPr>
          <w:rFonts w:ascii="Arial"/>
          <w:sz w:val="21"/>
        </w:rPr>
        <w:t>you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need.</w:t>
      </w:r>
    </w:p>
    <w:p w14:paraId="3EA4BD64" w14:textId="228293CC" w:rsidR="00C852A7" w:rsidRDefault="00822BBA">
      <w:pPr>
        <w:spacing w:before="26" w:line="304" w:lineRule="auto"/>
        <w:ind w:left="1041" w:right="550" w:hanging="109"/>
        <w:rPr>
          <w:rFonts w:ascii="Arial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91616" behindDoc="0" locked="0" layoutInCell="1" allowOverlap="1" wp14:anchorId="16C6DD44" wp14:editId="7200C496">
                <wp:simplePos x="0" y="0"/>
                <wp:positionH relativeFrom="page">
                  <wp:posOffset>606425</wp:posOffset>
                </wp:positionH>
                <wp:positionV relativeFrom="paragraph">
                  <wp:posOffset>104140</wp:posOffset>
                </wp:positionV>
                <wp:extent cx="38100" cy="38100"/>
                <wp:effectExtent l="0" t="0" r="0" b="0"/>
                <wp:wrapNone/>
                <wp:docPr id="124" name="docshape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989 955"/>
                            <a:gd name="T1" fmla="*/ T0 w 60"/>
                            <a:gd name="T2" fmla="+- 0 164 164"/>
                            <a:gd name="T3" fmla="*/ 164 h 60"/>
                            <a:gd name="T4" fmla="+- 0 985 955"/>
                            <a:gd name="T5" fmla="*/ T4 w 60"/>
                            <a:gd name="T6" fmla="+- 0 164 164"/>
                            <a:gd name="T7" fmla="*/ 164 h 60"/>
                            <a:gd name="T8" fmla="+- 0 981 955"/>
                            <a:gd name="T9" fmla="*/ T8 w 60"/>
                            <a:gd name="T10" fmla="+- 0 164 164"/>
                            <a:gd name="T11" fmla="*/ 164 h 60"/>
                            <a:gd name="T12" fmla="+- 0 977 955"/>
                            <a:gd name="T13" fmla="*/ T12 w 60"/>
                            <a:gd name="T14" fmla="+- 0 165 164"/>
                            <a:gd name="T15" fmla="*/ 165 h 60"/>
                            <a:gd name="T16" fmla="+- 0 955 955"/>
                            <a:gd name="T17" fmla="*/ T16 w 60"/>
                            <a:gd name="T18" fmla="+- 0 190 164"/>
                            <a:gd name="T19" fmla="*/ 190 h 60"/>
                            <a:gd name="T20" fmla="+- 0 955 955"/>
                            <a:gd name="T21" fmla="*/ T20 w 60"/>
                            <a:gd name="T22" fmla="+- 0 198 164"/>
                            <a:gd name="T23" fmla="*/ 198 h 60"/>
                            <a:gd name="T24" fmla="+- 0 981 955"/>
                            <a:gd name="T25" fmla="*/ T24 w 60"/>
                            <a:gd name="T26" fmla="+- 0 224 164"/>
                            <a:gd name="T27" fmla="*/ 224 h 60"/>
                            <a:gd name="T28" fmla="+- 0 989 955"/>
                            <a:gd name="T29" fmla="*/ T28 w 60"/>
                            <a:gd name="T30" fmla="+- 0 224 164"/>
                            <a:gd name="T31" fmla="*/ 224 h 60"/>
                            <a:gd name="T32" fmla="+- 0 1015 955"/>
                            <a:gd name="T33" fmla="*/ T32 w 60"/>
                            <a:gd name="T34" fmla="+- 0 198 164"/>
                            <a:gd name="T35" fmla="*/ 198 h 60"/>
                            <a:gd name="T36" fmla="+- 0 1015 955"/>
                            <a:gd name="T37" fmla="*/ T36 w 60"/>
                            <a:gd name="T38" fmla="+- 0 190 164"/>
                            <a:gd name="T39" fmla="*/ 190 h 60"/>
                            <a:gd name="T40" fmla="+- 0 993 955"/>
                            <a:gd name="T41" fmla="*/ T40 w 60"/>
                            <a:gd name="T42" fmla="+- 0 165 164"/>
                            <a:gd name="T43" fmla="*/ 165 h 60"/>
                            <a:gd name="T44" fmla="+- 0 989 955"/>
                            <a:gd name="T45" fmla="*/ T44 w 60"/>
                            <a:gd name="T46" fmla="+- 0 164 164"/>
                            <a:gd name="T47" fmla="*/ 16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0"/>
                              </a:moveTo>
                              <a:lnTo>
                                <a:pt x="30" y="0"/>
                              </a:lnTo>
                              <a:lnTo>
                                <a:pt x="26" y="0"/>
                              </a:lnTo>
                              <a:lnTo>
                                <a:pt x="22" y="1"/>
                              </a:lnTo>
                              <a:lnTo>
                                <a:pt x="0" y="26"/>
                              </a:lnTo>
                              <a:lnTo>
                                <a:pt x="0" y="34"/>
                              </a:lnTo>
                              <a:lnTo>
                                <a:pt x="26" y="60"/>
                              </a:lnTo>
                              <a:lnTo>
                                <a:pt x="34" y="60"/>
                              </a:lnTo>
                              <a:lnTo>
                                <a:pt x="60" y="34"/>
                              </a:lnTo>
                              <a:lnTo>
                                <a:pt x="60" y="26"/>
                              </a:lnTo>
                              <a:lnTo>
                                <a:pt x="38" y="1"/>
                              </a:lnTo>
                              <a:lnTo>
                                <a:pt x="3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6F5F67A" id="docshape138" o:spid="_x0000_s1026" style="position:absolute;margin-left:47.75pt;margin-top:8.2pt;width:3pt;height:3pt;z-index:1579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" path="m34,l30,,26,,22,1,,26r,8l26,60r8,l60,34r,-8l38,1,34,xe" fillcolor="black" stroked="f">
                <v:path arrowok="t" o:connecttype="custom" o:connectlocs="21590,104140;19050,104140;16510,104140;13970,104775;0,120650;0,125730;16510,142240;21590,142240;38100,125730;38100,120650;24130,104775;21590,104140" o:connectangles="0,0,0,0,0,0,0,0,0,0,0,0"/>
                <w10:wrap anchorx="page"/>
              </v:shape>
            </w:pict>
          </mc:Fallback>
        </mc:AlternateContent>
      </w:r>
      <w:r w:rsidR="00EF028F">
        <w:rPr>
          <w:rFonts w:ascii="Arial"/>
          <w:sz w:val="21"/>
        </w:rPr>
        <w:t>Be assertive - For the shy people out there, I know this is difficult. But there are times when you need to be</w:t>
      </w:r>
      <w:r w:rsidR="00EF028F">
        <w:rPr>
          <w:rFonts w:ascii="Arial"/>
          <w:spacing w:val="1"/>
          <w:sz w:val="21"/>
        </w:rPr>
        <w:t xml:space="preserve"> </w:t>
      </w:r>
      <w:r w:rsidR="00EF028F">
        <w:rPr>
          <w:rFonts w:ascii="Arial"/>
          <w:sz w:val="21"/>
        </w:rPr>
        <w:t xml:space="preserve">assertive, and when it comes to your welfare, this is definitely a time. You do not have to be rude, just </w:t>
      </w:r>
      <w:r w:rsidR="00CC3323">
        <w:rPr>
          <w:rFonts w:ascii="Arial"/>
          <w:sz w:val="21"/>
        </w:rPr>
        <w:t xml:space="preserve">be </w:t>
      </w:r>
      <w:r w:rsidR="00EF028F">
        <w:rPr>
          <w:rFonts w:ascii="Arial"/>
          <w:sz w:val="21"/>
        </w:rPr>
        <w:t>strong,</w:t>
      </w:r>
      <w:r w:rsidR="00EF028F">
        <w:rPr>
          <w:rFonts w:ascii="Arial"/>
          <w:spacing w:val="-56"/>
          <w:sz w:val="21"/>
        </w:rPr>
        <w:t xml:space="preserve"> </w:t>
      </w:r>
      <w:r w:rsidR="00EF028F">
        <w:rPr>
          <w:rFonts w:ascii="Arial"/>
          <w:sz w:val="21"/>
        </w:rPr>
        <w:t>belie</w:t>
      </w:r>
      <w:r w:rsidR="00CC3323">
        <w:rPr>
          <w:rFonts w:ascii="Arial"/>
          <w:sz w:val="21"/>
        </w:rPr>
        <w:t>f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in</w:t>
      </w:r>
      <w:r w:rsidR="00EF028F">
        <w:rPr>
          <w:rFonts w:ascii="Arial"/>
          <w:spacing w:val="-1"/>
          <w:sz w:val="21"/>
        </w:rPr>
        <w:t xml:space="preserve"> </w:t>
      </w:r>
      <w:r w:rsidR="00EF028F">
        <w:rPr>
          <w:rFonts w:ascii="Arial"/>
          <w:sz w:val="21"/>
        </w:rPr>
        <w:t>your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message,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and others</w:t>
      </w:r>
      <w:r w:rsidR="00EF028F">
        <w:rPr>
          <w:rFonts w:ascii="Arial"/>
          <w:spacing w:val="-4"/>
          <w:sz w:val="21"/>
        </w:rPr>
        <w:t xml:space="preserve"> </w:t>
      </w:r>
      <w:r w:rsidR="00EF028F">
        <w:rPr>
          <w:rFonts w:ascii="Arial"/>
          <w:sz w:val="21"/>
        </w:rPr>
        <w:t>will too.</w:t>
      </w:r>
    </w:p>
    <w:p w14:paraId="5102865C" w14:textId="77777777" w:rsidR="00C852A7" w:rsidRDefault="00C852A7">
      <w:pPr>
        <w:pStyle w:val="BodyText"/>
        <w:spacing w:before="3"/>
        <w:rPr>
          <w:rFonts w:ascii="Arial"/>
          <w:sz w:val="33"/>
        </w:rPr>
      </w:pPr>
    </w:p>
    <w:p w14:paraId="68E959E0" w14:textId="77777777" w:rsidR="00C852A7" w:rsidRDefault="00EF028F">
      <w:pPr>
        <w:pStyle w:val="Heading2"/>
      </w:pPr>
      <w:r>
        <w:t>Lesson</w:t>
      </w:r>
      <w:r>
        <w:rPr>
          <w:spacing w:val="-1"/>
        </w:rPr>
        <w:t xml:space="preserve"> </w:t>
      </w:r>
      <w:r>
        <w:t>Summary</w:t>
      </w:r>
    </w:p>
    <w:p w14:paraId="6FA262E7" w14:textId="2FF95642" w:rsidR="00C852A7" w:rsidRDefault="00EF028F" w:rsidP="001F69A2">
      <w:pPr>
        <w:pStyle w:val="BodyText"/>
        <w:spacing w:before="66" w:line="312" w:lineRule="auto"/>
        <w:ind w:left="436" w:right="188" w:hanging="10"/>
        <w:rPr>
          <w:rFonts w:ascii="Arial"/>
        </w:rPr>
        <w:sectPr w:rsidR="00C852A7">
          <w:pgSz w:w="12240" w:h="15840"/>
          <w:pgMar w:top="580" w:right="380" w:bottom="280" w:left="140" w:header="720" w:footer="720" w:gutter="0"/>
          <w:cols w:space="720"/>
        </w:sectPr>
      </w:pPr>
      <w:r>
        <w:rPr>
          <w:rFonts w:ascii="Arial"/>
        </w:rPr>
        <w:t xml:space="preserve">Being a </w:t>
      </w:r>
      <w:r>
        <w:rPr>
          <w:rFonts w:ascii="Arial"/>
          <w:b/>
        </w:rPr>
        <w:t xml:space="preserve">self-advocate </w:t>
      </w:r>
      <w:r>
        <w:rPr>
          <w:rFonts w:ascii="Arial"/>
        </w:rPr>
        <w:t xml:space="preserve">is important for every student. You know your needs, so you should </w:t>
      </w:r>
      <w:r>
        <w:rPr>
          <w:rFonts w:ascii="Arial"/>
          <w:b/>
        </w:rPr>
        <w:t xml:space="preserve">speak up </w:t>
      </w:r>
      <w:r>
        <w:rPr>
          <w:rFonts w:ascii="Arial"/>
        </w:rPr>
        <w:t>for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 xml:space="preserve">yourself and try to get them addressed. Knowing the </w:t>
      </w:r>
      <w:r>
        <w:rPr>
          <w:rFonts w:ascii="Arial"/>
          <w:b/>
        </w:rPr>
        <w:t xml:space="preserve">skills </w:t>
      </w:r>
      <w:r>
        <w:rPr>
          <w:rFonts w:ascii="Arial"/>
        </w:rPr>
        <w:t>on how to be a self-advocate not only help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 xml:space="preserve">you fight for yourself, </w:t>
      </w:r>
      <w:proofErr w:type="gramStart"/>
      <w:r>
        <w:rPr>
          <w:rFonts w:ascii="Arial"/>
        </w:rPr>
        <w:t>it</w:t>
      </w:r>
      <w:proofErr w:type="gramEnd"/>
      <w:r>
        <w:rPr>
          <w:rFonts w:ascii="Arial"/>
        </w:rPr>
        <w:t xml:space="preserve"> also helps you realize your own importance. Believing in yourself and your needs</w:t>
      </w:r>
      <w:r>
        <w:rPr>
          <w:rFonts w:ascii="Arial"/>
          <w:spacing w:val="-64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 great star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n being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bl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dvocat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yourself 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thers.</w:t>
      </w:r>
    </w:p>
    <w:p w14:paraId="32A25AE8" w14:textId="77777777" w:rsidR="00C852A7" w:rsidRDefault="00C852A7">
      <w:pPr>
        <w:pStyle w:val="BodyText"/>
        <w:rPr>
          <w:rFonts w:ascii="Arial"/>
          <w:sz w:val="20"/>
        </w:rPr>
      </w:pPr>
    </w:p>
    <w:p w14:paraId="19865225" w14:textId="77777777" w:rsidR="00C852A7" w:rsidRDefault="00C852A7">
      <w:pPr>
        <w:pStyle w:val="BodyText"/>
        <w:rPr>
          <w:rFonts w:ascii="Arial"/>
          <w:sz w:val="20"/>
        </w:rPr>
      </w:pPr>
    </w:p>
    <w:p w14:paraId="510A2371" w14:textId="77777777" w:rsidR="00C852A7" w:rsidRDefault="00C852A7">
      <w:pPr>
        <w:pStyle w:val="BodyText"/>
        <w:rPr>
          <w:rFonts w:ascii="Arial"/>
          <w:sz w:val="20"/>
        </w:rPr>
      </w:pPr>
    </w:p>
    <w:p w14:paraId="0CFE8344" w14:textId="48A0695F" w:rsidR="00C852A7" w:rsidRDefault="00C852A7">
      <w:pPr>
        <w:pStyle w:val="BodyText"/>
        <w:rPr>
          <w:rFonts w:ascii="Arial"/>
          <w:sz w:val="20"/>
        </w:rPr>
      </w:pPr>
    </w:p>
    <w:p w14:paraId="4CF74F95" w14:textId="46B4DA73" w:rsidR="000C2E66" w:rsidRDefault="000C2E66">
      <w:pPr>
        <w:pStyle w:val="BodyText"/>
        <w:rPr>
          <w:rFonts w:ascii="Arial"/>
          <w:sz w:val="20"/>
        </w:rPr>
      </w:pPr>
    </w:p>
    <w:p w14:paraId="232D4705" w14:textId="1B0A4B1C" w:rsidR="000C2E66" w:rsidRDefault="000C2E66">
      <w:pPr>
        <w:pStyle w:val="BodyText"/>
        <w:rPr>
          <w:rFonts w:ascii="Arial"/>
          <w:sz w:val="20"/>
        </w:rPr>
      </w:pPr>
    </w:p>
    <w:p w14:paraId="74F01ECD" w14:textId="77777777" w:rsidR="000C2E66" w:rsidRDefault="000C2E66">
      <w:pPr>
        <w:pStyle w:val="BodyText"/>
        <w:rPr>
          <w:rFonts w:ascii="Arial"/>
          <w:sz w:val="20"/>
        </w:rPr>
      </w:pPr>
    </w:p>
    <w:p w14:paraId="1AFE79AF" w14:textId="77777777" w:rsidR="00C852A7" w:rsidRDefault="00C852A7">
      <w:pPr>
        <w:pStyle w:val="BodyText"/>
        <w:rPr>
          <w:rFonts w:ascii="Arial"/>
          <w:sz w:val="20"/>
        </w:rPr>
      </w:pPr>
    </w:p>
    <w:p w14:paraId="2F8EE7F8" w14:textId="77777777" w:rsidR="00C852A7" w:rsidRDefault="00C852A7">
      <w:pPr>
        <w:pStyle w:val="BodyText"/>
        <w:rPr>
          <w:rFonts w:ascii="Arial"/>
          <w:sz w:val="20"/>
        </w:rPr>
      </w:pPr>
    </w:p>
    <w:p w14:paraId="1865F42E" w14:textId="77777777" w:rsidR="00C852A7" w:rsidRDefault="00C852A7">
      <w:pPr>
        <w:pStyle w:val="BodyText"/>
        <w:rPr>
          <w:rFonts w:ascii="Arial"/>
          <w:sz w:val="20"/>
        </w:rPr>
      </w:pPr>
    </w:p>
    <w:p w14:paraId="1A554F72" w14:textId="77777777" w:rsidR="00C852A7" w:rsidRDefault="00C852A7">
      <w:pPr>
        <w:pStyle w:val="BodyText"/>
        <w:rPr>
          <w:rFonts w:ascii="Arial"/>
          <w:sz w:val="20"/>
        </w:rPr>
      </w:pPr>
    </w:p>
    <w:p w14:paraId="55D58DDF" w14:textId="77777777" w:rsidR="00C852A7" w:rsidRDefault="00C852A7">
      <w:pPr>
        <w:pStyle w:val="BodyText"/>
        <w:rPr>
          <w:rFonts w:ascii="Arial"/>
          <w:sz w:val="20"/>
        </w:rPr>
      </w:pPr>
    </w:p>
    <w:p w14:paraId="7CB08C75" w14:textId="77777777" w:rsidR="00C852A7" w:rsidRDefault="00C852A7">
      <w:pPr>
        <w:pStyle w:val="BodyText"/>
        <w:rPr>
          <w:rFonts w:ascii="Arial"/>
          <w:sz w:val="20"/>
        </w:rPr>
      </w:pPr>
    </w:p>
    <w:p w14:paraId="1C096CA7" w14:textId="77777777" w:rsidR="00C852A7" w:rsidRDefault="00C852A7">
      <w:pPr>
        <w:pStyle w:val="BodyText"/>
        <w:rPr>
          <w:rFonts w:ascii="Arial"/>
          <w:sz w:val="20"/>
        </w:rPr>
      </w:pPr>
    </w:p>
    <w:p w14:paraId="3099F7CB" w14:textId="77777777" w:rsidR="00C852A7" w:rsidRDefault="00C852A7">
      <w:pPr>
        <w:pStyle w:val="BodyText"/>
        <w:rPr>
          <w:rFonts w:ascii="Arial"/>
          <w:sz w:val="20"/>
        </w:rPr>
      </w:pPr>
    </w:p>
    <w:p w14:paraId="1DC3F845" w14:textId="77777777" w:rsidR="00C852A7" w:rsidRDefault="00C852A7">
      <w:pPr>
        <w:pStyle w:val="BodyText"/>
        <w:rPr>
          <w:rFonts w:ascii="Arial"/>
          <w:sz w:val="20"/>
        </w:rPr>
      </w:pPr>
    </w:p>
    <w:p w14:paraId="02183A86" w14:textId="39A3940C" w:rsidR="00C852A7" w:rsidRDefault="00822BBA">
      <w:pPr>
        <w:spacing w:before="150"/>
        <w:ind w:left="4298"/>
        <w:rPr>
          <w:rFonts w:ascii="Calibri"/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94688" behindDoc="0" locked="0" layoutInCell="1" allowOverlap="1" wp14:anchorId="662331F9" wp14:editId="2FBE7BE4">
                <wp:simplePos x="0" y="0"/>
                <wp:positionH relativeFrom="page">
                  <wp:posOffset>3241675</wp:posOffset>
                </wp:positionH>
                <wp:positionV relativeFrom="paragraph">
                  <wp:posOffset>-1207135</wp:posOffset>
                </wp:positionV>
                <wp:extent cx="2502535" cy="212090"/>
                <wp:effectExtent l="0" t="0" r="0" b="0"/>
                <wp:wrapNone/>
                <wp:docPr id="118" name="docshapegroup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2535" cy="212090"/>
                          <a:chOff x="5105" y="-1901"/>
                          <a:chExt cx="3941" cy="334"/>
                        </a:xfrm>
                      </wpg:grpSpPr>
                      <pic:pic xmlns:pic="http://schemas.openxmlformats.org/drawingml/2006/picture">
                        <pic:nvPicPr>
                          <pic:cNvPr id="120" name="docshape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2" y="-1887"/>
                            <a:ext cx="3934" cy="3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docshape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04" y="-1901"/>
                            <a:ext cx="3911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1A04E53" id="docshapegroup139" o:spid="_x0000_s1026" style="position:absolute;margin-left:255.25pt;margin-top:-95.05pt;width:197.05pt;height:16.7pt;z-index:15794688;mso-position-horizontal-relative:page" coordorigin="5105,-1901" coordsize="3941,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">
                <v:shape id="docshape140" o:spid="_x0000_s1027" type="#_x0000_t75" style="position:absolute;left:5112;top:-1887;width:3934;height: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">
                  <v:imagedata r:id="rId149" o:title=""/>
                </v:shape>
                <v:shape id="docshape141" o:spid="_x0000_s1028" type="#_x0000_t75" style="position:absolute;left:5104;top:-1901;width:3911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">
                  <v:imagedata r:id="rId150" o:title=""/>
                </v:shape>
                <w10:wrap anchorx="page"/>
              </v:group>
            </w:pict>
          </mc:Fallback>
        </mc:AlternateContent>
      </w:r>
      <w:r w:rsidR="00EF028F">
        <w:rPr>
          <w:noProof/>
        </w:rPr>
        <w:drawing>
          <wp:anchor distT="0" distB="0" distL="0" distR="0" simplePos="0" relativeHeight="15795200" behindDoc="0" locked="0" layoutInCell="1" allowOverlap="1" wp14:anchorId="6F41071A" wp14:editId="2CBA74FF">
            <wp:simplePos x="0" y="0"/>
            <wp:positionH relativeFrom="page">
              <wp:posOffset>2785046</wp:posOffset>
            </wp:positionH>
            <wp:positionV relativeFrom="paragraph">
              <wp:posOffset>-847188</wp:posOffset>
            </wp:positionV>
            <wp:extent cx="3436032" cy="210311"/>
            <wp:effectExtent l="0" t="0" r="0" b="0"/>
            <wp:wrapNone/>
            <wp:docPr id="187" name="image1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114.png"/>
                    <pic:cNvPicPr/>
                  </pic:nvPicPr>
                  <pic:blipFill>
                    <a:blip r:embed="rId1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6032" cy="2103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noProof/>
        </w:rPr>
        <w:drawing>
          <wp:anchor distT="0" distB="0" distL="0" distR="0" simplePos="0" relativeHeight="15795712" behindDoc="0" locked="0" layoutInCell="1" allowOverlap="1" wp14:anchorId="08271A8E" wp14:editId="5F326ABD">
            <wp:simplePos x="0" y="0"/>
            <wp:positionH relativeFrom="page">
              <wp:posOffset>158750</wp:posOffset>
            </wp:positionH>
            <wp:positionV relativeFrom="paragraph">
              <wp:posOffset>-2044862</wp:posOffset>
            </wp:positionV>
            <wp:extent cx="1828926" cy="1840992"/>
            <wp:effectExtent l="0" t="0" r="0" b="0"/>
            <wp:wrapNone/>
            <wp:docPr id="189" name="image1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115.jpeg"/>
                    <pic:cNvPicPr/>
                  </pic:nvPicPr>
                  <pic:blipFill>
                    <a:blip r:embed="rId1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926" cy="18409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28F">
        <w:rPr>
          <w:rFonts w:ascii="Calibri"/>
          <w:sz w:val="44"/>
        </w:rPr>
        <w:t>RECOVERY</w:t>
      </w:r>
      <w:r w:rsidR="00EF028F">
        <w:rPr>
          <w:rFonts w:ascii="Calibri"/>
          <w:spacing w:val="-5"/>
          <w:sz w:val="44"/>
        </w:rPr>
        <w:t xml:space="preserve"> </w:t>
      </w:r>
      <w:r w:rsidR="00EF028F">
        <w:rPr>
          <w:rFonts w:ascii="Calibri"/>
          <w:sz w:val="44"/>
        </w:rPr>
        <w:t>IS</w:t>
      </w:r>
      <w:r w:rsidR="00EF028F">
        <w:rPr>
          <w:rFonts w:ascii="Calibri"/>
          <w:spacing w:val="-3"/>
          <w:sz w:val="44"/>
        </w:rPr>
        <w:t xml:space="preserve"> </w:t>
      </w:r>
      <w:r w:rsidR="00EF028F">
        <w:rPr>
          <w:rFonts w:ascii="Calibri"/>
          <w:sz w:val="44"/>
        </w:rPr>
        <w:t>POSSIBLE</w:t>
      </w:r>
    </w:p>
    <w:p w14:paraId="7689D6C8" w14:textId="1DC2DCE7" w:rsidR="00C852A7" w:rsidRDefault="00EF028F">
      <w:pPr>
        <w:spacing w:before="204" w:line="259" w:lineRule="auto"/>
        <w:ind w:left="1300" w:right="1319"/>
        <w:rPr>
          <w:rFonts w:ascii="Calibri"/>
          <w:sz w:val="26"/>
        </w:rPr>
      </w:pPr>
      <w:r>
        <w:rPr>
          <w:rFonts w:ascii="Calibri"/>
          <w:sz w:val="26"/>
        </w:rPr>
        <w:t>Acknowledging the possibility of recovery is an important part of mental health</w:t>
      </w:r>
      <w:r>
        <w:rPr>
          <w:rFonts w:ascii="Calibri"/>
          <w:spacing w:val="1"/>
          <w:sz w:val="26"/>
        </w:rPr>
        <w:t xml:space="preserve"> </w:t>
      </w:r>
      <w:r>
        <w:rPr>
          <w:rFonts w:ascii="Calibri"/>
          <w:sz w:val="26"/>
        </w:rPr>
        <w:t>education.</w:t>
      </w:r>
      <w:r>
        <w:rPr>
          <w:rFonts w:ascii="Calibri"/>
          <w:spacing w:val="-5"/>
          <w:sz w:val="26"/>
        </w:rPr>
        <w:t xml:space="preserve"> </w:t>
      </w:r>
      <w:r>
        <w:rPr>
          <w:rFonts w:ascii="Calibri"/>
          <w:sz w:val="26"/>
        </w:rPr>
        <w:t>The</w:t>
      </w:r>
      <w:r>
        <w:rPr>
          <w:rFonts w:ascii="Calibri"/>
          <w:spacing w:val="-3"/>
          <w:sz w:val="26"/>
        </w:rPr>
        <w:t xml:space="preserve"> </w:t>
      </w:r>
      <w:r>
        <w:rPr>
          <w:rFonts w:ascii="Calibri"/>
          <w:sz w:val="26"/>
        </w:rPr>
        <w:t>following</w:t>
      </w:r>
      <w:r>
        <w:rPr>
          <w:rFonts w:ascii="Calibri"/>
          <w:spacing w:val="-2"/>
          <w:sz w:val="26"/>
        </w:rPr>
        <w:t xml:space="preserve"> </w:t>
      </w:r>
      <w:r>
        <w:rPr>
          <w:rFonts w:ascii="Calibri"/>
          <w:sz w:val="26"/>
        </w:rPr>
        <w:t>key</w:t>
      </w:r>
      <w:r>
        <w:rPr>
          <w:rFonts w:ascii="Calibri"/>
          <w:spacing w:val="-3"/>
          <w:sz w:val="26"/>
        </w:rPr>
        <w:t xml:space="preserve"> </w:t>
      </w:r>
      <w:r>
        <w:rPr>
          <w:rFonts w:ascii="Calibri"/>
          <w:sz w:val="26"/>
        </w:rPr>
        <w:t>points</w:t>
      </w:r>
      <w:r>
        <w:rPr>
          <w:rFonts w:ascii="Calibri"/>
          <w:spacing w:val="-5"/>
          <w:sz w:val="26"/>
        </w:rPr>
        <w:t xml:space="preserve"> </w:t>
      </w:r>
      <w:r>
        <w:rPr>
          <w:rFonts w:ascii="Calibri"/>
          <w:sz w:val="26"/>
        </w:rPr>
        <w:t>should</w:t>
      </w:r>
      <w:r>
        <w:rPr>
          <w:rFonts w:ascii="Calibri"/>
          <w:spacing w:val="-4"/>
          <w:sz w:val="26"/>
        </w:rPr>
        <w:t xml:space="preserve"> </w:t>
      </w:r>
      <w:r>
        <w:rPr>
          <w:rFonts w:ascii="Calibri"/>
          <w:sz w:val="26"/>
        </w:rPr>
        <w:t>be</w:t>
      </w:r>
      <w:r>
        <w:rPr>
          <w:rFonts w:ascii="Calibri"/>
          <w:spacing w:val="-2"/>
          <w:sz w:val="26"/>
        </w:rPr>
        <w:t xml:space="preserve"> </w:t>
      </w:r>
      <w:r w:rsidR="00CC3323">
        <w:rPr>
          <w:rFonts w:ascii="Calibri"/>
          <w:spacing w:val="-2"/>
          <w:sz w:val="26"/>
        </w:rPr>
        <w:t>t</w:t>
      </w:r>
      <w:r>
        <w:rPr>
          <w:rFonts w:ascii="Calibri"/>
          <w:sz w:val="26"/>
        </w:rPr>
        <w:t>aught</w:t>
      </w:r>
      <w:r>
        <w:rPr>
          <w:rFonts w:ascii="Calibri"/>
          <w:spacing w:val="-5"/>
          <w:sz w:val="26"/>
        </w:rPr>
        <w:t xml:space="preserve"> </w:t>
      </w:r>
      <w:r>
        <w:rPr>
          <w:rFonts w:ascii="Calibri"/>
          <w:sz w:val="26"/>
        </w:rPr>
        <w:t>to</w:t>
      </w:r>
      <w:r>
        <w:rPr>
          <w:rFonts w:ascii="Calibri"/>
          <w:spacing w:val="-3"/>
          <w:sz w:val="26"/>
        </w:rPr>
        <w:t xml:space="preserve"> </w:t>
      </w:r>
      <w:r>
        <w:rPr>
          <w:rFonts w:ascii="Calibri"/>
          <w:sz w:val="26"/>
        </w:rPr>
        <w:t>youth</w:t>
      </w:r>
      <w:r>
        <w:rPr>
          <w:rFonts w:ascii="Calibri"/>
          <w:spacing w:val="-2"/>
          <w:sz w:val="26"/>
        </w:rPr>
        <w:t xml:space="preserve"> </w:t>
      </w:r>
      <w:r>
        <w:rPr>
          <w:rFonts w:ascii="Calibri"/>
          <w:sz w:val="26"/>
        </w:rPr>
        <w:t>to promote</w:t>
      </w:r>
      <w:r>
        <w:rPr>
          <w:rFonts w:ascii="Calibri"/>
          <w:spacing w:val="-2"/>
          <w:sz w:val="26"/>
        </w:rPr>
        <w:t xml:space="preserve"> </w:t>
      </w:r>
      <w:r>
        <w:rPr>
          <w:rFonts w:ascii="Calibri"/>
          <w:sz w:val="26"/>
        </w:rPr>
        <w:t>hope</w:t>
      </w:r>
      <w:r>
        <w:rPr>
          <w:rFonts w:ascii="Calibri"/>
          <w:spacing w:val="-4"/>
          <w:sz w:val="26"/>
        </w:rPr>
        <w:t xml:space="preserve"> </w:t>
      </w:r>
      <w:r>
        <w:rPr>
          <w:rFonts w:ascii="Calibri"/>
          <w:sz w:val="26"/>
        </w:rPr>
        <w:t>for</w:t>
      </w:r>
      <w:r>
        <w:rPr>
          <w:rFonts w:ascii="Calibri"/>
          <w:spacing w:val="-56"/>
          <w:sz w:val="26"/>
        </w:rPr>
        <w:t xml:space="preserve"> </w:t>
      </w:r>
      <w:r>
        <w:rPr>
          <w:rFonts w:ascii="Calibri"/>
          <w:sz w:val="26"/>
        </w:rPr>
        <w:t>recovery.</w:t>
      </w:r>
    </w:p>
    <w:p w14:paraId="2101A807" w14:textId="617209B4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before="160"/>
        <w:ind w:hanging="361"/>
        <w:rPr>
          <w:sz w:val="26"/>
        </w:rPr>
      </w:pPr>
      <w:r>
        <w:rPr>
          <w:sz w:val="26"/>
        </w:rPr>
        <w:t>Early</w:t>
      </w:r>
      <w:r>
        <w:rPr>
          <w:spacing w:val="-3"/>
          <w:sz w:val="26"/>
        </w:rPr>
        <w:t xml:space="preserve"> </w:t>
      </w:r>
      <w:r>
        <w:rPr>
          <w:sz w:val="26"/>
        </w:rPr>
        <w:t>intervention</w:t>
      </w:r>
      <w:r>
        <w:rPr>
          <w:spacing w:val="-3"/>
          <w:sz w:val="26"/>
        </w:rPr>
        <w:t xml:space="preserve"> </w:t>
      </w:r>
      <w:r>
        <w:rPr>
          <w:sz w:val="26"/>
        </w:rPr>
        <w:t>is</w:t>
      </w:r>
      <w:r>
        <w:rPr>
          <w:spacing w:val="-3"/>
          <w:sz w:val="26"/>
        </w:rPr>
        <w:t xml:space="preserve"> </w:t>
      </w:r>
      <w:r>
        <w:rPr>
          <w:sz w:val="26"/>
        </w:rPr>
        <w:t>important</w:t>
      </w:r>
      <w:r>
        <w:rPr>
          <w:spacing w:val="-2"/>
          <w:sz w:val="26"/>
        </w:rPr>
        <w:t xml:space="preserve"> </w:t>
      </w:r>
      <w:r>
        <w:rPr>
          <w:sz w:val="26"/>
        </w:rPr>
        <w:t>for</w:t>
      </w:r>
      <w:r>
        <w:rPr>
          <w:spacing w:val="-2"/>
          <w:sz w:val="26"/>
        </w:rPr>
        <w:t xml:space="preserve"> </w:t>
      </w:r>
      <w:r>
        <w:rPr>
          <w:sz w:val="26"/>
        </w:rPr>
        <w:t>long</w:t>
      </w:r>
      <w:r w:rsidR="00CC3323">
        <w:rPr>
          <w:sz w:val="26"/>
        </w:rPr>
        <w:t>-</w:t>
      </w:r>
      <w:r>
        <w:rPr>
          <w:sz w:val="26"/>
        </w:rPr>
        <w:t>term</w:t>
      </w:r>
      <w:r>
        <w:rPr>
          <w:spacing w:val="-2"/>
          <w:sz w:val="26"/>
        </w:rPr>
        <w:t xml:space="preserve"> </w:t>
      </w:r>
      <w:r>
        <w:rPr>
          <w:sz w:val="26"/>
        </w:rPr>
        <w:t>recovery.</w:t>
      </w:r>
    </w:p>
    <w:p w14:paraId="5797D834" w14:textId="77777777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before="25" w:line="259" w:lineRule="auto"/>
        <w:ind w:right="1131"/>
        <w:rPr>
          <w:sz w:val="26"/>
        </w:rPr>
      </w:pPr>
      <w:r>
        <w:rPr>
          <w:sz w:val="26"/>
        </w:rPr>
        <w:t>Each persons’ path to recovery is unique and should take into consideration their</w:t>
      </w:r>
      <w:r>
        <w:rPr>
          <w:spacing w:val="-56"/>
          <w:sz w:val="26"/>
        </w:rPr>
        <w:t xml:space="preserve"> </w:t>
      </w:r>
      <w:r>
        <w:rPr>
          <w:sz w:val="26"/>
        </w:rPr>
        <w:t>strengths</w:t>
      </w:r>
      <w:r>
        <w:rPr>
          <w:spacing w:val="-2"/>
          <w:sz w:val="26"/>
        </w:rPr>
        <w:t xml:space="preserve"> </w:t>
      </w:r>
      <w:r>
        <w:rPr>
          <w:sz w:val="26"/>
        </w:rPr>
        <w:t>and</w:t>
      </w:r>
      <w:r>
        <w:rPr>
          <w:spacing w:val="2"/>
          <w:sz w:val="26"/>
        </w:rPr>
        <w:t xml:space="preserve"> </w:t>
      </w:r>
      <w:r>
        <w:rPr>
          <w:sz w:val="26"/>
        </w:rPr>
        <w:t>support</w:t>
      </w:r>
      <w:r>
        <w:rPr>
          <w:spacing w:val="1"/>
          <w:sz w:val="26"/>
        </w:rPr>
        <w:t xml:space="preserve"> </w:t>
      </w:r>
      <w:r>
        <w:rPr>
          <w:sz w:val="26"/>
        </w:rPr>
        <w:t>networks.</w:t>
      </w:r>
    </w:p>
    <w:p w14:paraId="774E1D8D" w14:textId="323F2E96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line="259" w:lineRule="auto"/>
        <w:ind w:right="1170"/>
        <w:rPr>
          <w:sz w:val="26"/>
        </w:rPr>
      </w:pPr>
      <w:r>
        <w:rPr>
          <w:sz w:val="26"/>
        </w:rPr>
        <w:t>Treatment can be provided in different setting</w:t>
      </w:r>
      <w:r w:rsidR="00CC3323">
        <w:rPr>
          <w:sz w:val="26"/>
        </w:rPr>
        <w:t>s</w:t>
      </w:r>
      <w:r>
        <w:rPr>
          <w:sz w:val="26"/>
        </w:rPr>
        <w:t>, including outpatient, residential</w:t>
      </w:r>
      <w:r w:rsidR="00CC3323">
        <w:rPr>
          <w:sz w:val="26"/>
        </w:rPr>
        <w:t>,</w:t>
      </w:r>
      <w:r>
        <w:rPr>
          <w:spacing w:val="1"/>
          <w:sz w:val="26"/>
        </w:rPr>
        <w:t xml:space="preserve"> </w:t>
      </w:r>
      <w:r>
        <w:rPr>
          <w:sz w:val="26"/>
        </w:rPr>
        <w:t>and</w:t>
      </w:r>
      <w:r>
        <w:rPr>
          <w:spacing w:val="-3"/>
          <w:sz w:val="26"/>
        </w:rPr>
        <w:t xml:space="preserve"> </w:t>
      </w:r>
      <w:r>
        <w:rPr>
          <w:sz w:val="26"/>
        </w:rPr>
        <w:t>inpatient;</w:t>
      </w:r>
      <w:r>
        <w:rPr>
          <w:spacing w:val="-3"/>
          <w:sz w:val="26"/>
        </w:rPr>
        <w:t xml:space="preserve"> </w:t>
      </w:r>
      <w:r>
        <w:rPr>
          <w:sz w:val="26"/>
        </w:rPr>
        <w:t>and there</w:t>
      </w:r>
      <w:r>
        <w:rPr>
          <w:spacing w:val="-2"/>
          <w:sz w:val="26"/>
        </w:rPr>
        <w:t xml:space="preserve"> </w:t>
      </w:r>
      <w:r>
        <w:rPr>
          <w:sz w:val="26"/>
        </w:rPr>
        <w:t>are</w:t>
      </w:r>
      <w:r>
        <w:rPr>
          <w:spacing w:val="-2"/>
          <w:sz w:val="26"/>
        </w:rPr>
        <w:t xml:space="preserve"> </w:t>
      </w:r>
      <w:r>
        <w:rPr>
          <w:sz w:val="26"/>
        </w:rPr>
        <w:t>many</w:t>
      </w:r>
      <w:r>
        <w:rPr>
          <w:spacing w:val="-2"/>
          <w:sz w:val="26"/>
        </w:rPr>
        <w:t xml:space="preserve"> </w:t>
      </w:r>
      <w:r>
        <w:rPr>
          <w:sz w:val="26"/>
        </w:rPr>
        <w:t>types</w:t>
      </w:r>
      <w:r>
        <w:rPr>
          <w:spacing w:val="-4"/>
          <w:sz w:val="26"/>
        </w:rPr>
        <w:t xml:space="preserve"> </w:t>
      </w:r>
      <w:r>
        <w:rPr>
          <w:sz w:val="26"/>
        </w:rPr>
        <w:t>of treatment</w:t>
      </w:r>
      <w:r>
        <w:rPr>
          <w:spacing w:val="-4"/>
          <w:sz w:val="26"/>
        </w:rPr>
        <w:t xml:space="preserve"> </w:t>
      </w:r>
      <w:r>
        <w:rPr>
          <w:sz w:val="26"/>
        </w:rPr>
        <w:t>options.</w:t>
      </w:r>
      <w:r>
        <w:rPr>
          <w:spacing w:val="-2"/>
          <w:sz w:val="26"/>
        </w:rPr>
        <w:t xml:space="preserve"> </w:t>
      </w:r>
      <w:r>
        <w:rPr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z w:val="26"/>
        </w:rPr>
        <w:t>key</w:t>
      </w:r>
      <w:r>
        <w:rPr>
          <w:spacing w:val="-1"/>
          <w:sz w:val="26"/>
        </w:rPr>
        <w:t xml:space="preserve"> </w:t>
      </w:r>
      <w:r>
        <w:rPr>
          <w:sz w:val="26"/>
        </w:rPr>
        <w:t>is</w:t>
      </w:r>
      <w:r>
        <w:rPr>
          <w:spacing w:val="-3"/>
          <w:sz w:val="26"/>
        </w:rPr>
        <w:t xml:space="preserve"> </w:t>
      </w:r>
      <w:r>
        <w:rPr>
          <w:sz w:val="26"/>
        </w:rPr>
        <w:t>finding</w:t>
      </w:r>
      <w:r>
        <w:rPr>
          <w:spacing w:val="-56"/>
          <w:sz w:val="26"/>
        </w:rPr>
        <w:t xml:space="preserve"> </w:t>
      </w:r>
      <w:r>
        <w:rPr>
          <w:sz w:val="26"/>
        </w:rPr>
        <w:t>the</w:t>
      </w:r>
      <w:r>
        <w:rPr>
          <w:spacing w:val="-2"/>
          <w:sz w:val="26"/>
        </w:rPr>
        <w:t xml:space="preserve"> </w:t>
      </w:r>
      <w:r>
        <w:rPr>
          <w:sz w:val="26"/>
        </w:rPr>
        <w:t>one that works</w:t>
      </w:r>
      <w:r>
        <w:rPr>
          <w:spacing w:val="-2"/>
          <w:sz w:val="26"/>
        </w:rPr>
        <w:t xml:space="preserve"> </w:t>
      </w:r>
      <w:r>
        <w:rPr>
          <w:sz w:val="26"/>
        </w:rPr>
        <w:t>best</w:t>
      </w:r>
      <w:r>
        <w:rPr>
          <w:spacing w:val="-2"/>
          <w:sz w:val="26"/>
        </w:rPr>
        <w:t xml:space="preserve"> </w:t>
      </w:r>
      <w:r>
        <w:rPr>
          <w:sz w:val="26"/>
        </w:rPr>
        <w:t>for</w:t>
      </w:r>
      <w:r>
        <w:rPr>
          <w:spacing w:val="-1"/>
          <w:sz w:val="26"/>
        </w:rPr>
        <w:t xml:space="preserve"> </w:t>
      </w:r>
      <w:r>
        <w:rPr>
          <w:sz w:val="26"/>
        </w:rPr>
        <w:t>each person.</w:t>
      </w:r>
    </w:p>
    <w:p w14:paraId="0AD0A230" w14:textId="77777777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line="317" w:lineRule="exact"/>
        <w:ind w:hanging="361"/>
        <w:rPr>
          <w:sz w:val="26"/>
        </w:rPr>
      </w:pPr>
      <w:r>
        <w:rPr>
          <w:sz w:val="26"/>
        </w:rPr>
        <w:t>No</w:t>
      </w:r>
      <w:r>
        <w:rPr>
          <w:spacing w:val="-3"/>
          <w:sz w:val="26"/>
        </w:rPr>
        <w:t xml:space="preserve"> </w:t>
      </w:r>
      <w:r>
        <w:rPr>
          <w:sz w:val="26"/>
        </w:rPr>
        <w:t>one</w:t>
      </w:r>
      <w:r>
        <w:rPr>
          <w:spacing w:val="-3"/>
          <w:sz w:val="26"/>
        </w:rPr>
        <w:t xml:space="preserve"> </w:t>
      </w:r>
      <w:r>
        <w:rPr>
          <w:sz w:val="26"/>
        </w:rPr>
        <w:t>should have</w:t>
      </w:r>
      <w:r>
        <w:rPr>
          <w:spacing w:val="-3"/>
          <w:sz w:val="26"/>
        </w:rPr>
        <w:t xml:space="preserve"> </w:t>
      </w:r>
      <w:r>
        <w:rPr>
          <w:sz w:val="26"/>
        </w:rPr>
        <w:t>to work</w:t>
      </w:r>
      <w:r>
        <w:rPr>
          <w:spacing w:val="-3"/>
          <w:sz w:val="26"/>
        </w:rPr>
        <w:t xml:space="preserve"> </w:t>
      </w:r>
      <w:r>
        <w:rPr>
          <w:sz w:val="26"/>
        </w:rPr>
        <w:t>through</w:t>
      </w:r>
      <w:r>
        <w:rPr>
          <w:spacing w:val="-1"/>
          <w:sz w:val="26"/>
        </w:rPr>
        <w:t xml:space="preserve"> </w:t>
      </w:r>
      <w:r>
        <w:rPr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z w:val="26"/>
        </w:rPr>
        <w:t>recovery process</w:t>
      </w:r>
      <w:r>
        <w:rPr>
          <w:spacing w:val="-3"/>
          <w:sz w:val="26"/>
        </w:rPr>
        <w:t xml:space="preserve"> </w:t>
      </w:r>
      <w:r>
        <w:rPr>
          <w:sz w:val="26"/>
        </w:rPr>
        <w:t>alone.</w:t>
      </w:r>
    </w:p>
    <w:p w14:paraId="00EAB793" w14:textId="77777777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before="25" w:line="259" w:lineRule="auto"/>
        <w:ind w:right="1237"/>
        <w:rPr>
          <w:sz w:val="26"/>
        </w:rPr>
      </w:pPr>
      <w:r>
        <w:rPr>
          <w:sz w:val="26"/>
        </w:rPr>
        <w:t>Mental illnesses are common. Many people with mental illness, are leading very</w:t>
      </w:r>
      <w:r>
        <w:rPr>
          <w:spacing w:val="-56"/>
          <w:sz w:val="26"/>
        </w:rPr>
        <w:t xml:space="preserve"> </w:t>
      </w:r>
      <w:r>
        <w:rPr>
          <w:sz w:val="26"/>
        </w:rPr>
        <w:t>successful</w:t>
      </w:r>
      <w:r>
        <w:rPr>
          <w:spacing w:val="-1"/>
          <w:sz w:val="26"/>
        </w:rPr>
        <w:t xml:space="preserve"> </w:t>
      </w:r>
      <w:r>
        <w:rPr>
          <w:sz w:val="26"/>
        </w:rPr>
        <w:t>and productive lives.</w:t>
      </w:r>
    </w:p>
    <w:p w14:paraId="4791355A" w14:textId="77777777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before="1" w:line="256" w:lineRule="auto"/>
        <w:ind w:right="1121"/>
        <w:rPr>
          <w:sz w:val="26"/>
        </w:rPr>
      </w:pPr>
      <w:r>
        <w:rPr>
          <w:sz w:val="26"/>
        </w:rPr>
        <w:t>Recovery is an ongoing process that happens over time. Each journey to recovery</w:t>
      </w:r>
      <w:r>
        <w:rPr>
          <w:spacing w:val="-56"/>
          <w:sz w:val="26"/>
        </w:rPr>
        <w:t xml:space="preserve"> </w:t>
      </w:r>
      <w:r>
        <w:rPr>
          <w:sz w:val="26"/>
        </w:rPr>
        <w:t>Is</w:t>
      </w:r>
      <w:r>
        <w:rPr>
          <w:spacing w:val="-3"/>
          <w:sz w:val="26"/>
        </w:rPr>
        <w:t xml:space="preserve"> </w:t>
      </w:r>
      <w:r>
        <w:rPr>
          <w:sz w:val="26"/>
        </w:rPr>
        <w:t>unique.</w:t>
      </w:r>
    </w:p>
    <w:p w14:paraId="28B8AB51" w14:textId="3CEB0E01" w:rsidR="00C852A7" w:rsidRDefault="00EF028F">
      <w:pPr>
        <w:pStyle w:val="ListParagraph"/>
        <w:numPr>
          <w:ilvl w:val="0"/>
          <w:numId w:val="3"/>
        </w:numPr>
        <w:tabs>
          <w:tab w:val="left" w:pos="2021"/>
        </w:tabs>
        <w:spacing w:before="4" w:line="256" w:lineRule="auto"/>
        <w:ind w:right="1491"/>
        <w:rPr>
          <w:sz w:val="26"/>
        </w:rPr>
      </w:pPr>
      <w:r>
        <w:rPr>
          <w:sz w:val="26"/>
        </w:rPr>
        <w:t xml:space="preserve">The key is finding resources that are best suited for </w:t>
      </w:r>
      <w:r w:rsidR="00CC3323">
        <w:rPr>
          <w:sz w:val="26"/>
        </w:rPr>
        <w:t>e</w:t>
      </w:r>
      <w:r>
        <w:rPr>
          <w:sz w:val="26"/>
        </w:rPr>
        <w:t>ach individual, developing</w:t>
      </w:r>
      <w:r>
        <w:rPr>
          <w:spacing w:val="-56"/>
          <w:sz w:val="26"/>
        </w:rPr>
        <w:t xml:space="preserve"> </w:t>
      </w:r>
      <w:r>
        <w:rPr>
          <w:sz w:val="26"/>
        </w:rPr>
        <w:t>strategies</w:t>
      </w:r>
      <w:r>
        <w:rPr>
          <w:spacing w:val="-3"/>
          <w:sz w:val="26"/>
        </w:rPr>
        <w:t xml:space="preserve"> </w:t>
      </w:r>
      <w:r>
        <w:rPr>
          <w:sz w:val="26"/>
        </w:rPr>
        <w:t>for self-care and</w:t>
      </w:r>
      <w:r>
        <w:rPr>
          <w:spacing w:val="-2"/>
          <w:sz w:val="26"/>
        </w:rPr>
        <w:t xml:space="preserve"> </w:t>
      </w:r>
      <w:r>
        <w:rPr>
          <w:sz w:val="26"/>
        </w:rPr>
        <w:t>coping</w:t>
      </w:r>
      <w:r>
        <w:rPr>
          <w:spacing w:val="-2"/>
          <w:sz w:val="26"/>
        </w:rPr>
        <w:t xml:space="preserve"> </w:t>
      </w:r>
      <w:r>
        <w:rPr>
          <w:sz w:val="26"/>
        </w:rPr>
        <w:t>skills,</w:t>
      </w:r>
      <w:r>
        <w:rPr>
          <w:spacing w:val="-2"/>
          <w:sz w:val="26"/>
        </w:rPr>
        <w:t xml:space="preserve"> </w:t>
      </w:r>
      <w:r>
        <w:rPr>
          <w:sz w:val="26"/>
        </w:rPr>
        <w:t>and identifying</w:t>
      </w:r>
      <w:r>
        <w:rPr>
          <w:spacing w:val="-2"/>
          <w:sz w:val="26"/>
        </w:rPr>
        <w:t xml:space="preserve"> </w:t>
      </w:r>
      <w:r>
        <w:rPr>
          <w:sz w:val="26"/>
        </w:rPr>
        <w:t>social</w:t>
      </w:r>
      <w:r>
        <w:rPr>
          <w:spacing w:val="-1"/>
          <w:sz w:val="26"/>
        </w:rPr>
        <w:t xml:space="preserve"> </w:t>
      </w:r>
      <w:r>
        <w:rPr>
          <w:sz w:val="26"/>
        </w:rPr>
        <w:t>supports.</w:t>
      </w:r>
    </w:p>
    <w:p w14:paraId="4F911DC3" w14:textId="77777777" w:rsidR="00C852A7" w:rsidRDefault="00EF028F">
      <w:pPr>
        <w:spacing w:before="164"/>
        <w:ind w:left="1300"/>
        <w:rPr>
          <w:rFonts w:ascii="Calibri"/>
          <w:sz w:val="26"/>
        </w:rPr>
      </w:pPr>
      <w:r>
        <w:rPr>
          <w:rFonts w:ascii="Calibri"/>
          <w:sz w:val="26"/>
        </w:rPr>
        <w:t>Remember,</w:t>
      </w:r>
      <w:r>
        <w:rPr>
          <w:rFonts w:ascii="Calibri"/>
          <w:spacing w:val="-5"/>
          <w:sz w:val="26"/>
        </w:rPr>
        <w:t xml:space="preserve"> </w:t>
      </w:r>
      <w:r>
        <w:rPr>
          <w:rFonts w:ascii="Calibri"/>
          <w:sz w:val="26"/>
        </w:rPr>
        <w:t>recovery</w:t>
      </w:r>
      <w:r>
        <w:rPr>
          <w:rFonts w:ascii="Calibri"/>
          <w:spacing w:val="-4"/>
          <w:sz w:val="26"/>
        </w:rPr>
        <w:t xml:space="preserve"> </w:t>
      </w:r>
      <w:r>
        <w:rPr>
          <w:rFonts w:ascii="Calibri"/>
          <w:sz w:val="26"/>
        </w:rPr>
        <w:t>is</w:t>
      </w:r>
      <w:r>
        <w:rPr>
          <w:rFonts w:ascii="Calibri"/>
          <w:spacing w:val="-3"/>
          <w:sz w:val="26"/>
        </w:rPr>
        <w:t xml:space="preserve"> </w:t>
      </w:r>
      <w:r>
        <w:rPr>
          <w:rFonts w:ascii="Calibri"/>
          <w:sz w:val="26"/>
        </w:rPr>
        <w:t>possible.</w:t>
      </w:r>
    </w:p>
    <w:p w14:paraId="0D2FABCB" w14:textId="77777777" w:rsidR="00C852A7" w:rsidRDefault="00C852A7">
      <w:pPr>
        <w:pStyle w:val="BodyText"/>
        <w:rPr>
          <w:rFonts w:ascii="Calibri"/>
          <w:sz w:val="26"/>
        </w:rPr>
      </w:pPr>
    </w:p>
    <w:p w14:paraId="78DE3813" w14:textId="77777777" w:rsidR="00C852A7" w:rsidRDefault="00C852A7">
      <w:pPr>
        <w:pStyle w:val="BodyText"/>
        <w:spacing w:before="5"/>
        <w:rPr>
          <w:rFonts w:ascii="Calibri"/>
          <w:sz w:val="30"/>
        </w:rPr>
      </w:pPr>
    </w:p>
    <w:p w14:paraId="001A2CFD" w14:textId="77777777" w:rsidR="00C852A7" w:rsidRDefault="00EF028F">
      <w:pPr>
        <w:pStyle w:val="Heading4"/>
      </w:pPr>
      <w:r>
        <w:t>Recovery</w:t>
      </w:r>
      <w:r>
        <w:rPr>
          <w:spacing w:val="-5"/>
        </w:rPr>
        <w:t xml:space="preserve"> </w:t>
      </w:r>
      <w:r>
        <w:t>Resources:</w:t>
      </w:r>
    </w:p>
    <w:p w14:paraId="073C9199" w14:textId="77777777" w:rsidR="00C852A7" w:rsidRDefault="00EF028F">
      <w:pPr>
        <w:spacing w:before="186" w:line="259" w:lineRule="auto"/>
        <w:ind w:left="1300" w:right="1619"/>
        <w:rPr>
          <w:rFonts w:ascii="Calibri"/>
          <w:b/>
          <w:sz w:val="26"/>
        </w:rPr>
      </w:pPr>
      <w:r>
        <w:rPr>
          <w:rFonts w:ascii="Calibri"/>
          <w:b/>
          <w:sz w:val="26"/>
        </w:rPr>
        <w:t>SAMHSA: Substance Abuse and Mental Health Services Administration National</w:t>
      </w:r>
      <w:r>
        <w:rPr>
          <w:rFonts w:ascii="Calibri"/>
          <w:b/>
          <w:spacing w:val="1"/>
          <w:sz w:val="26"/>
        </w:rPr>
        <w:t xml:space="preserve"> </w:t>
      </w:r>
      <w:r>
        <w:rPr>
          <w:rFonts w:ascii="Calibri"/>
          <w:b/>
          <w:sz w:val="26"/>
        </w:rPr>
        <w:t>Helpline: 1-800-622-HELP(4357) or TTY: 1-800-487-4889 us a confidential, free 24-</w:t>
      </w:r>
      <w:r>
        <w:rPr>
          <w:rFonts w:ascii="Calibri"/>
          <w:b/>
          <w:spacing w:val="-56"/>
          <w:sz w:val="26"/>
        </w:rPr>
        <w:t xml:space="preserve"> </w:t>
      </w:r>
      <w:r>
        <w:rPr>
          <w:rFonts w:ascii="Calibri"/>
          <w:b/>
          <w:sz w:val="26"/>
        </w:rPr>
        <w:t>hours, 365</w:t>
      </w:r>
      <w:r>
        <w:rPr>
          <w:rFonts w:ascii="Calibri"/>
          <w:b/>
          <w:spacing w:val="-1"/>
          <w:sz w:val="26"/>
        </w:rPr>
        <w:t xml:space="preserve"> </w:t>
      </w:r>
      <w:r>
        <w:rPr>
          <w:rFonts w:ascii="Calibri"/>
          <w:b/>
          <w:sz w:val="26"/>
        </w:rPr>
        <w:t>days</w:t>
      </w:r>
      <w:r>
        <w:rPr>
          <w:rFonts w:ascii="Calibri"/>
          <w:b/>
          <w:spacing w:val="-1"/>
          <w:sz w:val="26"/>
        </w:rPr>
        <w:t xml:space="preserve"> </w:t>
      </w:r>
      <w:r>
        <w:rPr>
          <w:rFonts w:ascii="Calibri"/>
          <w:b/>
          <w:sz w:val="26"/>
        </w:rPr>
        <w:t>a year information service</w:t>
      </w:r>
      <w:r>
        <w:rPr>
          <w:rFonts w:ascii="Calibri"/>
          <w:b/>
          <w:spacing w:val="-4"/>
          <w:sz w:val="26"/>
        </w:rPr>
        <w:t xml:space="preserve"> </w:t>
      </w:r>
      <w:r>
        <w:rPr>
          <w:rFonts w:ascii="Calibri"/>
          <w:b/>
          <w:sz w:val="26"/>
        </w:rPr>
        <w:t>in English</w:t>
      </w:r>
      <w:r>
        <w:rPr>
          <w:rFonts w:ascii="Calibri"/>
          <w:b/>
          <w:spacing w:val="-3"/>
          <w:sz w:val="26"/>
        </w:rPr>
        <w:t xml:space="preserve"> </w:t>
      </w:r>
      <w:r>
        <w:rPr>
          <w:rFonts w:ascii="Calibri"/>
          <w:b/>
          <w:sz w:val="26"/>
        </w:rPr>
        <w:t>and</w:t>
      </w:r>
      <w:r>
        <w:rPr>
          <w:rFonts w:ascii="Calibri"/>
          <w:b/>
          <w:spacing w:val="-2"/>
          <w:sz w:val="26"/>
        </w:rPr>
        <w:t xml:space="preserve"> </w:t>
      </w:r>
      <w:r>
        <w:rPr>
          <w:rFonts w:ascii="Calibri"/>
          <w:b/>
          <w:sz w:val="26"/>
        </w:rPr>
        <w:t>Spanish</w:t>
      </w:r>
    </w:p>
    <w:p w14:paraId="7F23C64D" w14:textId="2EE70BB3" w:rsidR="001F69A2" w:rsidRDefault="00C044B3" w:rsidP="001F69A2">
      <w:pPr>
        <w:spacing w:before="158"/>
        <w:ind w:left="1300"/>
        <w:rPr>
          <w:rFonts w:ascii="Calibri"/>
          <w:b/>
          <w:color w:val="0462C1"/>
          <w:sz w:val="26"/>
          <w:u w:val="single" w:color="0462C1"/>
        </w:rPr>
      </w:pPr>
      <w:hyperlink r:id="rId153">
        <w:r w:rsidR="00EF028F">
          <w:rPr>
            <w:rFonts w:ascii="Calibri"/>
            <w:b/>
            <w:color w:val="0462C1"/>
            <w:sz w:val="26"/>
            <w:u w:val="single" w:color="0462C1"/>
          </w:rPr>
          <w:t>https://www.samhsa.gov/find-help/national-helpline</w:t>
        </w:r>
      </w:hyperlink>
    </w:p>
    <w:p w14:paraId="70B89FA7" w14:textId="0690FC47" w:rsidR="00F60524" w:rsidRDefault="00F60524" w:rsidP="001F69A2">
      <w:pPr>
        <w:spacing w:before="158"/>
        <w:ind w:left="1300"/>
        <w:rPr>
          <w:rFonts w:ascii="Calibri"/>
          <w:b/>
          <w:color w:val="0462C1"/>
          <w:sz w:val="26"/>
          <w:u w:val="single" w:color="0462C1"/>
        </w:rPr>
      </w:pPr>
    </w:p>
    <w:p w14:paraId="032ADB8E" w14:textId="1E358D10" w:rsidR="00F60524" w:rsidRDefault="00F60524" w:rsidP="001F69A2">
      <w:pPr>
        <w:spacing w:before="158"/>
        <w:ind w:left="1300"/>
        <w:rPr>
          <w:rFonts w:ascii="Calibri"/>
          <w:b/>
          <w:color w:val="0462C1"/>
          <w:sz w:val="26"/>
          <w:u w:val="single" w:color="0462C1"/>
        </w:rPr>
      </w:pPr>
    </w:p>
    <w:p w14:paraId="07715451" w14:textId="3DAA4B58" w:rsidR="00F60524" w:rsidRDefault="00F60524" w:rsidP="00965737">
      <w:pPr>
        <w:spacing w:before="158"/>
        <w:ind w:left="450" w:hanging="90"/>
        <w:rPr>
          <w:noProof/>
        </w:rPr>
      </w:pPr>
    </w:p>
    <w:p w14:paraId="49194BA8" w14:textId="387E4759" w:rsidR="00965737" w:rsidRDefault="00965737" w:rsidP="00965737">
      <w:pPr>
        <w:spacing w:before="158"/>
        <w:ind w:left="450" w:hanging="90"/>
        <w:rPr>
          <w:noProof/>
        </w:rPr>
      </w:pPr>
    </w:p>
    <w:p w14:paraId="5F8400B7" w14:textId="661C4F16" w:rsidR="00965737" w:rsidRDefault="00965737" w:rsidP="00965737">
      <w:pPr>
        <w:spacing w:before="158"/>
        <w:ind w:left="450" w:hanging="90"/>
        <w:rPr>
          <w:noProof/>
        </w:rPr>
      </w:pPr>
    </w:p>
    <w:p w14:paraId="6712DA54" w14:textId="594EB277" w:rsidR="00965737" w:rsidRDefault="00965737" w:rsidP="00965737">
      <w:pPr>
        <w:spacing w:before="158"/>
        <w:ind w:left="450" w:hanging="90"/>
        <w:rPr>
          <w:noProof/>
        </w:rPr>
      </w:pPr>
    </w:p>
    <w:p w14:paraId="3B2152ED" w14:textId="087723D2" w:rsidR="00965737" w:rsidRDefault="00965737" w:rsidP="00965737">
      <w:pPr>
        <w:spacing w:before="158"/>
        <w:ind w:left="450" w:hanging="90"/>
        <w:rPr>
          <w:noProof/>
        </w:rPr>
      </w:pPr>
    </w:p>
    <w:p w14:paraId="5DA5DAF9" w14:textId="3ECE5853" w:rsidR="00965737" w:rsidRDefault="00965737" w:rsidP="00965737">
      <w:pPr>
        <w:spacing w:before="158"/>
        <w:ind w:left="450" w:hanging="90"/>
        <w:rPr>
          <w:noProof/>
        </w:rPr>
      </w:pPr>
    </w:p>
    <w:p w14:paraId="0D1F4824" w14:textId="041F3458" w:rsidR="00965737" w:rsidRDefault="00965737" w:rsidP="00965737">
      <w:pPr>
        <w:spacing w:before="158"/>
        <w:ind w:left="450" w:hanging="90"/>
        <w:rPr>
          <w:noProof/>
        </w:rPr>
      </w:pPr>
    </w:p>
    <w:p w14:paraId="3C27CE57" w14:textId="5E23A630" w:rsidR="00965737" w:rsidRDefault="00965737" w:rsidP="00965737">
      <w:pPr>
        <w:spacing w:before="158"/>
        <w:ind w:left="180" w:hanging="90"/>
        <w:rPr>
          <w:rFonts w:ascii="Calibri"/>
          <w:b/>
          <w:color w:val="0462C1"/>
          <w:sz w:val="26"/>
          <w:u w:val="single" w:color="0462C1"/>
        </w:rPr>
      </w:pPr>
      <w:r>
        <w:rPr>
          <w:noProof/>
        </w:rPr>
        <w:drawing>
          <wp:inline distT="0" distB="0" distL="0" distR="0" wp14:anchorId="18AB5D53" wp14:editId="43D4568B">
            <wp:extent cx="7683500" cy="5095875"/>
            <wp:effectExtent l="0" t="0" r="0" b="952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768350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6E52" w14:textId="662918F4" w:rsidR="00F60524" w:rsidRDefault="00F60524" w:rsidP="001F69A2">
      <w:pPr>
        <w:spacing w:before="158"/>
        <w:ind w:left="1300"/>
        <w:rPr>
          <w:rFonts w:ascii="Calibri"/>
          <w:b/>
          <w:color w:val="0462C1"/>
          <w:sz w:val="26"/>
          <w:u w:val="single" w:color="0462C1"/>
        </w:rPr>
      </w:pPr>
    </w:p>
    <w:p w14:paraId="239B4157" w14:textId="2D077B43" w:rsidR="00825D6C" w:rsidRPr="001F69A2" w:rsidRDefault="00825D6C" w:rsidP="006549A2">
      <w:pPr>
        <w:spacing w:before="158"/>
        <w:rPr>
          <w:rFonts w:ascii="Microsoft Sans Serif"/>
        </w:rPr>
      </w:pPr>
    </w:p>
    <w:sectPr w:rsidR="00825D6C" w:rsidRPr="001F69A2" w:rsidSect="00825D6C">
      <w:pgSz w:w="12240" w:h="15840"/>
      <w:pgMar w:top="0" w:right="0" w:bottom="0" w:left="1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BE204E" w14:textId="77777777" w:rsidR="00C044B3" w:rsidRDefault="00C044B3" w:rsidP="00CC3323">
      <w:r>
        <w:separator/>
      </w:r>
    </w:p>
  </w:endnote>
  <w:endnote w:type="continuationSeparator" w:id="0">
    <w:p w14:paraId="6402A453" w14:textId="77777777" w:rsidR="00C044B3" w:rsidRDefault="00C044B3" w:rsidP="00CC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mic Sans MS">
    <w:altName w:val="﷽﷽﷽﷽﷽﷽﷽﷽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altName w:val="﷽﷽﷽﷽﷽﷽﷽﷽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CD751" w14:textId="77777777" w:rsidR="00C044B3" w:rsidRDefault="00C044B3" w:rsidP="00CC3323">
      <w:r>
        <w:separator/>
      </w:r>
    </w:p>
  </w:footnote>
  <w:footnote w:type="continuationSeparator" w:id="0">
    <w:p w14:paraId="6A7CC8EA" w14:textId="77777777" w:rsidR="00C044B3" w:rsidRDefault="00C044B3" w:rsidP="00CC3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E1EE1"/>
    <w:multiLevelType w:val="hybridMultilevel"/>
    <w:tmpl w:val="7E1ECFD2"/>
    <w:lvl w:ilvl="0" w:tplc="659229CA">
      <w:start w:val="1"/>
      <w:numFmt w:val="lowerLetter"/>
      <w:lvlText w:val="%1."/>
      <w:lvlJc w:val="left"/>
      <w:pPr>
        <w:ind w:left="1959" w:hanging="4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1" w15:restartNumberingAfterBreak="0">
    <w:nsid w:val="099A19C1"/>
    <w:multiLevelType w:val="hybridMultilevel"/>
    <w:tmpl w:val="8BBE7272"/>
    <w:lvl w:ilvl="0" w:tplc="1EEA698A">
      <w:start w:val="1"/>
      <w:numFmt w:val="decimal"/>
      <w:lvlText w:val="%1."/>
      <w:lvlJc w:val="left"/>
      <w:pPr>
        <w:ind w:left="489" w:hanging="269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</w:rPr>
    </w:lvl>
    <w:lvl w:ilvl="1" w:tplc="70D8847E">
      <w:numFmt w:val="bullet"/>
      <w:lvlText w:val="•"/>
      <w:lvlJc w:val="left"/>
      <w:pPr>
        <w:ind w:left="1560" w:hanging="269"/>
      </w:pPr>
      <w:rPr>
        <w:rFonts w:hint="default"/>
      </w:rPr>
    </w:lvl>
    <w:lvl w:ilvl="2" w:tplc="6DAE3DE8">
      <w:numFmt w:val="bullet"/>
      <w:lvlText w:val="•"/>
      <w:lvlJc w:val="left"/>
      <w:pPr>
        <w:ind w:left="2640" w:hanging="269"/>
      </w:pPr>
      <w:rPr>
        <w:rFonts w:hint="default"/>
      </w:rPr>
    </w:lvl>
    <w:lvl w:ilvl="3" w:tplc="620E49C2">
      <w:numFmt w:val="bullet"/>
      <w:lvlText w:val="•"/>
      <w:lvlJc w:val="left"/>
      <w:pPr>
        <w:ind w:left="3720" w:hanging="269"/>
      </w:pPr>
      <w:rPr>
        <w:rFonts w:hint="default"/>
      </w:rPr>
    </w:lvl>
    <w:lvl w:ilvl="4" w:tplc="2DEE7656">
      <w:numFmt w:val="bullet"/>
      <w:lvlText w:val="•"/>
      <w:lvlJc w:val="left"/>
      <w:pPr>
        <w:ind w:left="4800" w:hanging="269"/>
      </w:pPr>
      <w:rPr>
        <w:rFonts w:hint="default"/>
      </w:rPr>
    </w:lvl>
    <w:lvl w:ilvl="5" w:tplc="478C1BE0">
      <w:numFmt w:val="bullet"/>
      <w:lvlText w:val="•"/>
      <w:lvlJc w:val="left"/>
      <w:pPr>
        <w:ind w:left="5880" w:hanging="269"/>
      </w:pPr>
      <w:rPr>
        <w:rFonts w:hint="default"/>
      </w:rPr>
    </w:lvl>
    <w:lvl w:ilvl="6" w:tplc="E918BBCE">
      <w:numFmt w:val="bullet"/>
      <w:lvlText w:val="•"/>
      <w:lvlJc w:val="left"/>
      <w:pPr>
        <w:ind w:left="6960" w:hanging="269"/>
      </w:pPr>
      <w:rPr>
        <w:rFonts w:hint="default"/>
      </w:rPr>
    </w:lvl>
    <w:lvl w:ilvl="7" w:tplc="7E24BAD2">
      <w:numFmt w:val="bullet"/>
      <w:lvlText w:val="•"/>
      <w:lvlJc w:val="left"/>
      <w:pPr>
        <w:ind w:left="8040" w:hanging="269"/>
      </w:pPr>
      <w:rPr>
        <w:rFonts w:hint="default"/>
      </w:rPr>
    </w:lvl>
    <w:lvl w:ilvl="8" w:tplc="930EF42A">
      <w:numFmt w:val="bullet"/>
      <w:lvlText w:val="•"/>
      <w:lvlJc w:val="left"/>
      <w:pPr>
        <w:ind w:left="9120" w:hanging="269"/>
      </w:pPr>
      <w:rPr>
        <w:rFonts w:hint="default"/>
      </w:rPr>
    </w:lvl>
  </w:abstractNum>
  <w:abstractNum w:abstractNumId="2" w15:restartNumberingAfterBreak="0">
    <w:nsid w:val="100A7851"/>
    <w:multiLevelType w:val="hybridMultilevel"/>
    <w:tmpl w:val="0EAC213C"/>
    <w:lvl w:ilvl="0" w:tplc="637C20CA">
      <w:numFmt w:val="bullet"/>
      <w:lvlText w:val=""/>
      <w:lvlJc w:val="left"/>
      <w:pPr>
        <w:ind w:left="844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31AAD596">
      <w:numFmt w:val="bullet"/>
      <w:lvlText w:val="o"/>
      <w:lvlJc w:val="left"/>
      <w:pPr>
        <w:ind w:left="1564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</w:rPr>
    </w:lvl>
    <w:lvl w:ilvl="2" w:tplc="55F616B0">
      <w:numFmt w:val="bullet"/>
      <w:lvlText w:val="•"/>
      <w:lvlJc w:val="left"/>
      <w:pPr>
        <w:ind w:left="2596" w:hanging="360"/>
      </w:pPr>
      <w:rPr>
        <w:rFonts w:hint="default"/>
      </w:rPr>
    </w:lvl>
    <w:lvl w:ilvl="3" w:tplc="D026E364">
      <w:numFmt w:val="bullet"/>
      <w:lvlText w:val="•"/>
      <w:lvlJc w:val="left"/>
      <w:pPr>
        <w:ind w:left="3632" w:hanging="360"/>
      </w:pPr>
      <w:rPr>
        <w:rFonts w:hint="default"/>
      </w:rPr>
    </w:lvl>
    <w:lvl w:ilvl="4" w:tplc="F70E7384">
      <w:numFmt w:val="bullet"/>
      <w:lvlText w:val="•"/>
      <w:lvlJc w:val="left"/>
      <w:pPr>
        <w:ind w:left="4669" w:hanging="360"/>
      </w:pPr>
      <w:rPr>
        <w:rFonts w:hint="default"/>
      </w:rPr>
    </w:lvl>
    <w:lvl w:ilvl="5" w:tplc="1BAA9590">
      <w:numFmt w:val="bullet"/>
      <w:lvlText w:val="•"/>
      <w:lvlJc w:val="left"/>
      <w:pPr>
        <w:ind w:left="5705" w:hanging="360"/>
      </w:pPr>
      <w:rPr>
        <w:rFonts w:hint="default"/>
      </w:rPr>
    </w:lvl>
    <w:lvl w:ilvl="6" w:tplc="2280D242">
      <w:numFmt w:val="bullet"/>
      <w:lvlText w:val="•"/>
      <w:lvlJc w:val="left"/>
      <w:pPr>
        <w:ind w:left="6742" w:hanging="360"/>
      </w:pPr>
      <w:rPr>
        <w:rFonts w:hint="default"/>
      </w:rPr>
    </w:lvl>
    <w:lvl w:ilvl="7" w:tplc="AB3EDBAA">
      <w:numFmt w:val="bullet"/>
      <w:lvlText w:val="•"/>
      <w:lvlJc w:val="left"/>
      <w:pPr>
        <w:ind w:left="7778" w:hanging="360"/>
      </w:pPr>
      <w:rPr>
        <w:rFonts w:hint="default"/>
      </w:rPr>
    </w:lvl>
    <w:lvl w:ilvl="8" w:tplc="BF084542">
      <w:numFmt w:val="bullet"/>
      <w:lvlText w:val="•"/>
      <w:lvlJc w:val="left"/>
      <w:pPr>
        <w:ind w:left="8815" w:hanging="360"/>
      </w:pPr>
      <w:rPr>
        <w:rFonts w:hint="default"/>
      </w:rPr>
    </w:lvl>
  </w:abstractNum>
  <w:abstractNum w:abstractNumId="3" w15:restartNumberingAfterBreak="0">
    <w:nsid w:val="165E552C"/>
    <w:multiLevelType w:val="hybridMultilevel"/>
    <w:tmpl w:val="80EA3766"/>
    <w:lvl w:ilvl="0" w:tplc="C2803EDC">
      <w:numFmt w:val="bullet"/>
      <w:lvlText w:val="•"/>
      <w:lvlJc w:val="left"/>
      <w:pPr>
        <w:ind w:left="574" w:hanging="200"/>
      </w:pPr>
      <w:rPr>
        <w:rFonts w:ascii="Comic Sans MS" w:eastAsia="Comic Sans MS" w:hAnsi="Comic Sans MS" w:cs="Comic Sans MS" w:hint="default"/>
        <w:b w:val="0"/>
        <w:bCs w:val="0"/>
        <w:i w:val="0"/>
        <w:iCs w:val="0"/>
        <w:w w:val="100"/>
        <w:sz w:val="31"/>
        <w:szCs w:val="31"/>
      </w:rPr>
    </w:lvl>
    <w:lvl w:ilvl="1" w:tplc="CF50ED3A">
      <w:numFmt w:val="bullet"/>
      <w:lvlText w:val="•"/>
      <w:lvlJc w:val="left"/>
      <w:pPr>
        <w:ind w:left="1442" w:hanging="200"/>
      </w:pPr>
      <w:rPr>
        <w:rFonts w:hint="default"/>
      </w:rPr>
    </w:lvl>
    <w:lvl w:ilvl="2" w:tplc="508EF138">
      <w:numFmt w:val="bullet"/>
      <w:lvlText w:val="•"/>
      <w:lvlJc w:val="left"/>
      <w:pPr>
        <w:ind w:left="2304" w:hanging="200"/>
      </w:pPr>
      <w:rPr>
        <w:rFonts w:hint="default"/>
      </w:rPr>
    </w:lvl>
    <w:lvl w:ilvl="3" w:tplc="AC6E9C9A">
      <w:numFmt w:val="bullet"/>
      <w:lvlText w:val="•"/>
      <w:lvlJc w:val="left"/>
      <w:pPr>
        <w:ind w:left="3167" w:hanging="200"/>
      </w:pPr>
      <w:rPr>
        <w:rFonts w:hint="default"/>
      </w:rPr>
    </w:lvl>
    <w:lvl w:ilvl="4" w:tplc="37FC1CAE">
      <w:numFmt w:val="bullet"/>
      <w:lvlText w:val="•"/>
      <w:lvlJc w:val="left"/>
      <w:pPr>
        <w:ind w:left="4029" w:hanging="200"/>
      </w:pPr>
      <w:rPr>
        <w:rFonts w:hint="default"/>
      </w:rPr>
    </w:lvl>
    <w:lvl w:ilvl="5" w:tplc="96D28178">
      <w:numFmt w:val="bullet"/>
      <w:lvlText w:val="•"/>
      <w:lvlJc w:val="left"/>
      <w:pPr>
        <w:ind w:left="4892" w:hanging="200"/>
      </w:pPr>
      <w:rPr>
        <w:rFonts w:hint="default"/>
      </w:rPr>
    </w:lvl>
    <w:lvl w:ilvl="6" w:tplc="4A88D3DA">
      <w:numFmt w:val="bullet"/>
      <w:lvlText w:val="•"/>
      <w:lvlJc w:val="left"/>
      <w:pPr>
        <w:ind w:left="5754" w:hanging="200"/>
      </w:pPr>
      <w:rPr>
        <w:rFonts w:hint="default"/>
      </w:rPr>
    </w:lvl>
    <w:lvl w:ilvl="7" w:tplc="12F24400">
      <w:numFmt w:val="bullet"/>
      <w:lvlText w:val="•"/>
      <w:lvlJc w:val="left"/>
      <w:pPr>
        <w:ind w:left="6617" w:hanging="200"/>
      </w:pPr>
      <w:rPr>
        <w:rFonts w:hint="default"/>
      </w:rPr>
    </w:lvl>
    <w:lvl w:ilvl="8" w:tplc="01DA723A">
      <w:numFmt w:val="bullet"/>
      <w:lvlText w:val="•"/>
      <w:lvlJc w:val="left"/>
      <w:pPr>
        <w:ind w:left="7479" w:hanging="200"/>
      </w:pPr>
      <w:rPr>
        <w:rFonts w:hint="default"/>
      </w:rPr>
    </w:lvl>
  </w:abstractNum>
  <w:abstractNum w:abstractNumId="4" w15:restartNumberingAfterBreak="0">
    <w:nsid w:val="254C18F7"/>
    <w:multiLevelType w:val="hybridMultilevel"/>
    <w:tmpl w:val="D506D776"/>
    <w:lvl w:ilvl="0" w:tplc="8C7E4D12">
      <w:numFmt w:val="bullet"/>
      <w:lvlText w:val="•"/>
      <w:lvlJc w:val="left"/>
      <w:pPr>
        <w:ind w:left="778" w:hanging="199"/>
      </w:pPr>
      <w:rPr>
        <w:rFonts w:ascii="Arial" w:eastAsia="Arial" w:hAnsi="Arial" w:cs="Arial" w:hint="default"/>
        <w:b/>
        <w:bCs/>
        <w:i w:val="0"/>
        <w:iCs w:val="0"/>
        <w:color w:val="7AC143"/>
        <w:w w:val="118"/>
        <w:sz w:val="22"/>
        <w:szCs w:val="22"/>
      </w:rPr>
    </w:lvl>
    <w:lvl w:ilvl="1" w:tplc="383EFD26">
      <w:numFmt w:val="bullet"/>
      <w:lvlText w:val="•"/>
      <w:lvlJc w:val="left"/>
      <w:pPr>
        <w:ind w:left="1005" w:hanging="199"/>
      </w:pPr>
      <w:rPr>
        <w:rFonts w:ascii="Arial" w:eastAsia="Arial" w:hAnsi="Arial" w:cs="Arial" w:hint="default"/>
        <w:b/>
        <w:bCs/>
        <w:i w:val="0"/>
        <w:iCs w:val="0"/>
        <w:color w:val="7AC143"/>
        <w:w w:val="118"/>
        <w:sz w:val="22"/>
        <w:szCs w:val="22"/>
      </w:rPr>
    </w:lvl>
    <w:lvl w:ilvl="2" w:tplc="316C653E">
      <w:numFmt w:val="bullet"/>
      <w:lvlText w:val="•"/>
      <w:lvlJc w:val="left"/>
      <w:pPr>
        <w:ind w:left="1420" w:hanging="199"/>
      </w:pPr>
      <w:rPr>
        <w:rFonts w:hint="default"/>
      </w:rPr>
    </w:lvl>
    <w:lvl w:ilvl="3" w:tplc="500C2CC6">
      <w:numFmt w:val="bullet"/>
      <w:lvlText w:val="•"/>
      <w:lvlJc w:val="left"/>
      <w:pPr>
        <w:ind w:left="1841" w:hanging="199"/>
      </w:pPr>
      <w:rPr>
        <w:rFonts w:hint="default"/>
      </w:rPr>
    </w:lvl>
    <w:lvl w:ilvl="4" w:tplc="0D9C5A8A">
      <w:numFmt w:val="bullet"/>
      <w:lvlText w:val="•"/>
      <w:lvlJc w:val="left"/>
      <w:pPr>
        <w:ind w:left="2262" w:hanging="199"/>
      </w:pPr>
      <w:rPr>
        <w:rFonts w:hint="default"/>
      </w:rPr>
    </w:lvl>
    <w:lvl w:ilvl="5" w:tplc="B78AA780">
      <w:numFmt w:val="bullet"/>
      <w:lvlText w:val="•"/>
      <w:lvlJc w:val="left"/>
      <w:pPr>
        <w:ind w:left="2683" w:hanging="199"/>
      </w:pPr>
      <w:rPr>
        <w:rFonts w:hint="default"/>
      </w:rPr>
    </w:lvl>
    <w:lvl w:ilvl="6" w:tplc="6B344736">
      <w:numFmt w:val="bullet"/>
      <w:lvlText w:val="•"/>
      <w:lvlJc w:val="left"/>
      <w:pPr>
        <w:ind w:left="3104" w:hanging="199"/>
      </w:pPr>
      <w:rPr>
        <w:rFonts w:hint="default"/>
      </w:rPr>
    </w:lvl>
    <w:lvl w:ilvl="7" w:tplc="5B846DB8">
      <w:numFmt w:val="bullet"/>
      <w:lvlText w:val="•"/>
      <w:lvlJc w:val="left"/>
      <w:pPr>
        <w:ind w:left="3525" w:hanging="199"/>
      </w:pPr>
      <w:rPr>
        <w:rFonts w:hint="default"/>
      </w:rPr>
    </w:lvl>
    <w:lvl w:ilvl="8" w:tplc="9F9238FE">
      <w:numFmt w:val="bullet"/>
      <w:lvlText w:val="•"/>
      <w:lvlJc w:val="left"/>
      <w:pPr>
        <w:ind w:left="3946" w:hanging="199"/>
      </w:pPr>
      <w:rPr>
        <w:rFonts w:hint="default"/>
      </w:rPr>
    </w:lvl>
  </w:abstractNum>
  <w:abstractNum w:abstractNumId="5" w15:restartNumberingAfterBreak="0">
    <w:nsid w:val="270B1750"/>
    <w:multiLevelType w:val="hybridMultilevel"/>
    <w:tmpl w:val="27EA9950"/>
    <w:lvl w:ilvl="0" w:tplc="FCE21D6E">
      <w:start w:val="1"/>
      <w:numFmt w:val="decimal"/>
      <w:lvlText w:val="%1."/>
      <w:lvlJc w:val="left"/>
      <w:pPr>
        <w:ind w:left="844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</w:rPr>
    </w:lvl>
    <w:lvl w:ilvl="1" w:tplc="6D442688">
      <w:numFmt w:val="bullet"/>
      <w:lvlText w:val="•"/>
      <w:lvlJc w:val="left"/>
      <w:pPr>
        <w:ind w:left="1844" w:hanging="360"/>
      </w:pPr>
      <w:rPr>
        <w:rFonts w:hint="default"/>
      </w:rPr>
    </w:lvl>
    <w:lvl w:ilvl="2" w:tplc="B1E40EA6">
      <w:numFmt w:val="bullet"/>
      <w:lvlText w:val="•"/>
      <w:lvlJc w:val="left"/>
      <w:pPr>
        <w:ind w:left="2849" w:hanging="360"/>
      </w:pPr>
      <w:rPr>
        <w:rFonts w:hint="default"/>
      </w:rPr>
    </w:lvl>
    <w:lvl w:ilvl="3" w:tplc="5CCEAD34">
      <w:numFmt w:val="bullet"/>
      <w:lvlText w:val="•"/>
      <w:lvlJc w:val="left"/>
      <w:pPr>
        <w:ind w:left="3854" w:hanging="360"/>
      </w:pPr>
      <w:rPr>
        <w:rFonts w:hint="default"/>
      </w:rPr>
    </w:lvl>
    <w:lvl w:ilvl="4" w:tplc="2C8A249E">
      <w:numFmt w:val="bullet"/>
      <w:lvlText w:val="•"/>
      <w:lvlJc w:val="left"/>
      <w:pPr>
        <w:ind w:left="4859" w:hanging="360"/>
      </w:pPr>
      <w:rPr>
        <w:rFonts w:hint="default"/>
      </w:rPr>
    </w:lvl>
    <w:lvl w:ilvl="5" w:tplc="40FEBBE2">
      <w:numFmt w:val="bullet"/>
      <w:lvlText w:val="•"/>
      <w:lvlJc w:val="left"/>
      <w:pPr>
        <w:ind w:left="5864" w:hanging="360"/>
      </w:pPr>
      <w:rPr>
        <w:rFonts w:hint="default"/>
      </w:rPr>
    </w:lvl>
    <w:lvl w:ilvl="6" w:tplc="741001AA">
      <w:numFmt w:val="bullet"/>
      <w:lvlText w:val="•"/>
      <w:lvlJc w:val="left"/>
      <w:pPr>
        <w:ind w:left="6868" w:hanging="360"/>
      </w:pPr>
      <w:rPr>
        <w:rFonts w:hint="default"/>
      </w:rPr>
    </w:lvl>
    <w:lvl w:ilvl="7" w:tplc="3F249B56">
      <w:numFmt w:val="bullet"/>
      <w:lvlText w:val="•"/>
      <w:lvlJc w:val="left"/>
      <w:pPr>
        <w:ind w:left="7873" w:hanging="360"/>
      </w:pPr>
      <w:rPr>
        <w:rFonts w:hint="default"/>
      </w:rPr>
    </w:lvl>
    <w:lvl w:ilvl="8" w:tplc="D7A8E6C8">
      <w:numFmt w:val="bullet"/>
      <w:lvlText w:val="•"/>
      <w:lvlJc w:val="left"/>
      <w:pPr>
        <w:ind w:left="8878" w:hanging="360"/>
      </w:pPr>
      <w:rPr>
        <w:rFonts w:hint="default"/>
      </w:rPr>
    </w:lvl>
  </w:abstractNum>
  <w:abstractNum w:abstractNumId="6" w15:restartNumberingAfterBreak="0">
    <w:nsid w:val="380311E9"/>
    <w:multiLevelType w:val="hybridMultilevel"/>
    <w:tmpl w:val="776A7E2C"/>
    <w:lvl w:ilvl="0" w:tplc="E36A0136">
      <w:numFmt w:val="bullet"/>
      <w:lvlText w:val=""/>
      <w:lvlJc w:val="left"/>
      <w:pPr>
        <w:ind w:left="82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C1CC3390">
      <w:numFmt w:val="bullet"/>
      <w:lvlText w:val="•"/>
      <w:lvlJc w:val="left"/>
      <w:pPr>
        <w:ind w:left="1823" w:hanging="360"/>
      </w:pPr>
    </w:lvl>
    <w:lvl w:ilvl="2" w:tplc="8BB8B840">
      <w:numFmt w:val="bullet"/>
      <w:lvlText w:val="•"/>
      <w:lvlJc w:val="left"/>
      <w:pPr>
        <w:ind w:left="2826" w:hanging="360"/>
      </w:pPr>
    </w:lvl>
    <w:lvl w:ilvl="3" w:tplc="FA60F290">
      <w:numFmt w:val="bullet"/>
      <w:lvlText w:val="•"/>
      <w:lvlJc w:val="left"/>
      <w:pPr>
        <w:ind w:left="3829" w:hanging="360"/>
      </w:pPr>
    </w:lvl>
    <w:lvl w:ilvl="4" w:tplc="222C4E16">
      <w:numFmt w:val="bullet"/>
      <w:lvlText w:val="•"/>
      <w:lvlJc w:val="left"/>
      <w:pPr>
        <w:ind w:left="4832" w:hanging="360"/>
      </w:pPr>
    </w:lvl>
    <w:lvl w:ilvl="5" w:tplc="11A4FC96">
      <w:numFmt w:val="bullet"/>
      <w:lvlText w:val="•"/>
      <w:lvlJc w:val="left"/>
      <w:pPr>
        <w:ind w:left="5835" w:hanging="360"/>
      </w:pPr>
    </w:lvl>
    <w:lvl w:ilvl="6" w:tplc="A9CA3156">
      <w:numFmt w:val="bullet"/>
      <w:lvlText w:val="•"/>
      <w:lvlJc w:val="left"/>
      <w:pPr>
        <w:ind w:left="6838" w:hanging="360"/>
      </w:pPr>
    </w:lvl>
    <w:lvl w:ilvl="7" w:tplc="2DE07ADC">
      <w:numFmt w:val="bullet"/>
      <w:lvlText w:val="•"/>
      <w:lvlJc w:val="left"/>
      <w:pPr>
        <w:ind w:left="7841" w:hanging="360"/>
      </w:pPr>
    </w:lvl>
    <w:lvl w:ilvl="8" w:tplc="A5BA5174">
      <w:numFmt w:val="bullet"/>
      <w:lvlText w:val="•"/>
      <w:lvlJc w:val="left"/>
      <w:pPr>
        <w:ind w:left="8844" w:hanging="360"/>
      </w:pPr>
    </w:lvl>
  </w:abstractNum>
  <w:abstractNum w:abstractNumId="7" w15:restartNumberingAfterBreak="0">
    <w:nsid w:val="3D7208C7"/>
    <w:multiLevelType w:val="hybridMultilevel"/>
    <w:tmpl w:val="D7DEF30C"/>
    <w:lvl w:ilvl="0" w:tplc="9C8C5296">
      <w:start w:val="1"/>
      <w:numFmt w:val="decimal"/>
      <w:lvlText w:val="%1."/>
      <w:lvlJc w:val="left"/>
      <w:pPr>
        <w:ind w:left="489" w:hanging="269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4"/>
        <w:szCs w:val="24"/>
      </w:rPr>
    </w:lvl>
    <w:lvl w:ilvl="1" w:tplc="A17A53D8">
      <w:numFmt w:val="bullet"/>
      <w:lvlText w:val="•"/>
      <w:lvlJc w:val="left"/>
      <w:pPr>
        <w:ind w:left="1453" w:hanging="341"/>
      </w:pPr>
      <w:rPr>
        <w:rFonts w:ascii="Comic Sans MS" w:eastAsia="Comic Sans MS" w:hAnsi="Comic Sans MS" w:cs="Comic Sans MS" w:hint="default"/>
        <w:b w:val="0"/>
        <w:bCs w:val="0"/>
        <w:i w:val="0"/>
        <w:iCs w:val="0"/>
        <w:w w:val="101"/>
        <w:sz w:val="49"/>
        <w:szCs w:val="49"/>
      </w:rPr>
    </w:lvl>
    <w:lvl w:ilvl="2" w:tplc="05FC0DB0">
      <w:numFmt w:val="bullet"/>
      <w:lvlText w:val="•"/>
      <w:lvlJc w:val="left"/>
      <w:pPr>
        <w:ind w:left="2551" w:hanging="341"/>
      </w:pPr>
      <w:rPr>
        <w:rFonts w:hint="default"/>
      </w:rPr>
    </w:lvl>
    <w:lvl w:ilvl="3" w:tplc="6BC25D5A">
      <w:numFmt w:val="bullet"/>
      <w:lvlText w:val="•"/>
      <w:lvlJc w:val="left"/>
      <w:pPr>
        <w:ind w:left="3642" w:hanging="341"/>
      </w:pPr>
      <w:rPr>
        <w:rFonts w:hint="default"/>
      </w:rPr>
    </w:lvl>
    <w:lvl w:ilvl="4" w:tplc="BDB454C4">
      <w:numFmt w:val="bullet"/>
      <w:lvlText w:val="•"/>
      <w:lvlJc w:val="left"/>
      <w:pPr>
        <w:ind w:left="4733" w:hanging="341"/>
      </w:pPr>
      <w:rPr>
        <w:rFonts w:hint="default"/>
      </w:rPr>
    </w:lvl>
    <w:lvl w:ilvl="5" w:tplc="5844A4EA">
      <w:numFmt w:val="bullet"/>
      <w:lvlText w:val="•"/>
      <w:lvlJc w:val="left"/>
      <w:pPr>
        <w:ind w:left="5824" w:hanging="341"/>
      </w:pPr>
      <w:rPr>
        <w:rFonts w:hint="default"/>
      </w:rPr>
    </w:lvl>
    <w:lvl w:ilvl="6" w:tplc="4D5E8558">
      <w:numFmt w:val="bullet"/>
      <w:lvlText w:val="•"/>
      <w:lvlJc w:val="left"/>
      <w:pPr>
        <w:ind w:left="6915" w:hanging="341"/>
      </w:pPr>
      <w:rPr>
        <w:rFonts w:hint="default"/>
      </w:rPr>
    </w:lvl>
    <w:lvl w:ilvl="7" w:tplc="29562C82">
      <w:numFmt w:val="bullet"/>
      <w:lvlText w:val="•"/>
      <w:lvlJc w:val="left"/>
      <w:pPr>
        <w:ind w:left="8006" w:hanging="341"/>
      </w:pPr>
      <w:rPr>
        <w:rFonts w:hint="default"/>
      </w:rPr>
    </w:lvl>
    <w:lvl w:ilvl="8" w:tplc="F3A81D2A">
      <w:numFmt w:val="bullet"/>
      <w:lvlText w:val="•"/>
      <w:lvlJc w:val="left"/>
      <w:pPr>
        <w:ind w:left="9097" w:hanging="341"/>
      </w:pPr>
      <w:rPr>
        <w:rFonts w:hint="default"/>
      </w:rPr>
    </w:lvl>
  </w:abstractNum>
  <w:abstractNum w:abstractNumId="8" w15:restartNumberingAfterBreak="0">
    <w:nsid w:val="545A4A3F"/>
    <w:multiLevelType w:val="hybridMultilevel"/>
    <w:tmpl w:val="2F52DEA2"/>
    <w:lvl w:ilvl="0" w:tplc="A3ACA240">
      <w:numFmt w:val="bullet"/>
      <w:lvlText w:val=""/>
      <w:lvlJc w:val="left"/>
      <w:pPr>
        <w:ind w:left="1084" w:hanging="360"/>
      </w:pPr>
      <w:rPr>
        <w:rFonts w:ascii="Symbol" w:eastAsia="Symbol" w:hAnsi="Symbol" w:cs="Symbol" w:hint="default"/>
        <w:w w:val="100"/>
      </w:rPr>
    </w:lvl>
    <w:lvl w:ilvl="1" w:tplc="1A64BB8A">
      <w:numFmt w:val="bullet"/>
      <w:lvlText w:val="•"/>
      <w:lvlJc w:val="left"/>
      <w:pPr>
        <w:ind w:left="2100" w:hanging="360"/>
      </w:pPr>
      <w:rPr>
        <w:rFonts w:hint="default"/>
      </w:rPr>
    </w:lvl>
    <w:lvl w:ilvl="2" w:tplc="4178EC86">
      <w:numFmt w:val="bullet"/>
      <w:lvlText w:val="•"/>
      <w:lvlJc w:val="left"/>
      <w:pPr>
        <w:ind w:left="3120" w:hanging="360"/>
      </w:pPr>
      <w:rPr>
        <w:rFonts w:hint="default"/>
      </w:rPr>
    </w:lvl>
    <w:lvl w:ilvl="3" w:tplc="7B9C7674">
      <w:numFmt w:val="bullet"/>
      <w:lvlText w:val="•"/>
      <w:lvlJc w:val="left"/>
      <w:pPr>
        <w:ind w:left="4140" w:hanging="360"/>
      </w:pPr>
      <w:rPr>
        <w:rFonts w:hint="default"/>
      </w:rPr>
    </w:lvl>
    <w:lvl w:ilvl="4" w:tplc="CB587370">
      <w:numFmt w:val="bullet"/>
      <w:lvlText w:val="•"/>
      <w:lvlJc w:val="left"/>
      <w:pPr>
        <w:ind w:left="5160" w:hanging="360"/>
      </w:pPr>
      <w:rPr>
        <w:rFonts w:hint="default"/>
      </w:rPr>
    </w:lvl>
    <w:lvl w:ilvl="5" w:tplc="22743118">
      <w:numFmt w:val="bullet"/>
      <w:lvlText w:val="•"/>
      <w:lvlJc w:val="left"/>
      <w:pPr>
        <w:ind w:left="6180" w:hanging="360"/>
      </w:pPr>
      <w:rPr>
        <w:rFonts w:hint="default"/>
      </w:rPr>
    </w:lvl>
    <w:lvl w:ilvl="6" w:tplc="C582B8AC">
      <w:numFmt w:val="bullet"/>
      <w:lvlText w:val="•"/>
      <w:lvlJc w:val="left"/>
      <w:pPr>
        <w:ind w:left="7200" w:hanging="360"/>
      </w:pPr>
      <w:rPr>
        <w:rFonts w:hint="default"/>
      </w:rPr>
    </w:lvl>
    <w:lvl w:ilvl="7" w:tplc="2DEE5E12">
      <w:numFmt w:val="bullet"/>
      <w:lvlText w:val="•"/>
      <w:lvlJc w:val="left"/>
      <w:pPr>
        <w:ind w:left="8220" w:hanging="360"/>
      </w:pPr>
      <w:rPr>
        <w:rFonts w:hint="default"/>
      </w:rPr>
    </w:lvl>
    <w:lvl w:ilvl="8" w:tplc="697AEF9E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9" w15:restartNumberingAfterBreak="0">
    <w:nsid w:val="79760211"/>
    <w:multiLevelType w:val="hybridMultilevel"/>
    <w:tmpl w:val="F4225CC8"/>
    <w:lvl w:ilvl="0" w:tplc="DD3E2C4A">
      <w:start w:val="1"/>
      <w:numFmt w:val="decimal"/>
      <w:lvlText w:val="%1."/>
      <w:lvlJc w:val="left"/>
      <w:pPr>
        <w:ind w:left="20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6"/>
        <w:szCs w:val="26"/>
      </w:rPr>
    </w:lvl>
    <w:lvl w:ilvl="1" w:tplc="7CA0878C">
      <w:numFmt w:val="bullet"/>
      <w:lvlText w:val="•"/>
      <w:lvlJc w:val="left"/>
      <w:pPr>
        <w:ind w:left="2990" w:hanging="360"/>
      </w:pPr>
      <w:rPr>
        <w:rFonts w:hint="default"/>
      </w:rPr>
    </w:lvl>
    <w:lvl w:ilvl="2" w:tplc="8F88DA0E">
      <w:numFmt w:val="bullet"/>
      <w:lvlText w:val="•"/>
      <w:lvlJc w:val="left"/>
      <w:pPr>
        <w:ind w:left="3960" w:hanging="360"/>
      </w:pPr>
      <w:rPr>
        <w:rFonts w:hint="default"/>
      </w:rPr>
    </w:lvl>
    <w:lvl w:ilvl="3" w:tplc="FC0A992E">
      <w:numFmt w:val="bullet"/>
      <w:lvlText w:val="•"/>
      <w:lvlJc w:val="left"/>
      <w:pPr>
        <w:ind w:left="4930" w:hanging="360"/>
      </w:pPr>
      <w:rPr>
        <w:rFonts w:hint="default"/>
      </w:rPr>
    </w:lvl>
    <w:lvl w:ilvl="4" w:tplc="F2868516">
      <w:numFmt w:val="bullet"/>
      <w:lvlText w:val="•"/>
      <w:lvlJc w:val="left"/>
      <w:pPr>
        <w:ind w:left="5900" w:hanging="360"/>
      </w:pPr>
      <w:rPr>
        <w:rFonts w:hint="default"/>
      </w:rPr>
    </w:lvl>
    <w:lvl w:ilvl="5" w:tplc="224AC994">
      <w:numFmt w:val="bullet"/>
      <w:lvlText w:val="•"/>
      <w:lvlJc w:val="left"/>
      <w:pPr>
        <w:ind w:left="6870" w:hanging="360"/>
      </w:pPr>
      <w:rPr>
        <w:rFonts w:hint="default"/>
      </w:rPr>
    </w:lvl>
    <w:lvl w:ilvl="6" w:tplc="D5CEC8C8">
      <w:numFmt w:val="bullet"/>
      <w:lvlText w:val="•"/>
      <w:lvlJc w:val="left"/>
      <w:pPr>
        <w:ind w:left="7840" w:hanging="360"/>
      </w:pPr>
      <w:rPr>
        <w:rFonts w:hint="default"/>
      </w:rPr>
    </w:lvl>
    <w:lvl w:ilvl="7" w:tplc="34643734">
      <w:numFmt w:val="bullet"/>
      <w:lvlText w:val="•"/>
      <w:lvlJc w:val="left"/>
      <w:pPr>
        <w:ind w:left="8810" w:hanging="360"/>
      </w:pPr>
      <w:rPr>
        <w:rFonts w:hint="default"/>
      </w:rPr>
    </w:lvl>
    <w:lvl w:ilvl="8" w:tplc="14AC7116">
      <w:numFmt w:val="bullet"/>
      <w:lvlText w:val="•"/>
      <w:lvlJc w:val="left"/>
      <w:pPr>
        <w:ind w:left="9780" w:hanging="360"/>
      </w:pPr>
      <w:rPr>
        <w:rFonts w:hint="default"/>
      </w:rPr>
    </w:lvl>
  </w:abstractNum>
  <w:abstractNum w:abstractNumId="10" w15:restartNumberingAfterBreak="0">
    <w:nsid w:val="7B6D4CB6"/>
    <w:multiLevelType w:val="hybridMultilevel"/>
    <w:tmpl w:val="2B8E6D2E"/>
    <w:lvl w:ilvl="0" w:tplc="DC982DA6">
      <w:numFmt w:val="bullet"/>
      <w:lvlText w:val="•"/>
      <w:lvlJc w:val="left"/>
      <w:pPr>
        <w:ind w:left="656" w:hanging="28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1" w:tplc="9FC0FFB0">
      <w:numFmt w:val="bullet"/>
      <w:lvlText w:val="•"/>
      <w:lvlJc w:val="left"/>
      <w:pPr>
        <w:ind w:left="1794" w:hanging="28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</w:rPr>
    </w:lvl>
    <w:lvl w:ilvl="2" w:tplc="BB16D312">
      <w:numFmt w:val="bullet"/>
      <w:lvlText w:val="•"/>
      <w:lvlJc w:val="left"/>
      <w:pPr>
        <w:ind w:left="2902" w:hanging="286"/>
      </w:pPr>
      <w:rPr>
        <w:rFonts w:hint="default"/>
      </w:rPr>
    </w:lvl>
    <w:lvl w:ilvl="3" w:tplc="EED8585A">
      <w:numFmt w:val="bullet"/>
      <w:lvlText w:val="•"/>
      <w:lvlJc w:val="left"/>
      <w:pPr>
        <w:ind w:left="4004" w:hanging="286"/>
      </w:pPr>
      <w:rPr>
        <w:rFonts w:hint="default"/>
      </w:rPr>
    </w:lvl>
    <w:lvl w:ilvl="4" w:tplc="E508FD40">
      <w:numFmt w:val="bullet"/>
      <w:lvlText w:val="•"/>
      <w:lvlJc w:val="left"/>
      <w:pPr>
        <w:ind w:left="5106" w:hanging="286"/>
      </w:pPr>
      <w:rPr>
        <w:rFonts w:hint="default"/>
      </w:rPr>
    </w:lvl>
    <w:lvl w:ilvl="5" w:tplc="1AF2F80E">
      <w:numFmt w:val="bullet"/>
      <w:lvlText w:val="•"/>
      <w:lvlJc w:val="left"/>
      <w:pPr>
        <w:ind w:left="6208" w:hanging="286"/>
      </w:pPr>
      <w:rPr>
        <w:rFonts w:hint="default"/>
      </w:rPr>
    </w:lvl>
    <w:lvl w:ilvl="6" w:tplc="D4A078AA">
      <w:numFmt w:val="bullet"/>
      <w:lvlText w:val="•"/>
      <w:lvlJc w:val="left"/>
      <w:pPr>
        <w:ind w:left="7311" w:hanging="286"/>
      </w:pPr>
      <w:rPr>
        <w:rFonts w:hint="default"/>
      </w:rPr>
    </w:lvl>
    <w:lvl w:ilvl="7" w:tplc="B796957E">
      <w:numFmt w:val="bullet"/>
      <w:lvlText w:val="•"/>
      <w:lvlJc w:val="left"/>
      <w:pPr>
        <w:ind w:left="8413" w:hanging="286"/>
      </w:pPr>
      <w:rPr>
        <w:rFonts w:hint="default"/>
      </w:rPr>
    </w:lvl>
    <w:lvl w:ilvl="8" w:tplc="A4026A2A">
      <w:numFmt w:val="bullet"/>
      <w:lvlText w:val="•"/>
      <w:lvlJc w:val="left"/>
      <w:pPr>
        <w:ind w:left="9515" w:hanging="286"/>
      </w:pPr>
      <w:rPr>
        <w:rFonts w:hint="default"/>
      </w:rPr>
    </w:lvl>
  </w:abstractNum>
  <w:abstractNum w:abstractNumId="11" w15:restartNumberingAfterBreak="0">
    <w:nsid w:val="7D545CD6"/>
    <w:multiLevelType w:val="hybridMultilevel"/>
    <w:tmpl w:val="95487666"/>
    <w:lvl w:ilvl="0" w:tplc="AB80E982">
      <w:start w:val="1"/>
      <w:numFmt w:val="decimal"/>
      <w:lvlText w:val="%1"/>
      <w:lvlJc w:val="left"/>
      <w:pPr>
        <w:ind w:left="900" w:hanging="311"/>
        <w:jc w:val="left"/>
      </w:pPr>
      <w:rPr>
        <w:rFonts w:ascii="Arial" w:eastAsia="Arial" w:hAnsi="Arial" w:cs="Arial" w:hint="default"/>
        <w:b/>
        <w:bCs/>
        <w:i w:val="0"/>
        <w:iCs w:val="0"/>
        <w:color w:val="FFFFFF"/>
        <w:w w:val="100"/>
        <w:sz w:val="23"/>
        <w:szCs w:val="23"/>
      </w:rPr>
    </w:lvl>
    <w:lvl w:ilvl="1" w:tplc="CC6A908C">
      <w:numFmt w:val="bullet"/>
      <w:lvlText w:val="•"/>
      <w:lvlJc w:val="left"/>
      <w:pPr>
        <w:ind w:left="960" w:hanging="311"/>
      </w:pPr>
      <w:rPr>
        <w:rFonts w:hint="default"/>
      </w:rPr>
    </w:lvl>
    <w:lvl w:ilvl="2" w:tplc="EA7E8B1A">
      <w:numFmt w:val="bullet"/>
      <w:lvlText w:val="•"/>
      <w:lvlJc w:val="left"/>
      <w:pPr>
        <w:ind w:left="1053" w:hanging="311"/>
      </w:pPr>
      <w:rPr>
        <w:rFonts w:hint="default"/>
      </w:rPr>
    </w:lvl>
    <w:lvl w:ilvl="3" w:tplc="CFF0B1C0">
      <w:numFmt w:val="bullet"/>
      <w:lvlText w:val="•"/>
      <w:lvlJc w:val="left"/>
      <w:pPr>
        <w:ind w:left="1146" w:hanging="311"/>
      </w:pPr>
      <w:rPr>
        <w:rFonts w:hint="default"/>
      </w:rPr>
    </w:lvl>
    <w:lvl w:ilvl="4" w:tplc="AEC07DFC">
      <w:numFmt w:val="bullet"/>
      <w:lvlText w:val="•"/>
      <w:lvlJc w:val="left"/>
      <w:pPr>
        <w:ind w:left="1240" w:hanging="311"/>
      </w:pPr>
      <w:rPr>
        <w:rFonts w:hint="default"/>
      </w:rPr>
    </w:lvl>
    <w:lvl w:ilvl="5" w:tplc="887C97D2">
      <w:numFmt w:val="bullet"/>
      <w:lvlText w:val="•"/>
      <w:lvlJc w:val="left"/>
      <w:pPr>
        <w:ind w:left="1333" w:hanging="311"/>
      </w:pPr>
      <w:rPr>
        <w:rFonts w:hint="default"/>
      </w:rPr>
    </w:lvl>
    <w:lvl w:ilvl="6" w:tplc="CAD01752">
      <w:numFmt w:val="bullet"/>
      <w:lvlText w:val="•"/>
      <w:lvlJc w:val="left"/>
      <w:pPr>
        <w:ind w:left="1426" w:hanging="311"/>
      </w:pPr>
      <w:rPr>
        <w:rFonts w:hint="default"/>
      </w:rPr>
    </w:lvl>
    <w:lvl w:ilvl="7" w:tplc="00F4FA6C">
      <w:numFmt w:val="bullet"/>
      <w:lvlText w:val="•"/>
      <w:lvlJc w:val="left"/>
      <w:pPr>
        <w:ind w:left="1520" w:hanging="311"/>
      </w:pPr>
      <w:rPr>
        <w:rFonts w:hint="default"/>
      </w:rPr>
    </w:lvl>
    <w:lvl w:ilvl="8" w:tplc="A2D0A412">
      <w:numFmt w:val="bullet"/>
      <w:lvlText w:val="•"/>
      <w:lvlJc w:val="left"/>
      <w:pPr>
        <w:ind w:left="1613" w:hanging="311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9"/>
  </w:num>
  <w:num w:numId="4">
    <w:abstractNumId w:val="10"/>
  </w:num>
  <w:num w:numId="5">
    <w:abstractNumId w:val="3"/>
  </w:num>
  <w:num w:numId="6">
    <w:abstractNumId w:val="7"/>
  </w:num>
  <w:num w:numId="7">
    <w:abstractNumId w:val="1"/>
  </w:num>
  <w:num w:numId="8">
    <w:abstractNumId w:val="8"/>
  </w:num>
  <w:num w:numId="9">
    <w:abstractNumId w:val="2"/>
  </w:num>
  <w:num w:numId="10">
    <w:abstractNumId w:val="5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TcyMzQwNTIzszRT0lEKTi0uzszPAykwNKkFAHIEk9ctAAAA"/>
  </w:docVars>
  <w:rsids>
    <w:rsidRoot w:val="00C852A7"/>
    <w:rsid w:val="000038A8"/>
    <w:rsid w:val="000C2E66"/>
    <w:rsid w:val="00112DAB"/>
    <w:rsid w:val="00116B82"/>
    <w:rsid w:val="001719A9"/>
    <w:rsid w:val="001B7787"/>
    <w:rsid w:val="001F69A2"/>
    <w:rsid w:val="0022662A"/>
    <w:rsid w:val="00286F20"/>
    <w:rsid w:val="002A3536"/>
    <w:rsid w:val="004045BD"/>
    <w:rsid w:val="00486384"/>
    <w:rsid w:val="00547A69"/>
    <w:rsid w:val="006549A2"/>
    <w:rsid w:val="00663E73"/>
    <w:rsid w:val="006D077C"/>
    <w:rsid w:val="007D2A3A"/>
    <w:rsid w:val="00800182"/>
    <w:rsid w:val="00822BBA"/>
    <w:rsid w:val="00825D6C"/>
    <w:rsid w:val="00852144"/>
    <w:rsid w:val="008B1437"/>
    <w:rsid w:val="0092663D"/>
    <w:rsid w:val="00941284"/>
    <w:rsid w:val="00965737"/>
    <w:rsid w:val="0097014A"/>
    <w:rsid w:val="00AD1F4B"/>
    <w:rsid w:val="00B3064C"/>
    <w:rsid w:val="00B37FF8"/>
    <w:rsid w:val="00B8222A"/>
    <w:rsid w:val="00BF2A8C"/>
    <w:rsid w:val="00C044B3"/>
    <w:rsid w:val="00C10901"/>
    <w:rsid w:val="00C23FDC"/>
    <w:rsid w:val="00C852A7"/>
    <w:rsid w:val="00C95FFC"/>
    <w:rsid w:val="00CC3323"/>
    <w:rsid w:val="00CC3ADC"/>
    <w:rsid w:val="00D32217"/>
    <w:rsid w:val="00D7537D"/>
    <w:rsid w:val="00DD53E2"/>
    <w:rsid w:val="00E546E2"/>
    <w:rsid w:val="00EF028F"/>
    <w:rsid w:val="00F14641"/>
    <w:rsid w:val="00F40666"/>
    <w:rsid w:val="00F450F0"/>
    <w:rsid w:val="00F60524"/>
    <w:rsid w:val="00F9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C4B50"/>
  <w15:docId w15:val="{3C255AA7-B6B5-4276-9358-D65AEA83B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7"/>
      <w:ind w:left="580"/>
      <w:outlineLvl w:val="0"/>
    </w:pPr>
    <w:rPr>
      <w:rFonts w:ascii="Verdana" w:eastAsia="Verdana" w:hAnsi="Verdana" w:cs="Verdana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426"/>
      <w:outlineLvl w:val="1"/>
    </w:pPr>
    <w:rPr>
      <w:rFonts w:ascii="Arial" w:eastAsia="Arial" w:hAnsi="Arial" w:cs="Arial"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spacing w:before="7"/>
      <w:ind w:left="220"/>
      <w:outlineLvl w:val="2"/>
    </w:pPr>
    <w:rPr>
      <w:rFonts w:ascii="Calibri" w:eastAsia="Calibri" w:hAnsi="Calibri" w:cs="Calibri"/>
      <w:b/>
      <w:bCs/>
      <w:sz w:val="32"/>
      <w:szCs w:val="32"/>
    </w:rPr>
  </w:style>
  <w:style w:type="paragraph" w:styleId="Heading4">
    <w:name w:val="heading 4"/>
    <w:basedOn w:val="Normal"/>
    <w:uiPriority w:val="9"/>
    <w:unhideWhenUsed/>
    <w:qFormat/>
    <w:pPr>
      <w:ind w:left="1300"/>
      <w:outlineLvl w:val="3"/>
    </w:pPr>
    <w:rPr>
      <w:rFonts w:ascii="Calibri" w:eastAsia="Calibri" w:hAnsi="Calibri" w:cs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56" w:hanging="286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ind w:left="109"/>
    </w:pPr>
  </w:style>
  <w:style w:type="paragraph" w:styleId="Header">
    <w:name w:val="header"/>
    <w:basedOn w:val="Normal"/>
    <w:link w:val="HeaderChar"/>
    <w:uiPriority w:val="99"/>
    <w:unhideWhenUsed/>
    <w:rsid w:val="00CC33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332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C33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332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0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7.png"/><Relationship Id="rId21" Type="http://schemas.openxmlformats.org/officeDocument/2006/relationships/image" Target="media/image7.png"/><Relationship Id="rId42" Type="http://schemas.openxmlformats.org/officeDocument/2006/relationships/image" Target="media/image28.png"/><Relationship Id="rId63" Type="http://schemas.openxmlformats.org/officeDocument/2006/relationships/image" Target="media/image49.png"/><Relationship Id="rId84" Type="http://schemas.openxmlformats.org/officeDocument/2006/relationships/image" Target="media/image65.png"/><Relationship Id="rId16" Type="http://schemas.openxmlformats.org/officeDocument/2006/relationships/hyperlink" Target="https://www.mhanational.org/fitness-4mind4body-stress" TargetMode="External"/><Relationship Id="rId107" Type="http://schemas.openxmlformats.org/officeDocument/2006/relationships/image" Target="media/image91.png"/><Relationship Id="rId11" Type="http://schemas.openxmlformats.org/officeDocument/2006/relationships/image" Target="media/image4.jpe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53" Type="http://schemas.openxmlformats.org/officeDocument/2006/relationships/image" Target="media/image39.png"/><Relationship Id="rId58" Type="http://schemas.openxmlformats.org/officeDocument/2006/relationships/image" Target="media/image45.png"/><Relationship Id="rId74" Type="http://schemas.openxmlformats.org/officeDocument/2006/relationships/image" Target="media/image59.jpeg"/><Relationship Id="rId79" Type="http://schemas.openxmlformats.org/officeDocument/2006/relationships/image" Target="media/image66.jpeg"/><Relationship Id="rId102" Type="http://schemas.openxmlformats.org/officeDocument/2006/relationships/image" Target="media/image79.jpeg"/><Relationship Id="rId123" Type="http://schemas.openxmlformats.org/officeDocument/2006/relationships/image" Target="media/image96.jpeg"/><Relationship Id="rId149" Type="http://schemas.openxmlformats.org/officeDocument/2006/relationships/image" Target="media/image134.png"/><Relationship Id="rId5" Type="http://schemas.openxmlformats.org/officeDocument/2006/relationships/webSettings" Target="webSettings.xml"/><Relationship Id="rId90" Type="http://schemas.openxmlformats.org/officeDocument/2006/relationships/image" Target="media/image72.png"/><Relationship Id="rId95" Type="http://schemas.openxmlformats.org/officeDocument/2006/relationships/image" Target="media/image76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image" Target="media/image50.png"/><Relationship Id="rId69" Type="http://schemas.openxmlformats.org/officeDocument/2006/relationships/image" Target="media/image52.jpeg"/><Relationship Id="rId113" Type="http://schemas.openxmlformats.org/officeDocument/2006/relationships/image" Target="media/image97.png"/><Relationship Id="rId118" Type="http://schemas.openxmlformats.org/officeDocument/2006/relationships/image" Target="media/image88.svg"/><Relationship Id="rId80" Type="http://schemas.openxmlformats.org/officeDocument/2006/relationships/image" Target="media/image67.png"/><Relationship Id="rId85" Type="http://schemas.openxmlformats.org/officeDocument/2006/relationships/image" Target="media/image630.wmf"/><Relationship Id="rId150" Type="http://schemas.openxmlformats.org/officeDocument/2006/relationships/image" Target="media/image135.png"/><Relationship Id="rId155" Type="http://schemas.openxmlformats.org/officeDocument/2006/relationships/fontTable" Target="fontTable.xml"/><Relationship Id="rId12" Type="http://schemas.openxmlformats.org/officeDocument/2006/relationships/image" Target="media/image5.png"/><Relationship Id="rId17" Type="http://schemas.openxmlformats.org/officeDocument/2006/relationships/hyperlink" Target="https://kidshealth.org/en/teens/stress.html" TargetMode="External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59" Type="http://schemas.openxmlformats.org/officeDocument/2006/relationships/image" Target="media/image44.png"/><Relationship Id="rId103" Type="http://schemas.openxmlformats.org/officeDocument/2006/relationships/image" Target="media/image80.jpeg"/><Relationship Id="rId108" Type="http://schemas.openxmlformats.org/officeDocument/2006/relationships/image" Target="media/image92.jpeg"/><Relationship Id="rId124" Type="http://schemas.openxmlformats.org/officeDocument/2006/relationships/image" Target="media/image98.png"/><Relationship Id="rId54" Type="http://schemas.openxmlformats.org/officeDocument/2006/relationships/image" Target="media/image40.png"/><Relationship Id="rId70" Type="http://schemas.openxmlformats.org/officeDocument/2006/relationships/image" Target="media/image53.jpeg"/><Relationship Id="rId75" Type="http://schemas.openxmlformats.org/officeDocument/2006/relationships/image" Target="media/image60.png"/><Relationship Id="rId91" Type="http://schemas.openxmlformats.org/officeDocument/2006/relationships/image" Target="media/image720.png"/><Relationship Id="rId96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49" Type="http://schemas.openxmlformats.org/officeDocument/2006/relationships/image" Target="media/image35.png"/><Relationship Id="rId114" Type="http://schemas.openxmlformats.org/officeDocument/2006/relationships/image" Target="media/image84.png"/><Relationship Id="rId119" Type="http://schemas.openxmlformats.org/officeDocument/2006/relationships/image" Target="media/image89.png"/><Relationship Id="rId44" Type="http://schemas.openxmlformats.org/officeDocument/2006/relationships/image" Target="media/image30.png"/><Relationship Id="rId60" Type="http://schemas.openxmlformats.org/officeDocument/2006/relationships/image" Target="media/image47.png"/><Relationship Id="rId65" Type="http://schemas.openxmlformats.org/officeDocument/2006/relationships/image" Target="media/image51.png"/><Relationship Id="rId81" Type="http://schemas.openxmlformats.org/officeDocument/2006/relationships/image" Target="media/image68.png"/><Relationship Id="rId86" Type="http://schemas.openxmlformats.org/officeDocument/2006/relationships/image" Target="media/image66.png"/><Relationship Id="rId151" Type="http://schemas.openxmlformats.org/officeDocument/2006/relationships/image" Target="media/image101.png"/><Relationship Id="rId156" Type="http://schemas.openxmlformats.org/officeDocument/2006/relationships/theme" Target="theme/theme1.xml"/><Relationship Id="rId13" Type="http://schemas.openxmlformats.org/officeDocument/2006/relationships/hyperlink" Target="https://whiteboard.fi/" TargetMode="External"/><Relationship Id="rId18" Type="http://schemas.openxmlformats.org/officeDocument/2006/relationships/hyperlink" Target="https://www.samhsa.gov/find-help/national-helpline" TargetMode="External"/><Relationship Id="rId39" Type="http://schemas.openxmlformats.org/officeDocument/2006/relationships/image" Target="media/image25.png"/><Relationship Id="rId109" Type="http://schemas.openxmlformats.org/officeDocument/2006/relationships/image" Target="media/image93.jpeg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6" Type="http://schemas.openxmlformats.org/officeDocument/2006/relationships/image" Target="media/image61.png"/><Relationship Id="rId97" Type="http://schemas.openxmlformats.org/officeDocument/2006/relationships/image" Target="media/image74.png"/><Relationship Id="rId104" Type="http://schemas.openxmlformats.org/officeDocument/2006/relationships/image" Target="media/image81.png"/><Relationship Id="rId120" Type="http://schemas.openxmlformats.org/officeDocument/2006/relationships/image" Target="media/image92.png"/><Relationship Id="rId125" Type="http://schemas.openxmlformats.org/officeDocument/2006/relationships/image" Target="media/image99.png"/><Relationship Id="rId7" Type="http://schemas.openxmlformats.org/officeDocument/2006/relationships/endnotes" Target="endnotes.xml"/><Relationship Id="rId71" Type="http://schemas.openxmlformats.org/officeDocument/2006/relationships/image" Target="media/image58.jpeg"/><Relationship Id="rId92" Type="http://schemas.openxmlformats.org/officeDocument/2006/relationships/image" Target="media/image73.jpeg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0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53.png"/><Relationship Id="rId87" Type="http://schemas.openxmlformats.org/officeDocument/2006/relationships/image" Target="media/image69.png"/><Relationship Id="rId110" Type="http://schemas.openxmlformats.org/officeDocument/2006/relationships/image" Target="media/image94.png"/><Relationship Id="rId115" Type="http://schemas.openxmlformats.org/officeDocument/2006/relationships/image" Target="media/image85.png"/><Relationship Id="rId61" Type="http://schemas.openxmlformats.org/officeDocument/2006/relationships/image" Target="media/image46.png"/><Relationship Id="rId82" Type="http://schemas.openxmlformats.org/officeDocument/2006/relationships/image" Target="media/image62.png"/><Relationship Id="rId152" Type="http://schemas.openxmlformats.org/officeDocument/2006/relationships/image" Target="media/image102.jpeg"/><Relationship Id="rId19" Type="http://schemas.openxmlformats.org/officeDocument/2006/relationships/image" Target="media/image4.png"/><Relationship Id="rId14" Type="http://schemas.openxmlformats.org/officeDocument/2006/relationships/hyperlink" Target="https://www.google.com/url?sa=t&amp;rct=j&amp;q&amp;esrc=s&amp;source=web&amp;cd&amp;cad=rja&amp;uact=8&amp;ved=2ahUKEwjMkbO60Y7yAhWIQjABHXpnChAQFjAAegQICBAD&amp;url=https%3A%2F%2Fjamboard.google.com%2F&amp;usg=AOvVaw0EqDDaZBUUBy4HSJ-68pEw" TargetMode="External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56" Type="http://schemas.openxmlformats.org/officeDocument/2006/relationships/image" Target="media/image42.png"/><Relationship Id="rId77" Type="http://schemas.openxmlformats.org/officeDocument/2006/relationships/image" Target="media/image64.png"/><Relationship Id="rId100" Type="http://schemas.openxmlformats.org/officeDocument/2006/relationships/image" Target="media/image77.png"/><Relationship Id="rId105" Type="http://schemas.openxmlformats.org/officeDocument/2006/relationships/image" Target="media/image82.jpeg"/><Relationship Id="rId126" Type="http://schemas.openxmlformats.org/officeDocument/2006/relationships/image" Target="media/image100.png"/><Relationship Id="rId8" Type="http://schemas.openxmlformats.org/officeDocument/2006/relationships/image" Target="media/image1.png"/><Relationship Id="rId51" Type="http://schemas.openxmlformats.org/officeDocument/2006/relationships/image" Target="media/image37.png"/><Relationship Id="rId72" Type="http://schemas.openxmlformats.org/officeDocument/2006/relationships/image" Target="media/image56.png"/><Relationship Id="rId93" Type="http://schemas.openxmlformats.org/officeDocument/2006/relationships/image" Target="media/image74.jpeg"/><Relationship Id="rId98" Type="http://schemas.openxmlformats.org/officeDocument/2006/relationships/image" Target="media/image75.png"/><Relationship Id="rId121" Type="http://schemas.openxmlformats.org/officeDocument/2006/relationships/image" Target="media/image93.png"/><Relationship Id="rId3" Type="http://schemas.openxmlformats.org/officeDocument/2006/relationships/styles" Target="styles.xml"/><Relationship Id="rId25" Type="http://schemas.openxmlformats.org/officeDocument/2006/relationships/image" Target="media/image11.png"/><Relationship Id="rId46" Type="http://schemas.openxmlformats.org/officeDocument/2006/relationships/image" Target="media/image32.png"/><Relationship Id="rId67" Type="http://schemas.openxmlformats.org/officeDocument/2006/relationships/image" Target="media/image54.png"/><Relationship Id="rId116" Type="http://schemas.openxmlformats.org/officeDocument/2006/relationships/image" Target="media/image86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62" Type="http://schemas.openxmlformats.org/officeDocument/2006/relationships/image" Target="media/image48.png"/><Relationship Id="rId83" Type="http://schemas.openxmlformats.org/officeDocument/2006/relationships/image" Target="media/image63.wmf"/><Relationship Id="rId88" Type="http://schemas.openxmlformats.org/officeDocument/2006/relationships/image" Target="media/image70.svg"/><Relationship Id="rId111" Type="http://schemas.openxmlformats.org/officeDocument/2006/relationships/image" Target="media/image95.jpeg"/><Relationship Id="rId153" Type="http://schemas.openxmlformats.org/officeDocument/2006/relationships/hyperlink" Target="https://www.samhsa.gov/find-help/national-helpline" TargetMode="External"/><Relationship Id="rId15" Type="http://schemas.openxmlformats.org/officeDocument/2006/relationships/hyperlink" Target="https://www.samhsa.gov/find-help/national-helpline" TargetMode="External"/><Relationship Id="rId36" Type="http://schemas.openxmlformats.org/officeDocument/2006/relationships/image" Target="media/image22.png"/><Relationship Id="rId57" Type="http://schemas.openxmlformats.org/officeDocument/2006/relationships/image" Target="media/image43.png"/><Relationship Id="rId106" Type="http://schemas.openxmlformats.org/officeDocument/2006/relationships/image" Target="media/image90.png"/><Relationship Id="rId10" Type="http://schemas.openxmlformats.org/officeDocument/2006/relationships/image" Target="media/image3.png"/><Relationship Id="rId31" Type="http://schemas.openxmlformats.org/officeDocument/2006/relationships/image" Target="media/image17.png"/><Relationship Id="rId52" Type="http://schemas.openxmlformats.org/officeDocument/2006/relationships/image" Target="media/image38.png"/><Relationship Id="rId73" Type="http://schemas.openxmlformats.org/officeDocument/2006/relationships/image" Target="media/image57.jpeg"/><Relationship Id="rId78" Type="http://schemas.openxmlformats.org/officeDocument/2006/relationships/image" Target="media/image65.jpeg"/><Relationship Id="rId94" Type="http://schemas.openxmlformats.org/officeDocument/2006/relationships/image" Target="media/image75.jpeg"/><Relationship Id="rId99" Type="http://schemas.openxmlformats.org/officeDocument/2006/relationships/image" Target="media/image76.jpeg"/><Relationship Id="rId101" Type="http://schemas.openxmlformats.org/officeDocument/2006/relationships/image" Target="media/image78.png"/><Relationship Id="rId122" Type="http://schemas.openxmlformats.org/officeDocument/2006/relationships/image" Target="media/image9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2.png"/><Relationship Id="rId47" Type="http://schemas.openxmlformats.org/officeDocument/2006/relationships/image" Target="media/image33.png"/><Relationship Id="rId68" Type="http://schemas.openxmlformats.org/officeDocument/2006/relationships/image" Target="media/image55.png"/><Relationship Id="rId89" Type="http://schemas.openxmlformats.org/officeDocument/2006/relationships/image" Target="media/image71.jpeg"/><Relationship Id="rId112" Type="http://schemas.openxmlformats.org/officeDocument/2006/relationships/image" Target="media/image83.png"/><Relationship Id="rId154" Type="http://schemas.openxmlformats.org/officeDocument/2006/relationships/image" Target="media/image10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646D1-5A3D-4BF9-85F6-7CA747867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6</Pages>
  <Words>3857</Words>
  <Characters>21989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quitt, Felicia R</dc:creator>
  <cp:lastModifiedBy>Tamlin Hall</cp:lastModifiedBy>
  <cp:revision>3</cp:revision>
  <dcterms:created xsi:type="dcterms:W3CDTF">2021-08-03T14:02:00Z</dcterms:created>
  <dcterms:modified xsi:type="dcterms:W3CDTF">2021-09-2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31T00:00:00Z</vt:filetime>
  </property>
  <property fmtid="{D5CDD505-2E9C-101B-9397-08002B2CF9AE}" pid="3" name="Creator">
    <vt:lpwstr>Adobe Acrobat Pro DC (32-bit) 21.5.20060</vt:lpwstr>
  </property>
  <property fmtid="{D5CDD505-2E9C-101B-9397-08002B2CF9AE}" pid="4" name="LastSaved">
    <vt:filetime>2021-08-01T00:00:00Z</vt:filetime>
  </property>
</Properties>
</file>